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67EB" w:rsidRPr="008A6313" w:rsidRDefault="004B221F" w:rsidP="0045083B">
      <w:r w:rsidRPr="008A6313">
        <w:rPr>
          <w:noProof/>
          <w:lang w:eastAsia="lt-LT"/>
        </w:rPr>
        <mc:AlternateContent>
          <mc:Choice Requires="wps">
            <w:drawing>
              <wp:anchor distT="0" distB="0" distL="114300" distR="114300" simplePos="0" relativeHeight="251657728" behindDoc="0" locked="0" layoutInCell="1" allowOverlap="1">
                <wp:simplePos x="0" y="0"/>
                <wp:positionH relativeFrom="column">
                  <wp:posOffset>2701290</wp:posOffset>
                </wp:positionH>
                <wp:positionV relativeFrom="paragraph">
                  <wp:posOffset>-368300</wp:posOffset>
                </wp:positionV>
                <wp:extent cx="914400" cy="228600"/>
                <wp:effectExtent l="0" t="0" r="0" b="0"/>
                <wp:wrapNone/>
                <wp:docPr id="1"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AE2EA81" id="Oval 2" o:spid="_x0000_s1026" style="position:absolute;margin-left:212.7pt;margin-top:-29pt;width:1in;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" stroked="f"/>
            </w:pict>
          </mc:Fallback>
        </mc:AlternateContent>
      </w:r>
      <w:r w:rsidR="006C67EB" w:rsidRPr="008A6313">
        <w:tab/>
      </w:r>
      <w:r w:rsidR="006C67EB" w:rsidRPr="008A6313">
        <w:tab/>
      </w:r>
    </w:p>
    <w:p w:rsidR="00AA029F" w:rsidRPr="008A6313" w:rsidRDefault="00AA029F" w:rsidP="0042672C">
      <w:pPr>
        <w:ind w:left="3888" w:firstLine="1296"/>
        <w:jc w:val="both"/>
      </w:pPr>
      <w:r w:rsidRPr="008A6313">
        <w:t>PATVIRTINTA</w:t>
      </w:r>
    </w:p>
    <w:p w:rsidR="007E02C9" w:rsidRPr="008A6313" w:rsidRDefault="007E02C9" w:rsidP="00B4126E">
      <w:pPr>
        <w:ind w:left="5184"/>
        <w:jc w:val="both"/>
      </w:pPr>
      <w:r w:rsidRPr="008A6313">
        <w:t xml:space="preserve">Molėtų rajono savivaldybės tarybos 2018 m. </w:t>
      </w:r>
      <w:r w:rsidR="00B4126E" w:rsidRPr="008A6313">
        <w:t xml:space="preserve">       </w:t>
      </w:r>
      <w:r w:rsidRPr="008A6313">
        <w:t>birželio 28 d.</w:t>
      </w:r>
      <w:r w:rsidR="00B4126E" w:rsidRPr="008A6313">
        <w:t xml:space="preserve"> sprendimu Nr. B1-</w:t>
      </w:r>
      <w:r w:rsidR="008A6313" w:rsidRPr="008A6313">
        <w:t>160</w:t>
      </w:r>
      <w:r w:rsidR="00B4126E" w:rsidRPr="008A6313">
        <w:t xml:space="preserve">    </w:t>
      </w:r>
    </w:p>
    <w:p w:rsidR="00C45CAD" w:rsidRPr="008A6313" w:rsidRDefault="0088113B" w:rsidP="006C67EB">
      <w:pPr>
        <w:ind w:left="6480" w:firstLine="1296"/>
        <w:rPr>
          <w:i/>
          <w:color w:val="FF0000"/>
          <w:szCs w:val="24"/>
        </w:rPr>
      </w:pPr>
      <w:r w:rsidRPr="008A6313">
        <w:rPr>
          <w:i/>
          <w:color w:val="FF0000"/>
          <w:szCs w:val="24"/>
        </w:rPr>
        <w:t xml:space="preserve"> </w:t>
      </w:r>
    </w:p>
    <w:p w:rsidR="004E0F24" w:rsidRPr="008A6313" w:rsidRDefault="004E0F24" w:rsidP="006C67EB">
      <w:pPr>
        <w:ind w:left="6480" w:firstLine="1296"/>
        <w:rPr>
          <w:i/>
          <w:color w:val="FF0000"/>
          <w:szCs w:val="24"/>
        </w:rPr>
      </w:pPr>
    </w:p>
    <w:p w:rsidR="00C45CAD" w:rsidRPr="008A6313" w:rsidRDefault="00C45CAD" w:rsidP="00210B9F">
      <w:pPr>
        <w:tabs>
          <w:tab w:val="left" w:pos="851"/>
          <w:tab w:val="left" w:pos="1304"/>
          <w:tab w:val="left" w:pos="1457"/>
          <w:tab w:val="left" w:pos="1604"/>
          <w:tab w:val="left" w:pos="1757"/>
        </w:tabs>
        <w:rPr>
          <w:szCs w:val="24"/>
        </w:rPr>
      </w:pPr>
    </w:p>
    <w:p w:rsidR="00C45CAD" w:rsidRPr="008A6313" w:rsidRDefault="004E0F24" w:rsidP="00C45CAD">
      <w:pPr>
        <w:tabs>
          <w:tab w:val="left" w:pos="851"/>
        </w:tabs>
        <w:spacing w:line="360" w:lineRule="auto"/>
        <w:jc w:val="center"/>
        <w:rPr>
          <w:b/>
          <w:bCs/>
          <w:caps/>
          <w:szCs w:val="24"/>
        </w:rPr>
      </w:pPr>
      <w:r w:rsidRPr="008A6313">
        <w:rPr>
          <w:b/>
          <w:szCs w:val="24"/>
        </w:rPr>
        <w:t xml:space="preserve"> </w:t>
      </w:r>
      <w:r w:rsidR="00AC6F7E" w:rsidRPr="008A6313">
        <w:rPr>
          <w:b/>
          <w:bCs/>
          <w:caps/>
          <w:szCs w:val="24"/>
        </w:rPr>
        <w:t>MOLĖTŲ RAJONO SAVIVALDYBĖs</w:t>
      </w:r>
      <w:r w:rsidR="00AC6F7E" w:rsidRPr="008A6313">
        <w:rPr>
          <w:b/>
          <w:szCs w:val="24"/>
        </w:rPr>
        <w:t xml:space="preserve"> </w:t>
      </w:r>
      <w:r w:rsidR="00784863" w:rsidRPr="008A6313">
        <w:rPr>
          <w:b/>
          <w:szCs w:val="24"/>
        </w:rPr>
        <w:t>NEVYRIAUSYBINIŲ ORGANIZACIJŲ IR BENDRUO</w:t>
      </w:r>
      <w:r w:rsidR="002B2186" w:rsidRPr="008A6313">
        <w:rPr>
          <w:b/>
          <w:szCs w:val="24"/>
        </w:rPr>
        <w:t>MENINĖS VEIKLOS STIPRINIMO 2017</w:t>
      </w:r>
      <w:r w:rsidR="00784863" w:rsidRPr="008A6313">
        <w:rPr>
          <w:b/>
          <w:szCs w:val="24"/>
        </w:rPr>
        <w:t>–</w:t>
      </w:r>
      <w:r w:rsidR="002B2186" w:rsidRPr="008A6313">
        <w:rPr>
          <w:b/>
          <w:szCs w:val="24"/>
        </w:rPr>
        <w:t xml:space="preserve">2019 METŲ VEIKSMŲ PLANO ĮGYVENDINIMO </w:t>
      </w:r>
      <w:r w:rsidR="00821A74" w:rsidRPr="008A6313">
        <w:rPr>
          <w:b/>
          <w:szCs w:val="24"/>
        </w:rPr>
        <w:t>2.3</w:t>
      </w:r>
      <w:r w:rsidR="003A0BFF" w:rsidRPr="008A6313">
        <w:rPr>
          <w:b/>
          <w:szCs w:val="24"/>
        </w:rPr>
        <w:t xml:space="preserve"> </w:t>
      </w:r>
      <w:r w:rsidR="006F07DE" w:rsidRPr="008A6313">
        <w:rPr>
          <w:b/>
          <w:szCs w:val="24"/>
        </w:rPr>
        <w:t xml:space="preserve">PRIEMONĖS ,,REMTI </w:t>
      </w:r>
      <w:r w:rsidR="002B2186" w:rsidRPr="008A6313">
        <w:rPr>
          <w:b/>
          <w:szCs w:val="24"/>
        </w:rPr>
        <w:t>BENDRUOMENI</w:t>
      </w:r>
      <w:r w:rsidR="00B47CFB" w:rsidRPr="008A6313">
        <w:rPr>
          <w:b/>
          <w:szCs w:val="24"/>
        </w:rPr>
        <w:t>NĘ</w:t>
      </w:r>
      <w:r w:rsidR="002B2186" w:rsidRPr="008A6313">
        <w:rPr>
          <w:b/>
          <w:szCs w:val="24"/>
        </w:rPr>
        <w:t xml:space="preserve"> VEIKLĄ</w:t>
      </w:r>
      <w:r w:rsidR="006F07DE" w:rsidRPr="008A6313">
        <w:rPr>
          <w:b/>
          <w:szCs w:val="24"/>
        </w:rPr>
        <w:t xml:space="preserve"> SAVIVALDYBĖSE</w:t>
      </w:r>
      <w:r w:rsidR="00555D5E" w:rsidRPr="008A6313">
        <w:rPr>
          <w:b/>
          <w:szCs w:val="24"/>
        </w:rPr>
        <w:t>“</w:t>
      </w:r>
      <w:r w:rsidR="002B2186" w:rsidRPr="008A6313">
        <w:rPr>
          <w:b/>
          <w:szCs w:val="24"/>
        </w:rPr>
        <w:t xml:space="preserve"> </w:t>
      </w:r>
      <w:r w:rsidR="00E81F16" w:rsidRPr="008A6313">
        <w:rPr>
          <w:b/>
          <w:bCs/>
          <w:caps/>
          <w:szCs w:val="24"/>
        </w:rPr>
        <w:t>įgyvendinimo</w:t>
      </w:r>
      <w:r w:rsidRPr="008A6313">
        <w:rPr>
          <w:b/>
          <w:bCs/>
          <w:caps/>
          <w:szCs w:val="24"/>
        </w:rPr>
        <w:t xml:space="preserve"> </w:t>
      </w:r>
      <w:r w:rsidR="00C45CAD" w:rsidRPr="008A6313">
        <w:rPr>
          <w:b/>
          <w:bCs/>
          <w:caps/>
          <w:szCs w:val="24"/>
        </w:rPr>
        <w:t>APRAŠAS</w:t>
      </w:r>
    </w:p>
    <w:p w:rsidR="00C45CAD" w:rsidRPr="008A6313" w:rsidRDefault="00C45CAD" w:rsidP="00C45CAD">
      <w:pPr>
        <w:tabs>
          <w:tab w:val="left" w:pos="851"/>
        </w:tabs>
        <w:spacing w:line="360" w:lineRule="auto"/>
        <w:jc w:val="center"/>
        <w:rPr>
          <w:b/>
          <w:bCs/>
          <w:caps/>
          <w:szCs w:val="24"/>
        </w:rPr>
      </w:pPr>
    </w:p>
    <w:p w:rsidR="00C45CAD" w:rsidRPr="008A6313" w:rsidRDefault="00C45CAD" w:rsidP="00C45CAD">
      <w:pPr>
        <w:tabs>
          <w:tab w:val="left" w:pos="851"/>
        </w:tabs>
        <w:spacing w:line="360" w:lineRule="auto"/>
        <w:jc w:val="center"/>
        <w:rPr>
          <w:b/>
          <w:bCs/>
          <w:caps/>
          <w:szCs w:val="24"/>
        </w:rPr>
      </w:pPr>
      <w:r w:rsidRPr="008A6313">
        <w:rPr>
          <w:b/>
          <w:bCs/>
          <w:caps/>
          <w:szCs w:val="24"/>
        </w:rPr>
        <w:t>I SKYRIUS</w:t>
      </w:r>
    </w:p>
    <w:p w:rsidR="00C45CAD" w:rsidRPr="008A6313" w:rsidRDefault="00C45CAD" w:rsidP="00C45CAD">
      <w:pPr>
        <w:tabs>
          <w:tab w:val="left" w:pos="851"/>
        </w:tabs>
        <w:spacing w:line="360" w:lineRule="auto"/>
        <w:jc w:val="center"/>
        <w:rPr>
          <w:b/>
          <w:bCs/>
          <w:caps/>
          <w:szCs w:val="24"/>
        </w:rPr>
      </w:pPr>
      <w:r w:rsidRPr="008A6313">
        <w:rPr>
          <w:b/>
          <w:bCs/>
          <w:caps/>
          <w:szCs w:val="24"/>
        </w:rPr>
        <w:t>Bendrosios nuostatos</w:t>
      </w:r>
    </w:p>
    <w:p w:rsidR="00C45CAD" w:rsidRPr="008A6313" w:rsidRDefault="00C45CAD" w:rsidP="00C45CAD">
      <w:pPr>
        <w:tabs>
          <w:tab w:val="left" w:pos="851"/>
        </w:tabs>
        <w:spacing w:line="360" w:lineRule="auto"/>
        <w:jc w:val="center"/>
        <w:rPr>
          <w:b/>
          <w:bCs/>
          <w:caps/>
          <w:szCs w:val="24"/>
        </w:rPr>
      </w:pPr>
    </w:p>
    <w:p w:rsidR="00BE3CC3" w:rsidRPr="008A6313" w:rsidRDefault="00C45CAD" w:rsidP="00C45CAD">
      <w:pPr>
        <w:tabs>
          <w:tab w:val="left" w:pos="851"/>
          <w:tab w:val="left" w:pos="6840"/>
        </w:tabs>
        <w:spacing w:line="360" w:lineRule="auto"/>
        <w:ind w:firstLine="851"/>
        <w:jc w:val="both"/>
        <w:rPr>
          <w:szCs w:val="24"/>
        </w:rPr>
      </w:pPr>
      <w:r w:rsidRPr="008A6313">
        <w:rPr>
          <w:szCs w:val="24"/>
        </w:rPr>
        <w:t xml:space="preserve">1. </w:t>
      </w:r>
      <w:r w:rsidR="00AC6F7E" w:rsidRPr="008A6313">
        <w:rPr>
          <w:szCs w:val="24"/>
        </w:rPr>
        <w:t>Molėtų rajono savivaldybės (toliau – Savivaldybė) n</w:t>
      </w:r>
      <w:r w:rsidR="002B2186" w:rsidRPr="008A6313">
        <w:rPr>
          <w:szCs w:val="24"/>
        </w:rPr>
        <w:t xml:space="preserve">evyriausybinių organizacijų ir bendruomeninės veiklos </w:t>
      </w:r>
      <w:r w:rsidR="003A0BFF" w:rsidRPr="008A6313">
        <w:rPr>
          <w:szCs w:val="24"/>
        </w:rPr>
        <w:t xml:space="preserve">stiprinimo </w:t>
      </w:r>
      <w:r w:rsidR="002B2186" w:rsidRPr="008A6313">
        <w:rPr>
          <w:szCs w:val="24"/>
        </w:rPr>
        <w:t>2017–201</w:t>
      </w:r>
      <w:r w:rsidR="009D1C1C" w:rsidRPr="008A6313">
        <w:rPr>
          <w:szCs w:val="24"/>
        </w:rPr>
        <w:t>9</w:t>
      </w:r>
      <w:r w:rsidR="002B2186" w:rsidRPr="008A6313">
        <w:rPr>
          <w:szCs w:val="24"/>
        </w:rPr>
        <w:t xml:space="preserve"> metų veiks</w:t>
      </w:r>
      <w:r w:rsidR="009D7C5B" w:rsidRPr="008A6313">
        <w:rPr>
          <w:szCs w:val="24"/>
        </w:rPr>
        <w:t>mų plano įgyvendinimo 2.</w:t>
      </w:r>
      <w:r w:rsidR="008868BA" w:rsidRPr="008A6313">
        <w:rPr>
          <w:szCs w:val="24"/>
        </w:rPr>
        <w:t xml:space="preserve">3 </w:t>
      </w:r>
      <w:r w:rsidR="009D7C5B" w:rsidRPr="008A6313">
        <w:rPr>
          <w:szCs w:val="24"/>
        </w:rPr>
        <w:t xml:space="preserve">priemonės </w:t>
      </w:r>
      <w:r w:rsidR="00227B69" w:rsidRPr="008A6313">
        <w:rPr>
          <w:szCs w:val="24"/>
        </w:rPr>
        <w:t>,,Remti</w:t>
      </w:r>
      <w:r w:rsidR="00952CAA" w:rsidRPr="008A6313">
        <w:rPr>
          <w:szCs w:val="24"/>
        </w:rPr>
        <w:t xml:space="preserve"> </w:t>
      </w:r>
      <w:r w:rsidR="002B2186" w:rsidRPr="008A6313">
        <w:rPr>
          <w:szCs w:val="24"/>
        </w:rPr>
        <w:t>bendruomeni</w:t>
      </w:r>
      <w:r w:rsidR="000D788C" w:rsidRPr="008A6313">
        <w:rPr>
          <w:szCs w:val="24"/>
        </w:rPr>
        <w:t>nę</w:t>
      </w:r>
      <w:r w:rsidR="002B2186" w:rsidRPr="008A6313">
        <w:rPr>
          <w:szCs w:val="24"/>
        </w:rPr>
        <w:t xml:space="preserve"> </w:t>
      </w:r>
      <w:r w:rsidR="001159A5" w:rsidRPr="008A6313">
        <w:rPr>
          <w:szCs w:val="24"/>
        </w:rPr>
        <w:t>veiklą</w:t>
      </w:r>
      <w:r w:rsidR="00952CAA" w:rsidRPr="008A6313">
        <w:rPr>
          <w:szCs w:val="24"/>
        </w:rPr>
        <w:t xml:space="preserve"> savivaldybėse</w:t>
      </w:r>
      <w:r w:rsidR="00AC6F7E" w:rsidRPr="008A6313">
        <w:rPr>
          <w:szCs w:val="24"/>
        </w:rPr>
        <w:t>“ įgyvendinimo</w:t>
      </w:r>
      <w:r w:rsidR="00A55693" w:rsidRPr="008A6313">
        <w:rPr>
          <w:szCs w:val="24"/>
        </w:rPr>
        <w:t xml:space="preserve"> </w:t>
      </w:r>
      <w:r w:rsidR="001159A5" w:rsidRPr="008A6313">
        <w:rPr>
          <w:szCs w:val="24"/>
        </w:rPr>
        <w:t>aprašas</w:t>
      </w:r>
      <w:r w:rsidRPr="008A6313">
        <w:rPr>
          <w:szCs w:val="24"/>
        </w:rPr>
        <w:t xml:space="preserve"> (toliau – </w:t>
      </w:r>
      <w:r w:rsidR="00AB1BC3" w:rsidRPr="008A6313">
        <w:rPr>
          <w:szCs w:val="24"/>
        </w:rPr>
        <w:t xml:space="preserve">Savivaldybės </w:t>
      </w:r>
      <w:r w:rsidR="00F15BED" w:rsidRPr="008A6313">
        <w:rPr>
          <w:szCs w:val="24"/>
        </w:rPr>
        <w:t>aprašas</w:t>
      </w:r>
      <w:r w:rsidRPr="008A6313">
        <w:rPr>
          <w:szCs w:val="24"/>
        </w:rPr>
        <w:t xml:space="preserve">) </w:t>
      </w:r>
      <w:r w:rsidR="0037719F" w:rsidRPr="008A6313">
        <w:rPr>
          <w:szCs w:val="24"/>
        </w:rPr>
        <w:t xml:space="preserve">nustato </w:t>
      </w:r>
      <w:r w:rsidR="008868BA" w:rsidRPr="008A6313">
        <w:rPr>
          <w:szCs w:val="24"/>
        </w:rPr>
        <w:t>Nevyriausybinių organizacijų ir bendruomeninės veiklos stiprinimo 2017–2019 metų veiksmų plano, patvirtinto Lietuvos Respublikos socialinės apsaugos ir darbo ministro 2017 m. vasario 28 d. įsakymu Nr. A1-99 „Dėl Nevyriausybinių organizacijų ir bendruomeninės veiklos stiprinimo 2017–2019 metų veiksmų plano patvirtinimo“, 1 priedo 2.3 priemon</w:t>
      </w:r>
      <w:r w:rsidR="00B94568" w:rsidRPr="008A6313">
        <w:rPr>
          <w:szCs w:val="24"/>
        </w:rPr>
        <w:t>ės</w:t>
      </w:r>
      <w:r w:rsidR="008868BA" w:rsidRPr="008A6313">
        <w:rPr>
          <w:szCs w:val="24"/>
        </w:rPr>
        <w:t xml:space="preserve"> ,,Remti bendruomeninę veiklą savivaldybėse“ (toliau – Priemonė)</w:t>
      </w:r>
      <w:r w:rsidR="007C7C05" w:rsidRPr="008A6313">
        <w:rPr>
          <w:szCs w:val="24"/>
        </w:rPr>
        <w:t xml:space="preserve"> </w:t>
      </w:r>
      <w:r w:rsidR="00D5369B" w:rsidRPr="008A6313">
        <w:rPr>
          <w:szCs w:val="24"/>
        </w:rPr>
        <w:t>finansavimo, jos įgyvendinimo</w:t>
      </w:r>
      <w:r w:rsidR="00580B3F" w:rsidRPr="008A6313">
        <w:rPr>
          <w:szCs w:val="24"/>
        </w:rPr>
        <w:t xml:space="preserve"> ir </w:t>
      </w:r>
      <w:r w:rsidR="00D5369B" w:rsidRPr="008A6313">
        <w:rPr>
          <w:szCs w:val="24"/>
        </w:rPr>
        <w:t xml:space="preserve">kontrolės </w:t>
      </w:r>
      <w:r w:rsidR="00F15BED" w:rsidRPr="008A6313">
        <w:rPr>
          <w:szCs w:val="24"/>
        </w:rPr>
        <w:t>tvarką</w:t>
      </w:r>
      <w:r w:rsidR="00F15BED" w:rsidRPr="008A6313">
        <w:rPr>
          <w:i/>
          <w:szCs w:val="24"/>
        </w:rPr>
        <w:t>.</w:t>
      </w:r>
    </w:p>
    <w:p w:rsidR="00EF6E54" w:rsidRPr="008A6313" w:rsidRDefault="00283854" w:rsidP="00845038">
      <w:pPr>
        <w:tabs>
          <w:tab w:val="left" w:pos="851"/>
          <w:tab w:val="left" w:pos="6840"/>
        </w:tabs>
        <w:spacing w:line="360" w:lineRule="auto"/>
        <w:ind w:firstLine="851"/>
        <w:jc w:val="both"/>
        <w:rPr>
          <w:szCs w:val="24"/>
        </w:rPr>
      </w:pPr>
      <w:r w:rsidRPr="008A6313">
        <w:rPr>
          <w:szCs w:val="24"/>
        </w:rPr>
        <w:t xml:space="preserve">2. </w:t>
      </w:r>
      <w:r w:rsidR="00AB1BC3" w:rsidRPr="008A6313">
        <w:rPr>
          <w:szCs w:val="24"/>
        </w:rPr>
        <w:t>Savivaldybės aprašas parengtas</w:t>
      </w:r>
      <w:r w:rsidR="00AC05A8" w:rsidRPr="008A6313">
        <w:rPr>
          <w:szCs w:val="24"/>
        </w:rPr>
        <w:t xml:space="preserve"> vadovaujantis Nevyriausybinių organizacijų ir bendruomeninės veiklos stiprinimo 2017–2019 met</w:t>
      </w:r>
      <w:r w:rsidR="00210FBC" w:rsidRPr="008A6313">
        <w:rPr>
          <w:szCs w:val="24"/>
        </w:rPr>
        <w:t>ų veiksmų plano įgyvendinimo 2.3</w:t>
      </w:r>
      <w:r w:rsidR="00AC05A8" w:rsidRPr="008A6313">
        <w:rPr>
          <w:szCs w:val="24"/>
        </w:rPr>
        <w:t xml:space="preserve"> priemonės ,,Remti bendruomeninę veiklą savivaldybėse“</w:t>
      </w:r>
      <w:r w:rsidR="00D3080C" w:rsidRPr="008A6313">
        <w:rPr>
          <w:szCs w:val="24"/>
        </w:rPr>
        <w:t xml:space="preserve"> </w:t>
      </w:r>
      <w:r w:rsidR="00AC05A8" w:rsidRPr="008A6313">
        <w:rPr>
          <w:szCs w:val="24"/>
        </w:rPr>
        <w:t xml:space="preserve">įgyvendinimo aprašu, patvirtintu Lietuvos Respublikos socialinės apsaugos ir </w:t>
      </w:r>
      <w:r w:rsidR="007C7C98" w:rsidRPr="008A6313">
        <w:rPr>
          <w:szCs w:val="24"/>
        </w:rPr>
        <w:t xml:space="preserve">darbo ministro 2017 m. </w:t>
      </w:r>
      <w:r w:rsidR="0037719F" w:rsidRPr="008A6313">
        <w:rPr>
          <w:szCs w:val="24"/>
        </w:rPr>
        <w:t xml:space="preserve">gegužės </w:t>
      </w:r>
      <w:r w:rsidR="00166933" w:rsidRPr="008A6313">
        <w:rPr>
          <w:szCs w:val="24"/>
        </w:rPr>
        <w:t>25</w:t>
      </w:r>
      <w:r w:rsidR="0037719F" w:rsidRPr="008A6313">
        <w:rPr>
          <w:szCs w:val="24"/>
        </w:rPr>
        <w:t xml:space="preserve"> </w:t>
      </w:r>
      <w:r w:rsidR="007C7C98" w:rsidRPr="008A6313">
        <w:rPr>
          <w:szCs w:val="24"/>
        </w:rPr>
        <w:t>d. įsakymu Nr. A1-</w:t>
      </w:r>
      <w:r w:rsidR="0037719F" w:rsidRPr="008A6313">
        <w:rPr>
          <w:szCs w:val="24"/>
        </w:rPr>
        <w:t xml:space="preserve"> </w:t>
      </w:r>
      <w:r w:rsidR="00166933" w:rsidRPr="008A6313">
        <w:rPr>
          <w:szCs w:val="24"/>
        </w:rPr>
        <w:t>259</w:t>
      </w:r>
      <w:r w:rsidR="0037719F" w:rsidRPr="008A6313">
        <w:rPr>
          <w:szCs w:val="24"/>
        </w:rPr>
        <w:t xml:space="preserve"> </w:t>
      </w:r>
      <w:r w:rsidR="007C7C98" w:rsidRPr="008A6313">
        <w:rPr>
          <w:szCs w:val="24"/>
        </w:rPr>
        <w:t>,,Dėl Nevyriausybinių organizacijų ir bendruomeninės veiklos stiprinimo 2017–2019 met</w:t>
      </w:r>
      <w:r w:rsidR="00E529BD" w:rsidRPr="008A6313">
        <w:rPr>
          <w:szCs w:val="24"/>
        </w:rPr>
        <w:t>ų veiksmų plano įgyvendinimo 2.3</w:t>
      </w:r>
      <w:r w:rsidR="007C7C98" w:rsidRPr="008A6313">
        <w:rPr>
          <w:szCs w:val="24"/>
        </w:rPr>
        <w:t xml:space="preserve"> priemonės ,,Remti bendruomeninę veiklą savivaldybėse“ įgyvendinimo aprašo patvirtinimo“</w:t>
      </w:r>
      <w:r w:rsidR="00085683" w:rsidRPr="008A6313">
        <w:t xml:space="preserve"> </w:t>
      </w:r>
      <w:r w:rsidR="00AD069A" w:rsidRPr="008A6313">
        <w:rPr>
          <w:szCs w:val="24"/>
        </w:rPr>
        <w:t>(toliau – Aprašas)</w:t>
      </w:r>
      <w:r w:rsidR="007C7C98" w:rsidRPr="008A6313">
        <w:rPr>
          <w:szCs w:val="24"/>
        </w:rPr>
        <w:t xml:space="preserve">. </w:t>
      </w:r>
      <w:r w:rsidR="005A0010" w:rsidRPr="008A6313">
        <w:rPr>
          <w:szCs w:val="24"/>
        </w:rPr>
        <w:t xml:space="preserve">  </w:t>
      </w:r>
    </w:p>
    <w:p w:rsidR="00610A1F" w:rsidRPr="008A6313" w:rsidRDefault="00085683" w:rsidP="00610A1F">
      <w:pPr>
        <w:tabs>
          <w:tab w:val="left" w:pos="851"/>
          <w:tab w:val="left" w:pos="6840"/>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3</w:t>
      </w:r>
      <w:r w:rsidR="00610A1F" w:rsidRPr="008A6313">
        <w:rPr>
          <w:rFonts w:eastAsia="SimSun;宋体"/>
          <w:color w:val="00000A"/>
          <w:szCs w:val="24"/>
          <w:lang w:eastAsia="zh-CN" w:bidi="hi-IN"/>
        </w:rPr>
        <w:t xml:space="preserve">. </w:t>
      </w:r>
      <w:r w:rsidR="00610A1F" w:rsidRPr="008A6313">
        <w:rPr>
          <w:rFonts w:eastAsia="SimSun;宋体"/>
          <w:bCs/>
          <w:color w:val="00000A"/>
          <w:szCs w:val="24"/>
          <w:lang w:eastAsia="zh-CN" w:bidi="hi-IN"/>
        </w:rPr>
        <w:t>Priemonės tikslas</w:t>
      </w:r>
      <w:r w:rsidR="00610A1F" w:rsidRPr="008A6313">
        <w:rPr>
          <w:rFonts w:eastAsia="SimSun;宋体"/>
          <w:color w:val="00000A"/>
          <w:szCs w:val="24"/>
          <w:lang w:eastAsia="zh-CN" w:bidi="hi-IN"/>
        </w:rPr>
        <w:t xml:space="preserve"> – skatinti gyvenamųjų vietovių bendruomenių (toliau – bendruomenė) savarankiškumą tenkinant socialinius jų narių (gyventojų) poreikius, stiprinti narių (gyventojų) sutelktumą ir tarpusavio pasitikėjimą, bendruomeninę veiklą, sudaryti sąlygas bendruomeninėms, religinėms, kitoms nevyriausybinėms organizacijoms dalyvauti priimant sprendimus dėl bendruomenių narių (gyventojų) socialinių poreikių tenkinimo.</w:t>
      </w:r>
    </w:p>
    <w:p w:rsidR="00610A1F" w:rsidRPr="008A6313" w:rsidRDefault="00085683" w:rsidP="00610A1F">
      <w:pPr>
        <w:tabs>
          <w:tab w:val="left" w:pos="851"/>
          <w:tab w:val="left" w:pos="6840"/>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w:t>
      </w:r>
      <w:r w:rsidR="00610A1F" w:rsidRPr="008A6313">
        <w:rPr>
          <w:rFonts w:eastAsia="SimSun;宋体"/>
          <w:color w:val="00000A"/>
          <w:szCs w:val="24"/>
          <w:lang w:eastAsia="zh-CN" w:bidi="hi-IN"/>
        </w:rPr>
        <w:t xml:space="preserve">. Priemonės įgyvendinimą organizuoja </w:t>
      </w:r>
      <w:r w:rsidRPr="008A6313">
        <w:rPr>
          <w:rFonts w:eastAsia="SimSun;宋体"/>
          <w:color w:val="00000A"/>
          <w:szCs w:val="24"/>
          <w:lang w:eastAsia="zh-CN" w:bidi="hi-IN"/>
        </w:rPr>
        <w:t>Molėtų rajono sa</w:t>
      </w:r>
      <w:r w:rsidR="00B4126E" w:rsidRPr="008A6313">
        <w:rPr>
          <w:rFonts w:eastAsia="SimSun;宋体"/>
          <w:color w:val="00000A"/>
          <w:szCs w:val="24"/>
          <w:lang w:eastAsia="zh-CN" w:bidi="hi-IN"/>
        </w:rPr>
        <w:t>vivaldybė</w:t>
      </w:r>
      <w:r w:rsidRPr="008A6313">
        <w:rPr>
          <w:rFonts w:eastAsia="SimSun;宋体"/>
          <w:color w:val="00000A"/>
          <w:szCs w:val="24"/>
          <w:lang w:eastAsia="zh-CN" w:bidi="hi-IN"/>
        </w:rPr>
        <w:t>, paskelbdama</w:t>
      </w:r>
      <w:r w:rsidR="00610A1F" w:rsidRPr="008A6313">
        <w:rPr>
          <w:rFonts w:eastAsia="SimSun;宋体"/>
          <w:color w:val="00000A"/>
          <w:szCs w:val="24"/>
          <w:lang w:eastAsia="zh-CN" w:bidi="hi-IN"/>
        </w:rPr>
        <w:t xml:space="preserve"> projektų atrankos konkursą (toliau – konkursas). </w:t>
      </w:r>
    </w:p>
    <w:p w:rsidR="00610A1F" w:rsidRPr="008A6313" w:rsidRDefault="00085683" w:rsidP="00610A1F">
      <w:pPr>
        <w:tabs>
          <w:tab w:val="left" w:pos="851"/>
          <w:tab w:val="left" w:pos="6840"/>
        </w:tabs>
        <w:suppressAutoHyphens/>
        <w:spacing w:line="360" w:lineRule="auto"/>
        <w:ind w:firstLine="851"/>
        <w:jc w:val="both"/>
        <w:rPr>
          <w:rFonts w:eastAsia="SimSun;宋体"/>
          <w:bCs/>
          <w:color w:val="00000A"/>
          <w:szCs w:val="24"/>
          <w:lang w:eastAsia="zh-CN" w:bidi="hi-IN"/>
        </w:rPr>
      </w:pPr>
      <w:r w:rsidRPr="008A6313">
        <w:rPr>
          <w:rFonts w:eastAsia="SimSun;宋体"/>
          <w:bCs/>
          <w:color w:val="00000A"/>
          <w:szCs w:val="24"/>
          <w:lang w:eastAsia="zh-CN" w:bidi="hi-IN"/>
        </w:rPr>
        <w:lastRenderedPageBreak/>
        <w:t>5</w:t>
      </w:r>
      <w:r w:rsidR="00610A1F" w:rsidRPr="008A6313">
        <w:rPr>
          <w:rFonts w:eastAsia="SimSun;宋体"/>
          <w:bCs/>
          <w:color w:val="00000A"/>
          <w:szCs w:val="24"/>
          <w:lang w:eastAsia="zh-CN" w:bidi="hi-IN"/>
        </w:rPr>
        <w:t>. Galimi pareiškėjai:</w:t>
      </w:r>
    </w:p>
    <w:p w:rsidR="00610A1F" w:rsidRPr="008A6313" w:rsidRDefault="00085683" w:rsidP="00610A1F">
      <w:pPr>
        <w:tabs>
          <w:tab w:val="left" w:pos="851"/>
          <w:tab w:val="left" w:pos="6840"/>
        </w:tabs>
        <w:suppressAutoHyphens/>
        <w:spacing w:line="360" w:lineRule="auto"/>
        <w:ind w:firstLine="851"/>
        <w:jc w:val="both"/>
        <w:rPr>
          <w:rFonts w:eastAsia="SimSun;宋体"/>
          <w:color w:val="00000A"/>
          <w:szCs w:val="24"/>
          <w:lang w:eastAsia="zh-CN" w:bidi="hi-IN"/>
        </w:rPr>
      </w:pPr>
      <w:r w:rsidRPr="008A6313">
        <w:rPr>
          <w:rFonts w:eastAsia="SimSun;宋体"/>
          <w:bCs/>
          <w:color w:val="00000A"/>
          <w:szCs w:val="24"/>
          <w:lang w:eastAsia="zh-CN" w:bidi="hi-IN"/>
        </w:rPr>
        <w:t>5</w:t>
      </w:r>
      <w:r w:rsidR="00610A1F" w:rsidRPr="008A6313">
        <w:rPr>
          <w:rFonts w:eastAsia="SimSun;宋体"/>
          <w:bCs/>
          <w:color w:val="00000A"/>
          <w:szCs w:val="24"/>
          <w:lang w:eastAsia="zh-CN" w:bidi="hi-IN"/>
        </w:rPr>
        <w:t>.1. bendruomeninės organizacijos, kaip jas apibrėžia Lietuvos Respublikos vietos savivaldos įstatymas;</w:t>
      </w:r>
    </w:p>
    <w:p w:rsidR="00610A1F" w:rsidRPr="008A6313" w:rsidRDefault="00085683" w:rsidP="00610A1F">
      <w:pPr>
        <w:tabs>
          <w:tab w:val="left" w:pos="851"/>
          <w:tab w:val="left" w:pos="6840"/>
        </w:tabs>
        <w:suppressAutoHyphens/>
        <w:spacing w:line="360" w:lineRule="auto"/>
        <w:ind w:firstLine="851"/>
        <w:jc w:val="both"/>
        <w:rPr>
          <w:rFonts w:eastAsia="SimSun;宋体"/>
          <w:bCs/>
          <w:color w:val="000000"/>
          <w:szCs w:val="24"/>
          <w:lang w:eastAsia="zh-CN" w:bidi="hi-IN"/>
        </w:rPr>
      </w:pPr>
      <w:r w:rsidRPr="008A6313">
        <w:rPr>
          <w:rFonts w:eastAsia="SimSun;宋体"/>
          <w:bCs/>
          <w:color w:val="000000"/>
          <w:szCs w:val="24"/>
          <w:lang w:eastAsia="zh-CN" w:bidi="hi-IN"/>
        </w:rPr>
        <w:t>5</w:t>
      </w:r>
      <w:r w:rsidR="00610A1F" w:rsidRPr="008A6313">
        <w:rPr>
          <w:rFonts w:eastAsia="SimSun;宋体"/>
          <w:bCs/>
          <w:color w:val="000000"/>
          <w:szCs w:val="24"/>
          <w:lang w:eastAsia="zh-CN" w:bidi="hi-IN"/>
        </w:rPr>
        <w:t>.2. kitos nevyriausybinės organizacijos, kaip jas apibrėžia Lietuvos Respublikos nevyriausybinių organizacijų plėtros įstatymas;</w:t>
      </w:r>
    </w:p>
    <w:p w:rsidR="00610A1F" w:rsidRPr="008A6313" w:rsidRDefault="00085683" w:rsidP="00610A1F">
      <w:pPr>
        <w:tabs>
          <w:tab w:val="left" w:pos="851"/>
          <w:tab w:val="left" w:pos="6840"/>
        </w:tabs>
        <w:suppressAutoHyphens/>
        <w:spacing w:line="360" w:lineRule="auto"/>
        <w:ind w:firstLine="851"/>
        <w:jc w:val="both"/>
        <w:rPr>
          <w:rFonts w:eastAsia="SimSun;宋体"/>
          <w:bCs/>
          <w:color w:val="000000"/>
          <w:szCs w:val="24"/>
          <w:lang w:eastAsia="zh-CN" w:bidi="hi-IN"/>
        </w:rPr>
      </w:pPr>
      <w:r w:rsidRPr="008A6313">
        <w:rPr>
          <w:rFonts w:eastAsia="SimSun;宋体"/>
          <w:bCs/>
          <w:color w:val="000000"/>
          <w:szCs w:val="24"/>
          <w:lang w:eastAsia="zh-CN" w:bidi="hi-IN"/>
        </w:rPr>
        <w:t>5</w:t>
      </w:r>
      <w:r w:rsidR="00610A1F" w:rsidRPr="008A6313">
        <w:rPr>
          <w:rFonts w:eastAsia="SimSun;宋体"/>
          <w:bCs/>
          <w:color w:val="000000"/>
          <w:szCs w:val="24"/>
          <w:lang w:eastAsia="zh-CN" w:bidi="hi-IN"/>
        </w:rPr>
        <w:t>.3. religinės bendruomenės ir bendrijos, kaip jas apibrėžia Lietuvos Respublikos religinių bendruomenių ir bendrijų įstatymas.</w:t>
      </w:r>
    </w:p>
    <w:p w:rsidR="00610A1F" w:rsidRPr="008A6313" w:rsidRDefault="00085683" w:rsidP="00610A1F">
      <w:pPr>
        <w:tabs>
          <w:tab w:val="left" w:pos="528"/>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0"/>
          <w:szCs w:val="24"/>
          <w:lang w:eastAsia="lt-LT" w:bidi="hi-IN"/>
        </w:rPr>
        <w:t>6</w:t>
      </w:r>
      <w:r w:rsidR="00610A1F" w:rsidRPr="008A6313">
        <w:rPr>
          <w:rFonts w:eastAsia="SimSun;宋体"/>
          <w:color w:val="000000"/>
          <w:szCs w:val="24"/>
          <w:lang w:eastAsia="lt-LT" w:bidi="hi-IN"/>
        </w:rPr>
        <w:t>. K</w:t>
      </w:r>
      <w:r w:rsidR="00610A1F" w:rsidRPr="008A6313">
        <w:rPr>
          <w:rFonts w:eastAsia="SimSun;宋体"/>
          <w:color w:val="000000"/>
          <w:szCs w:val="24"/>
          <w:lang w:eastAsia="zh-CN" w:bidi="hi-IN"/>
        </w:rPr>
        <w:t xml:space="preserve">onkursas </w:t>
      </w:r>
      <w:r w:rsidR="00610A1F" w:rsidRPr="008A6313">
        <w:rPr>
          <w:rFonts w:eastAsia="SimSun;宋体"/>
          <w:color w:val="000000"/>
          <w:szCs w:val="24"/>
          <w:lang w:eastAsia="lt-LT" w:bidi="hi-IN"/>
        </w:rPr>
        <w:t>skelbia</w:t>
      </w:r>
      <w:r w:rsidR="00B4126E" w:rsidRPr="008A6313">
        <w:rPr>
          <w:rFonts w:eastAsia="SimSun;宋体"/>
          <w:color w:val="000000"/>
          <w:szCs w:val="24"/>
          <w:lang w:eastAsia="lt-LT" w:bidi="hi-IN"/>
        </w:rPr>
        <w:t xml:space="preserve">mas viešai </w:t>
      </w:r>
      <w:r w:rsidRPr="008A6313">
        <w:rPr>
          <w:rFonts w:eastAsia="SimSun;宋体"/>
          <w:color w:val="000000"/>
          <w:szCs w:val="24"/>
          <w:lang w:eastAsia="lt-LT" w:bidi="hi-IN"/>
        </w:rPr>
        <w:t xml:space="preserve"> S</w:t>
      </w:r>
      <w:r w:rsidR="00610A1F" w:rsidRPr="008A6313">
        <w:rPr>
          <w:rFonts w:eastAsia="SimSun;宋体"/>
          <w:color w:val="000000"/>
          <w:szCs w:val="24"/>
          <w:lang w:eastAsia="lt-LT" w:bidi="hi-IN"/>
        </w:rPr>
        <w:t xml:space="preserve">avivaldybės </w:t>
      </w:r>
      <w:r w:rsidRPr="008A6313">
        <w:rPr>
          <w:rFonts w:eastAsia="SimSun;宋体"/>
          <w:color w:val="000000"/>
          <w:szCs w:val="24"/>
          <w:lang w:eastAsia="lt-LT" w:bidi="hi-IN"/>
        </w:rPr>
        <w:t xml:space="preserve">interneto svetainėje </w:t>
      </w:r>
      <w:r w:rsidR="00610A1F" w:rsidRPr="008A6313">
        <w:rPr>
          <w:rFonts w:eastAsia="SimSun;宋体"/>
          <w:color w:val="000000"/>
          <w:szCs w:val="24"/>
          <w:lang w:eastAsia="lt-LT" w:bidi="hi-IN"/>
        </w:rPr>
        <w:t>ir a</w:t>
      </w:r>
      <w:r w:rsidRPr="008A6313">
        <w:rPr>
          <w:rFonts w:eastAsia="SimSun;宋体"/>
          <w:color w:val="000000"/>
          <w:szCs w:val="24"/>
          <w:lang w:eastAsia="lt-LT" w:bidi="hi-IN"/>
        </w:rPr>
        <w:t>titinkamos</w:t>
      </w:r>
      <w:r w:rsidR="003E1B99" w:rsidRPr="008A6313">
        <w:rPr>
          <w:rFonts w:eastAsia="SimSun;宋体"/>
          <w:color w:val="000000"/>
          <w:szCs w:val="24"/>
          <w:lang w:eastAsia="lt-LT" w:bidi="hi-IN"/>
        </w:rPr>
        <w:t xml:space="preserve"> seniūnijos skelbimų lentose</w:t>
      </w:r>
      <w:r w:rsidR="00610A1F" w:rsidRPr="008A6313">
        <w:rPr>
          <w:rFonts w:eastAsia="SimSun;宋体"/>
          <w:color w:val="000000"/>
          <w:szCs w:val="24"/>
          <w:lang w:eastAsia="lt-LT" w:bidi="hi-IN"/>
        </w:rPr>
        <w:t>, skelbime nurodant:</w:t>
      </w:r>
    </w:p>
    <w:p w:rsidR="00610A1F" w:rsidRPr="008A6313" w:rsidRDefault="00085683" w:rsidP="00610A1F">
      <w:pPr>
        <w:tabs>
          <w:tab w:val="left" w:pos="528"/>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6</w:t>
      </w:r>
      <w:r w:rsidR="00610A1F" w:rsidRPr="008A6313">
        <w:rPr>
          <w:rFonts w:eastAsia="SimSun;宋体"/>
          <w:color w:val="000000"/>
          <w:szCs w:val="24"/>
          <w:lang w:eastAsia="lt-LT" w:bidi="hi-IN"/>
        </w:rPr>
        <w:t>.1. projektų priėmimo pradžią ir terminą, kuris turėtų būti ne trumpesnis kaip 1 mėnuo nuo kvietimo teikti paraiškas paskelbimo dienos;</w:t>
      </w:r>
    </w:p>
    <w:p w:rsidR="00610A1F" w:rsidRPr="008A6313" w:rsidRDefault="00085683" w:rsidP="00610A1F">
      <w:pPr>
        <w:tabs>
          <w:tab w:val="left" w:pos="528"/>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6</w:t>
      </w:r>
      <w:r w:rsidR="00610A1F" w:rsidRPr="008A6313">
        <w:rPr>
          <w:rFonts w:eastAsia="SimSun;宋体"/>
          <w:color w:val="000000"/>
          <w:szCs w:val="24"/>
          <w:lang w:eastAsia="lt-LT" w:bidi="hi-IN"/>
        </w:rPr>
        <w:t xml:space="preserve">.2. adresą, kuriuo turi būti pateiktos paraiškos, ir paraiškų pateikimo formatą; </w:t>
      </w:r>
    </w:p>
    <w:p w:rsidR="00610A1F" w:rsidRPr="008A6313" w:rsidRDefault="00085683" w:rsidP="00610A1F">
      <w:pPr>
        <w:tabs>
          <w:tab w:val="left" w:pos="528"/>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6.3. atsakingą</w:t>
      </w:r>
      <w:r w:rsidR="00610A1F" w:rsidRPr="008A6313">
        <w:rPr>
          <w:rFonts w:eastAsia="SimSun;宋体"/>
          <w:color w:val="000000"/>
          <w:szCs w:val="24"/>
          <w:lang w:eastAsia="lt-LT" w:bidi="hi-IN"/>
        </w:rPr>
        <w:t xml:space="preserve"> savivaldybės valstybės tar</w:t>
      </w:r>
      <w:r w:rsidRPr="008A6313">
        <w:rPr>
          <w:rFonts w:eastAsia="SimSun;宋体"/>
          <w:color w:val="000000"/>
          <w:szCs w:val="24"/>
          <w:lang w:eastAsia="lt-LT" w:bidi="hi-IN"/>
        </w:rPr>
        <w:t xml:space="preserve">nautoją </w:t>
      </w:r>
      <w:r w:rsidR="00DA334D" w:rsidRPr="008A6313">
        <w:rPr>
          <w:rFonts w:eastAsia="SimSun;宋体"/>
          <w:color w:val="000000"/>
          <w:szCs w:val="24"/>
          <w:lang w:eastAsia="lt-LT" w:bidi="hi-IN"/>
        </w:rPr>
        <w:t>(toliau</w:t>
      </w:r>
      <w:r w:rsidR="00610A1F" w:rsidRPr="008A6313">
        <w:rPr>
          <w:rFonts w:eastAsia="SimSun;宋体"/>
          <w:color w:val="000000"/>
          <w:szCs w:val="24"/>
          <w:lang w:eastAsia="lt-LT" w:bidi="hi-IN"/>
        </w:rPr>
        <w:t xml:space="preserve"> – atsakingas vals</w:t>
      </w:r>
      <w:r w:rsidRPr="008A6313">
        <w:rPr>
          <w:rFonts w:eastAsia="SimSun;宋体"/>
          <w:color w:val="000000"/>
          <w:szCs w:val="24"/>
          <w:lang w:eastAsia="lt-LT" w:bidi="hi-IN"/>
        </w:rPr>
        <w:t>tybės tarnautojas) (nurodant jo pareigas, vardą ir pavardę), teikiantį</w:t>
      </w:r>
      <w:r w:rsidR="00610A1F" w:rsidRPr="008A6313">
        <w:rPr>
          <w:rFonts w:eastAsia="SimSun;宋体"/>
          <w:color w:val="000000"/>
          <w:szCs w:val="24"/>
          <w:lang w:eastAsia="lt-LT" w:bidi="hi-IN"/>
        </w:rPr>
        <w:t xml:space="preserve"> konsultacijas pareiškėjams su konkursu</w:t>
      </w:r>
      <w:r w:rsidRPr="008A6313">
        <w:rPr>
          <w:rFonts w:eastAsia="SimSun;宋体"/>
          <w:color w:val="000000"/>
          <w:szCs w:val="24"/>
          <w:lang w:eastAsia="lt-LT" w:bidi="hi-IN"/>
        </w:rPr>
        <w:t xml:space="preserve"> susijusiais klausimais, jo telefono numerį</w:t>
      </w:r>
      <w:r w:rsidR="00610A1F" w:rsidRPr="008A6313">
        <w:rPr>
          <w:rFonts w:eastAsia="SimSun;宋体"/>
          <w:color w:val="000000"/>
          <w:szCs w:val="24"/>
          <w:lang w:eastAsia="lt-LT" w:bidi="hi-IN"/>
        </w:rPr>
        <w:t>,</w:t>
      </w:r>
      <w:r w:rsidRPr="008A6313">
        <w:rPr>
          <w:rFonts w:eastAsia="SimSun;宋体"/>
          <w:color w:val="000000"/>
          <w:szCs w:val="24"/>
          <w:lang w:eastAsia="lt-LT" w:bidi="hi-IN"/>
        </w:rPr>
        <w:t xml:space="preserve"> elektroninio pašto adresą</w:t>
      </w:r>
      <w:r w:rsidR="00610A1F" w:rsidRPr="008A6313">
        <w:rPr>
          <w:rFonts w:eastAsia="SimSun;宋体"/>
          <w:color w:val="000000"/>
          <w:szCs w:val="24"/>
          <w:lang w:eastAsia="lt-LT" w:bidi="hi-IN"/>
        </w:rPr>
        <w:t xml:space="preserve"> ir laiką pasiteirauti;</w:t>
      </w:r>
    </w:p>
    <w:p w:rsidR="00610A1F" w:rsidRPr="008A6313" w:rsidRDefault="00085683" w:rsidP="00610A1F">
      <w:pPr>
        <w:tabs>
          <w:tab w:val="left" w:pos="528"/>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6</w:t>
      </w:r>
      <w:r w:rsidR="00610A1F" w:rsidRPr="008A6313">
        <w:rPr>
          <w:rFonts w:eastAsia="SimSun;宋体"/>
          <w:color w:val="000000"/>
          <w:szCs w:val="24"/>
          <w:lang w:eastAsia="lt-LT" w:bidi="hi-IN"/>
        </w:rPr>
        <w:t>.4. projekto paraiškos formą ir kitą su paraiškos pildymu susijusią informaciją;</w:t>
      </w:r>
    </w:p>
    <w:p w:rsidR="00610A1F" w:rsidRPr="008A6313" w:rsidRDefault="00085683" w:rsidP="00610A1F">
      <w:pPr>
        <w:tabs>
          <w:tab w:val="left" w:pos="528"/>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0"/>
          <w:szCs w:val="24"/>
          <w:lang w:eastAsia="lt-LT" w:bidi="hi-IN"/>
        </w:rPr>
        <w:t>6</w:t>
      </w:r>
      <w:r w:rsidR="00610A1F" w:rsidRPr="008A6313">
        <w:rPr>
          <w:rFonts w:eastAsia="SimSun;宋体"/>
          <w:color w:val="000000"/>
          <w:szCs w:val="24"/>
          <w:lang w:eastAsia="lt-LT" w:bidi="hi-IN"/>
        </w:rPr>
        <w:t xml:space="preserve">.5. </w:t>
      </w:r>
      <w:r w:rsidR="00610A1F" w:rsidRPr="008A6313">
        <w:rPr>
          <w:rFonts w:ascii="Liberation Serif;Times New Roma" w:eastAsia="SimSun;宋体" w:hAnsi="Liberation Serif;Times New Roma" w:cs="Mangal"/>
          <w:color w:val="00000A"/>
          <w:szCs w:val="24"/>
          <w:lang w:eastAsia="zh-CN" w:bidi="hi-IN"/>
        </w:rPr>
        <w:t>galimus pareiškėjus;</w:t>
      </w:r>
    </w:p>
    <w:p w:rsidR="00610A1F" w:rsidRPr="008A6313" w:rsidRDefault="00085683" w:rsidP="00610A1F">
      <w:pPr>
        <w:tabs>
          <w:tab w:val="left" w:pos="528"/>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ascii="Liberation Serif;Times New Roma" w:eastAsia="SimSun;宋体" w:hAnsi="Liberation Serif;Times New Roma" w:cs="Mangal"/>
          <w:color w:val="00000A"/>
          <w:szCs w:val="24"/>
          <w:lang w:eastAsia="zh-CN" w:bidi="hi-IN"/>
        </w:rPr>
        <w:t>6</w:t>
      </w:r>
      <w:r w:rsidR="00610A1F" w:rsidRPr="008A6313">
        <w:rPr>
          <w:rFonts w:ascii="Liberation Serif;Times New Roma" w:eastAsia="SimSun;宋体" w:hAnsi="Liberation Serif;Times New Roma" w:cs="Mangal"/>
          <w:color w:val="00000A"/>
          <w:szCs w:val="24"/>
          <w:lang w:eastAsia="zh-CN" w:bidi="hi-IN"/>
        </w:rPr>
        <w:t xml:space="preserve">.6. finansuotinas veiklas; </w:t>
      </w:r>
    </w:p>
    <w:p w:rsidR="00610A1F" w:rsidRPr="008A6313" w:rsidRDefault="00085683" w:rsidP="00610A1F">
      <w:pPr>
        <w:tabs>
          <w:tab w:val="left" w:pos="528"/>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ascii="Liberation Serif;Times New Roma" w:eastAsia="SimSun;宋体" w:hAnsi="Liberation Serif;Times New Roma" w:cs="Mangal"/>
          <w:color w:val="00000A"/>
          <w:szCs w:val="24"/>
          <w:lang w:eastAsia="zh-CN" w:bidi="hi-IN"/>
        </w:rPr>
        <w:t>6</w:t>
      </w:r>
      <w:r w:rsidR="00610A1F" w:rsidRPr="008A6313">
        <w:rPr>
          <w:rFonts w:ascii="Liberation Serif;Times New Roma" w:eastAsia="SimSun;宋体" w:hAnsi="Liberation Serif;Times New Roma" w:cs="Mangal"/>
          <w:color w:val="00000A"/>
          <w:szCs w:val="24"/>
          <w:lang w:eastAsia="zh-CN" w:bidi="hi-IN"/>
        </w:rPr>
        <w:t>.7. dokumentus, kuriuos reikia pateikti (priedai);</w:t>
      </w:r>
    </w:p>
    <w:p w:rsidR="00610A1F" w:rsidRPr="008A6313" w:rsidRDefault="00085683" w:rsidP="00610A1F">
      <w:pPr>
        <w:tabs>
          <w:tab w:val="left" w:pos="528"/>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6</w:t>
      </w:r>
      <w:r w:rsidR="00610A1F" w:rsidRPr="008A6313">
        <w:rPr>
          <w:rFonts w:eastAsia="SimSun;宋体"/>
          <w:color w:val="000000"/>
          <w:szCs w:val="24"/>
          <w:lang w:eastAsia="lt-LT" w:bidi="hi-IN"/>
        </w:rPr>
        <w:t xml:space="preserve">.8. konkursui numatytą skirti Lietuvos Respublikos valstybės biudžeto (toliau – valstybės biudžetas) lėšų sumą; </w:t>
      </w:r>
    </w:p>
    <w:p w:rsidR="00610A1F" w:rsidRPr="008A6313" w:rsidRDefault="00085683" w:rsidP="00610A1F">
      <w:pPr>
        <w:tabs>
          <w:tab w:val="left" w:pos="528"/>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6</w:t>
      </w:r>
      <w:r w:rsidR="00610A1F" w:rsidRPr="008A6313">
        <w:rPr>
          <w:rFonts w:eastAsia="SimSun;宋体"/>
          <w:color w:val="000000"/>
          <w:szCs w:val="24"/>
          <w:lang w:eastAsia="lt-LT" w:bidi="hi-IN"/>
        </w:rPr>
        <w:t>.9. didžiausią ir mažiausią vienam projektui galimą skirti valstybės biudžeto lėšų sumą;</w:t>
      </w:r>
    </w:p>
    <w:p w:rsidR="00610A1F" w:rsidRPr="008A6313" w:rsidRDefault="00085683" w:rsidP="00610A1F">
      <w:pPr>
        <w:tabs>
          <w:tab w:val="left" w:pos="528"/>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6</w:t>
      </w:r>
      <w:r w:rsidR="00610A1F" w:rsidRPr="008A6313">
        <w:rPr>
          <w:rFonts w:eastAsia="SimSun;宋体"/>
          <w:color w:val="000000"/>
          <w:szCs w:val="24"/>
          <w:lang w:eastAsia="lt-LT" w:bidi="hi-IN"/>
        </w:rPr>
        <w:t>.10. kitą reikalingą informaciją.</w:t>
      </w:r>
    </w:p>
    <w:p w:rsidR="00610A1F" w:rsidRPr="008A6313" w:rsidRDefault="00F55812" w:rsidP="00FE6381">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7</w:t>
      </w:r>
      <w:r w:rsidR="00610A1F" w:rsidRPr="008A6313">
        <w:rPr>
          <w:rFonts w:eastAsia="SimSun;宋体"/>
          <w:color w:val="00000A"/>
          <w:szCs w:val="24"/>
          <w:lang w:eastAsia="zh-CN" w:bidi="hi-IN"/>
        </w:rPr>
        <w:t>. Aprašo nustatyta tvarka, įgyvendinant Priemonę, finansavimą numatoma skirti seniūnijos aptarnaujamos teritorijos gyventojų be</w:t>
      </w:r>
      <w:r w:rsidR="00FE6381" w:rsidRPr="008A6313">
        <w:rPr>
          <w:rFonts w:eastAsia="SimSun;宋体"/>
          <w:color w:val="00000A"/>
          <w:szCs w:val="24"/>
          <w:lang w:eastAsia="zh-CN" w:bidi="hi-IN"/>
        </w:rPr>
        <w:t>ndruomeninei veiklai stiprinti</w:t>
      </w:r>
      <w:r w:rsidR="00FE6381" w:rsidRPr="008A6313">
        <w:rPr>
          <w:szCs w:val="24"/>
        </w:rPr>
        <w:t xml:space="preserve">. Savivaldybėje sudaromos 11 (Alantos, Balninkų, </w:t>
      </w:r>
      <w:proofErr w:type="spellStart"/>
      <w:r w:rsidR="00FE6381" w:rsidRPr="008A6313">
        <w:rPr>
          <w:szCs w:val="24"/>
        </w:rPr>
        <w:t>Čiulėnų</w:t>
      </w:r>
      <w:proofErr w:type="spellEnd"/>
      <w:r w:rsidR="00FE6381" w:rsidRPr="008A6313">
        <w:rPr>
          <w:szCs w:val="24"/>
        </w:rPr>
        <w:t xml:space="preserve">, Dubingių, Giedraičių, Inturkės, Joniškio, </w:t>
      </w:r>
      <w:proofErr w:type="spellStart"/>
      <w:r w:rsidR="00FE6381" w:rsidRPr="008A6313">
        <w:rPr>
          <w:szCs w:val="24"/>
        </w:rPr>
        <w:t>Luokesos</w:t>
      </w:r>
      <w:proofErr w:type="spellEnd"/>
      <w:r w:rsidR="00FE6381" w:rsidRPr="008A6313">
        <w:rPr>
          <w:szCs w:val="24"/>
        </w:rPr>
        <w:t xml:space="preserve">, Mindūnų, </w:t>
      </w:r>
      <w:proofErr w:type="spellStart"/>
      <w:r w:rsidR="00FE6381" w:rsidRPr="008A6313">
        <w:rPr>
          <w:szCs w:val="24"/>
        </w:rPr>
        <w:t>Suginčių</w:t>
      </w:r>
      <w:proofErr w:type="spellEnd"/>
      <w:r w:rsidR="00FE6381" w:rsidRPr="008A6313">
        <w:rPr>
          <w:szCs w:val="24"/>
        </w:rPr>
        <w:t xml:space="preserve">, </w:t>
      </w:r>
      <w:proofErr w:type="spellStart"/>
      <w:r w:rsidR="00FE6381" w:rsidRPr="008A6313">
        <w:rPr>
          <w:szCs w:val="24"/>
        </w:rPr>
        <w:t>Videniškių</w:t>
      </w:r>
      <w:proofErr w:type="spellEnd"/>
      <w:r w:rsidR="00FE6381" w:rsidRPr="008A6313">
        <w:rPr>
          <w:szCs w:val="24"/>
        </w:rPr>
        <w:t xml:space="preserve">) išplėstinių </w:t>
      </w:r>
      <w:proofErr w:type="spellStart"/>
      <w:r w:rsidR="00FE6381" w:rsidRPr="008A6313">
        <w:rPr>
          <w:szCs w:val="24"/>
        </w:rPr>
        <w:t>seniūnaičių</w:t>
      </w:r>
      <w:proofErr w:type="spellEnd"/>
      <w:r w:rsidR="00FE6381" w:rsidRPr="008A6313">
        <w:rPr>
          <w:szCs w:val="24"/>
        </w:rPr>
        <w:t xml:space="preserve"> sueigų.</w:t>
      </w:r>
      <w:r w:rsidR="002002B3" w:rsidRPr="008A6313">
        <w:rPr>
          <w:szCs w:val="24"/>
        </w:rPr>
        <w:t xml:space="preserve"> Lėšų skirstymo seniūnijų bendruomenėms kriterijus – seniūnijos gyventojų skaičius.</w:t>
      </w:r>
    </w:p>
    <w:p w:rsidR="00610A1F" w:rsidRPr="008A6313" w:rsidRDefault="00FE6381" w:rsidP="00610A1F">
      <w:pPr>
        <w:tabs>
          <w:tab w:val="left" w:pos="851"/>
          <w:tab w:val="left" w:pos="6840"/>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8</w:t>
      </w:r>
      <w:r w:rsidR="00610A1F" w:rsidRPr="008A6313">
        <w:rPr>
          <w:rFonts w:eastAsia="SimSun;宋体"/>
          <w:color w:val="00000A"/>
          <w:szCs w:val="24"/>
          <w:lang w:eastAsia="zh-CN" w:bidi="hi-IN"/>
        </w:rPr>
        <w:t xml:space="preserve">. Išplėstinė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w:t>
      </w:r>
      <w:r w:rsidRPr="008A6313">
        <w:rPr>
          <w:rFonts w:eastAsia="SimSun;宋体"/>
          <w:color w:val="00000A"/>
          <w:szCs w:val="24"/>
          <w:lang w:eastAsia="zh-CN" w:bidi="hi-IN"/>
        </w:rPr>
        <w:t>ueiga priima sprendimą dėl seniūnijoje</w:t>
      </w:r>
      <w:r w:rsidR="00610A1F" w:rsidRPr="008A6313">
        <w:rPr>
          <w:rFonts w:eastAsia="SimSun;宋体"/>
          <w:color w:val="00000A"/>
          <w:szCs w:val="24"/>
          <w:lang w:eastAsia="zh-CN" w:bidi="hi-IN"/>
        </w:rPr>
        <w:t xml:space="preserve">, kurios gyventojų bendruomeninei veiklai stiprinti skiriamas finansavimas </w:t>
      </w:r>
      <w:r w:rsidRPr="008A6313">
        <w:rPr>
          <w:rFonts w:eastAsia="SimSun;宋体"/>
          <w:color w:val="00000A"/>
          <w:szCs w:val="24"/>
          <w:lang w:eastAsia="zh-CN" w:bidi="hi-IN"/>
        </w:rPr>
        <w:t>Savivaldybės a</w:t>
      </w:r>
      <w:r w:rsidR="00610A1F" w:rsidRPr="008A6313">
        <w:rPr>
          <w:rFonts w:eastAsia="SimSun;宋体"/>
          <w:color w:val="00000A"/>
          <w:szCs w:val="24"/>
          <w:lang w:eastAsia="zh-CN" w:bidi="hi-IN"/>
        </w:rPr>
        <w:t xml:space="preserve">prašo nustatyta tvarka, prioritetinių vykdytinų ir finansuotinų veiklų, vertina paraiškas, nusprendžia, kuri seniūnijos teritorijoje </w:t>
      </w:r>
      <w:r w:rsidR="00610A1F" w:rsidRPr="008A6313">
        <w:rPr>
          <w:rFonts w:eastAsia="SimSun;宋体"/>
          <w:color w:val="00000A"/>
          <w:szCs w:val="24"/>
          <w:lang w:eastAsia="lt-LT" w:bidi="hi-IN"/>
        </w:rPr>
        <w:t xml:space="preserve">veiklą vykdanti bendruomeninė organizacija, </w:t>
      </w:r>
      <w:r w:rsidR="00610A1F" w:rsidRPr="008A6313">
        <w:rPr>
          <w:rFonts w:eastAsia="SimSun;宋体"/>
          <w:color w:val="00000A"/>
          <w:szCs w:val="24"/>
          <w:lang w:eastAsia="zh-CN" w:bidi="hi-IN"/>
        </w:rPr>
        <w:t>religinė bendruomenė ir bendrija, nevyriausybinė organizacija (-</w:t>
      </w:r>
      <w:proofErr w:type="spellStart"/>
      <w:r w:rsidR="00610A1F" w:rsidRPr="008A6313">
        <w:rPr>
          <w:rFonts w:eastAsia="SimSun;宋体"/>
          <w:color w:val="00000A"/>
          <w:szCs w:val="24"/>
          <w:lang w:eastAsia="zh-CN" w:bidi="hi-IN"/>
        </w:rPr>
        <w:t>os</w:t>
      </w:r>
      <w:proofErr w:type="spellEnd"/>
      <w:r w:rsidR="00610A1F" w:rsidRPr="008A6313">
        <w:rPr>
          <w:rFonts w:eastAsia="SimSun;宋体"/>
          <w:color w:val="00000A"/>
          <w:szCs w:val="24"/>
          <w:lang w:eastAsia="zh-CN" w:bidi="hi-IN"/>
        </w:rPr>
        <w:t>) (toliau kartu – organizacija) vykdys projektą (-</w:t>
      </w:r>
      <w:proofErr w:type="spellStart"/>
      <w:r w:rsidR="00610A1F" w:rsidRPr="008A6313">
        <w:rPr>
          <w:rFonts w:eastAsia="SimSun;宋体"/>
          <w:color w:val="00000A"/>
          <w:szCs w:val="24"/>
          <w:lang w:eastAsia="zh-CN" w:bidi="hi-IN"/>
        </w:rPr>
        <w:t>us</w:t>
      </w:r>
      <w:proofErr w:type="spellEnd"/>
      <w:r w:rsidR="00610A1F" w:rsidRPr="008A6313">
        <w:rPr>
          <w:rFonts w:eastAsia="SimSun;宋体"/>
          <w:color w:val="00000A"/>
          <w:szCs w:val="24"/>
          <w:lang w:eastAsia="zh-CN" w:bidi="hi-IN"/>
        </w:rPr>
        <w:t xml:space="preserve">). </w:t>
      </w:r>
    </w:p>
    <w:p w:rsidR="00610A1F" w:rsidRPr="008A6313" w:rsidRDefault="00FE6381" w:rsidP="00610A1F">
      <w:pPr>
        <w:tabs>
          <w:tab w:val="left" w:pos="851"/>
          <w:tab w:val="left" w:pos="6840"/>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9</w:t>
      </w:r>
      <w:r w:rsidR="00610A1F" w:rsidRPr="008A6313">
        <w:rPr>
          <w:rFonts w:eastAsia="SimSun;宋体"/>
          <w:color w:val="00000A"/>
          <w:szCs w:val="24"/>
          <w:lang w:eastAsia="zh-CN" w:bidi="hi-IN"/>
        </w:rPr>
        <w:t xml:space="preserve">. Projektų įgyvendinimo trukmė – nuo valstybės biudžeto lėšų naudojimo projektui įgyvendinti pagal Nevyriausybinių organizacijų ir bendruomeninės veiklos stiprinimo </w:t>
      </w:r>
      <w:r w:rsidR="00610A1F" w:rsidRPr="008A6313">
        <w:rPr>
          <w:rFonts w:eastAsia="SimSun;宋体"/>
          <w:color w:val="00000A"/>
          <w:szCs w:val="24"/>
          <w:lang w:eastAsia="zh-CN" w:bidi="hi-IN"/>
        </w:rPr>
        <w:br/>
      </w:r>
      <w:r w:rsidR="00610A1F" w:rsidRPr="008A6313">
        <w:rPr>
          <w:rFonts w:eastAsia="SimSun;宋体"/>
          <w:color w:val="00000A"/>
          <w:szCs w:val="24"/>
          <w:lang w:eastAsia="zh-CN" w:bidi="hi-IN"/>
        </w:rPr>
        <w:lastRenderedPageBreak/>
        <w:t>2017–2019 metų veiksmų plano įgyvendinimo 2.3 priemonę „Remti bendruomeninę veiklą savivaldybėse“ sutarties (toliau – Projekto įgyvendinimo sutartis) (pagal Aprašo 3 priedo formą) su projektą (-</w:t>
      </w:r>
      <w:proofErr w:type="spellStart"/>
      <w:r w:rsidR="00610A1F" w:rsidRPr="008A6313">
        <w:rPr>
          <w:rFonts w:eastAsia="SimSun;宋体"/>
          <w:color w:val="00000A"/>
          <w:szCs w:val="24"/>
          <w:lang w:eastAsia="zh-CN" w:bidi="hi-IN"/>
        </w:rPr>
        <w:t>us</w:t>
      </w:r>
      <w:proofErr w:type="spellEnd"/>
      <w:r w:rsidR="00610A1F" w:rsidRPr="008A6313">
        <w:rPr>
          <w:rFonts w:eastAsia="SimSun;宋体"/>
          <w:color w:val="00000A"/>
          <w:szCs w:val="24"/>
          <w:lang w:eastAsia="zh-CN" w:bidi="hi-IN"/>
        </w:rPr>
        <w:t>) vykdyti atrinkta (-</w:t>
      </w:r>
      <w:proofErr w:type="spellStart"/>
      <w:r w:rsidR="00610A1F" w:rsidRPr="008A6313">
        <w:rPr>
          <w:rFonts w:eastAsia="SimSun;宋体"/>
          <w:color w:val="00000A"/>
          <w:szCs w:val="24"/>
          <w:lang w:eastAsia="zh-CN" w:bidi="hi-IN"/>
        </w:rPr>
        <w:t>omis</w:t>
      </w:r>
      <w:proofErr w:type="spellEnd"/>
      <w:r w:rsidR="00610A1F" w:rsidRPr="008A6313">
        <w:rPr>
          <w:rFonts w:eastAsia="SimSun;宋体"/>
          <w:color w:val="00000A"/>
          <w:szCs w:val="24"/>
          <w:lang w:eastAsia="zh-CN" w:bidi="hi-IN"/>
        </w:rPr>
        <w:t>) organizacija (-</w:t>
      </w:r>
      <w:proofErr w:type="spellStart"/>
      <w:r w:rsidR="00610A1F" w:rsidRPr="008A6313">
        <w:rPr>
          <w:rFonts w:eastAsia="SimSun;宋体"/>
          <w:color w:val="00000A"/>
          <w:szCs w:val="24"/>
          <w:lang w:eastAsia="zh-CN" w:bidi="hi-IN"/>
        </w:rPr>
        <w:t>omis</w:t>
      </w:r>
      <w:proofErr w:type="spellEnd"/>
      <w:r w:rsidR="00610A1F" w:rsidRPr="008A6313">
        <w:rPr>
          <w:rFonts w:eastAsia="SimSun;宋体"/>
          <w:color w:val="00000A"/>
          <w:szCs w:val="24"/>
          <w:lang w:eastAsia="zh-CN" w:bidi="hi-IN"/>
        </w:rPr>
        <w:t>) (toliau – Projekto vykdytojas) pasirašymo dienos iki einamųjų metų gruodžio 31 d.</w:t>
      </w:r>
    </w:p>
    <w:p w:rsidR="00610A1F" w:rsidRPr="008A6313" w:rsidRDefault="002A03B4"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10</w:t>
      </w:r>
      <w:r w:rsidR="00610A1F" w:rsidRPr="008A6313">
        <w:rPr>
          <w:rFonts w:eastAsia="SimSun;宋体"/>
          <w:color w:val="00000A"/>
          <w:szCs w:val="24"/>
          <w:lang w:eastAsia="zh-CN" w:bidi="hi-IN"/>
        </w:rPr>
        <w:t>. Apraše vartojamos sąvokos atitinka Lietuvos Respublikos vietos savivaldos įstatyme, Lietuvos Respublikos nevyriausybinių organizacijų plėtros įstatyme, Lietuvos Respublikos religinių bendruomenių ir bendrijų įstatyme, Lietuvos Respublikos savanoriškos veiklos įstatyme, Lietuvos Respublikos vaiko teisių apsaugos pagrindų įstatyme, Lietuvos Respublikos jaunimo politikos pagrindų įstatyme ir Lietuvos Respublikos pridėtinės vertės mokesčio įstatyme vartojamas sąvokas.</w:t>
      </w:r>
    </w:p>
    <w:p w:rsidR="00610A1F" w:rsidRPr="008A6313" w:rsidRDefault="00610A1F" w:rsidP="00610A1F">
      <w:pPr>
        <w:tabs>
          <w:tab w:val="left" w:pos="851"/>
        </w:tabs>
        <w:suppressAutoHyphens/>
        <w:spacing w:line="360" w:lineRule="auto"/>
        <w:ind w:firstLine="851"/>
        <w:jc w:val="both"/>
        <w:rPr>
          <w:rFonts w:eastAsia="SimSun;宋体"/>
          <w:color w:val="00000A"/>
          <w:szCs w:val="24"/>
          <w:lang w:eastAsia="zh-CN" w:bidi="hi-IN"/>
        </w:rPr>
      </w:pPr>
    </w:p>
    <w:p w:rsidR="00610A1F" w:rsidRPr="008A6313" w:rsidRDefault="00610A1F" w:rsidP="00610A1F">
      <w:pPr>
        <w:tabs>
          <w:tab w:val="left" w:pos="851"/>
        </w:tabs>
        <w:suppressAutoHyphens/>
        <w:spacing w:line="360" w:lineRule="auto"/>
        <w:ind w:firstLine="851"/>
        <w:jc w:val="center"/>
        <w:rPr>
          <w:rFonts w:ascii="Liberation Serif;Times New Roma" w:eastAsia="SimSun;宋体" w:hAnsi="Liberation Serif;Times New Roma" w:cs="Mangal"/>
          <w:b/>
          <w:color w:val="00000A"/>
          <w:szCs w:val="24"/>
          <w:lang w:eastAsia="zh-CN" w:bidi="hi-IN"/>
        </w:rPr>
      </w:pPr>
      <w:r w:rsidRPr="008A6313">
        <w:rPr>
          <w:rFonts w:eastAsia="SimSun;宋体"/>
          <w:b/>
          <w:color w:val="00000A"/>
          <w:szCs w:val="24"/>
          <w:lang w:eastAsia="zh-CN" w:bidi="hi-IN"/>
        </w:rPr>
        <w:t>II SKYRIUS</w:t>
      </w:r>
    </w:p>
    <w:p w:rsidR="00610A1F" w:rsidRPr="008A6313" w:rsidRDefault="00610A1F" w:rsidP="00610A1F">
      <w:pPr>
        <w:tabs>
          <w:tab w:val="left" w:pos="851"/>
        </w:tabs>
        <w:suppressAutoHyphens/>
        <w:spacing w:line="360" w:lineRule="auto"/>
        <w:ind w:firstLine="851"/>
        <w:jc w:val="center"/>
        <w:rPr>
          <w:rFonts w:eastAsia="SimSun;宋体"/>
          <w:b/>
          <w:color w:val="00000A"/>
          <w:szCs w:val="24"/>
          <w:lang w:eastAsia="zh-CN" w:bidi="hi-IN"/>
        </w:rPr>
      </w:pPr>
      <w:r w:rsidRPr="008A6313">
        <w:rPr>
          <w:rFonts w:eastAsia="SimSun;宋体"/>
          <w:b/>
          <w:color w:val="00000A"/>
          <w:szCs w:val="24"/>
          <w:lang w:eastAsia="zh-CN" w:bidi="hi-IN"/>
        </w:rPr>
        <w:t>TINKAMOS FINANSUOTI VEIKLOS IR FINANSAVIMO PRIORITETAI</w:t>
      </w:r>
    </w:p>
    <w:p w:rsidR="00610A1F" w:rsidRPr="008A6313" w:rsidRDefault="00610A1F" w:rsidP="00610A1F">
      <w:pPr>
        <w:tabs>
          <w:tab w:val="left" w:pos="851"/>
        </w:tabs>
        <w:suppressAutoHyphens/>
        <w:spacing w:line="360" w:lineRule="auto"/>
        <w:ind w:firstLine="851"/>
        <w:jc w:val="center"/>
        <w:rPr>
          <w:rFonts w:eastAsia="SimSun;宋体"/>
          <w:color w:val="00000A"/>
          <w:szCs w:val="24"/>
          <w:lang w:eastAsia="zh-CN" w:bidi="hi-IN"/>
        </w:rPr>
      </w:pPr>
    </w:p>
    <w:p w:rsidR="00610A1F" w:rsidRPr="008A6313"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11</w:t>
      </w:r>
      <w:r w:rsidR="00610A1F" w:rsidRPr="008A6313">
        <w:rPr>
          <w:rFonts w:eastAsia="SimSun;宋体"/>
          <w:color w:val="00000A"/>
          <w:szCs w:val="24"/>
          <w:lang w:eastAsia="zh-CN" w:bidi="hi-IN"/>
        </w:rPr>
        <w:t xml:space="preserve">. Tinkamomis finansuoti laikomos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sprendimu patvirtintos veiklos, tenkinančios socialinius gyvenamųjų vietovių bendruomenių narių (gyventojų) poreikius:</w:t>
      </w:r>
    </w:p>
    <w:p w:rsidR="00610A1F" w:rsidRPr="008A6313"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11</w:t>
      </w:r>
      <w:r w:rsidR="00610A1F" w:rsidRPr="008A6313">
        <w:rPr>
          <w:rFonts w:eastAsia="SimSun;宋体"/>
          <w:color w:val="00000A"/>
          <w:szCs w:val="24"/>
          <w:lang w:eastAsia="zh-CN" w:bidi="hi-IN"/>
        </w:rPr>
        <w:t xml:space="preserve">.1. socialinė veikla, skirta socialiai pažeidžiamiems bendruomenės nariams (gyventojams) ir (ar) jų grupėms (labdaros ir paramos akcijų organizavimas, sukakusių senatvės pensijos amžių, nustatytą Lietuvos Respublikos valstybinių socialinio draudimo pensijų įstatymo </w:t>
      </w:r>
      <w:r w:rsidR="00610A1F" w:rsidRPr="008A6313">
        <w:rPr>
          <w:rFonts w:eastAsia="SimSun;宋体"/>
          <w:color w:val="00000A"/>
          <w:szCs w:val="24"/>
          <w:lang w:eastAsia="zh-CN" w:bidi="hi-IN"/>
        </w:rPr>
        <w:br/>
        <w:t>21 straipsnio 1 dalyje, vienišų asmenų, kuriems reikalinga pagalba, lankymas, pagalbos nuo priklausomybių ar kitų socialinių problemų kenčiantiems asmenims bei jų artimiesiems grupių organizavimas, renginių ir kitų priemonių, skatinančių socialinę atskirtį patiriančių asmenų ir grupių įsitraukimą į bendruomenės gyvenimą, organizavimas);</w:t>
      </w:r>
    </w:p>
    <w:p w:rsidR="00610A1F" w:rsidRPr="008A6313"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11</w:t>
      </w:r>
      <w:r w:rsidR="00610A1F" w:rsidRPr="008A6313">
        <w:rPr>
          <w:rFonts w:eastAsia="SimSun;宋体"/>
          <w:color w:val="00000A"/>
          <w:szCs w:val="24"/>
          <w:lang w:eastAsia="zh-CN" w:bidi="hi-IN"/>
        </w:rPr>
        <w:t>.2. vaikų ir jaunų žmonių (14–29 metų) laisvalaikio užimtumas (renginių, stovyklų ir kitų prasmingo vaikų bei jaunimo laisvalaikio užimtumo veiklų organizavimas, skatinantis asmeninių ir socialinių gebėjimų ugdymą);</w:t>
      </w:r>
    </w:p>
    <w:p w:rsidR="00610A1F" w:rsidRPr="008A6313"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11</w:t>
      </w:r>
      <w:r w:rsidR="00610A1F" w:rsidRPr="008A6313">
        <w:rPr>
          <w:rFonts w:eastAsia="SimSun;宋体"/>
          <w:color w:val="00000A"/>
          <w:szCs w:val="24"/>
          <w:lang w:eastAsia="zh-CN" w:bidi="hi-IN"/>
        </w:rPr>
        <w:t>.3. kultūrinė ir švietėjiška veikla (priemonių, skatinančių kūrybiškumą, saviraišką ir vietos gyventojų išprusimą, organizavimas, gyvenamosios vietovės bendruomenei telkti ir jos tapatybei reikšmingų leidinių leidyba, kitos panašios veiklos);</w:t>
      </w:r>
    </w:p>
    <w:p w:rsidR="00610A1F" w:rsidRPr="008A6313"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11</w:t>
      </w:r>
      <w:r w:rsidR="00610A1F" w:rsidRPr="008A6313">
        <w:rPr>
          <w:rFonts w:eastAsia="SimSun;宋体"/>
          <w:color w:val="00000A"/>
          <w:szCs w:val="24"/>
          <w:lang w:eastAsia="zh-CN" w:bidi="hi-IN"/>
        </w:rPr>
        <w:t xml:space="preserve">.4. sporto ir </w:t>
      </w:r>
      <w:proofErr w:type="spellStart"/>
      <w:r w:rsidR="00610A1F" w:rsidRPr="008A6313">
        <w:rPr>
          <w:rFonts w:eastAsia="SimSun;宋体"/>
          <w:color w:val="00000A"/>
          <w:szCs w:val="24"/>
          <w:lang w:eastAsia="zh-CN" w:bidi="hi-IN"/>
        </w:rPr>
        <w:t>sveikatinimo</w:t>
      </w:r>
      <w:proofErr w:type="spellEnd"/>
      <w:r w:rsidR="00610A1F" w:rsidRPr="008A6313">
        <w:rPr>
          <w:rFonts w:eastAsia="SimSun;宋体"/>
          <w:color w:val="00000A"/>
          <w:szCs w:val="24"/>
          <w:lang w:eastAsia="zh-CN" w:bidi="hi-IN"/>
        </w:rPr>
        <w:t xml:space="preserve"> veikla (sportuojančių gyvenamosios vietovės bendruomenės narių telkimas, sporto varžybų ir treniruočių organizavimas, sveikai gyvensenai propaguoti skirtų renginių, teminių užsiėmimų ir mokymų organizavimas);</w:t>
      </w:r>
    </w:p>
    <w:p w:rsidR="00610A1F" w:rsidRPr="008A6313"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11</w:t>
      </w:r>
      <w:r w:rsidR="00610A1F" w:rsidRPr="008A6313">
        <w:rPr>
          <w:rFonts w:eastAsia="SimSun;宋体"/>
          <w:color w:val="00000A"/>
          <w:szCs w:val="24"/>
          <w:lang w:eastAsia="zh-CN" w:bidi="hi-IN"/>
        </w:rPr>
        <w:t>.5. bendruomenės sutelktumą ir gyvenimo kokybę gerinanti veikla (pilietinių iniciatyvų (bendruomenės forumų), skatinančių vietos gyventojus kelti ir spręsti vietos bendruomenei svarbius klausimus, bendruomeninių organizacijų ir vietos valdžios institucijų bendradarbiavimą, organizavimas ir savanoriškos veiklos organizavimas);</w:t>
      </w:r>
    </w:p>
    <w:p w:rsidR="00610A1F" w:rsidRPr="008A6313"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lastRenderedPageBreak/>
        <w:t>11</w:t>
      </w:r>
      <w:r w:rsidR="00610A1F" w:rsidRPr="008A6313">
        <w:rPr>
          <w:rFonts w:eastAsia="SimSun;宋体"/>
          <w:color w:val="00000A"/>
          <w:szCs w:val="24"/>
          <w:lang w:eastAsia="zh-CN" w:bidi="hi-IN"/>
        </w:rPr>
        <w:t>.6. bendruomenės akcijos ir iniciatyvos, skirtos viešųjų erdvių ir aplinkos kokybei gerinti (parkų, sporto ir poilsio aikštelių, vaikų žaidimų aikštelių, kitų vietos bendruomenės teritorijoje esančių poilsio ir rekreacijos vietų tvarkymas ir atnaujinimas, viešo naudojimo patalpų pritaikymas bendruomenės poreikiams) (ne daugiau kaip 20 proc. ilgalaikiam materialiajam turtui įsigyti nuo projektui įgyvendinti skirtų lėšų).</w:t>
      </w:r>
    </w:p>
    <w:p w:rsidR="00610A1F" w:rsidRPr="008A6313" w:rsidRDefault="00040129" w:rsidP="00610A1F">
      <w:pPr>
        <w:tabs>
          <w:tab w:val="left" w:pos="851"/>
          <w:tab w:val="left" w:pos="1134"/>
        </w:tabs>
        <w:suppressAutoHyphens/>
        <w:spacing w:line="360" w:lineRule="auto"/>
        <w:ind w:firstLine="851"/>
        <w:jc w:val="both"/>
        <w:rPr>
          <w:rFonts w:eastAsia="SimSun;宋体"/>
          <w:color w:val="00000A"/>
          <w:szCs w:val="24"/>
          <w:lang w:eastAsia="zh-CN" w:bidi="hi-IN"/>
        </w:rPr>
      </w:pPr>
      <w:r w:rsidRPr="008A6313">
        <w:rPr>
          <w:rFonts w:eastAsia="SimSun;宋体"/>
          <w:bCs/>
          <w:color w:val="00000A"/>
          <w:szCs w:val="24"/>
          <w:lang w:eastAsia="zh-CN" w:bidi="hi-IN"/>
        </w:rPr>
        <w:t>12</w:t>
      </w:r>
      <w:r w:rsidR="00610A1F" w:rsidRPr="008A6313">
        <w:rPr>
          <w:rFonts w:eastAsia="SimSun;宋体"/>
          <w:bCs/>
          <w:color w:val="00000A"/>
          <w:szCs w:val="24"/>
          <w:lang w:eastAsia="zh-CN" w:bidi="hi-IN"/>
        </w:rPr>
        <w:t xml:space="preserve">. </w:t>
      </w:r>
      <w:r w:rsidR="00610A1F" w:rsidRPr="008A6313">
        <w:rPr>
          <w:rFonts w:eastAsia="SimSun;宋体"/>
          <w:color w:val="00000A"/>
          <w:szCs w:val="24"/>
          <w:lang w:eastAsia="lt-LT" w:bidi="hi-IN"/>
        </w:rPr>
        <w:t>Vertinant projektus, papildomi balai skiriami, jeigu:</w:t>
      </w:r>
    </w:p>
    <w:p w:rsidR="00610A1F" w:rsidRPr="008A6313" w:rsidRDefault="00040129" w:rsidP="00610A1F">
      <w:pPr>
        <w:tabs>
          <w:tab w:val="left" w:pos="851"/>
          <w:tab w:val="left" w:pos="1134"/>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lt-LT" w:bidi="hi-IN"/>
        </w:rPr>
        <w:t>12</w:t>
      </w:r>
      <w:r w:rsidR="00610A1F" w:rsidRPr="008A6313">
        <w:rPr>
          <w:rFonts w:eastAsia="SimSun;宋体"/>
          <w:color w:val="00000A"/>
          <w:szCs w:val="24"/>
          <w:lang w:eastAsia="lt-LT" w:bidi="hi-IN"/>
        </w:rPr>
        <w:t xml:space="preserve">.1. </w:t>
      </w:r>
      <w:r w:rsidR="00610A1F" w:rsidRPr="008A6313">
        <w:rPr>
          <w:rFonts w:eastAsia="SimSun;宋体"/>
          <w:color w:val="00000A"/>
          <w:szCs w:val="24"/>
          <w:lang w:eastAsia="zh-CN" w:bidi="hi-IN"/>
        </w:rPr>
        <w:t>projektą pateikė bendruomeninė organizacija;</w:t>
      </w:r>
    </w:p>
    <w:p w:rsidR="00610A1F" w:rsidRPr="008A6313" w:rsidRDefault="00040129" w:rsidP="00610A1F">
      <w:pPr>
        <w:tabs>
          <w:tab w:val="left" w:pos="851"/>
          <w:tab w:val="left" w:pos="1134"/>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12</w:t>
      </w:r>
      <w:r w:rsidR="00610A1F" w:rsidRPr="008A6313">
        <w:rPr>
          <w:rFonts w:eastAsia="SimSun;宋体"/>
          <w:color w:val="00000A"/>
          <w:szCs w:val="24"/>
          <w:lang w:eastAsia="zh-CN" w:bidi="hi-IN"/>
        </w:rPr>
        <w:t xml:space="preserve">.2. </w:t>
      </w:r>
      <w:r w:rsidR="00610A1F" w:rsidRPr="008A6313">
        <w:rPr>
          <w:rFonts w:ascii="Liberation Serif;Times New Roma" w:eastAsia="SimSun;宋体" w:hAnsi="Liberation Serif;Times New Roma" w:cs="Mangal"/>
          <w:color w:val="000000"/>
          <w:szCs w:val="24"/>
          <w:lang w:eastAsia="zh-CN" w:bidi="hi-IN"/>
        </w:rPr>
        <w:t>bendruomeninė organizacija yra sudariusi partnerystės sutartį su bent vienu partneriu, t. y. kita nevyriausybine organizacija ar religine bendruomene, bendrija;</w:t>
      </w:r>
    </w:p>
    <w:p w:rsidR="00610A1F" w:rsidRPr="008A6313" w:rsidRDefault="00040129" w:rsidP="00610A1F">
      <w:pPr>
        <w:tabs>
          <w:tab w:val="left" w:pos="851"/>
          <w:tab w:val="left" w:pos="1134"/>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12</w:t>
      </w:r>
      <w:r w:rsidR="00610A1F" w:rsidRPr="008A6313">
        <w:rPr>
          <w:rFonts w:eastAsia="SimSun;宋体"/>
          <w:color w:val="00000A"/>
          <w:szCs w:val="24"/>
          <w:lang w:eastAsia="zh-CN" w:bidi="hi-IN"/>
        </w:rPr>
        <w:t xml:space="preserve">.3. </w:t>
      </w:r>
      <w:r w:rsidR="00610A1F" w:rsidRPr="008A6313">
        <w:rPr>
          <w:rFonts w:ascii="Liberation Serif;Times New Roma" w:eastAsia="SimSun;宋体" w:hAnsi="Liberation Serif;Times New Roma" w:cs="Mangal"/>
          <w:color w:val="000000"/>
          <w:szCs w:val="24"/>
          <w:lang w:eastAsia="zh-CN" w:bidi="hi-IN"/>
        </w:rPr>
        <w:t>į projekto veiklų įgyvendinimą įtraukti savanoriai;</w:t>
      </w:r>
      <w:r w:rsidR="00610A1F" w:rsidRPr="008A6313">
        <w:rPr>
          <w:rFonts w:eastAsia="SimSun;宋体"/>
          <w:color w:val="00000A"/>
          <w:szCs w:val="24"/>
          <w:lang w:eastAsia="zh-CN" w:bidi="hi-IN"/>
        </w:rPr>
        <w:t xml:space="preserve"> </w:t>
      </w:r>
    </w:p>
    <w:p w:rsidR="00610A1F" w:rsidRPr="008A6313" w:rsidRDefault="00040129" w:rsidP="00610A1F">
      <w:pPr>
        <w:tabs>
          <w:tab w:val="left" w:pos="851"/>
          <w:tab w:val="left" w:pos="1134"/>
        </w:tabs>
        <w:suppressAutoHyphens/>
        <w:spacing w:line="360" w:lineRule="auto"/>
        <w:ind w:firstLine="851"/>
        <w:jc w:val="both"/>
        <w:rPr>
          <w:rFonts w:ascii="Liberation Serif;Times New Roma" w:eastAsia="SimSun;宋体" w:hAnsi="Liberation Serif;Times New Roma" w:cs="Mangal"/>
          <w:color w:val="000000"/>
          <w:szCs w:val="24"/>
          <w:lang w:eastAsia="zh-CN" w:bidi="hi-IN"/>
        </w:rPr>
      </w:pPr>
      <w:r w:rsidRPr="008A6313">
        <w:rPr>
          <w:rFonts w:eastAsia="SimSun;宋体"/>
          <w:color w:val="00000A"/>
          <w:szCs w:val="24"/>
          <w:lang w:eastAsia="zh-CN" w:bidi="hi-IN"/>
        </w:rPr>
        <w:t>12</w:t>
      </w:r>
      <w:r w:rsidR="00610A1F" w:rsidRPr="008A6313">
        <w:rPr>
          <w:rFonts w:eastAsia="SimSun;宋体"/>
          <w:color w:val="00000A"/>
          <w:szCs w:val="24"/>
          <w:lang w:eastAsia="zh-CN" w:bidi="hi-IN"/>
        </w:rPr>
        <w:t xml:space="preserve">.4. </w:t>
      </w:r>
      <w:r w:rsidR="00610A1F" w:rsidRPr="008A6313">
        <w:rPr>
          <w:rFonts w:ascii="Liberation Serif;Times New Roma" w:eastAsia="SimSun;宋体" w:hAnsi="Liberation Serif;Times New Roma" w:cs="Mangal"/>
          <w:color w:val="000000"/>
          <w:szCs w:val="24"/>
          <w:lang w:eastAsia="zh-CN" w:bidi="hi-IN"/>
        </w:rPr>
        <w:t>projektu siekiama padėti įvairią socialinę atskirtį patiriantiems asmenims;</w:t>
      </w:r>
    </w:p>
    <w:p w:rsidR="00610A1F" w:rsidRPr="008A6313" w:rsidRDefault="00040129" w:rsidP="00610A1F">
      <w:pPr>
        <w:tabs>
          <w:tab w:val="left" w:pos="851"/>
          <w:tab w:val="left" w:pos="1134"/>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12</w:t>
      </w:r>
      <w:r w:rsidR="00610A1F" w:rsidRPr="008A6313">
        <w:rPr>
          <w:rFonts w:eastAsia="SimSun;宋体"/>
          <w:color w:val="00000A"/>
          <w:szCs w:val="24"/>
          <w:lang w:eastAsia="zh-CN" w:bidi="hi-IN"/>
        </w:rPr>
        <w:t xml:space="preserve">.5. </w:t>
      </w:r>
      <w:r w:rsidR="00610A1F" w:rsidRPr="008A6313">
        <w:rPr>
          <w:rFonts w:ascii="Liberation Serif;Times New Roma" w:eastAsia="SimSun;宋体" w:hAnsi="Liberation Serif;Times New Roma" w:cs="Mangal"/>
          <w:color w:val="000000"/>
          <w:szCs w:val="24"/>
          <w:lang w:eastAsia="zh-CN" w:bidi="hi-IN"/>
        </w:rPr>
        <w:t>į projekto veiklų įgyvendinimą įtraukiami jauni žmonės (14–29 m.).</w:t>
      </w:r>
    </w:p>
    <w:p w:rsidR="00610A1F" w:rsidRPr="008A6313" w:rsidRDefault="00610A1F" w:rsidP="00610A1F">
      <w:pPr>
        <w:tabs>
          <w:tab w:val="left" w:pos="851"/>
        </w:tabs>
        <w:suppressAutoHyphens/>
        <w:spacing w:line="360" w:lineRule="auto"/>
        <w:jc w:val="both"/>
        <w:rPr>
          <w:rFonts w:eastAsia="SimSun;宋体"/>
          <w:color w:val="00000A"/>
          <w:szCs w:val="24"/>
          <w:lang w:eastAsia="zh-CN" w:bidi="hi-IN"/>
        </w:rPr>
      </w:pPr>
    </w:p>
    <w:p w:rsidR="00610A1F" w:rsidRPr="008A6313" w:rsidRDefault="00610A1F" w:rsidP="00610A1F">
      <w:pPr>
        <w:suppressAutoHyphens/>
        <w:spacing w:line="360" w:lineRule="auto"/>
        <w:ind w:firstLine="851"/>
        <w:jc w:val="center"/>
        <w:rPr>
          <w:rFonts w:eastAsia="SimSun;宋体"/>
          <w:b/>
          <w:bCs/>
          <w:color w:val="00000A"/>
          <w:szCs w:val="24"/>
          <w:lang w:eastAsia="zh-CN" w:bidi="hi-IN"/>
        </w:rPr>
      </w:pPr>
      <w:r w:rsidRPr="008A6313">
        <w:rPr>
          <w:rFonts w:eastAsia="SimSun;宋体"/>
          <w:b/>
          <w:bCs/>
          <w:color w:val="00000A"/>
          <w:szCs w:val="24"/>
          <w:lang w:eastAsia="zh-CN" w:bidi="hi-IN"/>
        </w:rPr>
        <w:t>III SKYRIUS</w:t>
      </w:r>
    </w:p>
    <w:p w:rsidR="00610A1F" w:rsidRPr="008A6313" w:rsidRDefault="00610A1F" w:rsidP="00610A1F">
      <w:pPr>
        <w:suppressAutoHyphens/>
        <w:spacing w:line="360" w:lineRule="auto"/>
        <w:ind w:firstLine="851"/>
        <w:jc w:val="center"/>
        <w:rPr>
          <w:rFonts w:eastAsia="SimSun;宋体"/>
          <w:b/>
          <w:bCs/>
          <w:color w:val="00000A"/>
          <w:szCs w:val="24"/>
          <w:lang w:eastAsia="zh-CN" w:bidi="hi-IN"/>
        </w:rPr>
      </w:pPr>
      <w:r w:rsidRPr="008A6313">
        <w:rPr>
          <w:rFonts w:eastAsia="SimSun;宋体"/>
          <w:b/>
          <w:bCs/>
          <w:color w:val="00000A"/>
          <w:szCs w:val="24"/>
          <w:lang w:eastAsia="zh-CN" w:bidi="hi-IN"/>
        </w:rPr>
        <w:t>PARAIŠKŲ TURINIO REIKALAVIMAI IRPARAIŠKŲ TEIKIMAS</w:t>
      </w:r>
    </w:p>
    <w:p w:rsidR="00610A1F" w:rsidRPr="008A6313" w:rsidRDefault="00610A1F" w:rsidP="00610A1F">
      <w:pPr>
        <w:suppressAutoHyphens/>
        <w:spacing w:line="360" w:lineRule="auto"/>
        <w:ind w:firstLine="851"/>
        <w:jc w:val="center"/>
        <w:rPr>
          <w:rFonts w:eastAsia="SimSun;宋体"/>
          <w:bCs/>
          <w:color w:val="00000A"/>
          <w:szCs w:val="24"/>
          <w:lang w:eastAsia="zh-CN" w:bidi="hi-IN"/>
        </w:rPr>
      </w:pPr>
    </w:p>
    <w:p w:rsidR="00610A1F" w:rsidRPr="008A6313" w:rsidRDefault="00A961EB" w:rsidP="00610A1F">
      <w:pPr>
        <w:tabs>
          <w:tab w:val="left" w:pos="514"/>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13</w:t>
      </w:r>
      <w:r w:rsidR="00610A1F" w:rsidRPr="008A6313">
        <w:rPr>
          <w:rFonts w:eastAsia="SimSun;宋体"/>
          <w:color w:val="000000"/>
          <w:szCs w:val="24"/>
          <w:lang w:eastAsia="lt-LT" w:bidi="hi-IN"/>
        </w:rPr>
        <w:t>. Projektai aprašomi užpildant paraišką. Paraiška turi būti užpildyta lietuvių kalba pagal rekomenduojamą paraiškos formą (Aprašo 1 priedas) ir pasirašyta pareiškėjo vadovo arba jo įgalioto asmens, turinčio teisę veikti pareiškėjo vardu, nurodant vardą, pavardę ir pareigas, bei patvirtinta antspaudu, jei pareiškėjas privalo turėti antspaudą. Paraiška turi būti užpildyta kompiuteriu.</w:t>
      </w:r>
    </w:p>
    <w:p w:rsidR="00610A1F" w:rsidRPr="008A6313" w:rsidRDefault="00610A1F" w:rsidP="00610A1F">
      <w:pPr>
        <w:tabs>
          <w:tab w:val="left" w:pos="514"/>
        </w:tabs>
        <w:suppressAutoHyphens/>
        <w:spacing w:line="360" w:lineRule="auto"/>
        <w:ind w:firstLine="851"/>
        <w:jc w:val="both"/>
        <w:rPr>
          <w:rFonts w:eastAsia="SimSun;宋体"/>
          <w:color w:val="00000A"/>
          <w:szCs w:val="24"/>
          <w:lang w:eastAsia="zh-CN" w:bidi="hi-IN"/>
        </w:rPr>
      </w:pPr>
      <w:r w:rsidRPr="008A6313">
        <w:rPr>
          <w:rFonts w:eastAsia="SimSun;宋体"/>
          <w:color w:val="000000"/>
          <w:szCs w:val="24"/>
          <w:lang w:eastAsia="lt-LT" w:bidi="hi-IN"/>
        </w:rPr>
        <w:t>Pareiškėjas konkursui gali pateikti tik vieną paraišką.</w:t>
      </w:r>
    </w:p>
    <w:p w:rsidR="00610A1F" w:rsidRPr="008A6313" w:rsidRDefault="00610A1F" w:rsidP="00610A1F">
      <w:pPr>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Siekiant užtikrinti projektų vertinimo skaidrumą ir pareiškėjų lygiateisiškumą, pateikus paraišką savivaldybės administracijai, jos negalima taisyti, tikslinti, pildyti ar teikti papildomų dokumentų pareiškėjo iniciatyva.</w:t>
      </w:r>
    </w:p>
    <w:p w:rsidR="00610A1F" w:rsidRPr="008A6313" w:rsidRDefault="00A961EB" w:rsidP="00610A1F">
      <w:pPr>
        <w:tabs>
          <w:tab w:val="left" w:pos="514"/>
        </w:tabs>
        <w:suppressAutoHyphens/>
        <w:spacing w:line="360" w:lineRule="auto"/>
        <w:ind w:firstLine="851"/>
        <w:jc w:val="both"/>
        <w:rPr>
          <w:rFonts w:eastAsia="SimSun;宋体"/>
          <w:color w:val="00000A"/>
          <w:szCs w:val="24"/>
          <w:lang w:eastAsia="zh-CN" w:bidi="hi-IN"/>
        </w:rPr>
      </w:pPr>
      <w:r w:rsidRPr="008A6313">
        <w:rPr>
          <w:rFonts w:eastAsia="SimSun;宋体"/>
          <w:color w:val="000000"/>
          <w:szCs w:val="24"/>
          <w:lang w:eastAsia="lt-LT" w:bidi="hi-IN"/>
        </w:rPr>
        <w:t>14</w:t>
      </w:r>
      <w:r w:rsidR="00610A1F" w:rsidRPr="008A6313">
        <w:rPr>
          <w:rFonts w:eastAsia="SimSun;宋体"/>
          <w:color w:val="000000"/>
          <w:szCs w:val="24"/>
          <w:lang w:eastAsia="lt-LT" w:bidi="hi-IN"/>
        </w:rPr>
        <w:t>. Paraiškoje paprastai nurodoma:</w:t>
      </w:r>
    </w:p>
    <w:p w:rsidR="00610A1F" w:rsidRPr="008A6313" w:rsidRDefault="00A961EB" w:rsidP="00610A1F">
      <w:pPr>
        <w:tabs>
          <w:tab w:val="left" w:pos="514"/>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14</w:t>
      </w:r>
      <w:r w:rsidR="00610A1F" w:rsidRPr="008A6313">
        <w:rPr>
          <w:rFonts w:eastAsia="SimSun;宋体"/>
          <w:color w:val="000000"/>
          <w:szCs w:val="24"/>
          <w:lang w:eastAsia="lt-LT" w:bidi="hi-IN"/>
        </w:rPr>
        <w:t>.1. informacija apie pareiškėją (pareiškėjo teisinė forma, juridinio asmens kodas, narių skaičius, pareiškėjo vadovas, kontaktinis asmuo / projekto vadovas,</w:t>
      </w:r>
      <w:r w:rsidR="00610A1F" w:rsidRPr="008A6313">
        <w:rPr>
          <w:rFonts w:eastAsia="Calibri"/>
          <w:color w:val="000000"/>
          <w:szCs w:val="24"/>
          <w:lang w:eastAsia="lt-LT" w:bidi="hi-IN"/>
        </w:rPr>
        <w:t xml:space="preserve"> organizacijos patirtis įgyvendinant projektus, finansuojamus iš valstybės biudžeto (išvardyti per pastaruosius trejus metus iki paraiškos pateikimo vykdytus projektus, nurodant finansavimo šaltinį, skirtą sumą, projekto pavadinimą ir projektų vykdymo metus)</w:t>
      </w:r>
      <w:r w:rsidR="00610A1F" w:rsidRPr="008A6313">
        <w:rPr>
          <w:rFonts w:eastAsia="SimSun;宋体"/>
          <w:color w:val="000000"/>
          <w:szCs w:val="24"/>
          <w:lang w:eastAsia="lt-LT" w:bidi="hi-IN"/>
        </w:rPr>
        <w:t>;</w:t>
      </w:r>
    </w:p>
    <w:p w:rsidR="00610A1F" w:rsidRPr="008A6313" w:rsidRDefault="00A961EB" w:rsidP="00610A1F">
      <w:pPr>
        <w:tabs>
          <w:tab w:val="left" w:pos="514"/>
        </w:tabs>
        <w:suppressAutoHyphens/>
        <w:spacing w:line="360" w:lineRule="auto"/>
        <w:ind w:firstLine="851"/>
        <w:jc w:val="both"/>
        <w:rPr>
          <w:rFonts w:eastAsia="SimSun;宋体"/>
          <w:color w:val="000000"/>
          <w:szCs w:val="24"/>
          <w:lang w:eastAsia="lt-LT" w:bidi="hi-IN"/>
        </w:rPr>
      </w:pPr>
      <w:r w:rsidRPr="008A6313">
        <w:rPr>
          <w:rFonts w:eastAsia="Calibri"/>
          <w:color w:val="000000"/>
          <w:szCs w:val="24"/>
          <w:lang w:eastAsia="lt-LT" w:bidi="hi-IN"/>
        </w:rPr>
        <w:t>14</w:t>
      </w:r>
      <w:r w:rsidR="00610A1F" w:rsidRPr="008A6313">
        <w:rPr>
          <w:rFonts w:eastAsia="Calibri"/>
          <w:color w:val="000000"/>
          <w:szCs w:val="24"/>
          <w:lang w:eastAsia="lt-LT" w:bidi="hi-IN"/>
        </w:rPr>
        <w:t xml:space="preserve">.2. </w:t>
      </w:r>
      <w:r w:rsidR="00610A1F" w:rsidRPr="008A6313">
        <w:rPr>
          <w:rFonts w:eastAsia="SimSun;宋体"/>
          <w:color w:val="000000"/>
          <w:szCs w:val="24"/>
          <w:lang w:eastAsia="lt-LT" w:bidi="hi-IN"/>
        </w:rPr>
        <w:t>informacija apie projektą (projekto pavadinimas, projektui įgyvendinti prašoma suma (eurais), projekto įgyvendinimo trukmė, projekto vykdymo vieta, projekto partneriai, jei pareiškėjas juos turi, jų kontaktiniai duomenys);</w:t>
      </w:r>
    </w:p>
    <w:p w:rsidR="00610A1F" w:rsidRPr="008A6313" w:rsidRDefault="00A961EB" w:rsidP="00610A1F">
      <w:pPr>
        <w:tabs>
          <w:tab w:val="left" w:pos="672"/>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0"/>
          <w:szCs w:val="24"/>
          <w:lang w:eastAsia="lt-LT" w:bidi="hi-IN"/>
        </w:rPr>
        <w:t>14</w:t>
      </w:r>
      <w:r w:rsidR="00610A1F" w:rsidRPr="008A6313">
        <w:rPr>
          <w:rFonts w:eastAsia="SimSun;宋体"/>
          <w:color w:val="000000"/>
          <w:szCs w:val="24"/>
          <w:lang w:eastAsia="lt-LT" w:bidi="hi-IN"/>
        </w:rPr>
        <w:t xml:space="preserve">.3. projekto aprašymas (esamos padėties aprašymas, projekto tikslas ir uždaviniai, trumpas projekto aprašymas, tikslinė projekto grupė ir projekto dalyviai, projekto atitiktis išplėstinės </w:t>
      </w:r>
      <w:proofErr w:type="spellStart"/>
      <w:r w:rsidR="00610A1F" w:rsidRPr="008A6313">
        <w:rPr>
          <w:rFonts w:eastAsia="SimSun;宋体"/>
          <w:color w:val="000000"/>
          <w:szCs w:val="24"/>
          <w:lang w:eastAsia="lt-LT" w:bidi="hi-IN"/>
        </w:rPr>
        <w:lastRenderedPageBreak/>
        <w:t>seniūnaičių</w:t>
      </w:r>
      <w:proofErr w:type="spellEnd"/>
      <w:r w:rsidR="00610A1F" w:rsidRPr="008A6313">
        <w:rPr>
          <w:rFonts w:eastAsia="SimSun;宋体"/>
          <w:color w:val="000000"/>
          <w:szCs w:val="24"/>
          <w:lang w:eastAsia="lt-LT" w:bidi="hi-IN"/>
        </w:rPr>
        <w:t xml:space="preserve"> sueigos patvirtintoms prioritetinėms finansuotinoms veikloms, atitiktis kriterijams, už kuriuos skiriami papildomi balai, laukiami rezultatai ir nauda įgyvendinus projektą);</w:t>
      </w:r>
    </w:p>
    <w:p w:rsidR="00610A1F" w:rsidRPr="008A6313" w:rsidRDefault="00A961EB" w:rsidP="00610A1F">
      <w:pPr>
        <w:tabs>
          <w:tab w:val="left" w:pos="672"/>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14</w:t>
      </w:r>
      <w:r w:rsidR="00610A1F" w:rsidRPr="008A6313">
        <w:rPr>
          <w:rFonts w:eastAsia="SimSun;宋体"/>
          <w:color w:val="000000"/>
          <w:szCs w:val="24"/>
          <w:lang w:eastAsia="lt-LT" w:bidi="hi-IN"/>
        </w:rPr>
        <w:t>.4. projekto veiklų įgyvendinimo planas, kuriame turi būti nurodytas projekto veiklos pavadinimas, jos vykdytojas (-ai), projekto veiklos įgyvendinimo pradžia, pabaiga, vieta, aprašymas (veiklos metodai, planuojamas dalyvių / savanorių skaičius), kokybiniai ir kiekybiniai vertinimo kriterijai);</w:t>
      </w:r>
    </w:p>
    <w:p w:rsidR="00610A1F" w:rsidRPr="008A6313" w:rsidRDefault="00A961EB" w:rsidP="00610A1F">
      <w:pPr>
        <w:tabs>
          <w:tab w:val="left" w:pos="782"/>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0"/>
          <w:szCs w:val="24"/>
          <w:lang w:eastAsia="lt-LT" w:bidi="hi-IN"/>
        </w:rPr>
        <w:t>14</w:t>
      </w:r>
      <w:r w:rsidR="00610A1F" w:rsidRPr="008A6313">
        <w:rPr>
          <w:rFonts w:eastAsia="SimSun;宋体"/>
          <w:color w:val="000000"/>
          <w:szCs w:val="24"/>
          <w:lang w:eastAsia="lt-LT" w:bidi="hi-IN"/>
        </w:rPr>
        <w:t>.5. bendra projekto įgyvendinimo sąmata (toliau – sąmata), nurodant lėšų šaltinius ir kiek lėšų prašoma iš Lietuvos Respublikos socialinės apsaugos ir darbo ministerijai (toliau – Ministerija) skirtų valstybės biudžeto asignavimų;</w:t>
      </w:r>
    </w:p>
    <w:p w:rsidR="00610A1F" w:rsidRPr="008A6313" w:rsidRDefault="00A961EB" w:rsidP="00610A1F">
      <w:pPr>
        <w:tabs>
          <w:tab w:val="left" w:pos="763"/>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14</w:t>
      </w:r>
      <w:r w:rsidR="00610A1F" w:rsidRPr="008A6313">
        <w:rPr>
          <w:rFonts w:eastAsia="SimSun;宋体"/>
          <w:color w:val="000000"/>
          <w:szCs w:val="24"/>
          <w:lang w:eastAsia="lt-LT" w:bidi="hi-IN"/>
        </w:rPr>
        <w:t>.6. projekto sklaida ir viešinimas;</w:t>
      </w:r>
    </w:p>
    <w:p w:rsidR="00610A1F" w:rsidRPr="008A6313" w:rsidRDefault="00A961EB" w:rsidP="00610A1F">
      <w:pPr>
        <w:tabs>
          <w:tab w:val="left" w:pos="763"/>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14</w:t>
      </w:r>
      <w:r w:rsidR="00610A1F" w:rsidRPr="008A6313">
        <w:rPr>
          <w:rFonts w:eastAsia="SimSun;宋体"/>
          <w:color w:val="000000"/>
          <w:szCs w:val="24"/>
          <w:lang w:eastAsia="lt-LT" w:bidi="hi-IN"/>
        </w:rPr>
        <w:t>.7. projekto veiklų tęstinumas;</w:t>
      </w:r>
    </w:p>
    <w:p w:rsidR="00610A1F" w:rsidRPr="008A6313" w:rsidRDefault="00A961EB" w:rsidP="00610A1F">
      <w:pPr>
        <w:tabs>
          <w:tab w:val="left" w:pos="763"/>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14</w:t>
      </w:r>
      <w:r w:rsidR="00610A1F" w:rsidRPr="008A6313">
        <w:rPr>
          <w:rFonts w:eastAsia="SimSun;宋体"/>
          <w:color w:val="000000"/>
          <w:szCs w:val="24"/>
          <w:lang w:eastAsia="lt-LT" w:bidi="hi-IN"/>
        </w:rPr>
        <w:t>.8. pagrindinio (-</w:t>
      </w:r>
      <w:proofErr w:type="spellStart"/>
      <w:r w:rsidR="00610A1F" w:rsidRPr="008A6313">
        <w:rPr>
          <w:rFonts w:eastAsia="SimSun;宋体"/>
          <w:color w:val="000000"/>
          <w:szCs w:val="24"/>
          <w:lang w:eastAsia="lt-LT" w:bidi="hi-IN"/>
        </w:rPr>
        <w:t>ių</w:t>
      </w:r>
      <w:proofErr w:type="spellEnd"/>
      <w:r w:rsidR="00610A1F" w:rsidRPr="008A6313">
        <w:rPr>
          <w:rFonts w:eastAsia="SimSun;宋体"/>
          <w:color w:val="000000"/>
          <w:szCs w:val="24"/>
          <w:lang w:eastAsia="lt-LT" w:bidi="hi-IN"/>
        </w:rPr>
        <w:t>) Projekto vykdytojo (-ų) kvalifikacija, patirtis ir gebėjimai įgyvendinti planuojamą projektą bei kiti projekto įgyvendinimą užtikrinsiantys ištekliai;</w:t>
      </w:r>
    </w:p>
    <w:p w:rsidR="00610A1F" w:rsidRPr="008A6313" w:rsidRDefault="00A961EB" w:rsidP="00610A1F">
      <w:pPr>
        <w:tabs>
          <w:tab w:val="left" w:pos="76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0"/>
          <w:szCs w:val="24"/>
          <w:lang w:eastAsia="lt-LT" w:bidi="hi-IN"/>
        </w:rPr>
        <w:t>14</w:t>
      </w:r>
      <w:r w:rsidR="00610A1F" w:rsidRPr="008A6313">
        <w:rPr>
          <w:rFonts w:eastAsia="SimSun;宋体"/>
          <w:color w:val="000000"/>
          <w:szCs w:val="24"/>
          <w:lang w:eastAsia="lt-LT" w:bidi="hi-IN"/>
        </w:rPr>
        <w:t>.9. pridedamų dokumentų sąrašas.</w:t>
      </w:r>
    </w:p>
    <w:p w:rsidR="00610A1F" w:rsidRPr="008A6313" w:rsidRDefault="00A961EB" w:rsidP="00610A1F">
      <w:pPr>
        <w:tabs>
          <w:tab w:val="left" w:pos="514"/>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15</w:t>
      </w:r>
      <w:r w:rsidR="00610A1F" w:rsidRPr="008A6313">
        <w:rPr>
          <w:rFonts w:eastAsia="SimSun;宋体"/>
          <w:color w:val="000000"/>
          <w:szCs w:val="24"/>
          <w:lang w:eastAsia="lt-LT" w:bidi="hi-IN"/>
        </w:rPr>
        <w:t>. Pareiškėjas kartu su paraiška pateikia šių li</w:t>
      </w:r>
      <w:r w:rsidRPr="008A6313">
        <w:rPr>
          <w:rFonts w:eastAsia="SimSun;宋体"/>
          <w:color w:val="000000"/>
          <w:szCs w:val="24"/>
          <w:lang w:eastAsia="lt-LT" w:bidi="hi-IN"/>
        </w:rPr>
        <w:t>etuvių kalba surašytų dokumentų</w:t>
      </w:r>
      <w:r w:rsidR="00610A1F" w:rsidRPr="008A6313">
        <w:rPr>
          <w:rFonts w:eastAsia="SimSun;宋体"/>
          <w:color w:val="000000"/>
          <w:szCs w:val="24"/>
          <w:lang w:eastAsia="lt-LT" w:bidi="hi-IN"/>
        </w:rPr>
        <w:t xml:space="preserve"> kopijas:</w:t>
      </w:r>
    </w:p>
    <w:p w:rsidR="00610A1F" w:rsidRPr="008A6313" w:rsidRDefault="00A961EB" w:rsidP="00610A1F">
      <w:pPr>
        <w:tabs>
          <w:tab w:val="left" w:pos="643"/>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15</w:t>
      </w:r>
      <w:r w:rsidR="00610A1F" w:rsidRPr="008A6313">
        <w:rPr>
          <w:rFonts w:eastAsia="SimSun;宋体"/>
          <w:color w:val="000000"/>
          <w:szCs w:val="24"/>
          <w:lang w:eastAsia="lt-LT" w:bidi="hi-IN"/>
        </w:rPr>
        <w:t>.1. pareiškėjo steigimo dokumento (pvz.: nuostatų, įstatų, steigimo sutarties) (religinės bendruomenės ir bendrijos gali pateikti Kanonų teisės kodekso ištrauką, kurioje būtų nurodyta, kad jos gali verstis atitinkama veikla);</w:t>
      </w:r>
    </w:p>
    <w:p w:rsidR="00610A1F" w:rsidRPr="008A6313" w:rsidRDefault="00A961EB" w:rsidP="00610A1F">
      <w:pPr>
        <w:tabs>
          <w:tab w:val="left" w:pos="64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0"/>
          <w:szCs w:val="24"/>
          <w:lang w:eastAsia="lt-LT" w:bidi="hi-IN"/>
        </w:rPr>
        <w:t>15</w:t>
      </w:r>
      <w:r w:rsidR="00610A1F" w:rsidRPr="008A6313">
        <w:rPr>
          <w:rFonts w:eastAsia="SimSun;宋体"/>
          <w:color w:val="000000"/>
          <w:szCs w:val="24"/>
          <w:lang w:eastAsia="lt-LT" w:bidi="hi-IN"/>
        </w:rPr>
        <w:t>.2. pareiškėjo vykdytos dvejų pastarųjų kalendorinių metų veiklos ataskaitos;</w:t>
      </w:r>
    </w:p>
    <w:p w:rsidR="00610A1F" w:rsidRPr="008A6313" w:rsidRDefault="00A961EB" w:rsidP="00610A1F">
      <w:pPr>
        <w:tabs>
          <w:tab w:val="left" w:pos="643"/>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15</w:t>
      </w:r>
      <w:r w:rsidR="00610A1F" w:rsidRPr="008A6313">
        <w:rPr>
          <w:rFonts w:eastAsia="SimSun;宋体"/>
          <w:color w:val="000000"/>
          <w:szCs w:val="24"/>
          <w:lang w:eastAsia="lt-LT" w:bidi="hi-IN"/>
        </w:rPr>
        <w:t>.3. asmens, turinčio teisę veikti pareiškėjo vardu, pasirašytos deklaracijos (pagal Aprašo 5 priedo formą);</w:t>
      </w:r>
    </w:p>
    <w:p w:rsidR="00610A1F" w:rsidRPr="008A6313" w:rsidRDefault="00A961EB" w:rsidP="00610A1F">
      <w:pPr>
        <w:tabs>
          <w:tab w:val="left" w:pos="64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0"/>
          <w:szCs w:val="24"/>
          <w:lang w:eastAsia="lt-LT" w:bidi="hi-IN"/>
        </w:rPr>
        <w:t>15</w:t>
      </w:r>
      <w:r w:rsidR="00610A1F" w:rsidRPr="008A6313">
        <w:rPr>
          <w:rFonts w:eastAsia="SimSun;宋体"/>
          <w:color w:val="000000"/>
          <w:szCs w:val="24"/>
          <w:lang w:eastAsia="lt-LT" w:bidi="hi-IN"/>
        </w:rPr>
        <w:t>.4. jei pareiškėjui atstovauja ne jo vadovas, – dokumento, patvirtinančio asmens teisę veikti pareiškėjo vardu;</w:t>
      </w:r>
    </w:p>
    <w:p w:rsidR="00610A1F" w:rsidRPr="008A6313" w:rsidRDefault="00A961EB" w:rsidP="00610A1F">
      <w:pPr>
        <w:tabs>
          <w:tab w:val="left" w:pos="643"/>
        </w:tabs>
        <w:suppressAutoHyphens/>
        <w:spacing w:line="360" w:lineRule="auto"/>
        <w:ind w:firstLine="851"/>
        <w:jc w:val="both"/>
        <w:rPr>
          <w:rFonts w:eastAsia="Calibri"/>
          <w:color w:val="000000"/>
          <w:szCs w:val="24"/>
          <w:lang w:eastAsia="lt-LT" w:bidi="hi-IN"/>
        </w:rPr>
      </w:pPr>
      <w:r w:rsidRPr="008A6313">
        <w:rPr>
          <w:rFonts w:eastAsia="SimSun;宋体"/>
          <w:color w:val="000000"/>
          <w:szCs w:val="24"/>
          <w:lang w:eastAsia="lt-LT" w:bidi="hi-IN"/>
        </w:rPr>
        <w:t>15</w:t>
      </w:r>
      <w:r w:rsidR="00610A1F" w:rsidRPr="008A6313">
        <w:rPr>
          <w:rFonts w:eastAsia="SimSun;宋体"/>
          <w:color w:val="000000"/>
          <w:szCs w:val="24"/>
          <w:lang w:eastAsia="lt-LT" w:bidi="hi-IN"/>
        </w:rPr>
        <w:t>.5. j</w:t>
      </w:r>
      <w:r w:rsidR="00610A1F" w:rsidRPr="008A6313">
        <w:rPr>
          <w:rFonts w:eastAsia="Calibri"/>
          <w:color w:val="000000"/>
          <w:szCs w:val="24"/>
          <w:lang w:eastAsia="lt-LT" w:bidi="hi-IN"/>
        </w:rPr>
        <w:t>eigu projektas įgyvendinamas su partneriu (-</w:t>
      </w:r>
      <w:proofErr w:type="spellStart"/>
      <w:r w:rsidR="00610A1F" w:rsidRPr="008A6313">
        <w:rPr>
          <w:rFonts w:eastAsia="Calibri"/>
          <w:color w:val="000000"/>
          <w:szCs w:val="24"/>
          <w:lang w:eastAsia="lt-LT" w:bidi="hi-IN"/>
        </w:rPr>
        <w:t>iais</w:t>
      </w:r>
      <w:proofErr w:type="spellEnd"/>
      <w:r w:rsidR="00610A1F" w:rsidRPr="008A6313">
        <w:rPr>
          <w:rFonts w:eastAsia="Calibri"/>
          <w:color w:val="000000"/>
          <w:szCs w:val="24"/>
          <w:lang w:eastAsia="lt-LT" w:bidi="hi-IN"/>
        </w:rPr>
        <w:t>), – bendradarbiavimo susitarimo / sutarties;</w:t>
      </w:r>
    </w:p>
    <w:p w:rsidR="00610A1F" w:rsidRPr="008A6313" w:rsidRDefault="00A961EB" w:rsidP="00610A1F">
      <w:pPr>
        <w:tabs>
          <w:tab w:val="left" w:pos="643"/>
        </w:tabs>
        <w:suppressAutoHyphens/>
        <w:spacing w:line="360" w:lineRule="auto"/>
        <w:ind w:firstLine="851"/>
        <w:jc w:val="both"/>
        <w:rPr>
          <w:rFonts w:eastAsia="Calibri"/>
          <w:color w:val="000000"/>
          <w:szCs w:val="24"/>
          <w:lang w:eastAsia="lt-LT" w:bidi="hi-IN"/>
        </w:rPr>
      </w:pPr>
      <w:r w:rsidRPr="008A6313">
        <w:rPr>
          <w:rFonts w:eastAsia="Calibri"/>
          <w:color w:val="000000"/>
          <w:szCs w:val="24"/>
          <w:lang w:eastAsia="lt-LT" w:bidi="hi-IN"/>
        </w:rPr>
        <w:t>15</w:t>
      </w:r>
      <w:r w:rsidR="00610A1F" w:rsidRPr="008A6313">
        <w:rPr>
          <w:rFonts w:eastAsia="Calibri"/>
          <w:color w:val="000000"/>
          <w:szCs w:val="24"/>
          <w:lang w:eastAsia="lt-LT" w:bidi="hi-IN"/>
        </w:rPr>
        <w:t>.6. jeigu į projekto veiklas bus įtraukiami savanoriai, – laisvos formos pažymos apie planuojamų įtraukti savanorių skaičių ir asmens, turinčio teisę veikti pareiškėjo vardu, pasirašytą pasižadėjimą atsiskaitant už projekto veiklų įgyvendinimą pateikti sutartis su projekto veiklose faktiškai dalyvavusiais savanoriais;</w:t>
      </w:r>
    </w:p>
    <w:p w:rsidR="00610A1F" w:rsidRPr="008A6313" w:rsidRDefault="00A961EB" w:rsidP="00610A1F">
      <w:pPr>
        <w:tabs>
          <w:tab w:val="left" w:pos="64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0"/>
          <w:szCs w:val="24"/>
          <w:lang w:eastAsia="lt-LT" w:bidi="hi-IN"/>
        </w:rPr>
        <w:t>15</w:t>
      </w:r>
      <w:r w:rsidR="00610A1F" w:rsidRPr="008A6313">
        <w:rPr>
          <w:rFonts w:eastAsia="SimSun;宋体"/>
          <w:color w:val="000000"/>
          <w:szCs w:val="24"/>
          <w:lang w:eastAsia="lt-LT" w:bidi="hi-IN"/>
        </w:rPr>
        <w:t>.7. pagrindinio (-</w:t>
      </w:r>
      <w:proofErr w:type="spellStart"/>
      <w:r w:rsidR="00610A1F" w:rsidRPr="008A6313">
        <w:rPr>
          <w:rFonts w:eastAsia="SimSun;宋体"/>
          <w:color w:val="000000"/>
          <w:szCs w:val="24"/>
          <w:lang w:eastAsia="lt-LT" w:bidi="hi-IN"/>
        </w:rPr>
        <w:t>ių</w:t>
      </w:r>
      <w:proofErr w:type="spellEnd"/>
      <w:r w:rsidR="00610A1F" w:rsidRPr="008A6313">
        <w:rPr>
          <w:rFonts w:eastAsia="SimSun;宋体"/>
          <w:color w:val="000000"/>
          <w:szCs w:val="24"/>
          <w:lang w:eastAsia="lt-LT" w:bidi="hi-IN"/>
        </w:rPr>
        <w:t>) Projekto vykdytojo (-ų) kvalifikaciją, patirtį ir gebėjimus įgyvendinti planuojamą projektą patvirtinančių dokumentų (pvz.: gyvenimo aprašymo, mokslo baigimo diplomų, pažymėjimų);</w:t>
      </w:r>
    </w:p>
    <w:p w:rsidR="00610A1F" w:rsidRPr="008A6313" w:rsidRDefault="00A961EB" w:rsidP="00610A1F">
      <w:pPr>
        <w:tabs>
          <w:tab w:val="left" w:pos="643"/>
        </w:tabs>
        <w:suppressAutoHyphens/>
        <w:spacing w:line="360" w:lineRule="auto"/>
        <w:ind w:firstLine="851"/>
        <w:jc w:val="both"/>
        <w:rPr>
          <w:rFonts w:eastAsia="SimSun;宋体"/>
          <w:color w:val="000000"/>
          <w:szCs w:val="24"/>
          <w:lang w:eastAsia="lt-LT" w:bidi="hi-IN"/>
        </w:rPr>
      </w:pPr>
      <w:r w:rsidRPr="008A6313">
        <w:rPr>
          <w:rFonts w:eastAsia="SimSun;宋体"/>
          <w:color w:val="000000"/>
          <w:szCs w:val="24"/>
          <w:lang w:eastAsia="lt-LT" w:bidi="hi-IN"/>
        </w:rPr>
        <w:t>15</w:t>
      </w:r>
      <w:r w:rsidR="00610A1F" w:rsidRPr="008A6313">
        <w:rPr>
          <w:rFonts w:eastAsia="SimSun;宋体"/>
          <w:color w:val="000000"/>
          <w:szCs w:val="24"/>
          <w:lang w:eastAsia="lt-LT" w:bidi="hi-IN"/>
        </w:rPr>
        <w:t>.8. pareiškėjo narių sąrašo;</w:t>
      </w:r>
    </w:p>
    <w:p w:rsidR="00610A1F" w:rsidRPr="008A6313" w:rsidRDefault="00A961EB" w:rsidP="00610A1F">
      <w:pPr>
        <w:tabs>
          <w:tab w:val="left" w:pos="64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0"/>
          <w:szCs w:val="24"/>
          <w:lang w:eastAsia="lt-LT" w:bidi="hi-IN"/>
        </w:rPr>
        <w:t>15</w:t>
      </w:r>
      <w:r w:rsidR="00610A1F" w:rsidRPr="008A6313">
        <w:rPr>
          <w:rFonts w:eastAsia="SimSun;宋体"/>
          <w:color w:val="000000"/>
          <w:szCs w:val="24"/>
          <w:lang w:eastAsia="lt-LT" w:bidi="hi-IN"/>
        </w:rPr>
        <w:t>.9. kitų dokumentų, kuriuos, pareiškėjo nuomone, tikslinga pateikti.</w:t>
      </w:r>
    </w:p>
    <w:p w:rsidR="00610A1F" w:rsidRPr="008A6313" w:rsidRDefault="00A961EB" w:rsidP="00610A1F">
      <w:pPr>
        <w:tabs>
          <w:tab w:val="left" w:pos="64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Calibri"/>
          <w:color w:val="000000"/>
          <w:szCs w:val="24"/>
          <w:lang w:eastAsia="lt-LT" w:bidi="hi-IN"/>
        </w:rPr>
        <w:lastRenderedPageBreak/>
        <w:t>16. Dokumentus, nurodytus Savivaldybės aprašo 15.1, 15.2, 15</w:t>
      </w:r>
      <w:r w:rsidR="00610A1F" w:rsidRPr="008A6313">
        <w:rPr>
          <w:rFonts w:eastAsia="Calibri"/>
          <w:color w:val="000000"/>
          <w:szCs w:val="24"/>
          <w:lang w:eastAsia="lt-LT" w:bidi="hi-IN"/>
        </w:rPr>
        <w:t>.3 papunkčiuose, pateikti privaloma.</w:t>
      </w:r>
      <w:r w:rsidRPr="008A6313">
        <w:rPr>
          <w:rFonts w:eastAsia="Calibri"/>
          <w:color w:val="000000"/>
          <w:szCs w:val="24"/>
          <w:lang w:eastAsia="lt-LT" w:bidi="hi-IN"/>
        </w:rPr>
        <w:t xml:space="preserve"> Dokumentus, nurodytus Aprašo 15.4, 15.5, 15</w:t>
      </w:r>
      <w:r w:rsidR="00610A1F" w:rsidRPr="008A6313">
        <w:rPr>
          <w:rFonts w:eastAsia="Calibri"/>
          <w:color w:val="000000"/>
          <w:szCs w:val="24"/>
          <w:lang w:eastAsia="lt-LT" w:bidi="hi-IN"/>
        </w:rPr>
        <w:t>.6 papunkčiuose, privaloma pateikti, jeigu projektas atitinka šiuose papunkčiuo</w:t>
      </w:r>
      <w:r w:rsidRPr="008A6313">
        <w:rPr>
          <w:rFonts w:eastAsia="Calibri"/>
          <w:color w:val="000000"/>
          <w:szCs w:val="24"/>
          <w:lang w:eastAsia="lt-LT" w:bidi="hi-IN"/>
        </w:rPr>
        <w:t>se nustatytas sąlygas. Aprašo 15.7 ir 15</w:t>
      </w:r>
      <w:r w:rsidR="00610A1F" w:rsidRPr="008A6313">
        <w:rPr>
          <w:rFonts w:eastAsia="Calibri"/>
          <w:color w:val="000000"/>
          <w:szCs w:val="24"/>
          <w:lang w:eastAsia="lt-LT" w:bidi="hi-IN"/>
        </w:rPr>
        <w:t>.8 papunkčiuose nurodytų dokumentų savivaldybės neprivalo prašyti pateikti.</w:t>
      </w:r>
    </w:p>
    <w:p w:rsidR="003063BE" w:rsidRPr="008A6313" w:rsidRDefault="00A961EB" w:rsidP="003063BE">
      <w:pPr>
        <w:spacing w:line="360" w:lineRule="auto"/>
        <w:ind w:firstLine="720"/>
        <w:jc w:val="both"/>
        <w:rPr>
          <w:szCs w:val="24"/>
        </w:rPr>
      </w:pPr>
      <w:r w:rsidRPr="008A6313">
        <w:rPr>
          <w:rFonts w:eastAsia="SimSun;宋体"/>
          <w:bCs/>
          <w:color w:val="000000"/>
          <w:szCs w:val="24"/>
          <w:lang w:eastAsia="lt-LT" w:bidi="hi-IN"/>
        </w:rPr>
        <w:t>17</w:t>
      </w:r>
      <w:r w:rsidR="00610A1F" w:rsidRPr="008A6313">
        <w:rPr>
          <w:rFonts w:eastAsia="SimSun;宋体"/>
          <w:bCs/>
          <w:color w:val="000000"/>
          <w:szCs w:val="24"/>
          <w:lang w:eastAsia="lt-LT" w:bidi="hi-IN"/>
        </w:rPr>
        <w:t>. Pareiškėjai, rengdami projektus, turi teisę gauti informaciją ir konsultacijas su konkursu susijusiais klausimais, kurias pagal kompetenciją teikia atsakingas vals</w:t>
      </w:r>
      <w:r w:rsidRPr="008A6313">
        <w:rPr>
          <w:rFonts w:eastAsia="SimSun;宋体"/>
          <w:bCs/>
          <w:color w:val="000000"/>
          <w:szCs w:val="24"/>
          <w:lang w:eastAsia="lt-LT" w:bidi="hi-IN"/>
        </w:rPr>
        <w:t>tybės tarnautojas</w:t>
      </w:r>
      <w:r w:rsidR="003063BE" w:rsidRPr="008A6313">
        <w:rPr>
          <w:rFonts w:eastAsia="SimSun;宋体"/>
          <w:bCs/>
          <w:color w:val="000000"/>
          <w:szCs w:val="24"/>
          <w:lang w:eastAsia="lt-LT" w:bidi="hi-IN"/>
        </w:rPr>
        <w:t xml:space="preserve"> - </w:t>
      </w:r>
      <w:r w:rsidR="003063BE" w:rsidRPr="008A6313">
        <w:rPr>
          <w:szCs w:val="24"/>
        </w:rPr>
        <w:t xml:space="preserve">Molėtų rajono savivaldybės administracijos Kultūros ir švietimo skyriaus vedėjo pavaduotojas kultūrai (Vilniaus g. 44, Molėtai, 409 kab., tel. (8 383) 54732, el. paštas </w:t>
      </w:r>
      <w:proofErr w:type="spellStart"/>
      <w:r w:rsidR="003063BE" w:rsidRPr="008A6313">
        <w:rPr>
          <w:szCs w:val="24"/>
        </w:rPr>
        <w:t>gintautas.matkevicius@moletai.lt</w:t>
      </w:r>
      <w:proofErr w:type="spellEnd"/>
      <w:r w:rsidR="003063BE" w:rsidRPr="008A6313">
        <w:rPr>
          <w:szCs w:val="24"/>
        </w:rPr>
        <w:t>).</w:t>
      </w:r>
    </w:p>
    <w:p w:rsidR="00610A1F" w:rsidRPr="008A6313" w:rsidRDefault="003063BE" w:rsidP="003063BE">
      <w:pPr>
        <w:suppressAutoHyphens/>
        <w:spacing w:line="360" w:lineRule="auto"/>
        <w:jc w:val="both"/>
        <w:rPr>
          <w:rFonts w:eastAsia="SimSun;宋体"/>
          <w:bCs/>
          <w:color w:val="000000"/>
          <w:szCs w:val="24"/>
          <w:lang w:eastAsia="lt-LT" w:bidi="hi-IN"/>
        </w:rPr>
      </w:pPr>
      <w:r w:rsidRPr="008A6313">
        <w:rPr>
          <w:rFonts w:eastAsia="SimSun;宋体"/>
          <w:bCs/>
          <w:color w:val="000000"/>
          <w:szCs w:val="24"/>
          <w:lang w:eastAsia="lt-LT" w:bidi="hi-IN"/>
        </w:rPr>
        <w:t>Atsakingo valstybės tarnautojo</w:t>
      </w:r>
      <w:r w:rsidR="00610A1F" w:rsidRPr="008A6313">
        <w:rPr>
          <w:rFonts w:eastAsia="SimSun;宋体"/>
          <w:bCs/>
          <w:color w:val="000000"/>
          <w:szCs w:val="24"/>
          <w:lang w:eastAsia="lt-LT" w:bidi="hi-IN"/>
        </w:rPr>
        <w:t xml:space="preserve"> kontaktiniai duomeny</w:t>
      </w:r>
      <w:r w:rsidR="00A961EB" w:rsidRPr="008A6313">
        <w:rPr>
          <w:rFonts w:eastAsia="SimSun;宋体"/>
          <w:bCs/>
          <w:color w:val="000000"/>
          <w:szCs w:val="24"/>
          <w:lang w:eastAsia="lt-LT" w:bidi="hi-IN"/>
        </w:rPr>
        <w:t>s skelbiami Savivaldybės</w:t>
      </w:r>
      <w:r w:rsidR="00610A1F" w:rsidRPr="008A6313">
        <w:rPr>
          <w:rFonts w:eastAsia="SimSun;宋体"/>
          <w:bCs/>
          <w:color w:val="000000"/>
          <w:szCs w:val="24"/>
          <w:lang w:eastAsia="lt-LT" w:bidi="hi-IN"/>
        </w:rPr>
        <w:t xml:space="preserve"> apraše ir skelbime. Informacija pareiškėjams teikiama iki paskutinės projektų pateikimo dienos.</w:t>
      </w:r>
    </w:p>
    <w:p w:rsidR="00D12B71" w:rsidRPr="008A6313" w:rsidRDefault="00D12B71" w:rsidP="00D12B71">
      <w:pPr>
        <w:spacing w:line="360" w:lineRule="auto"/>
        <w:jc w:val="both"/>
        <w:rPr>
          <w:szCs w:val="24"/>
        </w:rPr>
      </w:pPr>
      <w:r w:rsidRPr="008A6313">
        <w:rPr>
          <w:rFonts w:eastAsia="SimSun;宋体"/>
          <w:color w:val="00000A"/>
          <w:szCs w:val="24"/>
          <w:lang w:eastAsia="zh-CN" w:bidi="hi-IN"/>
        </w:rPr>
        <w:t xml:space="preserve">             </w:t>
      </w:r>
      <w:r w:rsidR="00A961EB" w:rsidRPr="008A6313">
        <w:rPr>
          <w:rFonts w:eastAsia="SimSun;宋体"/>
          <w:color w:val="00000A"/>
          <w:szCs w:val="24"/>
          <w:lang w:eastAsia="zh-CN" w:bidi="hi-IN"/>
        </w:rPr>
        <w:t>18</w:t>
      </w:r>
      <w:r w:rsidR="00610A1F" w:rsidRPr="008A6313">
        <w:rPr>
          <w:rFonts w:eastAsia="SimSun;宋体"/>
          <w:color w:val="00000A"/>
          <w:szCs w:val="24"/>
          <w:lang w:eastAsia="zh-CN" w:bidi="hi-IN"/>
        </w:rPr>
        <w:t>. Pareiškėjai pagal rekomenduojamą paraiškos formą (Aprašo 1 priedas) užpildyt</w:t>
      </w:r>
      <w:r w:rsidR="00E74B61" w:rsidRPr="008A6313">
        <w:rPr>
          <w:rFonts w:eastAsia="SimSun;宋体"/>
          <w:color w:val="00000A"/>
          <w:szCs w:val="24"/>
          <w:lang w:eastAsia="zh-CN" w:bidi="hi-IN"/>
        </w:rPr>
        <w:t>ą paraišką</w:t>
      </w:r>
      <w:r w:rsidR="00610A1F" w:rsidRPr="008A6313">
        <w:rPr>
          <w:rFonts w:eastAsia="SimSun;宋体"/>
          <w:color w:val="00000A"/>
          <w:szCs w:val="24"/>
          <w:lang w:eastAsia="zh-CN" w:bidi="hi-IN"/>
        </w:rPr>
        <w:t xml:space="preserve"> pateikia savivaldybės administracijai. </w:t>
      </w:r>
      <w:r w:rsidRPr="008A6313">
        <w:rPr>
          <w:szCs w:val="24"/>
        </w:rPr>
        <w:t xml:space="preserve">Pareiškėjai paraišką privalo pateikti iki kvietime nurodytos datos įskaitytinai. Paraiška pateikiama asmeniškai, per įgaliotą asmenį arba atsiunčiama paštu šio aprašo 17 punkte nurodytu adresu. </w:t>
      </w:r>
    </w:p>
    <w:p w:rsidR="00610A1F" w:rsidRPr="008A6313" w:rsidRDefault="00610A1F" w:rsidP="00610A1F">
      <w:pPr>
        <w:tabs>
          <w:tab w:val="left" w:pos="851"/>
        </w:tabs>
        <w:suppressAutoHyphens/>
        <w:spacing w:line="360" w:lineRule="auto"/>
        <w:ind w:firstLine="851"/>
        <w:jc w:val="both"/>
        <w:rPr>
          <w:rFonts w:eastAsia="SimSun;宋体"/>
          <w:color w:val="00000A"/>
          <w:szCs w:val="24"/>
          <w:lang w:eastAsia="zh-CN" w:bidi="hi-IN"/>
        </w:rPr>
      </w:pPr>
    </w:p>
    <w:p w:rsidR="00610A1F" w:rsidRPr="008A6313" w:rsidRDefault="00610A1F" w:rsidP="00610A1F">
      <w:pPr>
        <w:tabs>
          <w:tab w:val="left" w:pos="851"/>
        </w:tabs>
        <w:suppressAutoHyphens/>
        <w:spacing w:line="360" w:lineRule="auto"/>
        <w:jc w:val="both"/>
        <w:rPr>
          <w:rFonts w:eastAsia="SimSun;宋体"/>
          <w:color w:val="00000A"/>
          <w:szCs w:val="24"/>
          <w:lang w:eastAsia="zh-CN" w:bidi="hi-IN"/>
        </w:rPr>
      </w:pPr>
    </w:p>
    <w:p w:rsidR="00610A1F" w:rsidRPr="008A6313" w:rsidRDefault="00610A1F" w:rsidP="00610A1F">
      <w:pPr>
        <w:tabs>
          <w:tab w:val="left" w:pos="851"/>
        </w:tabs>
        <w:suppressAutoHyphens/>
        <w:spacing w:line="360" w:lineRule="auto"/>
        <w:jc w:val="center"/>
        <w:rPr>
          <w:rFonts w:eastAsia="SimSun;宋体"/>
          <w:b/>
          <w:color w:val="00000A"/>
          <w:szCs w:val="24"/>
          <w:lang w:eastAsia="zh-CN" w:bidi="hi-IN"/>
        </w:rPr>
      </w:pPr>
      <w:r w:rsidRPr="008A6313">
        <w:rPr>
          <w:rFonts w:eastAsia="SimSun;宋体"/>
          <w:b/>
          <w:color w:val="00000A"/>
          <w:szCs w:val="24"/>
          <w:lang w:eastAsia="zh-CN" w:bidi="hi-IN"/>
        </w:rPr>
        <w:t>IV SKYRIUS</w:t>
      </w:r>
    </w:p>
    <w:p w:rsidR="00610A1F" w:rsidRPr="008A6313" w:rsidRDefault="00610A1F" w:rsidP="00610A1F">
      <w:pPr>
        <w:tabs>
          <w:tab w:val="left" w:pos="851"/>
        </w:tabs>
        <w:suppressAutoHyphens/>
        <w:spacing w:line="360" w:lineRule="auto"/>
        <w:jc w:val="center"/>
        <w:rPr>
          <w:rFonts w:eastAsia="SimSun;宋体"/>
          <w:b/>
          <w:color w:val="00000A"/>
          <w:szCs w:val="24"/>
          <w:lang w:eastAsia="zh-CN" w:bidi="hi-IN"/>
        </w:rPr>
      </w:pPr>
      <w:r w:rsidRPr="008A6313">
        <w:rPr>
          <w:rFonts w:eastAsia="SimSun;宋体"/>
          <w:b/>
          <w:color w:val="00000A"/>
          <w:szCs w:val="24"/>
          <w:lang w:eastAsia="zh-CN" w:bidi="hi-IN"/>
        </w:rPr>
        <w:t>IŠPLĖSTINĖS SENIŪNAIČIŲ SUEIGOS VEIKLA ĮGYVENDINANT PRIEMONĘ</w:t>
      </w:r>
    </w:p>
    <w:p w:rsidR="00610A1F" w:rsidRPr="008A6313" w:rsidRDefault="00610A1F" w:rsidP="00610A1F">
      <w:pPr>
        <w:tabs>
          <w:tab w:val="left" w:pos="851"/>
        </w:tabs>
        <w:suppressAutoHyphens/>
        <w:spacing w:line="360" w:lineRule="auto"/>
        <w:jc w:val="both"/>
        <w:rPr>
          <w:rFonts w:eastAsia="SimSun;宋体"/>
          <w:strike/>
          <w:color w:val="00000A"/>
          <w:szCs w:val="24"/>
          <w:lang w:eastAsia="zh-CN" w:bidi="hi-IN"/>
        </w:rPr>
      </w:pPr>
    </w:p>
    <w:p w:rsidR="00610A1F" w:rsidRPr="008A6313" w:rsidRDefault="00327022" w:rsidP="00610A1F">
      <w:pPr>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19</w:t>
      </w:r>
      <w:r w:rsidR="00610A1F" w:rsidRPr="008A6313">
        <w:rPr>
          <w:rFonts w:eastAsia="SimSun;宋体"/>
          <w:color w:val="00000A"/>
          <w:szCs w:val="24"/>
          <w:lang w:eastAsia="zh-CN" w:bidi="hi-IN"/>
        </w:rPr>
        <w:t xml:space="preserve">. Išplėstinė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a, organizuodama savo darbą ir pr</w:t>
      </w:r>
      <w:r w:rsidRPr="008A6313">
        <w:rPr>
          <w:rFonts w:eastAsia="SimSun;宋体"/>
          <w:color w:val="00000A"/>
          <w:szCs w:val="24"/>
          <w:lang w:eastAsia="zh-CN" w:bidi="hi-IN"/>
        </w:rPr>
        <w:t>iimdama sprendimus, vadovaujasi Savivaldybės</w:t>
      </w:r>
      <w:r w:rsidR="00610A1F" w:rsidRPr="008A6313">
        <w:rPr>
          <w:rFonts w:eastAsia="SimSun;宋体"/>
          <w:color w:val="00000A"/>
          <w:szCs w:val="24"/>
          <w:lang w:eastAsia="zh-CN" w:bidi="hi-IN"/>
        </w:rPr>
        <w:t xml:space="preserve"> tarybos </w:t>
      </w:r>
      <w:r w:rsidRPr="008A6313">
        <w:rPr>
          <w:rFonts w:eastAsia="SimSun;宋体"/>
          <w:color w:val="00000A"/>
          <w:szCs w:val="24"/>
          <w:lang w:eastAsia="zh-CN" w:bidi="hi-IN"/>
        </w:rPr>
        <w:t xml:space="preserve">2017 m. birželio 29 d. </w:t>
      </w:r>
      <w:r w:rsidR="00610A1F" w:rsidRPr="008A6313">
        <w:rPr>
          <w:rFonts w:eastAsia="SimSun;宋体"/>
          <w:color w:val="00000A"/>
          <w:szCs w:val="24"/>
          <w:lang w:eastAsia="zh-CN" w:bidi="hi-IN"/>
        </w:rPr>
        <w:t xml:space="preserve">sprendimu </w:t>
      </w:r>
      <w:r w:rsidRPr="008A6313">
        <w:rPr>
          <w:rFonts w:eastAsia="SimSun;宋体"/>
          <w:color w:val="00000A"/>
          <w:szCs w:val="24"/>
          <w:lang w:eastAsia="zh-CN" w:bidi="hi-IN"/>
        </w:rPr>
        <w:t xml:space="preserve">Nr. B1-125 patvirtintais Molėtų rajono savivaldybės seniūnijų </w:t>
      </w:r>
      <w:proofErr w:type="spellStart"/>
      <w:r w:rsidRPr="008A6313">
        <w:rPr>
          <w:rFonts w:eastAsia="SimSun;宋体"/>
          <w:color w:val="00000A"/>
          <w:szCs w:val="24"/>
          <w:lang w:eastAsia="zh-CN" w:bidi="hi-IN"/>
        </w:rPr>
        <w:t>seniūnaičių</w:t>
      </w:r>
      <w:proofErr w:type="spellEnd"/>
      <w:r w:rsidRPr="008A6313">
        <w:rPr>
          <w:rFonts w:eastAsia="SimSun;宋体"/>
          <w:color w:val="00000A"/>
          <w:szCs w:val="24"/>
          <w:lang w:eastAsia="zh-CN" w:bidi="hi-IN"/>
        </w:rPr>
        <w:t xml:space="preserve"> sueigos ir išplėstinės </w:t>
      </w:r>
      <w:proofErr w:type="spellStart"/>
      <w:r w:rsidRPr="008A6313">
        <w:rPr>
          <w:rFonts w:eastAsia="SimSun;宋体"/>
          <w:color w:val="00000A"/>
          <w:szCs w:val="24"/>
          <w:lang w:eastAsia="zh-CN" w:bidi="hi-IN"/>
        </w:rPr>
        <w:t>seniūnaičių</w:t>
      </w:r>
      <w:proofErr w:type="spellEnd"/>
      <w:r w:rsidRPr="008A6313">
        <w:rPr>
          <w:rFonts w:eastAsia="SimSun;宋体"/>
          <w:color w:val="00000A"/>
          <w:szCs w:val="24"/>
          <w:lang w:eastAsia="zh-CN" w:bidi="hi-IN"/>
        </w:rPr>
        <w:t xml:space="preserve"> sueigos </w:t>
      </w:r>
      <w:r w:rsidR="00610A1F" w:rsidRPr="008A6313">
        <w:rPr>
          <w:rFonts w:eastAsia="SimSun;宋体"/>
          <w:color w:val="00000A"/>
          <w:szCs w:val="24"/>
          <w:lang w:eastAsia="zh-CN" w:bidi="hi-IN"/>
        </w:rPr>
        <w:t>n</w:t>
      </w:r>
      <w:r w:rsidRPr="008A6313">
        <w:rPr>
          <w:rFonts w:eastAsia="SimSun;宋体"/>
          <w:color w:val="00000A"/>
          <w:szCs w:val="24"/>
          <w:lang w:eastAsia="zh-CN" w:bidi="hi-IN"/>
        </w:rPr>
        <w:t xml:space="preserve">uostatais, Savivaldybės </w:t>
      </w:r>
      <w:r w:rsidR="00610A1F" w:rsidRPr="008A6313">
        <w:rPr>
          <w:rFonts w:eastAsia="SimSun;宋体"/>
          <w:color w:val="00000A"/>
          <w:szCs w:val="24"/>
          <w:lang w:eastAsia="zh-CN" w:bidi="hi-IN"/>
        </w:rPr>
        <w:t>aprašu ir Aprašu.</w:t>
      </w:r>
    </w:p>
    <w:p w:rsidR="00610A1F" w:rsidRPr="008A6313" w:rsidRDefault="00B9461D" w:rsidP="00610A1F">
      <w:pPr>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20</w:t>
      </w:r>
      <w:r w:rsidR="00610A1F" w:rsidRPr="008A6313">
        <w:rPr>
          <w:rFonts w:eastAsia="SimSun;宋体"/>
          <w:color w:val="00000A"/>
          <w:szCs w:val="24"/>
          <w:lang w:eastAsia="zh-CN" w:bidi="hi-IN"/>
        </w:rPr>
        <w:t xml:space="preserve">. Išplėstinė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a ne vėliau kaip</w:t>
      </w:r>
      <w:r w:rsidRPr="008A6313">
        <w:rPr>
          <w:rFonts w:eastAsia="SimSun;宋体"/>
          <w:color w:val="00000A"/>
          <w:szCs w:val="24"/>
          <w:lang w:eastAsia="zh-CN" w:bidi="hi-IN"/>
        </w:rPr>
        <w:t xml:space="preserve"> per 20 kalendorinių dienų nuo Savivaldybės </w:t>
      </w:r>
      <w:r w:rsidR="00610A1F" w:rsidRPr="008A6313">
        <w:rPr>
          <w:rFonts w:eastAsia="SimSun;宋体"/>
          <w:color w:val="00000A"/>
          <w:szCs w:val="24"/>
          <w:lang w:eastAsia="zh-CN" w:bidi="hi-IN"/>
        </w:rPr>
        <w:t>tarybos sprendimo, kuriuo patvirtinamas (vadovaujantis Aprašo</w:t>
      </w:r>
      <w:r w:rsidRPr="008A6313">
        <w:rPr>
          <w:rFonts w:eastAsia="SimSun;宋体"/>
          <w:color w:val="00000A"/>
          <w:szCs w:val="24"/>
          <w:lang w:eastAsia="zh-CN" w:bidi="hi-IN"/>
        </w:rPr>
        <w:t xml:space="preserve"> 49 punktu) Savivaldybės</w:t>
      </w:r>
      <w:r w:rsidR="00610A1F" w:rsidRPr="008A6313">
        <w:rPr>
          <w:rFonts w:eastAsia="SimSun;宋体"/>
          <w:color w:val="00000A"/>
          <w:szCs w:val="24"/>
          <w:lang w:eastAsia="zh-CN" w:bidi="hi-IN"/>
        </w:rPr>
        <w:t xml:space="preserve"> aprašas, priėmimo dienos priima sprendimą dėl Priemonei įgyvendinti prioritetinių vykdytinų ir finansuotinų veiklų patvirtinimo ir jį įformina protokolu.</w:t>
      </w:r>
    </w:p>
    <w:p w:rsidR="00610A1F" w:rsidRPr="008A6313" w:rsidRDefault="00B9461D" w:rsidP="00610A1F">
      <w:pPr>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21</w:t>
      </w:r>
      <w:r w:rsidR="00610A1F" w:rsidRPr="008A6313">
        <w:rPr>
          <w:rFonts w:eastAsia="SimSun;宋体"/>
          <w:color w:val="00000A"/>
          <w:szCs w:val="24"/>
          <w:lang w:eastAsia="zh-CN" w:bidi="hi-IN"/>
        </w:rPr>
        <w:t xml:space="preserve">. Išplėstinė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a per 5 darbo dienas po įvykusios sueigos protokolinį sprendimą dėl Priemonei įgyvendinti prioritetinių vykdytinų ir finansuotinų veiklų patvirtinimo pateikia atsakingam vals</w:t>
      </w:r>
      <w:r w:rsidRPr="008A6313">
        <w:rPr>
          <w:rFonts w:eastAsia="SimSun;宋体"/>
          <w:color w:val="00000A"/>
          <w:szCs w:val="24"/>
          <w:lang w:eastAsia="zh-CN" w:bidi="hi-IN"/>
        </w:rPr>
        <w:t>tybės tarnautojui</w:t>
      </w:r>
      <w:r w:rsidR="00610A1F" w:rsidRPr="008A6313">
        <w:rPr>
          <w:rFonts w:eastAsia="SimSun;宋体"/>
          <w:color w:val="00000A"/>
          <w:szCs w:val="24"/>
          <w:lang w:eastAsia="zh-CN" w:bidi="hi-IN"/>
        </w:rPr>
        <w:t xml:space="preserve">, kad jis būtų viešai paskelbtas savivaldybės interneto svetainėje, </w:t>
      </w:r>
      <w:r w:rsidRPr="008A6313">
        <w:rPr>
          <w:rFonts w:eastAsia="SimSun;宋体"/>
          <w:color w:val="00000A"/>
          <w:szCs w:val="24"/>
          <w:lang w:eastAsia="zh-CN" w:bidi="hi-IN"/>
        </w:rPr>
        <w:t>atitinkamos seniūnijos</w:t>
      </w:r>
      <w:r w:rsidR="00610A1F" w:rsidRPr="008A6313">
        <w:rPr>
          <w:rFonts w:eastAsia="SimSun;宋体"/>
          <w:color w:val="00000A"/>
          <w:szCs w:val="24"/>
          <w:lang w:eastAsia="zh-CN" w:bidi="hi-IN"/>
        </w:rPr>
        <w:t xml:space="preserve"> skelbimų lentose.</w:t>
      </w:r>
    </w:p>
    <w:p w:rsidR="00610A1F" w:rsidRPr="008A6313" w:rsidRDefault="00B9461D" w:rsidP="00610A1F">
      <w:pPr>
        <w:tabs>
          <w:tab w:val="left" w:pos="855"/>
          <w:tab w:val="left" w:pos="1080"/>
        </w:tabs>
        <w:suppressAutoHyphens/>
        <w:spacing w:line="360" w:lineRule="auto"/>
        <w:ind w:firstLine="851"/>
        <w:jc w:val="both"/>
        <w:rPr>
          <w:rFonts w:eastAsia="SimSun;宋体"/>
          <w:color w:val="00000A"/>
          <w:szCs w:val="24"/>
          <w:lang w:eastAsia="zh-CN" w:bidi="hi-IN"/>
        </w:rPr>
      </w:pPr>
      <w:r w:rsidRPr="008A6313">
        <w:rPr>
          <w:rFonts w:eastAsia="Calibri"/>
          <w:color w:val="00000A"/>
          <w:szCs w:val="24"/>
          <w:lang w:eastAsia="zh-CN" w:bidi="hi-IN"/>
        </w:rPr>
        <w:t>22</w:t>
      </w:r>
      <w:r w:rsidR="00610A1F" w:rsidRPr="008A6313">
        <w:rPr>
          <w:rFonts w:eastAsia="Calibri"/>
          <w:color w:val="00000A"/>
          <w:szCs w:val="24"/>
          <w:lang w:eastAsia="zh-CN" w:bidi="hi-IN"/>
        </w:rPr>
        <w:t xml:space="preserve">. </w:t>
      </w:r>
      <w:r w:rsidR="00610A1F" w:rsidRPr="008A6313">
        <w:rPr>
          <w:rFonts w:eastAsia="Calibri"/>
          <w:bCs/>
          <w:color w:val="00000A"/>
          <w:szCs w:val="24"/>
          <w:lang w:eastAsia="zh-CN" w:bidi="hi-IN"/>
        </w:rPr>
        <w:t>Pirmojo posėdžio metu</w:t>
      </w:r>
      <w:r w:rsidR="00610A1F" w:rsidRPr="008A6313">
        <w:rPr>
          <w:rFonts w:eastAsia="Calibri"/>
          <w:color w:val="00000A"/>
          <w:szCs w:val="24"/>
          <w:lang w:eastAsia="zh-CN" w:bidi="hi-IN"/>
        </w:rPr>
        <w:t xml:space="preserve"> išplėstinės </w:t>
      </w:r>
      <w:proofErr w:type="spellStart"/>
      <w:r w:rsidR="00610A1F" w:rsidRPr="008A6313">
        <w:rPr>
          <w:rFonts w:eastAsia="Calibri"/>
          <w:color w:val="00000A"/>
          <w:szCs w:val="24"/>
          <w:lang w:eastAsia="zh-CN" w:bidi="hi-IN"/>
        </w:rPr>
        <w:t>seniūnaičių</w:t>
      </w:r>
      <w:proofErr w:type="spellEnd"/>
      <w:r w:rsidR="00610A1F" w:rsidRPr="008A6313">
        <w:rPr>
          <w:rFonts w:eastAsia="Calibri"/>
          <w:color w:val="00000A"/>
          <w:szCs w:val="24"/>
          <w:lang w:eastAsia="zh-CN" w:bidi="hi-IN"/>
        </w:rPr>
        <w:t xml:space="preserve"> sueigos nariai pasirašo konfidencialumo </w:t>
      </w:r>
      <w:proofErr w:type="spellStart"/>
      <w:r w:rsidR="00610A1F" w:rsidRPr="008A6313">
        <w:rPr>
          <w:rFonts w:eastAsia="Calibri"/>
          <w:color w:val="00000A"/>
          <w:szCs w:val="24"/>
          <w:lang w:eastAsia="zh-CN" w:bidi="hi-IN"/>
        </w:rPr>
        <w:t>pasižadėjimus</w:t>
      </w:r>
      <w:proofErr w:type="spellEnd"/>
      <w:r w:rsidR="00610A1F" w:rsidRPr="008A6313">
        <w:rPr>
          <w:rFonts w:eastAsia="Calibri"/>
          <w:color w:val="00000A"/>
          <w:szCs w:val="24"/>
          <w:lang w:eastAsia="zh-CN" w:bidi="hi-IN"/>
        </w:rPr>
        <w:t xml:space="preserve"> viešai neskelbti ir neplatinti su projektų vertinimu susijusios informacijos (Aprašo 4 priedas), taip pat nešališkumo deklaracijas (Aprašo 6 priedas) dėl objektyvių sprendimų priėmimo bei viešųjų ir privačių interesų konflikto vengimo. Nepasirašius minėtų dokumentų, draudžiama dalyvauti išplėstinės </w:t>
      </w:r>
      <w:proofErr w:type="spellStart"/>
      <w:r w:rsidR="00610A1F" w:rsidRPr="008A6313">
        <w:rPr>
          <w:rFonts w:eastAsia="Calibri"/>
          <w:color w:val="00000A"/>
          <w:szCs w:val="24"/>
          <w:lang w:eastAsia="zh-CN" w:bidi="hi-IN"/>
        </w:rPr>
        <w:t>seniūnaičių</w:t>
      </w:r>
      <w:proofErr w:type="spellEnd"/>
      <w:r w:rsidR="00610A1F" w:rsidRPr="008A6313">
        <w:rPr>
          <w:rFonts w:eastAsia="Calibri"/>
          <w:color w:val="00000A"/>
          <w:szCs w:val="24"/>
          <w:lang w:eastAsia="zh-CN" w:bidi="hi-IN"/>
        </w:rPr>
        <w:t xml:space="preserve"> sueigos posėdžiuose, svarstant klausimus dėl pateiktų projektų vertinimo ir atrankos. Išplėstinės </w:t>
      </w:r>
      <w:proofErr w:type="spellStart"/>
      <w:r w:rsidR="00610A1F" w:rsidRPr="008A6313">
        <w:rPr>
          <w:rFonts w:eastAsia="Calibri"/>
          <w:color w:val="00000A"/>
          <w:szCs w:val="24"/>
          <w:lang w:eastAsia="zh-CN" w:bidi="hi-IN"/>
        </w:rPr>
        <w:t>seniūnaičių</w:t>
      </w:r>
      <w:proofErr w:type="spellEnd"/>
      <w:r w:rsidR="00610A1F" w:rsidRPr="008A6313">
        <w:rPr>
          <w:rFonts w:eastAsia="Calibri"/>
          <w:color w:val="00000A"/>
          <w:szCs w:val="24"/>
          <w:lang w:eastAsia="zh-CN" w:bidi="hi-IN"/>
        </w:rPr>
        <w:t xml:space="preserve"> sueigos narys privalo nusišalinti nuo paraiškos vertinimo ir balsavimo, jei išplėstinės </w:t>
      </w:r>
      <w:proofErr w:type="spellStart"/>
      <w:r w:rsidR="00610A1F" w:rsidRPr="008A6313">
        <w:rPr>
          <w:rFonts w:eastAsia="Calibri"/>
          <w:color w:val="00000A"/>
          <w:szCs w:val="24"/>
          <w:lang w:eastAsia="zh-CN" w:bidi="hi-IN"/>
        </w:rPr>
        <w:t>seniūnaičių</w:t>
      </w:r>
      <w:proofErr w:type="spellEnd"/>
      <w:r w:rsidR="00610A1F" w:rsidRPr="008A6313">
        <w:rPr>
          <w:rFonts w:eastAsia="Calibri"/>
          <w:color w:val="00000A"/>
          <w:szCs w:val="24"/>
          <w:lang w:eastAsia="zh-CN" w:bidi="hi-IN"/>
        </w:rPr>
        <w:t xml:space="preserve"> sueigos narys turi svarstyti organizacijos, kurios narys ir (arba) darbuotojas jis yra, paraišką. Išplėstinės </w:t>
      </w:r>
      <w:proofErr w:type="spellStart"/>
      <w:r w:rsidR="00610A1F" w:rsidRPr="008A6313">
        <w:rPr>
          <w:rFonts w:eastAsia="Calibri"/>
          <w:color w:val="00000A"/>
          <w:szCs w:val="24"/>
          <w:lang w:eastAsia="zh-CN" w:bidi="hi-IN"/>
        </w:rPr>
        <w:t>seniūnaičių</w:t>
      </w:r>
      <w:proofErr w:type="spellEnd"/>
      <w:r w:rsidR="00610A1F" w:rsidRPr="008A6313">
        <w:rPr>
          <w:rFonts w:eastAsia="Calibri"/>
          <w:color w:val="00000A"/>
          <w:szCs w:val="24"/>
          <w:lang w:eastAsia="zh-CN" w:bidi="hi-IN"/>
        </w:rPr>
        <w:t xml:space="preserve"> sueigos narys taip pat turi nusišalinti nuo paraiškos vertinimo ir balsavimo, jeigu turi svarstyti paraišką organizacijos, kurios narys ir (arba) darbuotojas yra asmuo, su kuriuo jis yra susijęs artimos giminystės, svainystės, santuokos, globos ar rūpybos ryšiais. </w:t>
      </w:r>
      <w:r w:rsidR="00610A1F" w:rsidRPr="008A6313">
        <w:rPr>
          <w:rFonts w:ascii="Liberation Serif;Times New Roma" w:eastAsia="Calibri" w:hAnsi="Liberation Serif;Times New Roma" w:cs="Mangal"/>
          <w:color w:val="00000A"/>
          <w:szCs w:val="24"/>
          <w:lang w:eastAsia="zh-CN" w:bidi="hi-IN"/>
        </w:rPr>
        <w:t xml:space="preserve">Jeigu išplėstinės </w:t>
      </w:r>
      <w:proofErr w:type="spellStart"/>
      <w:r w:rsidR="00610A1F" w:rsidRPr="008A6313">
        <w:rPr>
          <w:rFonts w:ascii="Liberation Serif;Times New Roma" w:eastAsia="Calibri" w:hAnsi="Liberation Serif;Times New Roma" w:cs="Mangal"/>
          <w:color w:val="00000A"/>
          <w:szCs w:val="24"/>
          <w:lang w:eastAsia="zh-CN" w:bidi="hi-IN"/>
        </w:rPr>
        <w:t>seniūnaičių</w:t>
      </w:r>
      <w:proofErr w:type="spellEnd"/>
      <w:r w:rsidR="00610A1F" w:rsidRPr="008A6313">
        <w:rPr>
          <w:rFonts w:ascii="Liberation Serif;Times New Roma" w:eastAsia="Calibri" w:hAnsi="Liberation Serif;Times New Roma" w:cs="Mangal"/>
          <w:color w:val="00000A"/>
          <w:szCs w:val="24"/>
          <w:lang w:eastAsia="zh-CN" w:bidi="hi-IN"/>
        </w:rPr>
        <w:t xml:space="preserve"> sueigos narys nenusišalina, išplėstinė </w:t>
      </w:r>
      <w:proofErr w:type="spellStart"/>
      <w:r w:rsidR="00610A1F" w:rsidRPr="008A6313">
        <w:rPr>
          <w:rFonts w:ascii="Liberation Serif;Times New Roma" w:eastAsia="Calibri" w:hAnsi="Liberation Serif;Times New Roma" w:cs="Mangal"/>
          <w:color w:val="00000A"/>
          <w:szCs w:val="24"/>
          <w:lang w:eastAsia="zh-CN" w:bidi="hi-IN"/>
        </w:rPr>
        <w:t>seniūnaičių</w:t>
      </w:r>
      <w:proofErr w:type="spellEnd"/>
      <w:r w:rsidR="00610A1F" w:rsidRPr="008A6313">
        <w:rPr>
          <w:rFonts w:ascii="Liberation Serif;Times New Roma" w:eastAsia="Calibri" w:hAnsi="Liberation Serif;Times New Roma" w:cs="Mangal"/>
          <w:color w:val="00000A"/>
          <w:szCs w:val="24"/>
          <w:lang w:eastAsia="zh-CN" w:bidi="hi-IN"/>
        </w:rPr>
        <w:t xml:space="preserve"> sueiga priima sprendimą dėl jo nušalinimo. </w:t>
      </w:r>
      <w:r w:rsidR="00610A1F" w:rsidRPr="008A6313">
        <w:rPr>
          <w:rFonts w:eastAsia="Calibri"/>
          <w:color w:val="00000A"/>
          <w:szCs w:val="24"/>
          <w:lang w:eastAsia="zh-CN" w:bidi="hi-IN"/>
        </w:rPr>
        <w:t>I</w:t>
      </w:r>
      <w:r w:rsidR="00610A1F" w:rsidRPr="008A6313">
        <w:rPr>
          <w:rFonts w:eastAsia="Calibri"/>
          <w:bCs/>
          <w:color w:val="00000A"/>
          <w:szCs w:val="24"/>
          <w:lang w:eastAsia="zh-CN" w:bidi="hi-IN"/>
        </w:rPr>
        <w:t xml:space="preserve">šplėstinės </w:t>
      </w:r>
      <w:proofErr w:type="spellStart"/>
      <w:r w:rsidR="00610A1F" w:rsidRPr="008A6313">
        <w:rPr>
          <w:rFonts w:eastAsia="Calibri"/>
          <w:bCs/>
          <w:color w:val="00000A"/>
          <w:szCs w:val="24"/>
          <w:lang w:eastAsia="zh-CN" w:bidi="hi-IN"/>
        </w:rPr>
        <w:t>seniūnaičių</w:t>
      </w:r>
      <w:proofErr w:type="spellEnd"/>
      <w:r w:rsidR="00610A1F" w:rsidRPr="008A6313">
        <w:rPr>
          <w:rFonts w:eastAsia="Calibri"/>
          <w:bCs/>
          <w:color w:val="00000A"/>
          <w:szCs w:val="24"/>
          <w:lang w:eastAsia="zh-CN" w:bidi="hi-IN"/>
        </w:rPr>
        <w:t xml:space="preserve"> sueigos posėdžiuose, kuriuose vertinami ir svarstomi </w:t>
      </w:r>
      <w:r w:rsidR="00610A1F" w:rsidRPr="008A6313">
        <w:rPr>
          <w:rFonts w:ascii="Liberation Serif;Times New Roma" w:eastAsia="SimSun;宋体" w:hAnsi="Liberation Serif;Times New Roma" w:cs="Mangal"/>
          <w:color w:val="00000A"/>
          <w:szCs w:val="24"/>
          <w:lang w:eastAsia="zh-CN" w:bidi="hi-IN"/>
        </w:rPr>
        <w:t xml:space="preserve">pateikti </w:t>
      </w:r>
      <w:r w:rsidR="00610A1F" w:rsidRPr="008A6313">
        <w:rPr>
          <w:rFonts w:eastAsia="Calibri"/>
          <w:bCs/>
          <w:color w:val="00000A"/>
          <w:szCs w:val="24"/>
          <w:lang w:eastAsia="zh-CN" w:bidi="hi-IN"/>
        </w:rPr>
        <w:t>projektai Priemonei įgyvendinti</w:t>
      </w:r>
      <w:r w:rsidR="00610A1F" w:rsidRPr="008A6313">
        <w:rPr>
          <w:rFonts w:ascii="Liberation Serif;Times New Roma" w:eastAsia="SimSun;宋体" w:hAnsi="Liberation Serif;Times New Roma" w:cs="Mangal"/>
          <w:color w:val="00000A"/>
          <w:szCs w:val="24"/>
          <w:lang w:eastAsia="zh-CN" w:bidi="hi-IN"/>
        </w:rPr>
        <w:t>, stebėtojų teisėmis turi teisę dalyvauti savivaldybių nevyriausybinių organizacijų tarybų atstovai ir kiti suinteresuoti asmenys</w:t>
      </w:r>
      <w:r w:rsidR="00610A1F" w:rsidRPr="008A6313">
        <w:rPr>
          <w:rFonts w:eastAsia="Calibri"/>
          <w:bCs/>
          <w:color w:val="00000A"/>
          <w:szCs w:val="24"/>
          <w:lang w:eastAsia="zh-CN" w:bidi="hi-IN"/>
        </w:rPr>
        <w:t xml:space="preserve">, kurie taip pat pasirašo konfidencialumo </w:t>
      </w:r>
      <w:proofErr w:type="spellStart"/>
      <w:r w:rsidR="00610A1F" w:rsidRPr="008A6313">
        <w:rPr>
          <w:rFonts w:eastAsia="Calibri"/>
          <w:bCs/>
          <w:color w:val="00000A"/>
          <w:szCs w:val="24"/>
          <w:lang w:eastAsia="zh-CN" w:bidi="hi-IN"/>
        </w:rPr>
        <w:t>pasižadėjimus</w:t>
      </w:r>
      <w:proofErr w:type="spellEnd"/>
      <w:r w:rsidR="00610A1F" w:rsidRPr="008A6313">
        <w:rPr>
          <w:rFonts w:eastAsia="Calibri"/>
          <w:bCs/>
          <w:color w:val="00000A"/>
          <w:szCs w:val="24"/>
          <w:lang w:eastAsia="zh-CN" w:bidi="hi-IN"/>
        </w:rPr>
        <w:t xml:space="preserve"> (Aprašo 7 priedas).</w:t>
      </w:r>
    </w:p>
    <w:p w:rsidR="00610A1F" w:rsidRPr="008A6313" w:rsidRDefault="00B9461D" w:rsidP="00610A1F">
      <w:pPr>
        <w:tabs>
          <w:tab w:val="left" w:pos="851"/>
          <w:tab w:val="left" w:pos="1134"/>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23</w:t>
      </w:r>
      <w:r w:rsidR="00610A1F" w:rsidRPr="008A6313">
        <w:rPr>
          <w:rFonts w:eastAsia="SimSun;宋体"/>
          <w:color w:val="00000A"/>
          <w:szCs w:val="24"/>
          <w:lang w:eastAsia="zh-CN" w:bidi="hi-IN"/>
        </w:rPr>
        <w:t xml:space="preserve">. Išplėstinė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w:t>
      </w:r>
      <w:r w:rsidR="00D85C80" w:rsidRPr="008A6313">
        <w:rPr>
          <w:rFonts w:eastAsia="SimSun;宋体"/>
          <w:color w:val="00000A"/>
          <w:szCs w:val="24"/>
          <w:lang w:eastAsia="zh-CN" w:bidi="hi-IN"/>
        </w:rPr>
        <w:t>sueiga, vadovaudamasi Vertinimo anketos</w:t>
      </w:r>
      <w:r w:rsidR="00610A1F" w:rsidRPr="008A6313">
        <w:rPr>
          <w:rFonts w:eastAsia="SimSun;宋体"/>
          <w:color w:val="00000A"/>
          <w:szCs w:val="24"/>
          <w:lang w:eastAsia="zh-CN" w:bidi="hi-IN"/>
        </w:rPr>
        <w:t xml:space="preserve"> forma (</w:t>
      </w:r>
      <w:r w:rsidR="00D85C80" w:rsidRPr="008A6313">
        <w:rPr>
          <w:rFonts w:eastAsia="SimSun;宋体"/>
          <w:color w:val="00000A"/>
          <w:szCs w:val="24"/>
          <w:lang w:eastAsia="zh-CN" w:bidi="hi-IN"/>
        </w:rPr>
        <w:t>Savivaldybės aprašo</w:t>
      </w:r>
      <w:r w:rsidR="00610A1F" w:rsidRPr="008A6313">
        <w:rPr>
          <w:rFonts w:eastAsia="SimSun;宋体"/>
          <w:color w:val="00000A"/>
          <w:szCs w:val="24"/>
          <w:lang w:eastAsia="zh-CN" w:bidi="hi-IN"/>
        </w:rPr>
        <w:t xml:space="preserve"> priedas), įvertina paraiškas ir atrenka tą paraišką (-</w:t>
      </w:r>
      <w:proofErr w:type="spellStart"/>
      <w:r w:rsidR="00610A1F" w:rsidRPr="008A6313">
        <w:rPr>
          <w:rFonts w:eastAsia="SimSun;宋体"/>
          <w:color w:val="00000A"/>
          <w:szCs w:val="24"/>
          <w:lang w:eastAsia="zh-CN" w:bidi="hi-IN"/>
        </w:rPr>
        <w:t>as</w:t>
      </w:r>
      <w:proofErr w:type="spellEnd"/>
      <w:r w:rsidR="00610A1F" w:rsidRPr="008A6313">
        <w:rPr>
          <w:rFonts w:eastAsia="SimSun;宋体"/>
          <w:color w:val="00000A"/>
          <w:szCs w:val="24"/>
          <w:lang w:eastAsia="zh-CN" w:bidi="hi-IN"/>
        </w:rPr>
        <w:t>), kurioje (-</w:t>
      </w:r>
      <w:proofErr w:type="spellStart"/>
      <w:r w:rsidR="00610A1F" w:rsidRPr="008A6313">
        <w:rPr>
          <w:rFonts w:eastAsia="SimSun;宋体"/>
          <w:color w:val="00000A"/>
          <w:szCs w:val="24"/>
          <w:lang w:eastAsia="zh-CN" w:bidi="hi-IN"/>
        </w:rPr>
        <w:t>se</w:t>
      </w:r>
      <w:proofErr w:type="spellEnd"/>
      <w:r w:rsidR="00610A1F" w:rsidRPr="008A6313">
        <w:rPr>
          <w:rFonts w:eastAsia="SimSun;宋体"/>
          <w:color w:val="00000A"/>
          <w:szCs w:val="24"/>
          <w:lang w:eastAsia="zh-CN" w:bidi="hi-IN"/>
        </w:rPr>
        <w:t xml:space="preserve">) planuojamos veiklos labiausiai atitinka bendruomenės narių (gyventojų) </w:t>
      </w:r>
      <w:r w:rsidR="00610A1F" w:rsidRPr="008A6313">
        <w:rPr>
          <w:rFonts w:eastAsia="SimSun;宋体"/>
          <w:bCs/>
          <w:color w:val="00000A"/>
          <w:szCs w:val="24"/>
          <w:lang w:eastAsia="zh-CN" w:bidi="hi-IN"/>
        </w:rPr>
        <w:t xml:space="preserve">socialinius </w:t>
      </w:r>
      <w:r w:rsidR="00610A1F" w:rsidRPr="008A6313">
        <w:rPr>
          <w:rFonts w:eastAsia="SimSun;宋体"/>
          <w:color w:val="00000A"/>
          <w:szCs w:val="24"/>
          <w:lang w:eastAsia="zh-CN" w:bidi="hi-IN"/>
        </w:rPr>
        <w:t xml:space="preserve">poreikius ir interesus. </w:t>
      </w:r>
    </w:p>
    <w:p w:rsidR="00610A1F" w:rsidRPr="008A6313" w:rsidRDefault="009D1725" w:rsidP="00610A1F">
      <w:pPr>
        <w:tabs>
          <w:tab w:val="left" w:pos="851"/>
          <w:tab w:val="left" w:pos="1134"/>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24</w:t>
      </w:r>
      <w:r w:rsidR="00610A1F" w:rsidRPr="008A6313">
        <w:rPr>
          <w:rFonts w:eastAsia="SimSun;宋体"/>
          <w:color w:val="00000A"/>
          <w:szCs w:val="24"/>
          <w:lang w:eastAsia="zh-CN" w:bidi="hi-IN"/>
        </w:rPr>
        <w:t>. Lėšos skiriamos</w:t>
      </w:r>
      <w:r w:rsidR="00610A1F" w:rsidRPr="008A6313">
        <w:rPr>
          <w:rFonts w:eastAsia="SimSun;宋体"/>
          <w:color w:val="00000A"/>
          <w:szCs w:val="24"/>
          <w:lang w:eastAsia="lt-LT" w:bidi="hi-IN"/>
        </w:rPr>
        <w:t xml:space="preserve"> tam (tiems) projektui (-</w:t>
      </w:r>
      <w:proofErr w:type="spellStart"/>
      <w:r w:rsidR="00610A1F" w:rsidRPr="008A6313">
        <w:rPr>
          <w:rFonts w:eastAsia="SimSun;宋体"/>
          <w:color w:val="00000A"/>
          <w:szCs w:val="24"/>
          <w:lang w:eastAsia="lt-LT" w:bidi="hi-IN"/>
        </w:rPr>
        <w:t>ams</w:t>
      </w:r>
      <w:proofErr w:type="spellEnd"/>
      <w:r w:rsidR="00610A1F" w:rsidRPr="008A6313">
        <w:rPr>
          <w:rFonts w:eastAsia="SimSun;宋体"/>
          <w:color w:val="00000A"/>
          <w:szCs w:val="24"/>
          <w:lang w:eastAsia="lt-LT" w:bidi="hi-IN"/>
        </w:rPr>
        <w:t>), kuris (-</w:t>
      </w:r>
      <w:proofErr w:type="spellStart"/>
      <w:r w:rsidR="00610A1F" w:rsidRPr="008A6313">
        <w:rPr>
          <w:rFonts w:eastAsia="SimSun;宋体"/>
          <w:color w:val="00000A"/>
          <w:szCs w:val="24"/>
          <w:lang w:eastAsia="lt-LT" w:bidi="hi-IN"/>
        </w:rPr>
        <w:t>ie</w:t>
      </w:r>
      <w:proofErr w:type="spellEnd"/>
      <w:r w:rsidR="00610A1F" w:rsidRPr="008A6313">
        <w:rPr>
          <w:rFonts w:eastAsia="SimSun;宋体"/>
          <w:color w:val="00000A"/>
          <w:szCs w:val="24"/>
          <w:lang w:eastAsia="lt-LT" w:bidi="hi-IN"/>
        </w:rPr>
        <w:t xml:space="preserve">) surinko daugiausia išplėstinės </w:t>
      </w:r>
      <w:proofErr w:type="spellStart"/>
      <w:r w:rsidR="00610A1F" w:rsidRPr="008A6313">
        <w:rPr>
          <w:rFonts w:eastAsia="SimSun;宋体"/>
          <w:color w:val="00000A"/>
          <w:szCs w:val="24"/>
          <w:lang w:eastAsia="lt-LT" w:bidi="hi-IN"/>
        </w:rPr>
        <w:t>seniūnaičių</w:t>
      </w:r>
      <w:proofErr w:type="spellEnd"/>
      <w:r w:rsidR="00610A1F" w:rsidRPr="008A6313">
        <w:rPr>
          <w:rFonts w:eastAsia="SimSun;宋体"/>
          <w:color w:val="00000A"/>
          <w:szCs w:val="24"/>
          <w:lang w:eastAsia="lt-LT" w:bidi="hi-IN"/>
        </w:rPr>
        <w:t xml:space="preserve"> sueigos narių balų ir kuriems užteko savivaldybės skirtų lėšų Priemonei įgyvendinti.</w:t>
      </w:r>
    </w:p>
    <w:p w:rsidR="00610A1F" w:rsidRPr="008A6313" w:rsidRDefault="009D1725" w:rsidP="00610A1F">
      <w:pPr>
        <w:tabs>
          <w:tab w:val="left" w:pos="851"/>
          <w:tab w:val="left" w:pos="1134"/>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lt-LT" w:bidi="hi-IN"/>
        </w:rPr>
        <w:t>25</w:t>
      </w:r>
      <w:r w:rsidR="00610A1F" w:rsidRPr="008A6313">
        <w:rPr>
          <w:rFonts w:eastAsia="SimSun;宋体"/>
          <w:color w:val="00000A"/>
          <w:szCs w:val="24"/>
          <w:lang w:eastAsia="lt-LT" w:bidi="hi-IN"/>
        </w:rPr>
        <w:t xml:space="preserve">. Išplėstinės </w:t>
      </w:r>
      <w:proofErr w:type="spellStart"/>
      <w:r w:rsidR="00610A1F" w:rsidRPr="008A6313">
        <w:rPr>
          <w:rFonts w:eastAsia="SimSun;宋体"/>
          <w:color w:val="00000A"/>
          <w:szCs w:val="24"/>
          <w:lang w:eastAsia="lt-LT" w:bidi="hi-IN"/>
        </w:rPr>
        <w:t>seniūnaičių</w:t>
      </w:r>
      <w:proofErr w:type="spellEnd"/>
      <w:r w:rsidR="00610A1F" w:rsidRPr="008A6313">
        <w:rPr>
          <w:rFonts w:eastAsia="SimSun;宋体"/>
          <w:color w:val="00000A"/>
          <w:szCs w:val="24"/>
          <w:lang w:eastAsia="lt-LT" w:bidi="hi-IN"/>
        </w:rPr>
        <w:t xml:space="preserve"> sueigos sprendimai dėl atrinktos (-ų) labiausiai atitinkančios (</w:t>
      </w:r>
      <w:r w:rsidR="00610A1F" w:rsidRPr="008A6313">
        <w:rPr>
          <w:rFonts w:eastAsia="SimSun;宋体"/>
          <w:color w:val="00000A"/>
          <w:szCs w:val="24"/>
          <w:lang w:eastAsia="lt-LT" w:bidi="hi-IN"/>
        </w:rPr>
        <w:noBreakHyphen/>
      </w:r>
      <w:proofErr w:type="spellStart"/>
      <w:r w:rsidR="00610A1F" w:rsidRPr="008A6313">
        <w:rPr>
          <w:rFonts w:eastAsia="SimSun;宋体"/>
          <w:color w:val="00000A"/>
          <w:szCs w:val="24"/>
          <w:lang w:eastAsia="lt-LT" w:bidi="hi-IN"/>
        </w:rPr>
        <w:t>ių</w:t>
      </w:r>
      <w:proofErr w:type="spellEnd"/>
      <w:r w:rsidR="00610A1F" w:rsidRPr="008A6313">
        <w:rPr>
          <w:rFonts w:eastAsia="SimSun;宋体"/>
          <w:color w:val="00000A"/>
          <w:szCs w:val="24"/>
          <w:lang w:eastAsia="lt-LT" w:bidi="hi-IN"/>
        </w:rPr>
        <w:t>) bendruomenės narių (gyventojų) socialinius poreikius ir interesus paraiškos (</w:t>
      </w:r>
      <w:r w:rsidR="00610A1F" w:rsidRPr="008A6313">
        <w:rPr>
          <w:rFonts w:eastAsia="SimSun;宋体"/>
          <w:color w:val="00000A"/>
          <w:szCs w:val="24"/>
          <w:lang w:eastAsia="lt-LT" w:bidi="hi-IN"/>
        </w:rPr>
        <w:noBreakHyphen/>
        <w:t>ų), įforminti protokolu, ne vėliau kaip per 5 darbo dienas po įvykusio posėdžio pateikiami</w:t>
      </w:r>
      <w:r w:rsidR="00610A1F" w:rsidRPr="008A6313">
        <w:rPr>
          <w:rFonts w:eastAsia="SimSun;宋体"/>
          <w:color w:val="00000A"/>
          <w:szCs w:val="24"/>
          <w:lang w:eastAsia="zh-CN" w:bidi="hi-IN"/>
        </w:rPr>
        <w:t xml:space="preserve"> savivaldybės administracijai. Savivaldybės administracijos direktorius </w:t>
      </w:r>
      <w:r w:rsidR="00610A1F" w:rsidRPr="008A6313">
        <w:rPr>
          <w:rFonts w:eastAsia="SimSun;宋体"/>
          <w:color w:val="00000A"/>
          <w:szCs w:val="24"/>
          <w:lang w:eastAsia="lt-LT" w:bidi="hi-IN"/>
        </w:rPr>
        <w:t xml:space="preserve">ne vėliau kaip per 20 darbo dienų nuo išplėstinės </w:t>
      </w:r>
      <w:proofErr w:type="spellStart"/>
      <w:r w:rsidR="00610A1F" w:rsidRPr="008A6313">
        <w:rPr>
          <w:rFonts w:eastAsia="SimSun;宋体"/>
          <w:color w:val="00000A"/>
          <w:szCs w:val="24"/>
          <w:lang w:eastAsia="lt-LT" w:bidi="hi-IN"/>
        </w:rPr>
        <w:t>seniūnaičių</w:t>
      </w:r>
      <w:proofErr w:type="spellEnd"/>
      <w:r w:rsidR="00610A1F" w:rsidRPr="008A6313">
        <w:rPr>
          <w:rFonts w:eastAsia="SimSun;宋体"/>
          <w:color w:val="00000A"/>
          <w:szCs w:val="24"/>
          <w:lang w:eastAsia="lt-LT" w:bidi="hi-IN"/>
        </w:rPr>
        <w:t xml:space="preserve"> sueigos sprendimo gavimo dienos priima sprendimą dėl atrinkto (-ų) labiausiai atitinkančio (-</w:t>
      </w:r>
      <w:proofErr w:type="spellStart"/>
      <w:r w:rsidR="00610A1F" w:rsidRPr="008A6313">
        <w:rPr>
          <w:rFonts w:eastAsia="SimSun;宋体"/>
          <w:color w:val="00000A"/>
          <w:szCs w:val="24"/>
          <w:lang w:eastAsia="lt-LT" w:bidi="hi-IN"/>
        </w:rPr>
        <w:t>ių</w:t>
      </w:r>
      <w:proofErr w:type="spellEnd"/>
      <w:r w:rsidR="00610A1F" w:rsidRPr="008A6313">
        <w:rPr>
          <w:rFonts w:eastAsia="SimSun;宋体"/>
          <w:color w:val="00000A"/>
          <w:szCs w:val="24"/>
          <w:lang w:eastAsia="lt-LT" w:bidi="hi-IN"/>
        </w:rPr>
        <w:t>) bendruomenės narių (gyventojų) socialinius poreikius ir interesus projekto (-ų) finansavimo. Savivaldybės administracijos direktorius privalo nurodyti savo sprendimų priėmimo motyvus.</w:t>
      </w:r>
      <w:r w:rsidRPr="008A6313">
        <w:rPr>
          <w:rFonts w:eastAsia="SimSun;宋体"/>
          <w:color w:val="00000A"/>
          <w:szCs w:val="24"/>
          <w:lang w:eastAsia="lt-LT" w:bidi="hi-IN"/>
        </w:rPr>
        <w:t xml:space="preserve"> Savivaldybės administracijos direktoriaus sprendimas įforminamas įsakymu.</w:t>
      </w:r>
    </w:p>
    <w:p w:rsidR="00610A1F" w:rsidRPr="008A6313" w:rsidRDefault="009D1725" w:rsidP="00610A1F">
      <w:pPr>
        <w:tabs>
          <w:tab w:val="left" w:pos="851"/>
          <w:tab w:val="left" w:pos="1134"/>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lt-LT" w:bidi="hi-IN"/>
        </w:rPr>
        <w:t>26</w:t>
      </w:r>
      <w:r w:rsidR="00610A1F" w:rsidRPr="008A6313">
        <w:rPr>
          <w:rFonts w:eastAsia="SimSun;宋体"/>
          <w:color w:val="00000A"/>
          <w:szCs w:val="24"/>
          <w:lang w:eastAsia="lt-LT" w:bidi="hi-IN"/>
        </w:rPr>
        <w:t>. Atsakingas vals</w:t>
      </w:r>
      <w:r w:rsidRPr="008A6313">
        <w:rPr>
          <w:rFonts w:eastAsia="SimSun;宋体"/>
          <w:color w:val="00000A"/>
          <w:szCs w:val="24"/>
          <w:lang w:eastAsia="lt-LT" w:bidi="hi-IN"/>
        </w:rPr>
        <w:t>tybės tarnautojas per 2 darbo dienas nuo S</w:t>
      </w:r>
      <w:r w:rsidR="00610A1F" w:rsidRPr="008A6313">
        <w:rPr>
          <w:rFonts w:eastAsia="SimSun;宋体"/>
          <w:color w:val="00000A"/>
          <w:szCs w:val="24"/>
          <w:lang w:eastAsia="lt-LT" w:bidi="hi-IN"/>
        </w:rPr>
        <w:t>avivaldybės administracijos direktoriaus sprendimo dėl atrinkto (-ų) labiausiai atitinkančio (-</w:t>
      </w:r>
      <w:proofErr w:type="spellStart"/>
      <w:r w:rsidR="00610A1F" w:rsidRPr="008A6313">
        <w:rPr>
          <w:rFonts w:eastAsia="SimSun;宋体"/>
          <w:color w:val="00000A"/>
          <w:szCs w:val="24"/>
          <w:lang w:eastAsia="lt-LT" w:bidi="hi-IN"/>
        </w:rPr>
        <w:t>ių</w:t>
      </w:r>
      <w:proofErr w:type="spellEnd"/>
      <w:r w:rsidR="00610A1F" w:rsidRPr="008A6313">
        <w:rPr>
          <w:rFonts w:eastAsia="SimSun;宋体"/>
          <w:color w:val="00000A"/>
          <w:szCs w:val="24"/>
          <w:lang w:eastAsia="lt-LT" w:bidi="hi-IN"/>
        </w:rPr>
        <w:t>) bendruomenės narių (gyventojų) socialinius poreikius ir interesus projekto (-ų) finansavimo priėmimo viešai paskelbia in</w:t>
      </w:r>
      <w:r w:rsidRPr="008A6313">
        <w:rPr>
          <w:rFonts w:eastAsia="SimSun;宋体"/>
          <w:color w:val="00000A"/>
          <w:szCs w:val="24"/>
          <w:lang w:eastAsia="lt-LT" w:bidi="hi-IN"/>
        </w:rPr>
        <w:t>formaciją apie laimėtoją (-</w:t>
      </w:r>
      <w:proofErr w:type="spellStart"/>
      <w:r w:rsidRPr="008A6313">
        <w:rPr>
          <w:rFonts w:eastAsia="SimSun;宋体"/>
          <w:color w:val="00000A"/>
          <w:szCs w:val="24"/>
          <w:lang w:eastAsia="lt-LT" w:bidi="hi-IN"/>
        </w:rPr>
        <w:t>us</w:t>
      </w:r>
      <w:proofErr w:type="spellEnd"/>
      <w:r w:rsidRPr="008A6313">
        <w:rPr>
          <w:rFonts w:eastAsia="SimSun;宋体"/>
          <w:color w:val="00000A"/>
          <w:szCs w:val="24"/>
          <w:lang w:eastAsia="lt-LT" w:bidi="hi-IN"/>
        </w:rPr>
        <w:t>) S</w:t>
      </w:r>
      <w:r w:rsidR="00610A1F" w:rsidRPr="008A6313">
        <w:rPr>
          <w:rFonts w:eastAsia="SimSun;宋体"/>
          <w:color w:val="00000A"/>
          <w:szCs w:val="24"/>
          <w:lang w:eastAsia="lt-LT" w:bidi="hi-IN"/>
        </w:rPr>
        <w:t>avivaldybės interneto svetainėje, atitinkamos seni</w:t>
      </w:r>
      <w:r w:rsidRPr="008A6313">
        <w:rPr>
          <w:rFonts w:eastAsia="SimSun;宋体"/>
          <w:color w:val="00000A"/>
          <w:szCs w:val="24"/>
          <w:lang w:eastAsia="lt-LT" w:bidi="hi-IN"/>
        </w:rPr>
        <w:t xml:space="preserve">ūnijos </w:t>
      </w:r>
      <w:r w:rsidR="00610A1F" w:rsidRPr="008A6313">
        <w:rPr>
          <w:rFonts w:eastAsia="SimSun;宋体"/>
          <w:color w:val="00000A"/>
          <w:szCs w:val="24"/>
          <w:lang w:eastAsia="lt-LT" w:bidi="hi-IN"/>
        </w:rPr>
        <w:t>skelbimų lentose.</w:t>
      </w:r>
    </w:p>
    <w:p w:rsidR="00610A1F" w:rsidRPr="008A6313" w:rsidRDefault="009D1725" w:rsidP="00610A1F">
      <w:pPr>
        <w:tabs>
          <w:tab w:val="left" w:pos="851"/>
          <w:tab w:val="left" w:pos="1134"/>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lt-LT" w:bidi="hi-IN"/>
        </w:rPr>
        <w:t>27</w:t>
      </w:r>
      <w:r w:rsidR="00610A1F" w:rsidRPr="008A6313">
        <w:rPr>
          <w:rFonts w:eastAsia="SimSun;宋体"/>
          <w:color w:val="00000A"/>
          <w:szCs w:val="24"/>
          <w:lang w:eastAsia="lt-LT" w:bidi="hi-IN"/>
        </w:rPr>
        <w:t xml:space="preserve">. Su Projektų vykdytojais, </w:t>
      </w:r>
      <w:r w:rsidR="00610A1F" w:rsidRPr="008A6313">
        <w:rPr>
          <w:rFonts w:eastAsia="SimSun;宋体"/>
          <w:color w:val="00000A"/>
          <w:szCs w:val="24"/>
          <w:lang w:eastAsia="zh-CN" w:bidi="hi-IN"/>
        </w:rPr>
        <w:t xml:space="preserve">kurių paraiškose nurodytos veiklos,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nuomone, labiausiai atitinka bendruomenės narių (gyventojų) socialinius poreikius bei interesus</w:t>
      </w:r>
      <w:r w:rsidR="00610A1F" w:rsidRPr="008A6313">
        <w:rPr>
          <w:rFonts w:eastAsia="SimSun;宋体"/>
          <w:color w:val="00000A"/>
          <w:szCs w:val="24"/>
          <w:lang w:eastAsia="lt-LT" w:bidi="hi-IN"/>
        </w:rPr>
        <w:t xml:space="preserve"> ir kurių projektams skirtas finansavimas, savivaldybės administracijos direktorius ne vėliau kaip per 30 kalendorinių dienų nuo sprendimo priėmimo dienos pasirašo</w:t>
      </w:r>
      <w:r w:rsidR="00610A1F" w:rsidRPr="008A6313">
        <w:rPr>
          <w:rFonts w:eastAsia="SimSun;宋体"/>
          <w:color w:val="00000A"/>
          <w:szCs w:val="24"/>
          <w:lang w:eastAsia="zh-CN" w:bidi="hi-IN"/>
        </w:rPr>
        <w:t xml:space="preserve"> Projekto įgyvendinimo sutartį (-</w:t>
      </w:r>
      <w:proofErr w:type="spellStart"/>
      <w:r w:rsidR="00610A1F" w:rsidRPr="008A6313">
        <w:rPr>
          <w:rFonts w:eastAsia="SimSun;宋体"/>
          <w:color w:val="00000A"/>
          <w:szCs w:val="24"/>
          <w:lang w:eastAsia="zh-CN" w:bidi="hi-IN"/>
        </w:rPr>
        <w:t>is</w:t>
      </w:r>
      <w:proofErr w:type="spellEnd"/>
      <w:r w:rsidR="00610A1F" w:rsidRPr="008A6313">
        <w:rPr>
          <w:rFonts w:eastAsia="SimSun;宋体"/>
          <w:color w:val="00000A"/>
          <w:szCs w:val="24"/>
          <w:lang w:eastAsia="zh-CN" w:bidi="hi-IN"/>
        </w:rPr>
        <w:t>).</w:t>
      </w:r>
    </w:p>
    <w:p w:rsidR="000D768D" w:rsidRPr="008A6313" w:rsidRDefault="000D768D" w:rsidP="00610A1F">
      <w:pPr>
        <w:tabs>
          <w:tab w:val="left" w:pos="851"/>
          <w:tab w:val="left" w:pos="1134"/>
        </w:tabs>
        <w:suppressAutoHyphens/>
        <w:spacing w:line="360" w:lineRule="auto"/>
        <w:ind w:firstLine="851"/>
        <w:jc w:val="both"/>
        <w:rPr>
          <w:rFonts w:eastAsia="SimSun;宋体"/>
          <w:color w:val="00000A"/>
          <w:szCs w:val="24"/>
          <w:lang w:eastAsia="zh-CN" w:bidi="hi-IN"/>
        </w:rPr>
      </w:pPr>
    </w:p>
    <w:p w:rsidR="00610A1F" w:rsidRPr="008A6313" w:rsidRDefault="00610A1F" w:rsidP="00610A1F">
      <w:pPr>
        <w:tabs>
          <w:tab w:val="left" w:pos="851"/>
          <w:tab w:val="left" w:pos="1134"/>
        </w:tabs>
        <w:suppressAutoHyphens/>
        <w:spacing w:line="360" w:lineRule="auto"/>
        <w:ind w:firstLine="851"/>
        <w:jc w:val="both"/>
        <w:rPr>
          <w:rFonts w:eastAsia="SimSun;宋体"/>
          <w:color w:val="00000A"/>
          <w:szCs w:val="24"/>
          <w:lang w:eastAsia="zh-CN" w:bidi="hi-IN"/>
        </w:rPr>
      </w:pPr>
    </w:p>
    <w:p w:rsidR="00610A1F" w:rsidRPr="008A6313" w:rsidRDefault="00610A1F" w:rsidP="00610A1F">
      <w:pPr>
        <w:tabs>
          <w:tab w:val="left" w:pos="851"/>
          <w:tab w:val="left" w:pos="1134"/>
        </w:tabs>
        <w:suppressAutoHyphens/>
        <w:spacing w:line="360" w:lineRule="auto"/>
        <w:ind w:firstLine="851"/>
        <w:jc w:val="center"/>
        <w:rPr>
          <w:rFonts w:eastAsia="SimSun;宋体"/>
          <w:b/>
          <w:color w:val="00000A"/>
          <w:szCs w:val="24"/>
          <w:lang w:eastAsia="zh-CN" w:bidi="hi-IN"/>
        </w:rPr>
      </w:pPr>
      <w:r w:rsidRPr="008A6313">
        <w:rPr>
          <w:rFonts w:eastAsia="SimSun;宋体"/>
          <w:b/>
          <w:bCs/>
          <w:color w:val="00000A"/>
          <w:szCs w:val="24"/>
          <w:lang w:eastAsia="lt-LT" w:bidi="hi-IN"/>
        </w:rPr>
        <w:t>V SKYRIUS</w:t>
      </w:r>
    </w:p>
    <w:p w:rsidR="00610A1F" w:rsidRPr="008A6313" w:rsidRDefault="00610A1F" w:rsidP="00610A1F">
      <w:pPr>
        <w:tabs>
          <w:tab w:val="left" w:pos="851"/>
          <w:tab w:val="left" w:pos="1134"/>
        </w:tabs>
        <w:suppressAutoHyphens/>
        <w:spacing w:line="360" w:lineRule="auto"/>
        <w:ind w:firstLine="851"/>
        <w:jc w:val="center"/>
        <w:rPr>
          <w:rFonts w:eastAsia="SimSun;宋体"/>
          <w:b/>
          <w:color w:val="00000A"/>
          <w:szCs w:val="24"/>
          <w:lang w:eastAsia="zh-CN" w:bidi="hi-IN"/>
        </w:rPr>
      </w:pPr>
      <w:r w:rsidRPr="008A6313">
        <w:rPr>
          <w:rFonts w:eastAsia="SimSun;宋体"/>
          <w:b/>
          <w:bCs/>
          <w:color w:val="00000A"/>
          <w:szCs w:val="24"/>
          <w:lang w:eastAsia="lt-LT" w:bidi="hi-IN"/>
        </w:rPr>
        <w:t>PARAIŠKŲ VERTINIMAS</w:t>
      </w:r>
    </w:p>
    <w:p w:rsidR="00610A1F" w:rsidRPr="008A6313" w:rsidRDefault="00610A1F" w:rsidP="00610A1F">
      <w:pPr>
        <w:tabs>
          <w:tab w:val="left" w:pos="851"/>
          <w:tab w:val="left" w:pos="1134"/>
        </w:tabs>
        <w:suppressAutoHyphens/>
        <w:spacing w:line="360" w:lineRule="auto"/>
        <w:ind w:firstLine="851"/>
        <w:jc w:val="center"/>
        <w:rPr>
          <w:rFonts w:eastAsia="SimSun;宋体"/>
          <w:bCs/>
          <w:color w:val="00000A"/>
          <w:szCs w:val="24"/>
          <w:lang w:eastAsia="zh-CN" w:bidi="hi-IN"/>
        </w:rPr>
      </w:pPr>
    </w:p>
    <w:p w:rsidR="00610A1F" w:rsidRPr="008A6313" w:rsidRDefault="00F16355" w:rsidP="00610A1F">
      <w:pPr>
        <w:tabs>
          <w:tab w:val="left" w:pos="851"/>
          <w:tab w:val="left" w:pos="1134"/>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28</w:t>
      </w:r>
      <w:r w:rsidR="00610A1F" w:rsidRPr="008A6313">
        <w:rPr>
          <w:rFonts w:eastAsia="SimSun;宋体"/>
          <w:color w:val="00000A"/>
          <w:szCs w:val="24"/>
          <w:lang w:eastAsia="zh-CN" w:bidi="hi-IN"/>
        </w:rPr>
        <w:t>. Savivaldybės administracijoje užregistruotos paraiškos perduodamos atsakingam vals</w:t>
      </w:r>
      <w:r w:rsidRPr="008A6313">
        <w:rPr>
          <w:rFonts w:eastAsia="SimSun;宋体"/>
          <w:color w:val="00000A"/>
          <w:szCs w:val="24"/>
          <w:lang w:eastAsia="zh-CN" w:bidi="hi-IN"/>
        </w:rPr>
        <w:t>tybės tarnautojui</w:t>
      </w:r>
      <w:r w:rsidR="00610A1F" w:rsidRPr="008A6313">
        <w:rPr>
          <w:rFonts w:eastAsia="SimSun;宋体"/>
          <w:color w:val="00000A"/>
          <w:szCs w:val="24"/>
          <w:lang w:eastAsia="zh-CN" w:bidi="hi-IN"/>
        </w:rPr>
        <w:t xml:space="preserve">, kuris per 5 darbo dienas nuo nustatytos paskutinės paraiškų pateikimo dienos </w:t>
      </w:r>
      <w:r w:rsidR="00610A1F" w:rsidRPr="008A6313">
        <w:rPr>
          <w:rFonts w:eastAsia="SimSun;宋体"/>
          <w:bCs/>
          <w:color w:val="00000A"/>
          <w:szCs w:val="24"/>
          <w:lang w:eastAsia="zh-CN" w:bidi="hi-IN"/>
        </w:rPr>
        <w:t>įvertina, ar:</w:t>
      </w:r>
    </w:p>
    <w:p w:rsidR="00610A1F" w:rsidRPr="008A6313" w:rsidRDefault="00F16355" w:rsidP="00610A1F">
      <w:pPr>
        <w:tabs>
          <w:tab w:val="left" w:pos="851"/>
          <w:tab w:val="left" w:pos="1134"/>
        </w:tabs>
        <w:suppressAutoHyphens/>
        <w:spacing w:line="360" w:lineRule="auto"/>
        <w:ind w:firstLine="851"/>
        <w:jc w:val="both"/>
        <w:rPr>
          <w:rFonts w:eastAsia="SimSun;宋体"/>
          <w:bCs/>
          <w:color w:val="00000A"/>
          <w:szCs w:val="24"/>
          <w:lang w:eastAsia="zh-CN" w:bidi="hi-IN"/>
        </w:rPr>
      </w:pPr>
      <w:r w:rsidRPr="008A6313">
        <w:rPr>
          <w:rFonts w:eastAsia="SimSun;宋体"/>
          <w:bCs/>
          <w:color w:val="00000A"/>
          <w:szCs w:val="24"/>
          <w:lang w:eastAsia="zh-CN" w:bidi="hi-IN"/>
        </w:rPr>
        <w:t>28</w:t>
      </w:r>
      <w:r w:rsidR="00610A1F" w:rsidRPr="008A6313">
        <w:rPr>
          <w:rFonts w:eastAsia="SimSun;宋体"/>
          <w:bCs/>
          <w:color w:val="00000A"/>
          <w:szCs w:val="24"/>
          <w:lang w:eastAsia="zh-CN" w:bidi="hi-IN"/>
        </w:rPr>
        <w:t>.1. paraiškos pateiktos iki skelbime nurodytos datos;</w:t>
      </w:r>
    </w:p>
    <w:p w:rsidR="00610A1F" w:rsidRPr="008A6313" w:rsidRDefault="00F16355" w:rsidP="00610A1F">
      <w:pPr>
        <w:tabs>
          <w:tab w:val="left" w:pos="851"/>
          <w:tab w:val="left" w:pos="1134"/>
        </w:tabs>
        <w:suppressAutoHyphens/>
        <w:spacing w:line="360" w:lineRule="auto"/>
        <w:ind w:firstLine="851"/>
        <w:jc w:val="both"/>
        <w:rPr>
          <w:rFonts w:eastAsia="SimSun;宋体"/>
          <w:bCs/>
          <w:color w:val="00000A"/>
          <w:szCs w:val="24"/>
          <w:lang w:eastAsia="zh-CN" w:bidi="hi-IN"/>
        </w:rPr>
      </w:pPr>
      <w:r w:rsidRPr="008A6313">
        <w:rPr>
          <w:rFonts w:eastAsia="SimSun;宋体"/>
          <w:bCs/>
          <w:color w:val="00000A"/>
          <w:szCs w:val="24"/>
          <w:lang w:eastAsia="zh-CN" w:bidi="hi-IN"/>
        </w:rPr>
        <w:t>28</w:t>
      </w:r>
      <w:r w:rsidR="00610A1F" w:rsidRPr="008A6313">
        <w:rPr>
          <w:rFonts w:eastAsia="SimSun;宋体"/>
          <w:bCs/>
          <w:color w:val="00000A"/>
          <w:szCs w:val="24"/>
          <w:lang w:eastAsia="zh-CN" w:bidi="hi-IN"/>
        </w:rPr>
        <w:t>.2. paraišką pateikė organizacija, kuri yra tinkamas pareiškėjas;</w:t>
      </w:r>
    </w:p>
    <w:p w:rsidR="00610A1F" w:rsidRPr="008A6313" w:rsidRDefault="00F16355" w:rsidP="00610A1F">
      <w:pPr>
        <w:tabs>
          <w:tab w:val="left" w:pos="851"/>
          <w:tab w:val="left" w:pos="1134"/>
        </w:tabs>
        <w:suppressAutoHyphens/>
        <w:spacing w:line="360" w:lineRule="auto"/>
        <w:ind w:firstLine="851"/>
        <w:jc w:val="both"/>
        <w:rPr>
          <w:rFonts w:eastAsia="SimSun;宋体"/>
          <w:bCs/>
          <w:color w:val="00000A"/>
          <w:szCs w:val="24"/>
          <w:lang w:eastAsia="zh-CN" w:bidi="hi-IN"/>
        </w:rPr>
      </w:pPr>
      <w:r w:rsidRPr="008A6313">
        <w:rPr>
          <w:rFonts w:eastAsia="SimSun;宋体"/>
          <w:bCs/>
          <w:color w:val="00000A"/>
          <w:szCs w:val="24"/>
          <w:lang w:eastAsia="zh-CN" w:bidi="hi-IN"/>
        </w:rPr>
        <w:t>28</w:t>
      </w:r>
      <w:r w:rsidR="00610A1F" w:rsidRPr="008A6313">
        <w:rPr>
          <w:rFonts w:eastAsia="SimSun;宋体"/>
          <w:bCs/>
          <w:color w:val="00000A"/>
          <w:szCs w:val="24"/>
          <w:lang w:eastAsia="zh-CN" w:bidi="hi-IN"/>
        </w:rPr>
        <w:t>.3. prie paraiškos pateikti visi prašomi dokumentai (reikiamas jų egzempliorių skaičius);</w:t>
      </w:r>
    </w:p>
    <w:p w:rsidR="00610A1F" w:rsidRPr="008A6313" w:rsidRDefault="00F16355" w:rsidP="00610A1F">
      <w:pPr>
        <w:tabs>
          <w:tab w:val="left" w:pos="851"/>
          <w:tab w:val="left" w:pos="1134"/>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28</w:t>
      </w:r>
      <w:r w:rsidR="00610A1F" w:rsidRPr="008A6313">
        <w:rPr>
          <w:rFonts w:eastAsia="SimSun;宋体"/>
          <w:color w:val="00000A"/>
          <w:szCs w:val="24"/>
          <w:lang w:eastAsia="zh-CN" w:bidi="hi-IN"/>
        </w:rPr>
        <w:t>.4. pareiškėjas yra atsiskaitęs už ankstesniais kalendoriniais metais iš savivaldybės ar valstybės biudžeto konkurso būdu gautas lėšas ir (arba) gautas lėšas panaudojo tikslingai;</w:t>
      </w:r>
    </w:p>
    <w:p w:rsidR="00610A1F" w:rsidRPr="008A6313" w:rsidRDefault="00F16355" w:rsidP="00610A1F">
      <w:pPr>
        <w:tabs>
          <w:tab w:val="left" w:pos="851"/>
          <w:tab w:val="left" w:pos="1134"/>
        </w:tabs>
        <w:suppressAutoHyphens/>
        <w:spacing w:line="360" w:lineRule="auto"/>
        <w:ind w:firstLine="851"/>
        <w:jc w:val="both"/>
        <w:rPr>
          <w:rFonts w:eastAsia="SimSun;宋体"/>
          <w:bCs/>
          <w:color w:val="00000A"/>
          <w:szCs w:val="24"/>
          <w:lang w:eastAsia="zh-CN" w:bidi="hi-IN"/>
        </w:rPr>
      </w:pPr>
      <w:r w:rsidRPr="008A6313">
        <w:rPr>
          <w:rFonts w:eastAsia="SimSun;宋体"/>
          <w:color w:val="00000A"/>
          <w:szCs w:val="24"/>
          <w:lang w:eastAsia="zh-CN" w:bidi="hi-IN"/>
        </w:rPr>
        <w:t>28</w:t>
      </w:r>
      <w:r w:rsidR="00610A1F" w:rsidRPr="008A6313">
        <w:rPr>
          <w:rFonts w:eastAsia="SimSun;宋体"/>
          <w:color w:val="00000A"/>
          <w:szCs w:val="24"/>
          <w:lang w:eastAsia="zh-CN" w:bidi="hi-IN"/>
        </w:rPr>
        <w:t>.5. paraiška atitin</w:t>
      </w:r>
      <w:r w:rsidR="00D85C80" w:rsidRPr="008A6313">
        <w:rPr>
          <w:rFonts w:eastAsia="SimSun;宋体"/>
          <w:color w:val="00000A"/>
          <w:szCs w:val="24"/>
          <w:lang w:eastAsia="zh-CN" w:bidi="hi-IN"/>
        </w:rPr>
        <w:t>ka Savivaldybės aprašo 13</w:t>
      </w:r>
      <w:r w:rsidR="00610A1F" w:rsidRPr="008A6313">
        <w:rPr>
          <w:rFonts w:eastAsia="SimSun;宋体"/>
          <w:color w:val="00000A"/>
          <w:szCs w:val="24"/>
          <w:lang w:eastAsia="zh-CN" w:bidi="hi-IN"/>
        </w:rPr>
        <w:t xml:space="preserve"> punkto reikalavimus.</w:t>
      </w:r>
    </w:p>
    <w:p w:rsidR="00610A1F" w:rsidRPr="008A6313" w:rsidRDefault="00901F6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bCs/>
          <w:color w:val="00000A"/>
          <w:szCs w:val="24"/>
          <w:lang w:eastAsia="lt-LT" w:bidi="hi-IN"/>
        </w:rPr>
        <w:t>29</w:t>
      </w:r>
      <w:r w:rsidR="00610A1F" w:rsidRPr="008A6313">
        <w:rPr>
          <w:rFonts w:eastAsia="SimSun;宋体"/>
          <w:bCs/>
          <w:color w:val="00000A"/>
          <w:szCs w:val="24"/>
          <w:lang w:eastAsia="lt-LT" w:bidi="hi-IN"/>
        </w:rPr>
        <w:t>. Atsakingas valst</w:t>
      </w:r>
      <w:r w:rsidRPr="008A6313">
        <w:rPr>
          <w:rFonts w:eastAsia="SimSun;宋体"/>
          <w:bCs/>
          <w:color w:val="00000A"/>
          <w:szCs w:val="24"/>
          <w:lang w:eastAsia="lt-LT" w:bidi="hi-IN"/>
        </w:rPr>
        <w:t xml:space="preserve">ybės tarnautojas </w:t>
      </w:r>
      <w:r w:rsidR="00610A1F" w:rsidRPr="008A6313">
        <w:rPr>
          <w:rFonts w:eastAsia="SimSun;宋体"/>
          <w:bCs/>
          <w:color w:val="00000A"/>
          <w:szCs w:val="24"/>
          <w:lang w:eastAsia="lt-LT" w:bidi="hi-IN"/>
        </w:rPr>
        <w:t xml:space="preserve">užregistruotas paraiškas ir informaciją apie visų pareiškėjų ir pateiktų projektų atitiktį </w:t>
      </w:r>
      <w:r w:rsidRPr="008A6313">
        <w:rPr>
          <w:rFonts w:eastAsia="SimSun;宋体"/>
          <w:bCs/>
          <w:color w:val="00000A"/>
          <w:szCs w:val="24"/>
          <w:lang w:eastAsia="lt-LT" w:bidi="hi-IN"/>
        </w:rPr>
        <w:t>Savivaldybės aprašo 28.1–28</w:t>
      </w:r>
      <w:r w:rsidR="00610A1F" w:rsidRPr="008A6313">
        <w:rPr>
          <w:rFonts w:eastAsia="SimSun;宋体"/>
          <w:bCs/>
          <w:color w:val="00000A"/>
          <w:szCs w:val="24"/>
          <w:lang w:eastAsia="lt-LT" w:bidi="hi-IN"/>
        </w:rPr>
        <w:t xml:space="preserve">.5 papunkčiuose nurodytiems kriterijams ne vėliau kaip per 3 darbo dienas nuo paskutinės formaliųjų kriterijų įvertinimo dienos perduoda vertinti atitinkamai išplėstinei </w:t>
      </w:r>
      <w:proofErr w:type="spellStart"/>
      <w:r w:rsidR="00610A1F" w:rsidRPr="008A6313">
        <w:rPr>
          <w:rFonts w:eastAsia="SimSun;宋体"/>
          <w:bCs/>
          <w:color w:val="00000A"/>
          <w:szCs w:val="24"/>
          <w:lang w:eastAsia="lt-LT" w:bidi="hi-IN"/>
        </w:rPr>
        <w:t>seniūnaičių</w:t>
      </w:r>
      <w:proofErr w:type="spellEnd"/>
      <w:r w:rsidR="00610A1F" w:rsidRPr="008A6313">
        <w:rPr>
          <w:rFonts w:eastAsia="SimSun;宋体"/>
          <w:bCs/>
          <w:color w:val="00000A"/>
          <w:szCs w:val="24"/>
          <w:lang w:eastAsia="lt-LT" w:bidi="hi-IN"/>
        </w:rPr>
        <w:t xml:space="preserve"> sueigai. Atsakingas valstybės tarnautojas ar darbuotojas apie projektą (-</w:t>
      </w:r>
      <w:proofErr w:type="spellStart"/>
      <w:r w:rsidR="00610A1F" w:rsidRPr="008A6313">
        <w:rPr>
          <w:rFonts w:eastAsia="SimSun;宋体"/>
          <w:bCs/>
          <w:color w:val="00000A"/>
          <w:szCs w:val="24"/>
          <w:lang w:eastAsia="lt-LT" w:bidi="hi-IN"/>
        </w:rPr>
        <w:t>us</w:t>
      </w:r>
      <w:proofErr w:type="spellEnd"/>
      <w:r w:rsidR="00610A1F" w:rsidRPr="008A6313">
        <w:rPr>
          <w:rFonts w:eastAsia="SimSun;宋体"/>
          <w:bCs/>
          <w:color w:val="00000A"/>
          <w:szCs w:val="24"/>
          <w:lang w:eastAsia="lt-LT" w:bidi="hi-IN"/>
        </w:rPr>
        <w:t>), kuris (-</w:t>
      </w:r>
      <w:proofErr w:type="spellStart"/>
      <w:r w:rsidR="00610A1F" w:rsidRPr="008A6313">
        <w:rPr>
          <w:rFonts w:eastAsia="SimSun;宋体"/>
          <w:bCs/>
          <w:color w:val="00000A"/>
          <w:szCs w:val="24"/>
          <w:lang w:eastAsia="lt-LT" w:bidi="hi-IN"/>
        </w:rPr>
        <w:t>ie</w:t>
      </w:r>
      <w:proofErr w:type="spellEnd"/>
      <w:r w:rsidR="00610A1F" w:rsidRPr="008A6313">
        <w:rPr>
          <w:rFonts w:eastAsia="SimSun;宋体"/>
          <w:bCs/>
          <w:color w:val="00000A"/>
          <w:szCs w:val="24"/>
          <w:lang w:eastAsia="lt-LT" w:bidi="hi-IN"/>
        </w:rPr>
        <w:t>) neatitinka formaliojo (-</w:t>
      </w:r>
      <w:proofErr w:type="spellStart"/>
      <w:r w:rsidR="00610A1F" w:rsidRPr="008A6313">
        <w:rPr>
          <w:rFonts w:eastAsia="SimSun;宋体"/>
          <w:bCs/>
          <w:color w:val="00000A"/>
          <w:szCs w:val="24"/>
          <w:lang w:eastAsia="lt-LT" w:bidi="hi-IN"/>
        </w:rPr>
        <w:t>iųjų</w:t>
      </w:r>
      <w:proofErr w:type="spellEnd"/>
      <w:r w:rsidR="00610A1F" w:rsidRPr="008A6313">
        <w:rPr>
          <w:rFonts w:eastAsia="SimSun;宋体"/>
          <w:bCs/>
          <w:color w:val="00000A"/>
          <w:szCs w:val="24"/>
          <w:lang w:eastAsia="lt-LT" w:bidi="hi-IN"/>
        </w:rPr>
        <w:t xml:space="preserve">) kriterijaus (-ų), išplėstinę </w:t>
      </w:r>
      <w:proofErr w:type="spellStart"/>
      <w:r w:rsidR="00610A1F" w:rsidRPr="008A6313">
        <w:rPr>
          <w:rFonts w:eastAsia="SimSun;宋体"/>
          <w:bCs/>
          <w:color w:val="00000A"/>
          <w:szCs w:val="24"/>
          <w:lang w:eastAsia="lt-LT" w:bidi="hi-IN"/>
        </w:rPr>
        <w:t>seniūnaičių</w:t>
      </w:r>
      <w:proofErr w:type="spellEnd"/>
      <w:r w:rsidR="00610A1F" w:rsidRPr="008A6313">
        <w:rPr>
          <w:rFonts w:eastAsia="SimSun;宋体"/>
          <w:bCs/>
          <w:color w:val="00000A"/>
          <w:szCs w:val="24"/>
          <w:lang w:eastAsia="lt-LT" w:bidi="hi-IN"/>
        </w:rPr>
        <w:t xml:space="preserve"> sueigą informuoja, pateikdamas suvestinę, kurioje nurodo projekto (-ų), kuris (-</w:t>
      </w:r>
      <w:proofErr w:type="spellStart"/>
      <w:r w:rsidR="00610A1F" w:rsidRPr="008A6313">
        <w:rPr>
          <w:rFonts w:eastAsia="SimSun;宋体"/>
          <w:bCs/>
          <w:color w:val="00000A"/>
          <w:szCs w:val="24"/>
          <w:lang w:eastAsia="lt-LT" w:bidi="hi-IN"/>
        </w:rPr>
        <w:t>ie</w:t>
      </w:r>
      <w:proofErr w:type="spellEnd"/>
      <w:r w:rsidR="00610A1F" w:rsidRPr="008A6313">
        <w:rPr>
          <w:rFonts w:eastAsia="SimSun;宋体"/>
          <w:bCs/>
          <w:color w:val="00000A"/>
          <w:szCs w:val="24"/>
          <w:lang w:eastAsia="lt-LT" w:bidi="hi-IN"/>
        </w:rPr>
        <w:t>)</w:t>
      </w:r>
      <w:r w:rsidR="00610A1F" w:rsidRPr="008A6313">
        <w:rPr>
          <w:rFonts w:eastAsia="SimSun;宋体"/>
          <w:color w:val="00000A"/>
          <w:szCs w:val="24"/>
          <w:lang w:eastAsia="zh-CN" w:bidi="hi-IN"/>
        </w:rPr>
        <w:t xml:space="preserve"> neatitinka formaliojo (-</w:t>
      </w:r>
      <w:proofErr w:type="spellStart"/>
      <w:r w:rsidR="00610A1F" w:rsidRPr="008A6313">
        <w:rPr>
          <w:rFonts w:eastAsia="SimSun;宋体"/>
          <w:color w:val="00000A"/>
          <w:szCs w:val="24"/>
          <w:lang w:eastAsia="zh-CN" w:bidi="hi-IN"/>
        </w:rPr>
        <w:t>iųjų</w:t>
      </w:r>
      <w:proofErr w:type="spellEnd"/>
      <w:r w:rsidR="00610A1F" w:rsidRPr="008A6313">
        <w:rPr>
          <w:rFonts w:eastAsia="SimSun;宋体"/>
          <w:color w:val="00000A"/>
          <w:szCs w:val="24"/>
          <w:lang w:eastAsia="zh-CN" w:bidi="hi-IN"/>
        </w:rPr>
        <w:t xml:space="preserve">) kriterijaus (-ų), atmetimo priežastis, ir kitus susijusius dokumentus. Išplėstinė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a, įvertinusi atsakingo va</w:t>
      </w:r>
      <w:r w:rsidRPr="008A6313">
        <w:rPr>
          <w:rFonts w:eastAsia="SimSun;宋体"/>
          <w:color w:val="00000A"/>
          <w:szCs w:val="24"/>
          <w:lang w:eastAsia="zh-CN" w:bidi="hi-IN"/>
        </w:rPr>
        <w:t>lstybės tarnautojo</w:t>
      </w:r>
      <w:r w:rsidR="00610A1F" w:rsidRPr="008A6313">
        <w:rPr>
          <w:rFonts w:eastAsia="SimSun;宋体"/>
          <w:color w:val="00000A"/>
          <w:szCs w:val="24"/>
          <w:lang w:eastAsia="zh-CN" w:bidi="hi-IN"/>
        </w:rPr>
        <w:t xml:space="preserve"> vadovaujantis šiuo punktu pateiktą informaciją (duomenis), pritaria arba nepritaria projekto (-ų) atmetimui.</w:t>
      </w:r>
    </w:p>
    <w:p w:rsidR="00610A1F" w:rsidRPr="008A6313" w:rsidRDefault="00610A1F"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 xml:space="preserve">Jeigu išplėstinė </w:t>
      </w:r>
      <w:proofErr w:type="spellStart"/>
      <w:r w:rsidRPr="008A6313">
        <w:rPr>
          <w:rFonts w:eastAsia="SimSun;宋体"/>
          <w:color w:val="00000A"/>
          <w:szCs w:val="24"/>
          <w:lang w:eastAsia="zh-CN" w:bidi="hi-IN"/>
        </w:rPr>
        <w:t>seniūnaičių</w:t>
      </w:r>
      <w:proofErr w:type="spellEnd"/>
      <w:r w:rsidRPr="008A6313">
        <w:rPr>
          <w:rFonts w:eastAsia="SimSun;宋体"/>
          <w:color w:val="00000A"/>
          <w:szCs w:val="24"/>
          <w:lang w:eastAsia="zh-CN" w:bidi="hi-IN"/>
        </w:rPr>
        <w:t xml:space="preserve"> sueiga nepritaria atsakingo va</w:t>
      </w:r>
      <w:r w:rsidR="00901F63" w:rsidRPr="008A6313">
        <w:rPr>
          <w:rFonts w:eastAsia="SimSun;宋体"/>
          <w:color w:val="00000A"/>
          <w:szCs w:val="24"/>
          <w:lang w:eastAsia="zh-CN" w:bidi="hi-IN"/>
        </w:rPr>
        <w:t>lstybės tarnautojo</w:t>
      </w:r>
      <w:r w:rsidRPr="008A6313">
        <w:rPr>
          <w:rFonts w:eastAsia="SimSun;宋体"/>
          <w:color w:val="00000A"/>
          <w:szCs w:val="24"/>
          <w:lang w:eastAsia="zh-CN" w:bidi="hi-IN"/>
        </w:rPr>
        <w:t xml:space="preserve"> siūlymui atmesti projektą (-</w:t>
      </w:r>
      <w:proofErr w:type="spellStart"/>
      <w:r w:rsidRPr="008A6313">
        <w:rPr>
          <w:rFonts w:eastAsia="SimSun;宋体"/>
          <w:color w:val="00000A"/>
          <w:szCs w:val="24"/>
          <w:lang w:eastAsia="zh-CN" w:bidi="hi-IN"/>
        </w:rPr>
        <w:t>us</w:t>
      </w:r>
      <w:proofErr w:type="spellEnd"/>
      <w:r w:rsidRPr="008A6313">
        <w:rPr>
          <w:rFonts w:eastAsia="SimSun;宋体"/>
          <w:color w:val="00000A"/>
          <w:szCs w:val="24"/>
          <w:lang w:eastAsia="zh-CN" w:bidi="hi-IN"/>
        </w:rPr>
        <w:t>), šis projektas (-ai) grąžinamas (-i) atsakingam valstybės tarnautojui, kad jis iš naujo įvertintų projekto (-ų) atitiktį formaliesiems kriterijams, pateikiant motyvuotus argumentus, kodėl nepritariama projekto (-ų) atmetimui arba kodėl kyla pagrįstų abejonių dėl projekto (-ų) atmetimo.</w:t>
      </w:r>
    </w:p>
    <w:p w:rsidR="00610A1F" w:rsidRPr="008A6313" w:rsidRDefault="00610A1F"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Pakartotinai įvertinęs projekto (-ų) atitiktį formaliesiems kriterijams ir pakartotinai nustatęs, kad projektas (-ai) neatitinka formaliųjų kriterijų, atsakingas vals</w:t>
      </w:r>
      <w:r w:rsidR="00901F63" w:rsidRPr="008A6313">
        <w:rPr>
          <w:rFonts w:eastAsia="SimSun;宋体"/>
          <w:color w:val="00000A"/>
          <w:szCs w:val="24"/>
          <w:lang w:eastAsia="zh-CN" w:bidi="hi-IN"/>
        </w:rPr>
        <w:t>tybės tarnautojas</w:t>
      </w:r>
      <w:r w:rsidRPr="008A6313">
        <w:rPr>
          <w:rFonts w:eastAsia="SimSun;宋体"/>
          <w:color w:val="00000A"/>
          <w:szCs w:val="24"/>
          <w:lang w:eastAsia="zh-CN" w:bidi="hi-IN"/>
        </w:rPr>
        <w:t xml:space="preserve"> šio punkto pirmoje pastraipoje nustatyta tvarka informuoja išplėstinę </w:t>
      </w:r>
      <w:proofErr w:type="spellStart"/>
      <w:r w:rsidRPr="008A6313">
        <w:rPr>
          <w:rFonts w:eastAsia="SimSun;宋体"/>
          <w:color w:val="00000A"/>
          <w:szCs w:val="24"/>
          <w:lang w:eastAsia="zh-CN" w:bidi="hi-IN"/>
        </w:rPr>
        <w:t>seniūnaičių</w:t>
      </w:r>
      <w:proofErr w:type="spellEnd"/>
      <w:r w:rsidRPr="008A6313">
        <w:rPr>
          <w:rFonts w:eastAsia="SimSun;宋体"/>
          <w:color w:val="00000A"/>
          <w:szCs w:val="24"/>
          <w:lang w:eastAsia="zh-CN" w:bidi="hi-IN"/>
        </w:rPr>
        <w:t xml:space="preserve"> sueigą ir pakartotinai teikia siūlymą tokį projektą (-</w:t>
      </w:r>
      <w:proofErr w:type="spellStart"/>
      <w:r w:rsidRPr="008A6313">
        <w:rPr>
          <w:rFonts w:eastAsia="SimSun;宋体"/>
          <w:color w:val="00000A"/>
          <w:szCs w:val="24"/>
          <w:lang w:eastAsia="zh-CN" w:bidi="hi-IN"/>
        </w:rPr>
        <w:t>us</w:t>
      </w:r>
      <w:proofErr w:type="spellEnd"/>
      <w:r w:rsidRPr="008A6313">
        <w:rPr>
          <w:rFonts w:eastAsia="SimSun;宋体"/>
          <w:color w:val="00000A"/>
          <w:szCs w:val="24"/>
          <w:lang w:eastAsia="zh-CN" w:bidi="hi-IN"/>
        </w:rPr>
        <w:t>) atmesti.</w:t>
      </w:r>
    </w:p>
    <w:p w:rsidR="00610A1F" w:rsidRPr="008A6313" w:rsidRDefault="00610A1F"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Pakartotinai įvertinęs projekto atitiktį formaliesiems kriterijams ir nustatęs, kad projektas atitinka formaliuosius kriterijus, atsakingas vals</w:t>
      </w:r>
      <w:r w:rsidR="00901F63" w:rsidRPr="008A6313">
        <w:rPr>
          <w:rFonts w:eastAsia="SimSun;宋体"/>
          <w:color w:val="00000A"/>
          <w:szCs w:val="24"/>
          <w:lang w:eastAsia="zh-CN" w:bidi="hi-IN"/>
        </w:rPr>
        <w:t>tybės tarnautojas</w:t>
      </w:r>
      <w:r w:rsidRPr="008A6313">
        <w:rPr>
          <w:rFonts w:eastAsia="SimSun;宋体"/>
          <w:color w:val="00000A"/>
          <w:szCs w:val="24"/>
          <w:lang w:eastAsia="zh-CN" w:bidi="hi-IN"/>
        </w:rPr>
        <w:t xml:space="preserve"> apie tai raštu ar elektroniniu paštu ne vėliau kaip per 3 darbo dienas nuo tokio nustatymo dienos informuoja išplėstinę </w:t>
      </w:r>
      <w:proofErr w:type="spellStart"/>
      <w:r w:rsidRPr="008A6313">
        <w:rPr>
          <w:rFonts w:eastAsia="SimSun;宋体"/>
          <w:color w:val="00000A"/>
          <w:szCs w:val="24"/>
          <w:lang w:eastAsia="zh-CN" w:bidi="hi-IN"/>
        </w:rPr>
        <w:t>seniūnaičių</w:t>
      </w:r>
      <w:proofErr w:type="spellEnd"/>
      <w:r w:rsidRPr="008A6313">
        <w:rPr>
          <w:rFonts w:eastAsia="SimSun;宋体"/>
          <w:color w:val="00000A"/>
          <w:szCs w:val="24"/>
          <w:lang w:eastAsia="zh-CN" w:bidi="hi-IN"/>
        </w:rPr>
        <w:t xml:space="preserve"> sueigą, pateikdamas savo vertinimo argumentus.  </w:t>
      </w:r>
    </w:p>
    <w:p w:rsidR="00610A1F" w:rsidRPr="008A6313" w:rsidRDefault="00901F6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30</w:t>
      </w:r>
      <w:r w:rsidR="00610A1F" w:rsidRPr="008A6313">
        <w:rPr>
          <w:rFonts w:eastAsia="SimSun;宋体"/>
          <w:color w:val="00000A"/>
          <w:szCs w:val="24"/>
          <w:lang w:eastAsia="zh-CN" w:bidi="hi-IN"/>
        </w:rPr>
        <w:t xml:space="preserve">. Jeigu vertinant gautą paraišką ir dokumentus kyla </w:t>
      </w:r>
      <w:proofErr w:type="spellStart"/>
      <w:r w:rsidR="00610A1F" w:rsidRPr="008A6313">
        <w:rPr>
          <w:rFonts w:eastAsia="SimSun;宋体"/>
          <w:color w:val="00000A"/>
          <w:szCs w:val="24"/>
          <w:lang w:eastAsia="zh-CN" w:bidi="hi-IN"/>
        </w:rPr>
        <w:t>neaiškumų</w:t>
      </w:r>
      <w:proofErr w:type="spellEnd"/>
      <w:r w:rsidR="00610A1F" w:rsidRPr="008A6313">
        <w:rPr>
          <w:rFonts w:eastAsia="SimSun;宋体"/>
          <w:color w:val="00000A"/>
          <w:szCs w:val="24"/>
          <w:lang w:eastAsia="zh-CN" w:bidi="hi-IN"/>
        </w:rPr>
        <w:t xml:space="preserve">, trūksta informacijos, galinčios turėti įtakos vertinant projektą,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pirmininkas apie tai informuoja atsakingą va</w:t>
      </w:r>
      <w:r w:rsidRPr="008A6313">
        <w:rPr>
          <w:rFonts w:eastAsia="SimSun;宋体"/>
          <w:color w:val="00000A"/>
          <w:szCs w:val="24"/>
          <w:lang w:eastAsia="zh-CN" w:bidi="hi-IN"/>
        </w:rPr>
        <w:t>lstybės tarnautoją</w:t>
      </w:r>
      <w:r w:rsidR="00610A1F" w:rsidRPr="008A6313">
        <w:rPr>
          <w:rFonts w:eastAsia="SimSun;宋体"/>
          <w:color w:val="00000A"/>
          <w:szCs w:val="24"/>
          <w:lang w:eastAsia="zh-CN" w:bidi="hi-IN"/>
        </w:rPr>
        <w:t xml:space="preserve">, kuris privalo raštu paprašyti pareiškėją paaiškinti ar patikslinti pateiktą informaciją per 3 darbo dienas nuo šio prašymo gavimo dienos. </w:t>
      </w:r>
    </w:p>
    <w:p w:rsidR="00610A1F" w:rsidRPr="008A6313" w:rsidRDefault="00901F6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31</w:t>
      </w:r>
      <w:r w:rsidR="00610A1F" w:rsidRPr="008A6313">
        <w:rPr>
          <w:rFonts w:eastAsia="SimSun;宋体"/>
          <w:color w:val="00000A"/>
          <w:szCs w:val="24"/>
          <w:lang w:eastAsia="zh-CN" w:bidi="hi-IN"/>
        </w:rPr>
        <w:t>. Jeigu kartu su paraiška nepa</w:t>
      </w:r>
      <w:r w:rsidRPr="008A6313">
        <w:rPr>
          <w:rFonts w:eastAsia="SimSun;宋体"/>
          <w:color w:val="00000A"/>
          <w:szCs w:val="24"/>
          <w:lang w:eastAsia="zh-CN" w:bidi="hi-IN"/>
        </w:rPr>
        <w:t>teikti visi Savivaldybės</w:t>
      </w:r>
      <w:r w:rsidR="00610A1F" w:rsidRPr="008A6313">
        <w:rPr>
          <w:rFonts w:eastAsia="SimSun;宋体"/>
          <w:color w:val="00000A"/>
          <w:szCs w:val="24"/>
          <w:lang w:eastAsia="zh-CN" w:bidi="hi-IN"/>
        </w:rPr>
        <w:t xml:space="preserve"> apraše nurodyti privalomi pateikti dokumentai, atsakingas vals</w:t>
      </w:r>
      <w:r w:rsidRPr="008A6313">
        <w:rPr>
          <w:rFonts w:eastAsia="SimSun;宋体"/>
          <w:color w:val="00000A"/>
          <w:szCs w:val="24"/>
          <w:lang w:eastAsia="zh-CN" w:bidi="hi-IN"/>
        </w:rPr>
        <w:t>tybės tarnautojas</w:t>
      </w:r>
      <w:r w:rsidR="00610A1F" w:rsidRPr="008A6313">
        <w:rPr>
          <w:rFonts w:eastAsia="SimSun;宋体"/>
          <w:color w:val="00000A"/>
          <w:szCs w:val="24"/>
          <w:lang w:eastAsia="zh-CN" w:bidi="hi-IN"/>
        </w:rPr>
        <w:t xml:space="preserve"> kreipiasi į pareiškėją nurodydamas jam pateikti privalomus dokumentus per 3 darbo dienas nuo nurodymo gavimo dienos. </w:t>
      </w:r>
    </w:p>
    <w:p w:rsidR="00610A1F" w:rsidRPr="008A6313" w:rsidRDefault="00901F6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32</w:t>
      </w:r>
      <w:r w:rsidR="00610A1F" w:rsidRPr="008A6313">
        <w:rPr>
          <w:rFonts w:eastAsia="SimSun;宋体"/>
          <w:color w:val="00000A"/>
          <w:szCs w:val="24"/>
          <w:lang w:eastAsia="zh-CN" w:bidi="hi-IN"/>
        </w:rPr>
        <w:t xml:space="preserve">. Paraiškos atmetamos, projektai nevertinami ir lėšos jiems neskiriamos, jeigu: </w:t>
      </w:r>
    </w:p>
    <w:p w:rsidR="00610A1F" w:rsidRPr="008A6313" w:rsidRDefault="00901F6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32</w:t>
      </w:r>
      <w:r w:rsidR="00610A1F" w:rsidRPr="008A6313">
        <w:rPr>
          <w:rFonts w:eastAsia="SimSun;宋体"/>
          <w:color w:val="00000A"/>
          <w:szCs w:val="24"/>
          <w:lang w:eastAsia="zh-CN" w:bidi="hi-IN"/>
        </w:rPr>
        <w:t xml:space="preserve">.1. paraiška pateikta pasibaigus galutiniam jos pateikimo terminui; </w:t>
      </w:r>
    </w:p>
    <w:p w:rsidR="00610A1F" w:rsidRPr="008A6313" w:rsidRDefault="00901F6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32</w:t>
      </w:r>
      <w:r w:rsidR="00610A1F" w:rsidRPr="008A6313">
        <w:rPr>
          <w:rFonts w:eastAsia="SimSun;宋体"/>
          <w:color w:val="00000A"/>
          <w:szCs w:val="24"/>
          <w:lang w:eastAsia="zh-CN" w:bidi="hi-IN"/>
        </w:rPr>
        <w:t xml:space="preserve">.2. paraišką pateikė pareiškėjas, kuris nepatenka į subjektų, turinčių teisę teikti paraiškas, grupę; </w:t>
      </w:r>
    </w:p>
    <w:p w:rsidR="00610A1F" w:rsidRPr="008A6313" w:rsidRDefault="00901F6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32</w:t>
      </w:r>
      <w:r w:rsidR="00610A1F" w:rsidRPr="008A6313">
        <w:rPr>
          <w:rFonts w:eastAsia="SimSun;宋体"/>
          <w:color w:val="00000A"/>
          <w:szCs w:val="24"/>
          <w:lang w:eastAsia="zh-CN" w:bidi="hi-IN"/>
        </w:rPr>
        <w:t>.3. pareiškėjas per 3 darbo dienas nepateikė visų reikalaujamų dokumentų ir (ar) nepateikė paaiškinimų, patikslinimų;</w:t>
      </w:r>
    </w:p>
    <w:p w:rsidR="00610A1F" w:rsidRPr="008A6313" w:rsidRDefault="00901F63"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32</w:t>
      </w:r>
      <w:r w:rsidR="00610A1F" w:rsidRPr="008A6313">
        <w:rPr>
          <w:rFonts w:eastAsia="SimSun;宋体"/>
          <w:color w:val="00000A"/>
          <w:szCs w:val="24"/>
          <w:lang w:eastAsia="zh-CN" w:bidi="hi-IN"/>
        </w:rPr>
        <w:t xml:space="preserve">.4. paraiška neatitinka </w:t>
      </w:r>
      <w:r w:rsidR="00D85C80" w:rsidRPr="008A6313">
        <w:rPr>
          <w:rFonts w:eastAsia="SimSun;宋体"/>
          <w:color w:val="00000A"/>
          <w:szCs w:val="24"/>
          <w:lang w:eastAsia="zh-CN" w:bidi="hi-IN"/>
        </w:rPr>
        <w:t>Savivaldybės aprašo 13</w:t>
      </w:r>
      <w:r w:rsidR="00610A1F" w:rsidRPr="008A6313">
        <w:rPr>
          <w:rFonts w:eastAsia="SimSun;宋体"/>
          <w:color w:val="00000A"/>
          <w:szCs w:val="24"/>
          <w:lang w:eastAsia="zh-CN" w:bidi="hi-IN"/>
        </w:rPr>
        <w:t xml:space="preserve"> punkte nustatytų reikalavimų; </w:t>
      </w:r>
    </w:p>
    <w:p w:rsidR="00610A1F" w:rsidRPr="008A6313" w:rsidRDefault="00901F6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32</w:t>
      </w:r>
      <w:r w:rsidR="00610A1F" w:rsidRPr="008A6313">
        <w:rPr>
          <w:rFonts w:eastAsia="SimSun;宋体"/>
          <w:color w:val="00000A"/>
          <w:szCs w:val="24"/>
          <w:lang w:eastAsia="zh-CN" w:bidi="hi-IN"/>
        </w:rPr>
        <w:t>.5. pareiškėjas yra neatsiskaitęs už ankstesniais metais iš savivaldybės ar valstybės biudžeto gautų lėšų panaudojimą ir (arba) gautas lėšas yra panaudojęs ne pagal tikslinę paskirtį.</w:t>
      </w:r>
    </w:p>
    <w:p w:rsidR="00610A1F" w:rsidRPr="008A6313" w:rsidRDefault="00901F6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33</w:t>
      </w:r>
      <w:r w:rsidR="00610A1F" w:rsidRPr="008A6313">
        <w:rPr>
          <w:rFonts w:eastAsia="SimSun;宋体"/>
          <w:color w:val="00000A"/>
          <w:szCs w:val="24"/>
          <w:lang w:eastAsia="zh-CN" w:bidi="hi-IN"/>
        </w:rPr>
        <w:t xml:space="preserve">. Vertintinus projektus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nariams paskirsto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pirmininkas. Vieną projektą vertina ne mažiau kaip 2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nariai. Jeigu vieną projektą vertino 2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nariai ir jų vertinimas skiriasi daugiau kaip 20 balų ir (arba) vienas iš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narių nusprendė skirti finansavimą, o kitas – neskirti, taip pat jeigu 2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narių projektui įgyvendinti siūloma </w:t>
      </w:r>
      <w:r w:rsidR="00610A1F" w:rsidRPr="008A6313">
        <w:rPr>
          <w:rFonts w:ascii="Liberation Serif;Times New Roma" w:eastAsia="SimSun;宋体" w:hAnsi="Liberation Serif;Times New Roma" w:cs="Mangal"/>
          <w:color w:val="000000"/>
          <w:szCs w:val="24"/>
          <w:lang w:eastAsia="zh-CN" w:bidi="hi-IN"/>
        </w:rPr>
        <w:t>suma skiriasi daugiau nei 25 proc.,</w:t>
      </w:r>
      <w:r w:rsidR="00610A1F" w:rsidRPr="008A6313">
        <w:rPr>
          <w:rFonts w:eastAsia="SimSun;宋体"/>
          <w:color w:val="00000A"/>
          <w:szCs w:val="24"/>
          <w:lang w:eastAsia="zh-CN" w:bidi="hi-IN"/>
        </w:rPr>
        <w:t xml:space="preserve">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pirmininkas paskiria trečiąjį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narį tokiam projektui įvertinti.</w:t>
      </w:r>
      <w:r w:rsidR="00610A1F" w:rsidRPr="008A6313">
        <w:rPr>
          <w:rFonts w:eastAsia="SimSun;宋体"/>
          <w:color w:val="00000A"/>
          <w:szCs w:val="24"/>
          <w:lang w:eastAsia="zh-CN" w:bidi="hi-IN"/>
        </w:rPr>
        <w:tab/>
      </w:r>
    </w:p>
    <w:p w:rsidR="00610A1F" w:rsidRPr="008A6313" w:rsidRDefault="00D85C80"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34. Jeigu Savivaldybės a</w:t>
      </w:r>
      <w:r w:rsidR="00901F63" w:rsidRPr="008A6313">
        <w:rPr>
          <w:rFonts w:eastAsia="SimSun;宋体"/>
          <w:color w:val="00000A"/>
          <w:szCs w:val="24"/>
          <w:lang w:eastAsia="zh-CN" w:bidi="hi-IN"/>
        </w:rPr>
        <w:t>prašo 33</w:t>
      </w:r>
      <w:r w:rsidR="00610A1F" w:rsidRPr="008A6313">
        <w:rPr>
          <w:rFonts w:eastAsia="SimSun;宋体"/>
          <w:color w:val="00000A"/>
          <w:szCs w:val="24"/>
          <w:lang w:eastAsia="zh-CN" w:bidi="hi-IN"/>
        </w:rPr>
        <w:t xml:space="preserve"> punkte nurodytais atvejais projektui įvertinti paskiriamas trečiasis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narys, jo siūlymas dėl projekto įvertinimo pateikiamas išplėstinei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ai, kuri, įvertinusi trečiojo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nario, įvertinusio projektą, siūlymus, pritaria arba nepritaria jo skirtam balui ir (arba) šio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nario išvadai dėl projekto finansavimo ar nefinansavimo.</w:t>
      </w:r>
    </w:p>
    <w:p w:rsidR="00610A1F" w:rsidRPr="008A6313" w:rsidRDefault="00901F6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35</w:t>
      </w:r>
      <w:r w:rsidR="00610A1F" w:rsidRPr="008A6313">
        <w:rPr>
          <w:rFonts w:eastAsia="SimSun;宋体"/>
          <w:color w:val="00000A"/>
          <w:szCs w:val="24"/>
          <w:lang w:eastAsia="zh-CN" w:bidi="hi-IN"/>
        </w:rPr>
        <w:t xml:space="preserve">. Projektai turi būti įvertinti per 20 kalendorinių dienų nuo paskutinės nustatytos dokumentų pateikimo konkursui dienos.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pirmininkas, atsižvelgdamas į gautų projektų kiekį ir apimtį, gali terminą sutrumpinti arba pratęsti iki 10 kalendorinių dienų.</w:t>
      </w:r>
    </w:p>
    <w:p w:rsidR="00610A1F" w:rsidRPr="008A6313" w:rsidRDefault="00901F6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36</w:t>
      </w:r>
      <w:r w:rsidR="00610A1F" w:rsidRPr="008A6313">
        <w:rPr>
          <w:rFonts w:eastAsia="SimSun;宋体"/>
          <w:color w:val="00000A"/>
          <w:szCs w:val="24"/>
          <w:lang w:eastAsia="zh-CN" w:bidi="hi-IN"/>
        </w:rPr>
        <w:t xml:space="preserve">. Išplėstinės </w:t>
      </w:r>
      <w:proofErr w:type="spellStart"/>
      <w:r w:rsidR="00610A1F" w:rsidRPr="008A6313">
        <w:rPr>
          <w:rFonts w:eastAsia="SimSun;宋体"/>
          <w:color w:val="00000A"/>
          <w:szCs w:val="24"/>
          <w:lang w:eastAsia="zh-CN" w:bidi="hi-IN"/>
        </w:rPr>
        <w:t>seniūnaičų</w:t>
      </w:r>
      <w:proofErr w:type="spellEnd"/>
      <w:r w:rsidR="00610A1F" w:rsidRPr="008A6313">
        <w:rPr>
          <w:rFonts w:eastAsia="SimSun;宋体"/>
          <w:color w:val="00000A"/>
          <w:szCs w:val="24"/>
          <w:lang w:eastAsia="zh-CN" w:bidi="hi-IN"/>
        </w:rPr>
        <w:t xml:space="preserve"> sueigos nariai, gavę vertinti projektus, juos vertina užpildydami vertinimo anketą (</w:t>
      </w:r>
      <w:r w:rsidR="00877A87" w:rsidRPr="008A6313">
        <w:rPr>
          <w:rFonts w:eastAsia="SimSun;宋体"/>
          <w:color w:val="00000A"/>
          <w:szCs w:val="24"/>
          <w:lang w:eastAsia="zh-CN" w:bidi="hi-IN"/>
        </w:rPr>
        <w:t>Savivaldybės aprašo</w:t>
      </w:r>
      <w:r w:rsidR="00610A1F" w:rsidRPr="008A6313">
        <w:rPr>
          <w:rFonts w:eastAsia="SimSun;宋体"/>
          <w:color w:val="00000A"/>
          <w:szCs w:val="24"/>
          <w:lang w:eastAsia="zh-CN" w:bidi="hi-IN"/>
        </w:rPr>
        <w:t xml:space="preserve"> priedas) pagal šioje anketoje nurodytus vertinimo k</w:t>
      </w:r>
      <w:r w:rsidRPr="008A6313">
        <w:rPr>
          <w:rFonts w:eastAsia="SimSun;宋体"/>
          <w:color w:val="00000A"/>
          <w:szCs w:val="24"/>
          <w:lang w:eastAsia="zh-CN" w:bidi="hi-IN"/>
        </w:rPr>
        <w:t xml:space="preserve">riterijus. </w:t>
      </w:r>
    </w:p>
    <w:p w:rsidR="00901F63" w:rsidRPr="008A6313" w:rsidRDefault="00901F63" w:rsidP="00901F63">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 xml:space="preserve">37. </w:t>
      </w:r>
      <w:r w:rsidR="004C15F4" w:rsidRPr="008A6313">
        <w:rPr>
          <w:rFonts w:eastAsia="SimSun;宋体"/>
          <w:color w:val="00000A"/>
          <w:szCs w:val="24"/>
          <w:lang w:eastAsia="zh-CN" w:bidi="hi-IN"/>
        </w:rPr>
        <w:t xml:space="preserve">Didžiausias projektui galimas skirti balas - 20, mažiausias – 0. </w:t>
      </w:r>
      <w:r w:rsidR="00651ED6" w:rsidRPr="008A6313">
        <w:rPr>
          <w:rFonts w:eastAsia="SimSun;宋体"/>
          <w:color w:val="00000A"/>
          <w:szCs w:val="24"/>
          <w:lang w:eastAsia="zh-CN" w:bidi="hi-IN"/>
        </w:rPr>
        <w:t xml:space="preserve">Didžiausia galima skirti balų suma – 80, </w:t>
      </w:r>
      <w:r w:rsidRPr="008A6313">
        <w:rPr>
          <w:rFonts w:eastAsia="SimSun;宋体"/>
          <w:color w:val="00000A"/>
          <w:szCs w:val="24"/>
          <w:lang w:eastAsia="zh-CN" w:bidi="hi-IN"/>
        </w:rPr>
        <w:t>mažiausia</w:t>
      </w:r>
      <w:r w:rsidR="00651ED6" w:rsidRPr="008A6313">
        <w:rPr>
          <w:rFonts w:eastAsia="SimSun;宋体"/>
          <w:color w:val="00000A"/>
          <w:szCs w:val="24"/>
          <w:lang w:eastAsia="zh-CN" w:bidi="hi-IN"/>
        </w:rPr>
        <w:t xml:space="preserve"> - 40</w:t>
      </w:r>
      <w:r w:rsidRPr="008A6313">
        <w:rPr>
          <w:rFonts w:eastAsia="SimSun;宋体"/>
          <w:color w:val="00000A"/>
          <w:szCs w:val="24"/>
          <w:lang w:eastAsia="zh-CN" w:bidi="hi-IN"/>
        </w:rPr>
        <w:t>.</w:t>
      </w:r>
      <w:r w:rsidR="00651ED6" w:rsidRPr="008A6313">
        <w:rPr>
          <w:rFonts w:eastAsia="SimSun;宋体"/>
          <w:color w:val="00000A"/>
          <w:szCs w:val="24"/>
          <w:lang w:eastAsia="zh-CN" w:bidi="hi-IN"/>
        </w:rPr>
        <w:t xml:space="preserve"> Projektas, surinkęs 40 ir mažiau balų nefinansuojamas.</w:t>
      </w:r>
    </w:p>
    <w:p w:rsidR="00610A1F" w:rsidRPr="008A6313" w:rsidRDefault="003F7F83"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38</w:t>
      </w:r>
      <w:r w:rsidR="00610A1F" w:rsidRPr="008A6313">
        <w:rPr>
          <w:rFonts w:eastAsia="SimSun;宋体"/>
          <w:color w:val="00000A"/>
          <w:szCs w:val="24"/>
          <w:lang w:eastAsia="zh-CN" w:bidi="hi-IN"/>
        </w:rPr>
        <w:t xml:space="preserve">. Išplėstinė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a įvertina projektus, apskaičiuodama kiekvienam projektui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narių skirtų balų vidurkį, ir reitinguoja projektus balų mažėjimo tvarka. Lėšos skiriamos tiems projektams, kurie surinko daugiausia balų ir kuriems užteko konkursui įgyvendinti numatytų valstybės biudžeto lėšų.</w:t>
      </w:r>
    </w:p>
    <w:p w:rsidR="003F7F83" w:rsidRPr="008A6313" w:rsidRDefault="003F7F8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39</w:t>
      </w:r>
      <w:r w:rsidR="00610A1F" w:rsidRPr="008A6313">
        <w:rPr>
          <w:rFonts w:eastAsia="SimSun;宋体"/>
          <w:color w:val="00000A"/>
          <w:szCs w:val="24"/>
          <w:lang w:eastAsia="zh-CN" w:bidi="hi-IN"/>
        </w:rPr>
        <w:t xml:space="preserve">. Jeigu projektai pagal turinį ir prioritetą įvertinami vienodai, pirmenybė teikiama projektui, kurio Projekto vykdytojo darbo užmokesčio, įskaitant socialinio draudimo įmokas, išlaidų dalis mažesnė. </w:t>
      </w:r>
    </w:p>
    <w:p w:rsidR="00610A1F" w:rsidRPr="008A6313" w:rsidRDefault="003F7F8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0</w:t>
      </w:r>
      <w:r w:rsidR="00610A1F" w:rsidRPr="008A6313">
        <w:rPr>
          <w:rFonts w:eastAsia="SimSun;宋体"/>
          <w:color w:val="00000A"/>
          <w:szCs w:val="24"/>
          <w:lang w:eastAsia="zh-CN" w:bidi="hi-IN"/>
        </w:rPr>
        <w:t xml:space="preserve">. Jei išplėstinė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a priima sprendimą skirti dalį paraiškoje prašomų lėšų, ji priima protokolinį sprendimą, kuriame nurodo, kokios priemonės (veiklos) ir (ar) išlaidos siūlomos finansuoti.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pirmininkas nedelsdamas, bet ne vėliau nei per 3 darbo dienas nuo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protokolinio sprendimo gavimo dienos, raštu informuoja pareiškėją apie jam siūlomų skirti lėšų dydį, nurodo, kokios priemonės (veiklos) ir (ar) išlaidos siūlomos finansuoti, taip pat nurodo patvirtinti, kad pareiškėjas sutinka su siūloma skirti suma ir kad siūlomas priimti sprendimas skirti dalį lėšų neturės neigiamos įtakos įgyvendinant numatytus konkurso tikslus, pagal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priimtą protokolinį sprendimą prašo patikslinti sąmatas ir (ar) priemonių ir (ar) veiklų planus.</w:t>
      </w:r>
    </w:p>
    <w:p w:rsidR="00610A1F" w:rsidRPr="008A6313" w:rsidRDefault="003F7F8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1</w:t>
      </w:r>
      <w:r w:rsidR="00610A1F" w:rsidRPr="008A6313">
        <w:rPr>
          <w:rFonts w:eastAsia="SimSun;宋体"/>
          <w:color w:val="00000A"/>
          <w:szCs w:val="24"/>
          <w:lang w:eastAsia="zh-CN" w:bidi="hi-IN"/>
        </w:rPr>
        <w:t xml:space="preserve">. Pareiškėjas ne vėliau kaip per 3 darbo dienas nuo pranešimo gavimo dienos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pirmininkui raštiškai patvirtinta, kad sutinka su siūloma skirti suma ir kad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siūlomas priimti sprendimas skirti dalį lėšų neturės neigiamos įtakos įgyvendinant konkurso tikslus, atsižvelgdamas į pateiktus nurodymus, pateikia patikslintą sąmatą ir (ar) priemonių ir (ar) veiklų planą. Pareiškėjui per šiame punkte nurodytą terminą nepatvirtinus, kad sutinka su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siūloma skirti suma ir (ar) kad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siūlomas priimti sprendimas skirti dalį lėšų neturės neigiamos įtakos įgyvendinant konkurso tikslus, ir (ar) nepatikslinus sąmatos ir (ar) priemonių ir (ar) veiklų plano, laikoma, kad jis nesutinka su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siūloma skirti suma. Jei pareiškėjas nesutinka su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priimtu sprendimu siūlyti skirti dalį projektui įgyvendinti pareiškėjo prašomų lėšų ar jei išplėstinė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a nepritaria pareiškėjo patikslintoms sąmatoms ir (ar) priemonių ir (ar) veiklų planams, projektui lėšų neskiriama ir jis įtraukiamas į nefinansuotinų projektų sąrašą.</w:t>
      </w:r>
    </w:p>
    <w:p w:rsidR="00610A1F" w:rsidRPr="008A6313" w:rsidRDefault="003F7F8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2</w:t>
      </w:r>
      <w:r w:rsidR="00610A1F" w:rsidRPr="008A6313">
        <w:rPr>
          <w:rFonts w:eastAsia="SimSun;宋体"/>
          <w:color w:val="00000A"/>
          <w:szCs w:val="24"/>
          <w:lang w:eastAsia="zh-CN" w:bidi="hi-IN"/>
        </w:rPr>
        <w:t xml:space="preserve">. Gavęs patvirtinimą, kad pareiškėjas sutinka su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siūloma skirti suma ir kad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siūlomas priimti sprendimas skirti dalį lėšų neturės neigiamos įtakos įgyvendinant konkurso tikslus, numatytus paraiškoje, bei patikslintas sąmatas ir (ar) priemonių ir (ar) veiklų planus,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pirmininkas nedelsdamas, bet ne vėliau nei per 2 darbo dienas nuo pareiškėjo patvirtinimo gavimo dienos juos pateikia įvertinti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nariams, kurie vertino pirmines paraiškas. Išplėstinė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a patikslintus dokumentus įvertina ne vėliau kaip per 3 darbo dienas nuo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pirmininko dokumentų pateikimo išplėstinei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ai dienos ir protokoliniu sprendimu pritaria arba nepritaria pareiškėjų patikslintoms sąmatoms ir (ar) priemonių ir (ar) veiklų planams. </w:t>
      </w:r>
    </w:p>
    <w:p w:rsidR="00610A1F" w:rsidRPr="008A6313" w:rsidRDefault="003F7F83"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43</w:t>
      </w:r>
      <w:r w:rsidR="00610A1F" w:rsidRPr="008A6313">
        <w:rPr>
          <w:rFonts w:eastAsia="SimSun;宋体"/>
          <w:color w:val="00000A"/>
          <w:szCs w:val="24"/>
          <w:lang w:eastAsia="zh-CN" w:bidi="hi-IN"/>
        </w:rPr>
        <w:t xml:space="preserve">. Pasiūlymus dėl lėšų paskirstymo išplėstinė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a pateikia atsakingam vals</w:t>
      </w:r>
      <w:r w:rsidRPr="008A6313">
        <w:rPr>
          <w:rFonts w:eastAsia="SimSun;宋体"/>
          <w:color w:val="00000A"/>
          <w:szCs w:val="24"/>
          <w:lang w:eastAsia="zh-CN" w:bidi="hi-IN"/>
        </w:rPr>
        <w:t xml:space="preserve">tybės tarnautojui </w:t>
      </w:r>
      <w:r w:rsidR="00610A1F" w:rsidRPr="008A6313">
        <w:rPr>
          <w:rFonts w:eastAsia="SimSun;宋体"/>
          <w:color w:val="00000A"/>
          <w:szCs w:val="24"/>
          <w:lang w:eastAsia="zh-CN" w:bidi="hi-IN"/>
        </w:rPr>
        <w:t xml:space="preserve"> nedelsdama, bet ne vėliau nei per 2 darbo dienas nuo posėdžio, kuriame buvo priimtas sprendimas dėl projektų finansavimo siūlymų pateikimo, protokolo pasirašymo dienos.</w:t>
      </w:r>
    </w:p>
    <w:p w:rsidR="00610A1F" w:rsidRPr="008A6313" w:rsidRDefault="003F7F8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4</w:t>
      </w:r>
      <w:r w:rsidR="00610A1F" w:rsidRPr="008A6313">
        <w:rPr>
          <w:rFonts w:eastAsia="SimSun;宋体"/>
          <w:color w:val="00000A"/>
          <w:szCs w:val="24"/>
          <w:lang w:eastAsia="zh-CN" w:bidi="hi-IN"/>
        </w:rPr>
        <w:t>. Pareiškėjui nesudarius Proje</w:t>
      </w:r>
      <w:r w:rsidRPr="008A6313">
        <w:rPr>
          <w:rFonts w:eastAsia="SimSun;宋体"/>
          <w:color w:val="00000A"/>
          <w:szCs w:val="24"/>
          <w:lang w:eastAsia="zh-CN" w:bidi="hi-IN"/>
        </w:rPr>
        <w:t>kto įgyvendinimo sutarties per Savivaldybės a</w:t>
      </w:r>
      <w:r w:rsidR="00610A1F" w:rsidRPr="008A6313">
        <w:rPr>
          <w:rFonts w:eastAsia="SimSun;宋体"/>
          <w:color w:val="00000A"/>
          <w:szCs w:val="24"/>
          <w:lang w:eastAsia="zh-CN" w:bidi="hi-IN"/>
        </w:rPr>
        <w:t xml:space="preserve">prašo </w:t>
      </w:r>
      <w:r w:rsidR="008C0899" w:rsidRPr="008A6313">
        <w:rPr>
          <w:rFonts w:eastAsia="SimSun;宋体"/>
          <w:color w:val="00000A"/>
          <w:szCs w:val="24"/>
          <w:lang w:eastAsia="zh-CN" w:bidi="hi-IN"/>
        </w:rPr>
        <w:t>49</w:t>
      </w:r>
      <w:r w:rsidR="00610A1F" w:rsidRPr="008A6313">
        <w:rPr>
          <w:rFonts w:eastAsia="SimSun;宋体"/>
          <w:color w:val="00000A"/>
          <w:szCs w:val="24"/>
          <w:lang w:eastAsia="zh-CN" w:bidi="hi-IN"/>
        </w:rPr>
        <w:t xml:space="preserve">.15 papunktyje numatytą terminą, atsisakius dalies lėšų ar toliau vykdyti finansuojamą projektą, nutraukus sudarytą Projekto įgyvendinimo sutartį,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siūlymu ir savivaldybės administracijos direktoriaus sprendimu lėšos eilės tvarka gali būti skirtos įvertintiems projektams, esantiems rezervinių projektų sąraše. Finansavimas projektams, esantiems rezervinių projektų sąraše, skiriamas neviršijant nepaskirstytų lėšų sumos. Rezerviniame sąraše esantiems projektams siūlant skirti dalį projekte prašomų lėšų, sąmata ir (ar) priemonių ir (ar) ve</w:t>
      </w:r>
      <w:r w:rsidR="00261854" w:rsidRPr="008A6313">
        <w:rPr>
          <w:rFonts w:eastAsia="SimSun;宋体"/>
          <w:color w:val="00000A"/>
          <w:szCs w:val="24"/>
          <w:lang w:eastAsia="zh-CN" w:bidi="hi-IN"/>
        </w:rPr>
        <w:t>iklų planas tikslinami Savivaldybės a</w:t>
      </w:r>
      <w:r w:rsidRPr="008A6313">
        <w:rPr>
          <w:rFonts w:eastAsia="SimSun;宋体"/>
          <w:color w:val="00000A"/>
          <w:szCs w:val="24"/>
          <w:lang w:eastAsia="zh-CN" w:bidi="hi-IN"/>
        </w:rPr>
        <w:t>prašo 40–42</w:t>
      </w:r>
      <w:r w:rsidR="00610A1F" w:rsidRPr="008A6313">
        <w:rPr>
          <w:rFonts w:eastAsia="SimSun;宋体"/>
          <w:color w:val="00000A"/>
          <w:szCs w:val="24"/>
          <w:lang w:eastAsia="zh-CN" w:bidi="hi-IN"/>
        </w:rPr>
        <w:t xml:space="preserve"> punktuose numatyta tvarka. Savivaldybės administracijos direktoriaus sprendimas dėl lėšų skyrimo priimamas per 5 darbo dienas nuo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siūlymo gavimo dienos.</w:t>
      </w:r>
    </w:p>
    <w:p w:rsidR="00610A1F" w:rsidRPr="008A6313" w:rsidRDefault="003F7F8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5</w:t>
      </w:r>
      <w:r w:rsidR="00610A1F" w:rsidRPr="008A6313">
        <w:rPr>
          <w:rFonts w:eastAsia="SimSun;宋体"/>
          <w:color w:val="00000A"/>
          <w:szCs w:val="24"/>
          <w:lang w:eastAsia="zh-CN" w:bidi="hi-IN"/>
        </w:rPr>
        <w:t>. Jei rezerviniame sąraše projektų nėra, saviv</w:t>
      </w:r>
      <w:r w:rsidR="00261854" w:rsidRPr="008A6313">
        <w:rPr>
          <w:rFonts w:eastAsia="SimSun;宋体"/>
          <w:color w:val="00000A"/>
          <w:szCs w:val="24"/>
          <w:lang w:eastAsia="zh-CN" w:bidi="hi-IN"/>
        </w:rPr>
        <w:t>aldybės administracija Savivaldybės a</w:t>
      </w:r>
      <w:r w:rsidRPr="008A6313">
        <w:rPr>
          <w:rFonts w:eastAsia="SimSun;宋体"/>
          <w:color w:val="00000A"/>
          <w:szCs w:val="24"/>
          <w:lang w:eastAsia="zh-CN" w:bidi="hi-IN"/>
        </w:rPr>
        <w:t>prašo 44</w:t>
      </w:r>
      <w:r w:rsidR="00610A1F" w:rsidRPr="008A6313">
        <w:rPr>
          <w:rFonts w:eastAsia="SimSun;宋体"/>
          <w:color w:val="00000A"/>
          <w:szCs w:val="24"/>
          <w:lang w:eastAsia="zh-CN" w:bidi="hi-IN"/>
        </w:rPr>
        <w:t xml:space="preserve"> punkte numatytais atvejais lėšas gali paskirstyti, skelbdama naują konkursą Priemonei įgyvendinti.</w:t>
      </w:r>
    </w:p>
    <w:p w:rsidR="00610A1F" w:rsidRPr="008A6313" w:rsidRDefault="003F7F83"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6</w:t>
      </w:r>
      <w:r w:rsidR="00610A1F" w:rsidRPr="008A6313">
        <w:rPr>
          <w:rFonts w:eastAsia="SimSun;宋体"/>
          <w:color w:val="00000A"/>
          <w:szCs w:val="24"/>
          <w:lang w:eastAsia="zh-CN" w:bidi="hi-IN"/>
        </w:rPr>
        <w:t>. Ministerijai per einamuosius metus skyrus papildomai lėšų Priemonei įgyvendinti, papildomos lėšos pa</w:t>
      </w:r>
      <w:r w:rsidRPr="008A6313">
        <w:rPr>
          <w:rFonts w:eastAsia="SimSun;宋体"/>
          <w:color w:val="00000A"/>
          <w:szCs w:val="24"/>
          <w:lang w:eastAsia="zh-CN" w:bidi="hi-IN"/>
        </w:rPr>
        <w:t xml:space="preserve">skirstomos Savivaldybės </w:t>
      </w:r>
      <w:r w:rsidR="00610A1F" w:rsidRPr="008A6313">
        <w:rPr>
          <w:rFonts w:eastAsia="SimSun;宋体"/>
          <w:color w:val="00000A"/>
          <w:szCs w:val="24"/>
          <w:lang w:eastAsia="zh-CN" w:bidi="hi-IN"/>
        </w:rPr>
        <w:t>apraš</w:t>
      </w:r>
      <w:r w:rsidR="00023DCC" w:rsidRPr="008A6313">
        <w:rPr>
          <w:rFonts w:eastAsia="SimSun;宋体"/>
          <w:color w:val="00000A"/>
          <w:szCs w:val="24"/>
          <w:lang w:eastAsia="zh-CN" w:bidi="hi-IN"/>
        </w:rPr>
        <w:t xml:space="preserve">o </w:t>
      </w:r>
      <w:r w:rsidR="00024229" w:rsidRPr="008A6313">
        <w:rPr>
          <w:rFonts w:eastAsia="SimSun;宋体"/>
          <w:color w:val="00000A"/>
          <w:szCs w:val="24"/>
          <w:lang w:eastAsia="zh-CN" w:bidi="hi-IN"/>
        </w:rPr>
        <w:t>49.1 papunktyje</w:t>
      </w:r>
      <w:r w:rsidR="00023DCC" w:rsidRPr="008A6313">
        <w:rPr>
          <w:rFonts w:eastAsia="SimSun;宋体"/>
          <w:color w:val="00000A"/>
          <w:szCs w:val="24"/>
          <w:lang w:eastAsia="zh-CN" w:bidi="hi-IN"/>
        </w:rPr>
        <w:t xml:space="preserve"> nustatyta</w:t>
      </w:r>
      <w:r w:rsidR="00610A1F" w:rsidRPr="008A6313">
        <w:rPr>
          <w:rFonts w:eastAsia="SimSun;宋体"/>
          <w:color w:val="00000A"/>
          <w:szCs w:val="24"/>
          <w:lang w:eastAsia="zh-CN" w:bidi="hi-IN"/>
        </w:rPr>
        <w:t xml:space="preserve"> tvarka. </w:t>
      </w:r>
    </w:p>
    <w:p w:rsidR="00610A1F" w:rsidRPr="008A6313" w:rsidRDefault="00610A1F" w:rsidP="00610A1F">
      <w:pPr>
        <w:tabs>
          <w:tab w:val="left" w:pos="851"/>
        </w:tabs>
        <w:suppressAutoHyphens/>
        <w:spacing w:line="360" w:lineRule="auto"/>
        <w:rPr>
          <w:rFonts w:eastAsia="SimSun;宋体"/>
          <w:b/>
          <w:color w:val="00000A"/>
          <w:szCs w:val="24"/>
          <w:lang w:eastAsia="zh-CN" w:bidi="hi-IN"/>
        </w:rPr>
      </w:pPr>
    </w:p>
    <w:p w:rsidR="00610A1F" w:rsidRPr="008A6313" w:rsidRDefault="00610A1F" w:rsidP="00610A1F">
      <w:pPr>
        <w:tabs>
          <w:tab w:val="left" w:pos="851"/>
        </w:tabs>
        <w:suppressAutoHyphens/>
        <w:spacing w:line="360" w:lineRule="auto"/>
        <w:jc w:val="center"/>
        <w:rPr>
          <w:rFonts w:eastAsia="SimSun;宋体"/>
          <w:b/>
          <w:color w:val="00000A"/>
          <w:szCs w:val="24"/>
          <w:lang w:eastAsia="zh-CN" w:bidi="hi-IN"/>
        </w:rPr>
      </w:pPr>
      <w:r w:rsidRPr="008A6313">
        <w:rPr>
          <w:rFonts w:eastAsia="SimSun;宋体"/>
          <w:b/>
          <w:color w:val="00000A"/>
          <w:szCs w:val="24"/>
          <w:lang w:eastAsia="zh-CN" w:bidi="hi-IN"/>
        </w:rPr>
        <w:t>VI SKYRIUS</w:t>
      </w:r>
    </w:p>
    <w:p w:rsidR="00610A1F" w:rsidRPr="008A6313" w:rsidRDefault="00610A1F" w:rsidP="00610A1F">
      <w:pPr>
        <w:tabs>
          <w:tab w:val="left" w:pos="851"/>
        </w:tabs>
        <w:suppressAutoHyphens/>
        <w:spacing w:line="360" w:lineRule="auto"/>
        <w:jc w:val="center"/>
        <w:rPr>
          <w:rFonts w:eastAsia="SimSun;宋体"/>
          <w:b/>
          <w:color w:val="00000A"/>
          <w:szCs w:val="24"/>
          <w:lang w:eastAsia="zh-CN" w:bidi="hi-IN"/>
        </w:rPr>
      </w:pPr>
      <w:r w:rsidRPr="008A6313">
        <w:rPr>
          <w:rFonts w:eastAsia="SimSun;宋体"/>
          <w:b/>
          <w:color w:val="00000A"/>
          <w:szCs w:val="24"/>
          <w:lang w:eastAsia="zh-CN" w:bidi="hi-IN"/>
        </w:rPr>
        <w:t>PRIEMONĖS ĮGYVENDINIMAS</w:t>
      </w:r>
    </w:p>
    <w:p w:rsidR="00610A1F" w:rsidRPr="008A6313" w:rsidRDefault="00610A1F" w:rsidP="00610A1F">
      <w:pPr>
        <w:tabs>
          <w:tab w:val="left" w:pos="851"/>
        </w:tabs>
        <w:suppressAutoHyphens/>
        <w:spacing w:line="360" w:lineRule="auto"/>
        <w:jc w:val="both"/>
        <w:rPr>
          <w:rFonts w:eastAsia="SimSun;宋体"/>
          <w:color w:val="00000A"/>
          <w:szCs w:val="24"/>
          <w:lang w:eastAsia="zh-CN" w:bidi="hi-IN"/>
        </w:rPr>
      </w:pPr>
    </w:p>
    <w:p w:rsidR="00610A1F" w:rsidRPr="008A6313" w:rsidRDefault="00A962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7</w:t>
      </w:r>
      <w:r w:rsidR="00610A1F" w:rsidRPr="008A6313">
        <w:rPr>
          <w:rFonts w:eastAsia="SimSun;宋体"/>
          <w:color w:val="00000A"/>
          <w:szCs w:val="24"/>
          <w:lang w:eastAsia="zh-CN" w:bidi="hi-IN"/>
        </w:rPr>
        <w:t>. Priemonė įgyvend</w:t>
      </w:r>
      <w:r w:rsidRPr="008A6313">
        <w:rPr>
          <w:rFonts w:eastAsia="SimSun;宋体"/>
          <w:color w:val="00000A"/>
          <w:szCs w:val="24"/>
          <w:lang w:eastAsia="zh-CN" w:bidi="hi-IN"/>
        </w:rPr>
        <w:t>inama Savivaldybei</w:t>
      </w:r>
      <w:r w:rsidR="00610A1F" w:rsidRPr="008A6313">
        <w:rPr>
          <w:rFonts w:eastAsia="SimSun;宋体"/>
          <w:color w:val="00000A"/>
          <w:szCs w:val="24"/>
          <w:lang w:eastAsia="zh-CN" w:bidi="hi-IN"/>
        </w:rPr>
        <w:t xml:space="preserve"> kartu su Socialinių paslaugų priežiūros departamentu prie Socialinės apsau</w:t>
      </w:r>
      <w:r w:rsidRPr="008A6313">
        <w:rPr>
          <w:rFonts w:eastAsia="SimSun;宋体"/>
          <w:color w:val="00000A"/>
          <w:szCs w:val="24"/>
          <w:lang w:eastAsia="zh-CN" w:bidi="hi-IN"/>
        </w:rPr>
        <w:t>gos ir darbo ministerijos sudarius</w:t>
      </w:r>
      <w:r w:rsidR="00610A1F" w:rsidRPr="008A6313">
        <w:rPr>
          <w:rFonts w:eastAsia="SimSun;宋体"/>
          <w:color w:val="00000A"/>
          <w:szCs w:val="24"/>
          <w:lang w:eastAsia="zh-CN" w:bidi="hi-IN"/>
        </w:rPr>
        <w:t xml:space="preserve"> Priemonei įgyvendinti skirtų valstybės biudžeto lėšų naudojimo sutartį (toliau – Valstybės lėšų naudojimo sutartis). Socialinės apsaugos ir darbo ministro įsakymu lėšos Priemonei įgyvendinti skiriamos savivaldybių administracijoms pagal jose praėjusiais kalendoriniais metais gyvenamąją vietą deklaravusių gyventojų skaičių, remiantis valstybės įmonės Registrų centro einamųjų metų sausio 1 d. pateiktais duomenimis.</w:t>
      </w:r>
    </w:p>
    <w:p w:rsidR="00610A1F" w:rsidRPr="008A6313" w:rsidRDefault="00A962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Savivaldybės administracija</w:t>
      </w:r>
      <w:r w:rsidR="00610A1F" w:rsidRPr="008A6313">
        <w:rPr>
          <w:rFonts w:eastAsia="SimSun;宋体"/>
          <w:color w:val="00000A"/>
          <w:szCs w:val="24"/>
          <w:lang w:eastAsia="zh-CN" w:bidi="hi-IN"/>
        </w:rPr>
        <w:t>, atsižvelgdamos į Priemonei įgyvendinti skirtas lėšas, iki 2 proc. šių lėšų gali skirti Priemonei administruoti, t. y. už Priemon</w:t>
      </w:r>
      <w:r w:rsidRPr="008A6313">
        <w:rPr>
          <w:rFonts w:eastAsia="SimSun;宋体"/>
          <w:color w:val="00000A"/>
          <w:szCs w:val="24"/>
          <w:lang w:eastAsia="zh-CN" w:bidi="hi-IN"/>
        </w:rPr>
        <w:t xml:space="preserve">ę atsakingo valstybės tarnautojo ar </w:t>
      </w:r>
      <w:r w:rsidR="00610A1F" w:rsidRPr="008A6313">
        <w:rPr>
          <w:rFonts w:eastAsia="SimSun;宋体"/>
          <w:color w:val="00000A"/>
          <w:szCs w:val="24"/>
          <w:lang w:eastAsia="zh-CN" w:bidi="hi-IN"/>
        </w:rPr>
        <w:t xml:space="preserve"> darbo užmokesčiui, įskaitant gyventojų pajamų mokestį ir socialinio draudimo įmokas bei įmokas į Garantinį fondą, atliekant papildomas funkcijas, susijusias su Priemonės įgyvendinimu.</w:t>
      </w:r>
    </w:p>
    <w:p w:rsidR="00610A1F" w:rsidRPr="008A6313" w:rsidRDefault="00A96275" w:rsidP="00610A1F">
      <w:pPr>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48. Savivaldybės taryba</w:t>
      </w:r>
      <w:r w:rsidR="00610A1F" w:rsidRPr="008A6313">
        <w:rPr>
          <w:rFonts w:eastAsia="SimSun;宋体"/>
          <w:color w:val="00000A"/>
          <w:szCs w:val="24"/>
          <w:lang w:eastAsia="zh-CN" w:bidi="hi-IN"/>
        </w:rPr>
        <w:t xml:space="preserve">, vadovaudamosi Aprašu, ne vėliau kaip iki 2018 m. liepos 16 d. patvirtina, o 2019 m. – </w:t>
      </w:r>
      <w:r w:rsidR="00610A1F" w:rsidRPr="008A6313">
        <w:rPr>
          <w:rFonts w:ascii="Liberation Serif;Times New Roma" w:eastAsia="SimSun;宋体" w:hAnsi="Liberation Serif;Times New Roma" w:cs="Mangal"/>
          <w:color w:val="00000A"/>
          <w:szCs w:val="24"/>
          <w:lang w:eastAsia="zh-CN" w:bidi="hi-IN"/>
        </w:rPr>
        <w:t>iki einamųjų metų sausio 31 d.</w:t>
      </w:r>
      <w:r w:rsidR="00610A1F" w:rsidRPr="008A6313">
        <w:rPr>
          <w:rFonts w:eastAsia="SimSun;宋体"/>
          <w:color w:val="00000A"/>
          <w:szCs w:val="24"/>
          <w:lang w:eastAsia="zh-CN" w:bidi="hi-IN"/>
        </w:rPr>
        <w:t>, jei</w:t>
      </w:r>
      <w:r w:rsidRPr="008A6313">
        <w:rPr>
          <w:rFonts w:eastAsia="SimSun;宋体"/>
          <w:color w:val="00000A"/>
          <w:szCs w:val="24"/>
          <w:lang w:eastAsia="zh-CN" w:bidi="hi-IN"/>
        </w:rPr>
        <w:t>gu reikia, pakeičia patvirtintą Savivaldybės aprašą.</w:t>
      </w:r>
    </w:p>
    <w:p w:rsidR="00610A1F" w:rsidRPr="008A6313" w:rsidRDefault="00A96275" w:rsidP="00610A1F">
      <w:pPr>
        <w:tabs>
          <w:tab w:val="left" w:pos="851"/>
          <w:tab w:val="left" w:pos="6840"/>
        </w:tabs>
        <w:suppressAutoHyphens/>
        <w:spacing w:line="360" w:lineRule="auto"/>
        <w:ind w:firstLine="851"/>
        <w:jc w:val="both"/>
        <w:rPr>
          <w:rFonts w:eastAsia="SimSun;宋体"/>
          <w:color w:val="00000A"/>
          <w:szCs w:val="24"/>
          <w:lang w:eastAsia="lt-LT" w:bidi="hi-IN"/>
        </w:rPr>
      </w:pPr>
      <w:r w:rsidRPr="008A6313">
        <w:rPr>
          <w:rFonts w:eastAsia="SimSun;宋体"/>
          <w:color w:val="00000A"/>
          <w:szCs w:val="24"/>
          <w:lang w:eastAsia="lt-LT" w:bidi="hi-IN"/>
        </w:rPr>
        <w:t>49. Savivaldybės administracija</w:t>
      </w:r>
      <w:r w:rsidR="00610A1F" w:rsidRPr="008A6313">
        <w:rPr>
          <w:rFonts w:eastAsia="SimSun;宋体"/>
          <w:color w:val="00000A"/>
          <w:szCs w:val="24"/>
          <w:lang w:eastAsia="lt-LT" w:bidi="hi-IN"/>
        </w:rPr>
        <w:t>:</w:t>
      </w:r>
    </w:p>
    <w:p w:rsidR="00610A1F" w:rsidRPr="008A6313" w:rsidRDefault="0067067D"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lt-LT" w:bidi="hi-IN"/>
        </w:rPr>
        <w:t>49</w:t>
      </w:r>
      <w:r w:rsidR="00610A1F" w:rsidRPr="008A6313">
        <w:rPr>
          <w:rFonts w:eastAsia="SimSun;宋体"/>
          <w:color w:val="00000A"/>
          <w:szCs w:val="24"/>
          <w:lang w:eastAsia="lt-LT" w:bidi="hi-IN"/>
        </w:rPr>
        <w:t>.1. savivaldybės administracijos direktorius įsakymu ne vėliau kaip per 10 darbo dienų nuo Savivaldybės tvarkos aprašo patvirtinimo savivaldybės t</w:t>
      </w:r>
      <w:r w:rsidRPr="008A6313">
        <w:rPr>
          <w:rFonts w:eastAsia="SimSun;宋体"/>
          <w:color w:val="00000A"/>
          <w:szCs w:val="24"/>
          <w:lang w:eastAsia="lt-LT" w:bidi="hi-IN"/>
        </w:rPr>
        <w:t>aryboje dienos paskirsto lėšas Savivaldybės aprašo 7 punkte</w:t>
      </w:r>
      <w:r w:rsidR="00610A1F" w:rsidRPr="008A6313">
        <w:rPr>
          <w:rFonts w:eastAsia="SimSun;宋体"/>
          <w:color w:val="00000A"/>
          <w:szCs w:val="24"/>
          <w:lang w:eastAsia="lt-LT" w:bidi="hi-IN"/>
        </w:rPr>
        <w:t xml:space="preserve"> nurodytų teritorijų gyventojų bendruomeninei veiklai stipr</w:t>
      </w:r>
      <w:r w:rsidR="006D47B3" w:rsidRPr="008A6313">
        <w:rPr>
          <w:rFonts w:eastAsia="SimSun;宋体"/>
          <w:color w:val="00000A"/>
          <w:szCs w:val="24"/>
          <w:lang w:eastAsia="lt-LT" w:bidi="hi-IN"/>
        </w:rPr>
        <w:t>inti, seniūnijoms, turinčioms mažesnį gyventojų skaičių,</w:t>
      </w:r>
      <w:r w:rsidR="0078502A" w:rsidRPr="008A6313">
        <w:rPr>
          <w:rFonts w:eastAsia="SimSun;宋体"/>
          <w:color w:val="00000A"/>
          <w:szCs w:val="24"/>
          <w:lang w:eastAsia="lt-LT" w:bidi="hi-IN"/>
        </w:rPr>
        <w:t xml:space="preserve"> skirdama</w:t>
      </w:r>
      <w:r w:rsidR="00610A1F" w:rsidRPr="008A6313">
        <w:rPr>
          <w:rFonts w:eastAsia="SimSun;宋体"/>
          <w:color w:val="00000A"/>
          <w:szCs w:val="24"/>
          <w:lang w:eastAsia="lt-LT" w:bidi="hi-IN"/>
        </w:rPr>
        <w:t>s ne mažiau</w:t>
      </w:r>
      <w:r w:rsidR="0078502A" w:rsidRPr="008A6313">
        <w:rPr>
          <w:rFonts w:eastAsia="SimSun;宋体"/>
          <w:color w:val="00000A"/>
          <w:szCs w:val="24"/>
          <w:lang w:eastAsia="lt-LT" w:bidi="hi-IN"/>
        </w:rPr>
        <w:t xml:space="preserve"> kaip 500 </w:t>
      </w:r>
      <w:proofErr w:type="spellStart"/>
      <w:r w:rsidR="0078502A" w:rsidRPr="008A6313">
        <w:rPr>
          <w:rFonts w:eastAsia="SimSun;宋体"/>
          <w:color w:val="00000A"/>
          <w:szCs w:val="24"/>
          <w:lang w:eastAsia="lt-LT" w:bidi="hi-IN"/>
        </w:rPr>
        <w:t>Eur</w:t>
      </w:r>
      <w:proofErr w:type="spellEnd"/>
      <w:r w:rsidR="0078502A" w:rsidRPr="008A6313">
        <w:rPr>
          <w:rFonts w:eastAsia="SimSun;宋体"/>
          <w:color w:val="00000A"/>
          <w:szCs w:val="24"/>
          <w:lang w:eastAsia="lt-LT" w:bidi="hi-IN"/>
        </w:rPr>
        <w:t>, o likusią dalį paskirstydamas seniūnijose</w:t>
      </w:r>
      <w:r w:rsidR="0090224F" w:rsidRPr="008A6313">
        <w:rPr>
          <w:rFonts w:eastAsia="SimSun;宋体"/>
          <w:color w:val="00000A"/>
          <w:szCs w:val="24"/>
          <w:lang w:eastAsia="lt-LT" w:bidi="hi-IN"/>
        </w:rPr>
        <w:t>,</w:t>
      </w:r>
      <w:r w:rsidR="0078502A" w:rsidRPr="008A6313">
        <w:rPr>
          <w:rFonts w:eastAsia="SimSun;宋体"/>
          <w:color w:val="00000A"/>
          <w:szCs w:val="24"/>
          <w:lang w:eastAsia="lt-LT" w:bidi="hi-IN"/>
        </w:rPr>
        <w:t xml:space="preserve"> turinčios</w:t>
      </w:r>
      <w:r w:rsidR="0090224F" w:rsidRPr="008A6313">
        <w:rPr>
          <w:rFonts w:eastAsia="SimSun;宋体"/>
          <w:color w:val="00000A"/>
          <w:szCs w:val="24"/>
          <w:lang w:eastAsia="lt-LT" w:bidi="hi-IN"/>
        </w:rPr>
        <w:t>e</w:t>
      </w:r>
      <w:r w:rsidR="0078502A" w:rsidRPr="008A6313">
        <w:rPr>
          <w:rFonts w:eastAsia="SimSun;宋体"/>
          <w:color w:val="00000A"/>
          <w:szCs w:val="24"/>
          <w:lang w:eastAsia="lt-LT" w:bidi="hi-IN"/>
        </w:rPr>
        <w:t xml:space="preserve"> didesnį gyventojų skaičių, </w:t>
      </w:r>
      <w:r w:rsidR="00610A1F" w:rsidRPr="008A6313">
        <w:rPr>
          <w:rFonts w:eastAsia="SimSun;宋体"/>
          <w:color w:val="00000A"/>
          <w:szCs w:val="24"/>
          <w:lang w:eastAsia="lt-LT" w:bidi="hi-IN"/>
        </w:rPr>
        <w:t xml:space="preserve">proporcingai pagal jose gyvenamąją vietą deklaravusių gyventojų </w:t>
      </w:r>
      <w:r w:rsidR="0078502A" w:rsidRPr="008A6313">
        <w:rPr>
          <w:rFonts w:eastAsia="SimSun;宋体"/>
          <w:color w:val="00000A"/>
          <w:szCs w:val="24"/>
          <w:lang w:eastAsia="lt-LT" w:bidi="hi-IN"/>
        </w:rPr>
        <w:t>skaičių</w:t>
      </w:r>
      <w:r w:rsidR="00610A1F" w:rsidRPr="008A6313">
        <w:rPr>
          <w:rFonts w:eastAsia="SimSun;宋体"/>
          <w:color w:val="00000A"/>
          <w:szCs w:val="24"/>
          <w:lang w:eastAsia="lt-LT" w:bidi="hi-IN"/>
        </w:rPr>
        <w:t>;</w:t>
      </w:r>
    </w:p>
    <w:p w:rsidR="00610A1F" w:rsidRPr="008A6313" w:rsidRDefault="0067067D"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lt-LT" w:bidi="hi-IN"/>
        </w:rPr>
        <w:t>49</w:t>
      </w:r>
      <w:r w:rsidR="00610A1F" w:rsidRPr="008A6313">
        <w:rPr>
          <w:rFonts w:eastAsia="SimSun;宋体"/>
          <w:color w:val="00000A"/>
          <w:szCs w:val="24"/>
          <w:lang w:eastAsia="lt-LT" w:bidi="hi-IN"/>
        </w:rPr>
        <w:t xml:space="preserve">.2. apie sprendimą </w:t>
      </w:r>
      <w:r w:rsidR="00610A1F" w:rsidRPr="008A6313">
        <w:rPr>
          <w:rFonts w:eastAsia="SimSun;宋体"/>
          <w:color w:val="00000A"/>
          <w:szCs w:val="24"/>
          <w:lang w:eastAsia="zh-CN" w:bidi="hi-IN"/>
        </w:rPr>
        <w:t xml:space="preserve">dėl konkrečioje teritorijoje, kurios gyventojų bendruomeninei veiklai stiprinti skiriamas finansavimas, </w:t>
      </w:r>
      <w:r w:rsidR="00610A1F" w:rsidRPr="008A6313">
        <w:rPr>
          <w:rFonts w:eastAsia="SimSun;宋体"/>
          <w:color w:val="00000A"/>
          <w:szCs w:val="24"/>
          <w:lang w:eastAsia="lt-LT" w:bidi="hi-IN"/>
        </w:rPr>
        <w:t>raštu ne vėliau kaip per 5 darbo dienas nuo sprendimo skirti lėšas priėmimo dienos informuoja sen</w:t>
      </w:r>
      <w:r w:rsidRPr="008A6313">
        <w:rPr>
          <w:rFonts w:eastAsia="SimSun;宋体"/>
          <w:color w:val="00000A"/>
          <w:szCs w:val="24"/>
          <w:lang w:eastAsia="lt-LT" w:bidi="hi-IN"/>
        </w:rPr>
        <w:t>iūnijas</w:t>
      </w:r>
      <w:r w:rsidR="00610A1F" w:rsidRPr="008A6313">
        <w:rPr>
          <w:rFonts w:eastAsia="SimSun;宋体"/>
          <w:color w:val="00000A"/>
          <w:szCs w:val="24"/>
          <w:lang w:eastAsia="lt-LT" w:bidi="hi-IN"/>
        </w:rPr>
        <w:t>;</w:t>
      </w:r>
      <w:r w:rsidR="00610A1F" w:rsidRPr="008A6313">
        <w:rPr>
          <w:rFonts w:eastAsia="SimSun;宋体"/>
          <w:color w:val="00000A"/>
          <w:szCs w:val="24"/>
          <w:lang w:eastAsia="zh-CN" w:bidi="hi-IN"/>
        </w:rPr>
        <w:tab/>
      </w:r>
    </w:p>
    <w:p w:rsidR="00610A1F" w:rsidRPr="008A6313" w:rsidRDefault="0067067D" w:rsidP="00610A1F">
      <w:pPr>
        <w:tabs>
          <w:tab w:val="left" w:pos="851"/>
        </w:tabs>
        <w:suppressAutoHyphens/>
        <w:spacing w:line="360" w:lineRule="auto"/>
        <w:ind w:firstLine="851"/>
        <w:jc w:val="both"/>
        <w:rPr>
          <w:rFonts w:eastAsia="SimSun;宋体"/>
          <w:color w:val="00000A"/>
          <w:szCs w:val="24"/>
          <w:lang w:eastAsia="lt-LT" w:bidi="hi-IN"/>
        </w:rPr>
      </w:pPr>
      <w:r w:rsidRPr="008A6313">
        <w:rPr>
          <w:rFonts w:eastAsia="SimSun;宋体"/>
          <w:color w:val="00000A"/>
          <w:szCs w:val="24"/>
          <w:lang w:eastAsia="lt-LT" w:bidi="hi-IN"/>
        </w:rPr>
        <w:t>49</w:t>
      </w:r>
      <w:r w:rsidR="00610A1F" w:rsidRPr="008A6313">
        <w:rPr>
          <w:rFonts w:eastAsia="SimSun;宋体"/>
          <w:color w:val="00000A"/>
          <w:szCs w:val="24"/>
          <w:lang w:eastAsia="lt-LT" w:bidi="hi-IN"/>
        </w:rPr>
        <w:t>.3. kartu su Socialinių paslaugų priežiūros departamentu sudaro Valstybės lėšų naudojimo sutartį;</w:t>
      </w:r>
    </w:p>
    <w:p w:rsidR="00610A1F" w:rsidRPr="008A6313" w:rsidRDefault="0067067D" w:rsidP="00610A1F">
      <w:pPr>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lt-LT" w:bidi="hi-IN"/>
        </w:rPr>
        <w:t>49</w:t>
      </w:r>
      <w:r w:rsidR="00610A1F" w:rsidRPr="008A6313">
        <w:rPr>
          <w:rFonts w:eastAsia="SimSun;宋体"/>
          <w:color w:val="00000A"/>
          <w:szCs w:val="24"/>
          <w:lang w:eastAsia="lt-LT" w:bidi="hi-IN"/>
        </w:rPr>
        <w:t xml:space="preserve">.4. </w:t>
      </w:r>
      <w:r w:rsidR="00D16D16" w:rsidRPr="008A6313">
        <w:rPr>
          <w:rFonts w:eastAsia="SimSun;宋体"/>
          <w:color w:val="00000A"/>
          <w:szCs w:val="24"/>
          <w:lang w:eastAsia="zh-CN" w:bidi="hi-IN"/>
        </w:rPr>
        <w:t>Savivaldybės a</w:t>
      </w:r>
      <w:r w:rsidRPr="008A6313">
        <w:rPr>
          <w:rFonts w:eastAsia="SimSun;宋体"/>
          <w:color w:val="00000A"/>
          <w:szCs w:val="24"/>
          <w:lang w:eastAsia="zh-CN" w:bidi="hi-IN"/>
        </w:rPr>
        <w:t>prašo 48</w:t>
      </w:r>
      <w:r w:rsidR="00610A1F" w:rsidRPr="008A6313">
        <w:rPr>
          <w:rFonts w:eastAsia="SimSun;宋体"/>
          <w:color w:val="00000A"/>
          <w:szCs w:val="24"/>
          <w:lang w:eastAsia="zh-CN" w:bidi="hi-IN"/>
        </w:rPr>
        <w:t xml:space="preserve"> punkte nustatytu laiku </w:t>
      </w:r>
      <w:r w:rsidR="00610A1F" w:rsidRPr="008A6313">
        <w:rPr>
          <w:rFonts w:eastAsia="SimSun;宋体"/>
          <w:color w:val="00000A"/>
          <w:szCs w:val="24"/>
          <w:lang w:eastAsia="lt-LT" w:bidi="hi-IN"/>
        </w:rPr>
        <w:t xml:space="preserve">parengia (patikslina) </w:t>
      </w:r>
      <w:r w:rsidR="00610A1F" w:rsidRPr="008A6313">
        <w:rPr>
          <w:rFonts w:eastAsia="SimSun;宋体"/>
          <w:color w:val="00000A"/>
          <w:szCs w:val="24"/>
          <w:lang w:eastAsia="zh-CN" w:bidi="hi-IN"/>
        </w:rPr>
        <w:t>Savivaldybės tvarkos aprašą</w:t>
      </w:r>
      <w:r w:rsidR="00610A1F" w:rsidRPr="008A6313">
        <w:rPr>
          <w:rFonts w:eastAsia="SimSun;宋体"/>
          <w:color w:val="00000A"/>
          <w:szCs w:val="24"/>
          <w:lang w:eastAsia="lt-LT" w:bidi="hi-IN"/>
        </w:rPr>
        <w:t xml:space="preserve"> </w:t>
      </w:r>
      <w:r w:rsidR="00610A1F" w:rsidRPr="008A6313">
        <w:rPr>
          <w:rFonts w:eastAsia="SimSun;宋体"/>
          <w:color w:val="00000A"/>
          <w:szCs w:val="24"/>
          <w:lang w:eastAsia="zh-CN" w:bidi="hi-IN"/>
        </w:rPr>
        <w:t>ir per 10 darbo dienų nuo jo patvirtinimo pateikia jį Socialinių paslaugų priežiūros departamentui;</w:t>
      </w:r>
    </w:p>
    <w:p w:rsidR="00610A1F" w:rsidRPr="008A6313" w:rsidRDefault="0067067D" w:rsidP="00610A1F">
      <w:pPr>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9</w:t>
      </w:r>
      <w:r w:rsidR="00610A1F" w:rsidRPr="008A6313">
        <w:rPr>
          <w:rFonts w:eastAsia="SimSun;宋体"/>
          <w:color w:val="00000A"/>
          <w:szCs w:val="24"/>
          <w:lang w:eastAsia="zh-CN" w:bidi="hi-IN"/>
        </w:rPr>
        <w:t>.5. parengia Projekto įgyvendinimo sutarties formą ir jos priedus, projekto įgyvendinimo ataskaitų formas;</w:t>
      </w:r>
    </w:p>
    <w:p w:rsidR="00610A1F" w:rsidRPr="008A6313" w:rsidRDefault="0067067D" w:rsidP="00610A1F">
      <w:pPr>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lt-LT" w:bidi="hi-IN"/>
        </w:rPr>
        <w:t>49</w:t>
      </w:r>
      <w:r w:rsidR="00610A1F" w:rsidRPr="008A6313">
        <w:rPr>
          <w:rFonts w:eastAsia="SimSun;宋体"/>
          <w:color w:val="00000A"/>
          <w:szCs w:val="24"/>
          <w:lang w:eastAsia="lt-LT" w:bidi="hi-IN"/>
        </w:rPr>
        <w:t xml:space="preserve">.6. paskiria </w:t>
      </w:r>
      <w:r w:rsidRPr="008A6313">
        <w:rPr>
          <w:rFonts w:eastAsia="SimSun;宋体"/>
          <w:color w:val="00000A"/>
          <w:szCs w:val="24"/>
          <w:lang w:eastAsia="zh-CN" w:bidi="hi-IN"/>
        </w:rPr>
        <w:t>atsakingą</w:t>
      </w:r>
      <w:r w:rsidR="00610A1F" w:rsidRPr="008A6313">
        <w:rPr>
          <w:rFonts w:eastAsia="SimSun;宋体"/>
          <w:color w:val="00000A"/>
          <w:szCs w:val="24"/>
          <w:lang w:eastAsia="zh-CN" w:bidi="hi-IN"/>
        </w:rPr>
        <w:t xml:space="preserve"> vals</w:t>
      </w:r>
      <w:r w:rsidRPr="008A6313">
        <w:rPr>
          <w:rFonts w:eastAsia="SimSun;宋体"/>
          <w:color w:val="00000A"/>
          <w:szCs w:val="24"/>
          <w:lang w:eastAsia="zh-CN" w:bidi="hi-IN"/>
        </w:rPr>
        <w:t>tybės tarnautoją</w:t>
      </w:r>
      <w:r w:rsidR="00610A1F" w:rsidRPr="008A6313">
        <w:rPr>
          <w:rFonts w:eastAsia="SimSun;宋体"/>
          <w:color w:val="00000A"/>
          <w:szCs w:val="24"/>
          <w:lang w:eastAsia="lt-LT" w:bidi="hi-IN"/>
        </w:rPr>
        <w:t>;</w:t>
      </w:r>
    </w:p>
    <w:p w:rsidR="00610A1F" w:rsidRPr="008A6313" w:rsidRDefault="0067067D" w:rsidP="00610A1F">
      <w:pPr>
        <w:suppressAutoHyphens/>
        <w:spacing w:line="360" w:lineRule="auto"/>
        <w:ind w:firstLine="851"/>
        <w:jc w:val="both"/>
        <w:rPr>
          <w:rFonts w:eastAsia="SimSun;宋体"/>
          <w:color w:val="00000A"/>
          <w:szCs w:val="24"/>
          <w:lang w:eastAsia="lt-LT" w:bidi="hi-IN"/>
        </w:rPr>
      </w:pPr>
      <w:r w:rsidRPr="008A6313">
        <w:rPr>
          <w:rFonts w:eastAsia="SimSun;宋体"/>
          <w:color w:val="00000A"/>
          <w:szCs w:val="24"/>
          <w:lang w:eastAsia="lt-LT" w:bidi="hi-IN"/>
        </w:rPr>
        <w:t>49</w:t>
      </w:r>
      <w:r w:rsidR="00610A1F" w:rsidRPr="008A6313">
        <w:rPr>
          <w:rFonts w:eastAsia="SimSun;宋体"/>
          <w:color w:val="00000A"/>
          <w:szCs w:val="24"/>
          <w:lang w:eastAsia="lt-LT" w:bidi="hi-IN"/>
        </w:rPr>
        <w:t xml:space="preserve">.7. paveda seniūnams padėti organizuoti išplėstines </w:t>
      </w:r>
      <w:proofErr w:type="spellStart"/>
      <w:r w:rsidR="00610A1F" w:rsidRPr="008A6313">
        <w:rPr>
          <w:rFonts w:eastAsia="SimSun;宋体"/>
          <w:color w:val="00000A"/>
          <w:szCs w:val="24"/>
          <w:lang w:eastAsia="lt-LT" w:bidi="hi-IN"/>
        </w:rPr>
        <w:t>seniūnaičių</w:t>
      </w:r>
      <w:proofErr w:type="spellEnd"/>
      <w:r w:rsidR="00610A1F" w:rsidRPr="008A6313">
        <w:rPr>
          <w:rFonts w:eastAsia="SimSun;宋体"/>
          <w:color w:val="00000A"/>
          <w:szCs w:val="24"/>
          <w:lang w:eastAsia="lt-LT" w:bidi="hi-IN"/>
        </w:rPr>
        <w:t xml:space="preserve"> sueigas ir užtikrinti išplėstinių </w:t>
      </w:r>
      <w:proofErr w:type="spellStart"/>
      <w:r w:rsidR="00610A1F" w:rsidRPr="008A6313">
        <w:rPr>
          <w:rFonts w:eastAsia="SimSun;宋体"/>
          <w:color w:val="00000A"/>
          <w:szCs w:val="24"/>
          <w:lang w:eastAsia="lt-LT" w:bidi="hi-IN"/>
        </w:rPr>
        <w:t>seniūnaičių</w:t>
      </w:r>
      <w:proofErr w:type="spellEnd"/>
      <w:r w:rsidR="00610A1F" w:rsidRPr="008A6313">
        <w:rPr>
          <w:rFonts w:eastAsia="SimSun;宋体"/>
          <w:color w:val="00000A"/>
          <w:szCs w:val="24"/>
          <w:lang w:eastAsia="lt-LT" w:bidi="hi-IN"/>
        </w:rPr>
        <w:t xml:space="preserve"> sueigų priimtų sprendimų, įgyvendinamų projektų viešinimą, taip pat dalyvauti vykdant įgyvendinamų projektų stebėseną;</w:t>
      </w:r>
    </w:p>
    <w:p w:rsidR="00610A1F" w:rsidRPr="008A6313" w:rsidRDefault="0067067D" w:rsidP="00610A1F">
      <w:pPr>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lt-LT" w:bidi="hi-IN"/>
        </w:rPr>
        <w:t>49</w:t>
      </w:r>
      <w:r w:rsidR="00610A1F" w:rsidRPr="008A6313">
        <w:rPr>
          <w:rFonts w:eastAsia="SimSun;宋体"/>
          <w:color w:val="00000A"/>
          <w:szCs w:val="24"/>
          <w:lang w:eastAsia="lt-LT" w:bidi="hi-IN"/>
        </w:rPr>
        <w:t>.8. ne vėliau kaip per 10 darbo dienų nuo Valstybės lėšų naudojimo sutarties pasira</w:t>
      </w:r>
      <w:r w:rsidR="00875475" w:rsidRPr="008A6313">
        <w:rPr>
          <w:rFonts w:eastAsia="SimSun;宋体"/>
          <w:color w:val="00000A"/>
          <w:szCs w:val="24"/>
          <w:lang w:eastAsia="lt-LT" w:bidi="hi-IN"/>
        </w:rPr>
        <w:t>šymo paskelbia konkursą Savivaldybės aprašo 6</w:t>
      </w:r>
      <w:r w:rsidR="00610A1F" w:rsidRPr="008A6313">
        <w:rPr>
          <w:rFonts w:eastAsia="SimSun;宋体"/>
          <w:color w:val="00000A"/>
          <w:szCs w:val="24"/>
          <w:lang w:eastAsia="lt-LT" w:bidi="hi-IN"/>
        </w:rPr>
        <w:t xml:space="preserve"> punkte numatyta tvarka;</w:t>
      </w:r>
    </w:p>
    <w:p w:rsidR="00610A1F" w:rsidRPr="008A6313" w:rsidRDefault="00875475" w:rsidP="00610A1F">
      <w:pPr>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lt-LT" w:bidi="hi-IN"/>
        </w:rPr>
        <w:t>49</w:t>
      </w:r>
      <w:r w:rsidR="00610A1F" w:rsidRPr="008A6313">
        <w:rPr>
          <w:rFonts w:eastAsia="SimSun;宋体"/>
          <w:color w:val="00000A"/>
          <w:szCs w:val="24"/>
          <w:lang w:eastAsia="lt-LT" w:bidi="hi-IN"/>
        </w:rPr>
        <w:t xml:space="preserve">.9. paveda išplėstinėms </w:t>
      </w:r>
      <w:proofErr w:type="spellStart"/>
      <w:r w:rsidR="00610A1F" w:rsidRPr="008A6313">
        <w:rPr>
          <w:rFonts w:eastAsia="SimSun;宋体"/>
          <w:color w:val="00000A"/>
          <w:szCs w:val="24"/>
          <w:lang w:eastAsia="lt-LT" w:bidi="hi-IN"/>
        </w:rPr>
        <w:t>seniūnaičių</w:t>
      </w:r>
      <w:proofErr w:type="spellEnd"/>
      <w:r w:rsidRPr="008A6313">
        <w:rPr>
          <w:rFonts w:eastAsia="SimSun;宋体"/>
          <w:color w:val="00000A"/>
          <w:szCs w:val="24"/>
          <w:lang w:eastAsia="lt-LT" w:bidi="hi-IN"/>
        </w:rPr>
        <w:t xml:space="preserve"> sueigoms įgyvendinti Savivaldybės a</w:t>
      </w:r>
      <w:r w:rsidR="00610A1F" w:rsidRPr="008A6313">
        <w:rPr>
          <w:rFonts w:eastAsia="SimSun;宋体"/>
          <w:color w:val="00000A"/>
          <w:szCs w:val="24"/>
          <w:lang w:eastAsia="lt-LT" w:bidi="hi-IN"/>
        </w:rPr>
        <w:t>prašo V skyriaus nuostatas;</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9</w:t>
      </w:r>
      <w:r w:rsidR="00610A1F" w:rsidRPr="008A6313">
        <w:rPr>
          <w:rFonts w:eastAsia="SimSun;宋体"/>
          <w:color w:val="00000A"/>
          <w:szCs w:val="24"/>
          <w:lang w:eastAsia="zh-CN" w:bidi="hi-IN"/>
        </w:rPr>
        <w:t xml:space="preserve">.10. konsultuoja išplėstine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as, pareiškėjus ir Projektų vykdytojus su Priemonės įgyvendinimu susijusiais klausimais, renka paraiškas;</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9</w:t>
      </w:r>
      <w:r w:rsidR="00610A1F" w:rsidRPr="008A6313">
        <w:rPr>
          <w:rFonts w:eastAsia="SimSun;宋体"/>
          <w:color w:val="00000A"/>
          <w:szCs w:val="24"/>
          <w:lang w:eastAsia="zh-CN" w:bidi="hi-IN"/>
        </w:rPr>
        <w:t xml:space="preserve">.11. </w:t>
      </w:r>
      <w:r w:rsidR="00610A1F" w:rsidRPr="008A6313">
        <w:rPr>
          <w:rFonts w:ascii="Liberation Serif;Times New Roma" w:eastAsia="SimSun;宋体" w:hAnsi="Liberation Serif;Times New Roma" w:cs="Mangal"/>
          <w:color w:val="00000A"/>
          <w:szCs w:val="24"/>
          <w:lang w:eastAsia="zh-CN" w:bidi="hi-IN"/>
        </w:rPr>
        <w:t>kiekvieną ketvirtį perveda projektų vykdytojams lėšas projektui (-</w:t>
      </w:r>
      <w:proofErr w:type="spellStart"/>
      <w:r w:rsidR="00610A1F" w:rsidRPr="008A6313">
        <w:rPr>
          <w:rFonts w:ascii="Liberation Serif;Times New Roma" w:eastAsia="SimSun;宋体" w:hAnsi="Liberation Serif;Times New Roma" w:cs="Mangal"/>
          <w:color w:val="00000A"/>
          <w:szCs w:val="24"/>
          <w:lang w:eastAsia="zh-CN" w:bidi="hi-IN"/>
        </w:rPr>
        <w:t>ams</w:t>
      </w:r>
      <w:proofErr w:type="spellEnd"/>
      <w:r w:rsidR="00610A1F" w:rsidRPr="008A6313">
        <w:rPr>
          <w:rFonts w:ascii="Liberation Serif;Times New Roma" w:eastAsia="SimSun;宋体" w:hAnsi="Liberation Serif;Times New Roma" w:cs="Mangal"/>
          <w:color w:val="00000A"/>
          <w:szCs w:val="24"/>
          <w:lang w:eastAsia="zh-CN" w:bidi="hi-IN"/>
        </w:rPr>
        <w:t>) įgyvendinti;</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9</w:t>
      </w:r>
      <w:r w:rsidR="00610A1F" w:rsidRPr="008A6313">
        <w:rPr>
          <w:rFonts w:eastAsia="SimSun;宋体"/>
          <w:color w:val="00000A"/>
          <w:szCs w:val="24"/>
          <w:lang w:eastAsia="zh-CN" w:bidi="hi-IN"/>
        </w:rPr>
        <w:t xml:space="preserve">.12. turi teisę tikslinti Priemonės </w:t>
      </w:r>
      <w:r w:rsidR="00610A1F" w:rsidRPr="008A6313">
        <w:rPr>
          <w:rFonts w:eastAsia="SimSun;宋体"/>
          <w:bCs/>
          <w:color w:val="00000A"/>
          <w:szCs w:val="24"/>
          <w:lang w:eastAsia="zh-CN" w:bidi="hi-IN"/>
        </w:rPr>
        <w:t>būsimų ketvirčių ir jų straipsnių išlaidų sąmatą</w:t>
      </w:r>
      <w:r w:rsidR="00610A1F" w:rsidRPr="008A6313">
        <w:rPr>
          <w:rFonts w:eastAsia="SimSun;宋体"/>
          <w:color w:val="00000A"/>
          <w:szCs w:val="24"/>
          <w:lang w:eastAsia="zh-CN" w:bidi="hi-IN"/>
        </w:rPr>
        <w:t>, pateikdamos Socialinių paslaugų priežiūros departamentui motyvuotą prašymą ir išlaidų sąmatos pakeitimo projektą, vieną kartą per ketvirtį iki einamojo ketvirčio paskutinio mėnesio 28 d.;</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9</w:t>
      </w:r>
      <w:r w:rsidR="00610A1F" w:rsidRPr="008A6313">
        <w:rPr>
          <w:rFonts w:eastAsia="SimSun;宋体"/>
          <w:color w:val="00000A"/>
          <w:szCs w:val="24"/>
          <w:lang w:eastAsia="zh-CN" w:bidi="hi-IN"/>
        </w:rPr>
        <w:t xml:space="preserve">.13. viešina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ir savivaldybės administracijos direktoriaus priimtus sprendimus, susijusius su Priemonei įgyvendinti skirtu konkursu, </w:t>
      </w:r>
      <w:r w:rsidR="00610A1F" w:rsidRPr="008A6313">
        <w:rPr>
          <w:rFonts w:eastAsia="SimSun;宋体"/>
          <w:bCs/>
          <w:color w:val="00000A"/>
          <w:szCs w:val="24"/>
          <w:lang w:eastAsia="zh-CN" w:bidi="hi-IN"/>
        </w:rPr>
        <w:t>t. y. viešai skelbia</w:t>
      </w:r>
      <w:r w:rsidR="00610A1F" w:rsidRPr="008A6313">
        <w:rPr>
          <w:rFonts w:eastAsia="SimSun;宋体"/>
          <w:color w:val="00000A"/>
          <w:szCs w:val="24"/>
          <w:lang w:eastAsia="zh-CN" w:bidi="hi-IN"/>
        </w:rPr>
        <w:t xml:space="preserve"> </w:t>
      </w:r>
      <w:r w:rsidRPr="008A6313">
        <w:rPr>
          <w:rFonts w:eastAsia="SimSun;宋体"/>
          <w:color w:val="00000A"/>
          <w:szCs w:val="24"/>
          <w:lang w:eastAsia="zh-CN" w:bidi="hi-IN"/>
        </w:rPr>
        <w:t>S</w:t>
      </w:r>
      <w:r w:rsidR="00610A1F" w:rsidRPr="008A6313">
        <w:rPr>
          <w:rFonts w:eastAsia="SimSun;宋体"/>
          <w:color w:val="00000A"/>
          <w:szCs w:val="24"/>
          <w:lang w:eastAsia="zh-CN" w:bidi="hi-IN"/>
        </w:rPr>
        <w:t>aviva</w:t>
      </w:r>
      <w:r w:rsidRPr="008A6313">
        <w:rPr>
          <w:rFonts w:eastAsia="SimSun;宋体"/>
          <w:color w:val="00000A"/>
          <w:szCs w:val="24"/>
          <w:lang w:eastAsia="zh-CN" w:bidi="hi-IN"/>
        </w:rPr>
        <w:t>ldybės interneto svetainėje</w:t>
      </w:r>
      <w:r w:rsidR="00610A1F" w:rsidRPr="008A6313">
        <w:rPr>
          <w:rFonts w:eastAsia="SimSun;宋体"/>
          <w:color w:val="00000A"/>
          <w:szCs w:val="24"/>
          <w:lang w:eastAsia="zh-CN" w:bidi="hi-IN"/>
        </w:rPr>
        <w:t xml:space="preserve">, </w:t>
      </w:r>
      <w:r w:rsidRPr="008A6313">
        <w:rPr>
          <w:rFonts w:eastAsia="SimSun;宋体"/>
          <w:color w:val="00000A"/>
          <w:szCs w:val="24"/>
          <w:lang w:eastAsia="zh-CN" w:bidi="hi-IN"/>
        </w:rPr>
        <w:t>atitinkamos seniūnijos</w:t>
      </w:r>
      <w:r w:rsidR="00610A1F" w:rsidRPr="008A6313">
        <w:rPr>
          <w:rFonts w:eastAsia="SimSun;宋体"/>
          <w:color w:val="00000A"/>
          <w:szCs w:val="24"/>
          <w:lang w:eastAsia="zh-CN" w:bidi="hi-IN"/>
        </w:rPr>
        <w:t xml:space="preserve"> skelbimų lentose</w:t>
      </w:r>
      <w:r w:rsidR="00610A1F" w:rsidRPr="008A6313">
        <w:rPr>
          <w:rFonts w:eastAsia="SimSun;宋体"/>
          <w:bCs/>
          <w:color w:val="00000A"/>
          <w:szCs w:val="24"/>
          <w:lang w:eastAsia="zh-CN" w:bidi="hi-IN"/>
        </w:rPr>
        <w:t xml:space="preserve"> visas paraiškas pateikusias organizacijas, projektą vykdyti atrinktą (-</w:t>
      </w:r>
      <w:proofErr w:type="spellStart"/>
      <w:r w:rsidR="00610A1F" w:rsidRPr="008A6313">
        <w:rPr>
          <w:rFonts w:eastAsia="SimSun;宋体"/>
          <w:bCs/>
          <w:color w:val="00000A"/>
          <w:szCs w:val="24"/>
          <w:lang w:eastAsia="zh-CN" w:bidi="hi-IN"/>
        </w:rPr>
        <w:t>as</w:t>
      </w:r>
      <w:proofErr w:type="spellEnd"/>
      <w:r w:rsidR="00610A1F" w:rsidRPr="008A6313">
        <w:rPr>
          <w:rFonts w:eastAsia="SimSun;宋体"/>
          <w:bCs/>
          <w:color w:val="00000A"/>
          <w:szCs w:val="24"/>
          <w:lang w:eastAsia="zh-CN" w:bidi="hi-IN"/>
        </w:rPr>
        <w:t>) organizaciją (</w:t>
      </w:r>
      <w:r w:rsidR="00610A1F" w:rsidRPr="008A6313">
        <w:rPr>
          <w:rFonts w:eastAsia="SimSun;宋体"/>
          <w:bCs/>
          <w:color w:val="00000A"/>
          <w:szCs w:val="24"/>
          <w:lang w:eastAsia="zh-CN" w:bidi="hi-IN"/>
        </w:rPr>
        <w:noBreakHyphen/>
      </w:r>
      <w:proofErr w:type="spellStart"/>
      <w:r w:rsidR="00610A1F" w:rsidRPr="008A6313">
        <w:rPr>
          <w:rFonts w:eastAsia="SimSun;宋体"/>
          <w:bCs/>
          <w:color w:val="00000A"/>
          <w:szCs w:val="24"/>
          <w:lang w:eastAsia="zh-CN" w:bidi="hi-IN"/>
        </w:rPr>
        <w:t>as</w:t>
      </w:r>
      <w:proofErr w:type="spellEnd"/>
      <w:r w:rsidR="00610A1F" w:rsidRPr="008A6313">
        <w:rPr>
          <w:rFonts w:eastAsia="SimSun;宋体"/>
          <w:bCs/>
          <w:color w:val="00000A"/>
          <w:szCs w:val="24"/>
          <w:lang w:eastAsia="zh-CN" w:bidi="hi-IN"/>
        </w:rPr>
        <w:t xml:space="preserve">), kiekvieno Projekto vykdytojo planuojamą veiklą ir kiekvienam Projekto vykdytojui skiriamą lėšų sumą, išplėstinės </w:t>
      </w:r>
      <w:proofErr w:type="spellStart"/>
      <w:r w:rsidR="00610A1F" w:rsidRPr="008A6313">
        <w:rPr>
          <w:rFonts w:eastAsia="SimSun;宋体"/>
          <w:bCs/>
          <w:color w:val="00000A"/>
          <w:szCs w:val="24"/>
          <w:lang w:eastAsia="zh-CN" w:bidi="hi-IN"/>
        </w:rPr>
        <w:t>seniūnaičių</w:t>
      </w:r>
      <w:proofErr w:type="spellEnd"/>
      <w:r w:rsidR="00610A1F" w:rsidRPr="008A6313">
        <w:rPr>
          <w:rFonts w:eastAsia="SimSun;宋体"/>
          <w:bCs/>
          <w:color w:val="00000A"/>
          <w:szCs w:val="24"/>
          <w:lang w:eastAsia="zh-CN" w:bidi="hi-IN"/>
        </w:rPr>
        <w:t xml:space="preserve"> sueigos skirtus balus</w:t>
      </w:r>
      <w:r w:rsidR="00610A1F" w:rsidRPr="008A6313">
        <w:rPr>
          <w:rFonts w:eastAsia="SimSun;宋体"/>
          <w:color w:val="00000A"/>
          <w:szCs w:val="24"/>
          <w:lang w:eastAsia="zh-CN" w:bidi="hi-IN"/>
        </w:rPr>
        <w:t>;</w:t>
      </w:r>
    </w:p>
    <w:p w:rsidR="00610A1F" w:rsidRPr="008A6313" w:rsidRDefault="00875475"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49</w:t>
      </w:r>
      <w:r w:rsidR="00610A1F" w:rsidRPr="008A6313">
        <w:rPr>
          <w:rFonts w:eastAsia="SimSun;宋体"/>
          <w:color w:val="00000A"/>
          <w:szCs w:val="24"/>
          <w:lang w:eastAsia="zh-CN" w:bidi="hi-IN"/>
        </w:rPr>
        <w:t>.14. vykdo Priemonės įgyvendinimo stebėseną;</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bCs/>
          <w:color w:val="00000A"/>
          <w:szCs w:val="24"/>
          <w:lang w:eastAsia="zh-CN" w:bidi="hi-IN"/>
        </w:rPr>
        <w:t>49</w:t>
      </w:r>
      <w:r w:rsidR="00610A1F" w:rsidRPr="008A6313">
        <w:rPr>
          <w:rFonts w:eastAsia="SimSun;宋体"/>
          <w:bCs/>
          <w:color w:val="00000A"/>
          <w:szCs w:val="24"/>
          <w:lang w:eastAsia="zh-CN" w:bidi="hi-IN"/>
        </w:rPr>
        <w:t xml:space="preserve">.15. ne vėliau kaip per 30 kalendorinių dienų nuo savivaldybės administracijos direktoriaus sprendimo dėl lėšų skyrimo su Projekto vykdytoju sudaro Projekto įgyvendinimo sutartį, </w:t>
      </w:r>
      <w:r w:rsidR="00610A1F" w:rsidRPr="008A6313">
        <w:rPr>
          <w:rFonts w:eastAsia="SimSun;宋体"/>
          <w:color w:val="00000A"/>
          <w:szCs w:val="24"/>
          <w:lang w:eastAsia="zh-CN" w:bidi="hi-IN"/>
        </w:rPr>
        <w:t>kiekvieną ketvirtį renka projekto veiklos ir lėšų panaudojimo ataskaitas;</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9</w:t>
      </w:r>
      <w:r w:rsidR="00610A1F" w:rsidRPr="008A6313">
        <w:rPr>
          <w:rFonts w:eastAsia="SimSun;宋体"/>
          <w:color w:val="00000A"/>
          <w:szCs w:val="24"/>
          <w:lang w:eastAsia="zh-CN" w:bidi="hi-IN"/>
        </w:rPr>
        <w:t>.16. atsiskaito Socialinių paslaugų priežiūros d</w:t>
      </w:r>
      <w:r w:rsidR="00610A1F" w:rsidRPr="008A6313">
        <w:rPr>
          <w:rFonts w:eastAsia="SimSun;宋体"/>
          <w:bCs/>
          <w:color w:val="00000A"/>
          <w:szCs w:val="24"/>
          <w:lang w:eastAsia="zh-CN" w:bidi="hi-IN"/>
        </w:rPr>
        <w:t>epartamentui</w:t>
      </w:r>
      <w:r w:rsidR="00610A1F" w:rsidRPr="008A6313">
        <w:rPr>
          <w:rFonts w:eastAsia="SimSun;宋体"/>
          <w:color w:val="00000A"/>
          <w:szCs w:val="24"/>
          <w:lang w:eastAsia="zh-CN" w:bidi="hi-IN"/>
        </w:rPr>
        <w:t xml:space="preserve"> dėl Priemonei įgyvendinti skirtų valstybės biudžeto lėšų Valstybės lėšų naudojimo sutartyje nustatyta tvarka;</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9</w:t>
      </w:r>
      <w:r w:rsidR="00610A1F" w:rsidRPr="008A6313">
        <w:rPr>
          <w:rFonts w:eastAsia="SimSun;宋体"/>
          <w:color w:val="00000A"/>
          <w:szCs w:val="24"/>
          <w:lang w:eastAsia="zh-CN" w:bidi="hi-IN"/>
        </w:rPr>
        <w:t>.17. atsako už informacijos ir Socialinių paslaugų priežiūros d</w:t>
      </w:r>
      <w:r w:rsidR="00610A1F" w:rsidRPr="008A6313">
        <w:rPr>
          <w:rFonts w:eastAsia="SimSun;宋体"/>
          <w:bCs/>
          <w:color w:val="00000A"/>
          <w:szCs w:val="24"/>
          <w:lang w:eastAsia="zh-CN" w:bidi="hi-IN"/>
        </w:rPr>
        <w:t>epartamentui</w:t>
      </w:r>
      <w:r w:rsidR="00610A1F" w:rsidRPr="008A6313">
        <w:rPr>
          <w:rFonts w:eastAsia="SimSun;宋体"/>
          <w:color w:val="00000A"/>
          <w:szCs w:val="24"/>
          <w:lang w:eastAsia="zh-CN" w:bidi="hi-IN"/>
        </w:rPr>
        <w:t xml:space="preserve"> pateiktų dokumentų teisingumą, tikslumą, jų pateikimą laiku, gautų valstybės biudžeto lėšų buhalterinės apskaitos tvarkymą;</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9</w:t>
      </w:r>
      <w:r w:rsidR="00610A1F" w:rsidRPr="008A6313">
        <w:rPr>
          <w:rFonts w:eastAsia="SimSun;宋体"/>
          <w:color w:val="00000A"/>
          <w:szCs w:val="24"/>
          <w:lang w:eastAsia="zh-CN" w:bidi="hi-IN"/>
        </w:rPr>
        <w:t>.18. užtikrina, kad projektams skirtomis lėšomis nebūtų finansuojamos išlaidos, kurios finansuojamos iš kitų šaltinių;</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9</w:t>
      </w:r>
      <w:r w:rsidR="00610A1F" w:rsidRPr="008A6313">
        <w:rPr>
          <w:rFonts w:eastAsia="SimSun;宋体"/>
          <w:color w:val="00000A"/>
          <w:szCs w:val="24"/>
          <w:lang w:eastAsia="zh-CN" w:bidi="hi-IN"/>
        </w:rPr>
        <w:t>.19. tikrina, ar projektui (-</w:t>
      </w:r>
      <w:proofErr w:type="spellStart"/>
      <w:r w:rsidR="00610A1F" w:rsidRPr="008A6313">
        <w:rPr>
          <w:rFonts w:eastAsia="SimSun;宋体"/>
          <w:color w:val="00000A"/>
          <w:szCs w:val="24"/>
          <w:lang w:eastAsia="zh-CN" w:bidi="hi-IN"/>
        </w:rPr>
        <w:t>ams</w:t>
      </w:r>
      <w:proofErr w:type="spellEnd"/>
      <w:r w:rsidR="00610A1F" w:rsidRPr="008A6313">
        <w:rPr>
          <w:rFonts w:eastAsia="SimSun;宋体"/>
          <w:color w:val="00000A"/>
          <w:szCs w:val="24"/>
          <w:lang w:eastAsia="zh-CN" w:bidi="hi-IN"/>
        </w:rPr>
        <w:t>) įgyvendinti skirtos lėšos naudojamos laikantis Projekto įgyvendinimo sutartyje nustatytų įsipareigojimų;</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9</w:t>
      </w:r>
      <w:r w:rsidR="00610A1F" w:rsidRPr="008A6313">
        <w:rPr>
          <w:rFonts w:eastAsia="SimSun;宋体"/>
          <w:color w:val="00000A"/>
          <w:szCs w:val="24"/>
          <w:lang w:eastAsia="zh-CN" w:bidi="hi-IN"/>
        </w:rPr>
        <w:t>.20. nepanaudotas Priemonei įgyvendinti skirtas lėšas grąžina ne vėliau kaip iki kitų po ataskaitinių metų sausio 5 d. (įskaitytinai) į Valstybės lėšų naudojimo sutartyje nurodytą Socialinių paslaugų priežiūros d</w:t>
      </w:r>
      <w:r w:rsidR="00610A1F" w:rsidRPr="008A6313">
        <w:rPr>
          <w:rFonts w:eastAsia="SimSun;宋体"/>
          <w:bCs/>
          <w:color w:val="00000A"/>
          <w:szCs w:val="24"/>
          <w:lang w:eastAsia="zh-CN" w:bidi="hi-IN"/>
        </w:rPr>
        <w:t>epartamento</w:t>
      </w:r>
      <w:r w:rsidR="00610A1F" w:rsidRPr="008A6313">
        <w:rPr>
          <w:rFonts w:eastAsia="SimSun;宋体"/>
          <w:color w:val="00000A"/>
          <w:szCs w:val="24"/>
          <w:lang w:eastAsia="zh-CN" w:bidi="hi-IN"/>
        </w:rPr>
        <w:t xml:space="preserve"> sąskaitą,</w:t>
      </w:r>
      <w:r w:rsidR="00024229" w:rsidRPr="008A6313">
        <w:rPr>
          <w:rFonts w:eastAsia="SimSun;宋体"/>
          <w:color w:val="00000A"/>
          <w:szCs w:val="24"/>
          <w:lang w:eastAsia="zh-CN" w:bidi="hi-IN"/>
        </w:rPr>
        <w:t xml:space="preserve"> mokėjimo paskirtyje nurodydama</w:t>
      </w:r>
      <w:r w:rsidR="00610A1F" w:rsidRPr="008A6313">
        <w:rPr>
          <w:rFonts w:eastAsia="SimSun;宋体"/>
          <w:color w:val="00000A"/>
          <w:szCs w:val="24"/>
          <w:lang w:eastAsia="zh-CN" w:bidi="hi-IN"/>
        </w:rPr>
        <w:t>, kurių metų lėšos grąžinamos, programos ir Priemonės kodą, finansavimo šaltinį, valstybės funkciją, ekonominės klasifikacijos straipsnį, grąžinamą sumą;</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9</w:t>
      </w:r>
      <w:r w:rsidR="00610A1F" w:rsidRPr="008A6313">
        <w:rPr>
          <w:rFonts w:eastAsia="SimSun;宋体"/>
          <w:color w:val="00000A"/>
          <w:szCs w:val="24"/>
          <w:lang w:eastAsia="zh-CN" w:bidi="hi-IN"/>
        </w:rPr>
        <w:t>.21. ne pagal paskirtį panaudotas Priemonei įgyvendinti skirtas lėšas Socialinių paslaugų priežiūros departamento nustatytais terminais grąžina į Valstybės lėšų naudojimo sutartyje nurodytą Socialinių paslaugų priežiūros d</w:t>
      </w:r>
      <w:r w:rsidR="00610A1F" w:rsidRPr="008A6313">
        <w:rPr>
          <w:rFonts w:eastAsia="SimSun;宋体"/>
          <w:bCs/>
          <w:color w:val="00000A"/>
          <w:szCs w:val="24"/>
          <w:lang w:eastAsia="zh-CN" w:bidi="hi-IN"/>
        </w:rPr>
        <w:t>epartamento</w:t>
      </w:r>
      <w:r w:rsidR="00610A1F" w:rsidRPr="008A6313">
        <w:rPr>
          <w:rFonts w:eastAsia="SimSun;宋体"/>
          <w:color w:val="00000A"/>
          <w:szCs w:val="24"/>
          <w:lang w:eastAsia="zh-CN" w:bidi="hi-IN"/>
        </w:rPr>
        <w:t xml:space="preserve"> sąskaitą,</w:t>
      </w:r>
      <w:r w:rsidR="00024229" w:rsidRPr="008A6313">
        <w:rPr>
          <w:rFonts w:eastAsia="SimSun;宋体"/>
          <w:color w:val="00000A"/>
          <w:szCs w:val="24"/>
          <w:lang w:eastAsia="zh-CN" w:bidi="hi-IN"/>
        </w:rPr>
        <w:t xml:space="preserve"> mokėjimo paskirtyje nurodydama</w:t>
      </w:r>
      <w:r w:rsidR="00610A1F" w:rsidRPr="008A6313">
        <w:rPr>
          <w:rFonts w:eastAsia="SimSun;宋体"/>
          <w:color w:val="00000A"/>
          <w:szCs w:val="24"/>
          <w:lang w:eastAsia="zh-CN" w:bidi="hi-IN"/>
        </w:rPr>
        <w:t>, kurių metų lėšos grąžinamos, programos ir Priemonės kodą, finansavimo šaltinį, valstybės funkciją, ekonominės klasifikacijos straipsnį, grąžinamą sumą;</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49</w:t>
      </w:r>
      <w:r w:rsidR="00610A1F" w:rsidRPr="008A6313">
        <w:rPr>
          <w:rFonts w:eastAsia="SimSun;宋体"/>
          <w:color w:val="00000A"/>
          <w:szCs w:val="24"/>
          <w:lang w:eastAsia="zh-CN" w:bidi="hi-IN"/>
        </w:rPr>
        <w:t>.22. už valstybės biudžeto lėšas gautas palūkanas, pasibaigus ataskaitiniams metams, iki kitų metų sausio 5 d. (įskaitytinai) perveda į Valstybės lėšų naudojimo sutartyje nurodytą Socialinių paslaugų priežiūros d</w:t>
      </w:r>
      <w:r w:rsidR="00610A1F" w:rsidRPr="008A6313">
        <w:rPr>
          <w:rFonts w:eastAsia="SimSun;宋体"/>
          <w:bCs/>
          <w:color w:val="00000A"/>
          <w:szCs w:val="24"/>
          <w:lang w:eastAsia="zh-CN" w:bidi="hi-IN"/>
        </w:rPr>
        <w:t>epartamento</w:t>
      </w:r>
      <w:r w:rsidR="00A8698E" w:rsidRPr="008A6313">
        <w:rPr>
          <w:rFonts w:eastAsia="SimSun;宋体"/>
          <w:color w:val="00000A"/>
          <w:szCs w:val="24"/>
          <w:lang w:eastAsia="zh-CN" w:bidi="hi-IN"/>
        </w:rPr>
        <w:t xml:space="preserve"> sąskaitą nurodydama</w:t>
      </w:r>
      <w:r w:rsidR="00610A1F" w:rsidRPr="008A6313">
        <w:rPr>
          <w:rFonts w:eastAsia="SimSun;宋体"/>
          <w:color w:val="00000A"/>
          <w:szCs w:val="24"/>
          <w:lang w:eastAsia="zh-CN" w:bidi="hi-IN"/>
        </w:rPr>
        <w:t>, kurių metų lėšos grąžinamos, programos ir Priemonės kodą, finansavimo šaltinį, valstybės funkciją, ekonominės klasifikacijos straipsnį ir grąžinamą sumą;</w:t>
      </w:r>
    </w:p>
    <w:p w:rsidR="00610A1F" w:rsidRPr="008A6313" w:rsidRDefault="00875475"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ascii="Liberation Serif;Times New Roma" w:eastAsia="SimSun;宋体" w:hAnsi="Liberation Serif;Times New Roma" w:cs="Mangal"/>
          <w:color w:val="00000A"/>
          <w:szCs w:val="24"/>
          <w:lang w:eastAsia="zh-CN" w:bidi="hi-IN"/>
        </w:rPr>
        <w:t>49</w:t>
      </w:r>
      <w:r w:rsidR="00610A1F" w:rsidRPr="008A6313">
        <w:rPr>
          <w:rFonts w:ascii="Liberation Serif;Times New Roma" w:eastAsia="SimSun;宋体" w:hAnsi="Liberation Serif;Times New Roma" w:cs="Mangal"/>
          <w:color w:val="00000A"/>
          <w:szCs w:val="24"/>
          <w:lang w:eastAsia="zh-CN" w:bidi="hi-IN"/>
        </w:rPr>
        <w:t xml:space="preserve">.23. </w:t>
      </w:r>
      <w:r w:rsidR="00610A1F" w:rsidRPr="008A6313">
        <w:rPr>
          <w:rFonts w:ascii="Liberation Serif;Times New Roma" w:eastAsia="SimSun;宋体" w:hAnsi="Liberation Serif;Times New Roma" w:cs="Mangal"/>
          <w:color w:val="00000A"/>
          <w:spacing w:val="-2"/>
          <w:szCs w:val="24"/>
          <w:lang w:eastAsia="zh-CN" w:bidi="hi-IN"/>
        </w:rPr>
        <w:t xml:space="preserve">paraiškas, kurios nebuvo atrinktos finansuoti, saugo vienus metus, kitas </w:t>
      </w:r>
      <w:r w:rsidR="00610A1F" w:rsidRPr="008A6313">
        <w:rPr>
          <w:rFonts w:ascii="Liberation Serif;Times New Roma" w:eastAsia="SimSun;宋体" w:hAnsi="Liberation Serif;Times New Roma" w:cs="Mangal"/>
          <w:color w:val="00000A"/>
          <w:szCs w:val="24"/>
          <w:lang w:eastAsia="zh-CN" w:bidi="hi-IN"/>
        </w:rPr>
        <w:t xml:space="preserve">– Lietuvos Respublikos teisės aktų nustatyta tvarka. Konkursui pasibaigus, paraiškos pareiškėjams negrąžinamos; </w:t>
      </w:r>
    </w:p>
    <w:p w:rsidR="00610A1F" w:rsidRPr="008A6313" w:rsidRDefault="00875475"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ascii="Liberation Serif;Times New Roma" w:eastAsia="SimSun;宋体" w:hAnsi="Liberation Serif;Times New Roma" w:cs="Mangal"/>
          <w:color w:val="00000A"/>
          <w:szCs w:val="24"/>
          <w:lang w:eastAsia="zh-CN" w:bidi="hi-IN"/>
        </w:rPr>
        <w:t>49</w:t>
      </w:r>
      <w:r w:rsidR="00766865" w:rsidRPr="008A6313">
        <w:rPr>
          <w:rFonts w:ascii="Liberation Serif;Times New Roma" w:eastAsia="SimSun;宋体" w:hAnsi="Liberation Serif;Times New Roma" w:cs="Mangal"/>
          <w:color w:val="00000A"/>
          <w:szCs w:val="24"/>
          <w:lang w:eastAsia="zh-CN" w:bidi="hi-IN"/>
        </w:rPr>
        <w:t>.24. skelbdama</w:t>
      </w:r>
      <w:r w:rsidR="00610A1F" w:rsidRPr="008A6313">
        <w:rPr>
          <w:rFonts w:ascii="Liberation Serif;Times New Roma" w:eastAsia="SimSun;宋体" w:hAnsi="Liberation Serif;Times New Roma" w:cs="Mangal"/>
          <w:color w:val="00000A"/>
          <w:szCs w:val="24"/>
          <w:lang w:eastAsia="zh-CN" w:bidi="hi-IN"/>
        </w:rPr>
        <w:t xml:space="preserve"> informaciją apie konkursą, naudoja Ministerijos logotipą;</w:t>
      </w:r>
    </w:p>
    <w:p w:rsidR="00610A1F" w:rsidRPr="008A6313" w:rsidRDefault="00875475"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ascii="Liberation Serif;Times New Roma" w:eastAsia="SimSun;宋体" w:hAnsi="Liberation Serif;Times New Roma" w:cs="Mangal"/>
          <w:color w:val="00000A"/>
          <w:szCs w:val="24"/>
          <w:lang w:eastAsia="zh-CN" w:bidi="hi-IN"/>
        </w:rPr>
        <w:t>49</w:t>
      </w:r>
      <w:r w:rsidR="00610A1F" w:rsidRPr="008A6313">
        <w:rPr>
          <w:rFonts w:ascii="Liberation Serif;Times New Roma" w:eastAsia="SimSun;宋体" w:hAnsi="Liberation Serif;Times New Roma" w:cs="Mangal"/>
          <w:color w:val="00000A"/>
          <w:szCs w:val="24"/>
          <w:lang w:eastAsia="zh-CN" w:bidi="hi-IN"/>
        </w:rPr>
        <w:t>.25. konsultuojasi su Mini</w:t>
      </w:r>
      <w:r w:rsidRPr="008A6313">
        <w:rPr>
          <w:rFonts w:ascii="Liberation Serif;Times New Roma" w:eastAsia="SimSun;宋体" w:hAnsi="Liberation Serif;Times New Roma" w:cs="Mangal"/>
          <w:color w:val="00000A"/>
          <w:szCs w:val="24"/>
          <w:lang w:eastAsia="zh-CN" w:bidi="hi-IN"/>
        </w:rPr>
        <w:t>sterija dėl Savivaldybės aprašo ir jo pakeitimo projekto</w:t>
      </w:r>
      <w:r w:rsidR="00610A1F" w:rsidRPr="008A6313">
        <w:rPr>
          <w:rFonts w:ascii="Liberation Serif;Times New Roma" w:eastAsia="SimSun;宋体" w:hAnsi="Liberation Serif;Times New Roma" w:cs="Mangal"/>
          <w:color w:val="00000A"/>
          <w:szCs w:val="24"/>
          <w:lang w:eastAsia="zh-CN" w:bidi="hi-IN"/>
        </w:rPr>
        <w:t xml:space="preserve"> rengimo.</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0</w:t>
      </w:r>
      <w:r w:rsidR="00610A1F" w:rsidRPr="008A6313">
        <w:rPr>
          <w:rFonts w:eastAsia="SimSun;宋体"/>
          <w:color w:val="00000A"/>
          <w:szCs w:val="24"/>
          <w:lang w:eastAsia="zh-CN" w:bidi="hi-IN"/>
        </w:rPr>
        <w:t>. Savivaldybės nevyriausybinių organizacijų taryba:</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0</w:t>
      </w:r>
      <w:r w:rsidR="00610A1F" w:rsidRPr="008A6313">
        <w:rPr>
          <w:rFonts w:eastAsia="SimSun;宋体"/>
          <w:color w:val="00000A"/>
          <w:szCs w:val="24"/>
          <w:lang w:eastAsia="zh-CN" w:bidi="hi-IN"/>
        </w:rPr>
        <w:t xml:space="preserve">.1. gali dalyvauti savivaldybės tarybos posėdžiuose, kuriuose svarstomas ir tvirtinamas </w:t>
      </w:r>
      <w:r w:rsidR="00610A1F" w:rsidRPr="008A6313">
        <w:rPr>
          <w:rFonts w:eastAsia="SimSun;宋体"/>
          <w:color w:val="00000A"/>
          <w:szCs w:val="24"/>
          <w:lang w:eastAsia="lt-LT" w:bidi="hi-IN"/>
        </w:rPr>
        <w:t xml:space="preserve">Savivaldybės </w:t>
      </w:r>
      <w:r w:rsidR="00610A1F" w:rsidRPr="008A6313">
        <w:rPr>
          <w:rFonts w:eastAsia="SimSun;宋体"/>
          <w:color w:val="00000A"/>
          <w:szCs w:val="24"/>
          <w:lang w:eastAsia="zh-CN" w:bidi="hi-IN"/>
        </w:rPr>
        <w:t>aprašo projektas, ir teikti savo pasi</w:t>
      </w:r>
      <w:r w:rsidRPr="008A6313">
        <w:rPr>
          <w:rFonts w:eastAsia="SimSun;宋体"/>
          <w:color w:val="00000A"/>
          <w:szCs w:val="24"/>
          <w:lang w:eastAsia="zh-CN" w:bidi="hi-IN"/>
        </w:rPr>
        <w:t xml:space="preserve">ūlymus dėl Savivaldybės </w:t>
      </w:r>
      <w:r w:rsidR="00610A1F" w:rsidRPr="008A6313">
        <w:rPr>
          <w:rFonts w:eastAsia="SimSun;宋体"/>
          <w:color w:val="00000A"/>
          <w:szCs w:val="24"/>
          <w:lang w:eastAsia="zh-CN" w:bidi="hi-IN"/>
        </w:rPr>
        <w:t>aprašo projekto tobulinimo;</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0</w:t>
      </w:r>
      <w:r w:rsidR="00610A1F" w:rsidRPr="008A6313">
        <w:rPr>
          <w:rFonts w:eastAsia="SimSun;宋体"/>
          <w:color w:val="00000A"/>
          <w:szCs w:val="24"/>
          <w:lang w:eastAsia="zh-CN" w:bidi="hi-IN"/>
        </w:rPr>
        <w:t xml:space="preserve">.2. gali dalyvauti išplėstinėse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e, susipažinti </w:t>
      </w:r>
      <w:r w:rsidR="00610A1F" w:rsidRPr="008A6313">
        <w:rPr>
          <w:rFonts w:eastAsia="SimSun;宋体"/>
          <w:color w:val="00000A"/>
          <w:szCs w:val="24"/>
          <w:lang w:eastAsia="lt-LT" w:bidi="hi-IN"/>
        </w:rPr>
        <w:t>su įgyvendinto (-ų) projekto (-ų) rezultatais;</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bCs/>
          <w:color w:val="00000A"/>
          <w:szCs w:val="24"/>
          <w:lang w:eastAsia="lt-LT" w:bidi="hi-IN"/>
        </w:rPr>
        <w:t>50</w:t>
      </w:r>
      <w:r w:rsidR="00610A1F" w:rsidRPr="008A6313">
        <w:rPr>
          <w:rFonts w:eastAsia="SimSun;宋体"/>
          <w:bCs/>
          <w:color w:val="00000A"/>
          <w:szCs w:val="24"/>
          <w:lang w:eastAsia="lt-LT" w:bidi="hi-IN"/>
        </w:rPr>
        <w:t>.3. gali organizuoti projektų vertinimą ir atranką, jeigu:</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bCs/>
          <w:color w:val="00000A"/>
          <w:szCs w:val="24"/>
          <w:lang w:eastAsia="lt-LT" w:bidi="hi-IN"/>
        </w:rPr>
        <w:t>50</w:t>
      </w:r>
      <w:r w:rsidR="00610A1F" w:rsidRPr="008A6313">
        <w:rPr>
          <w:rFonts w:eastAsia="SimSun;宋体"/>
          <w:bCs/>
          <w:color w:val="00000A"/>
          <w:szCs w:val="24"/>
          <w:lang w:eastAsia="lt-LT" w:bidi="hi-IN"/>
        </w:rPr>
        <w:t xml:space="preserve">.3.1. yra pasibaigusi daugiau kaip pusės tos seniūnijos </w:t>
      </w:r>
      <w:proofErr w:type="spellStart"/>
      <w:r w:rsidR="00610A1F" w:rsidRPr="008A6313">
        <w:rPr>
          <w:rFonts w:eastAsia="SimSun;宋体"/>
          <w:bCs/>
          <w:color w:val="00000A"/>
          <w:szCs w:val="24"/>
          <w:lang w:eastAsia="lt-LT" w:bidi="hi-IN"/>
        </w:rPr>
        <w:t>seniūnaičių</w:t>
      </w:r>
      <w:proofErr w:type="spellEnd"/>
      <w:r w:rsidR="00610A1F" w:rsidRPr="008A6313">
        <w:rPr>
          <w:rFonts w:eastAsia="SimSun;宋体"/>
          <w:bCs/>
          <w:color w:val="00000A"/>
          <w:szCs w:val="24"/>
          <w:lang w:eastAsia="lt-LT" w:bidi="hi-IN"/>
        </w:rPr>
        <w:t xml:space="preserve"> kadencija;</w:t>
      </w:r>
    </w:p>
    <w:p w:rsidR="00610A1F" w:rsidRPr="008A6313" w:rsidRDefault="00875475" w:rsidP="00610A1F">
      <w:pPr>
        <w:tabs>
          <w:tab w:val="left" w:pos="851"/>
        </w:tabs>
        <w:suppressAutoHyphens/>
        <w:spacing w:line="360" w:lineRule="auto"/>
        <w:ind w:firstLine="851"/>
        <w:jc w:val="both"/>
        <w:rPr>
          <w:rFonts w:eastAsia="SimSun;宋体"/>
          <w:bCs/>
          <w:color w:val="00000A"/>
          <w:szCs w:val="24"/>
          <w:lang w:eastAsia="lt-LT" w:bidi="hi-IN"/>
        </w:rPr>
      </w:pPr>
      <w:r w:rsidRPr="008A6313">
        <w:rPr>
          <w:rFonts w:eastAsia="SimSun;宋体"/>
          <w:bCs/>
          <w:color w:val="00000A"/>
          <w:szCs w:val="24"/>
          <w:lang w:eastAsia="lt-LT" w:bidi="hi-IN"/>
        </w:rPr>
        <w:t>50</w:t>
      </w:r>
      <w:r w:rsidR="00610A1F" w:rsidRPr="008A6313">
        <w:rPr>
          <w:rFonts w:eastAsia="SimSun;宋体"/>
          <w:bCs/>
          <w:color w:val="00000A"/>
          <w:szCs w:val="24"/>
          <w:lang w:eastAsia="lt-LT" w:bidi="hi-IN"/>
        </w:rPr>
        <w:t xml:space="preserve">.3.2. iki daugiau kaip pusės tos seniūnijos </w:t>
      </w:r>
      <w:proofErr w:type="spellStart"/>
      <w:r w:rsidR="00610A1F" w:rsidRPr="008A6313">
        <w:rPr>
          <w:rFonts w:eastAsia="SimSun;宋体"/>
          <w:bCs/>
          <w:color w:val="00000A"/>
          <w:szCs w:val="24"/>
          <w:lang w:eastAsia="lt-LT" w:bidi="hi-IN"/>
        </w:rPr>
        <w:t>seniūnaičių</w:t>
      </w:r>
      <w:proofErr w:type="spellEnd"/>
      <w:r w:rsidR="00610A1F" w:rsidRPr="008A6313">
        <w:rPr>
          <w:rFonts w:eastAsia="SimSun;宋体"/>
          <w:bCs/>
          <w:color w:val="00000A"/>
          <w:szCs w:val="24"/>
          <w:lang w:eastAsia="lt-LT" w:bidi="hi-IN"/>
        </w:rPr>
        <w:t xml:space="preserve"> kadencijos pabaigos liko ne daugiau nei du mėnesiai nuo vi</w:t>
      </w:r>
      <w:r w:rsidRPr="008A6313">
        <w:rPr>
          <w:rFonts w:eastAsia="SimSun;宋体"/>
          <w:bCs/>
          <w:color w:val="00000A"/>
          <w:szCs w:val="24"/>
          <w:lang w:eastAsia="lt-LT" w:bidi="hi-IN"/>
        </w:rPr>
        <w:t>ešo paskelbimo apie Konkursą S</w:t>
      </w:r>
      <w:r w:rsidRPr="008A6313">
        <w:rPr>
          <w:rFonts w:eastAsia="SimSun;宋体"/>
          <w:color w:val="000000"/>
          <w:szCs w:val="24"/>
          <w:lang w:eastAsia="lt-LT" w:bidi="hi-IN"/>
        </w:rPr>
        <w:t>avivaldybės</w:t>
      </w:r>
      <w:r w:rsidR="00610A1F" w:rsidRPr="008A6313">
        <w:rPr>
          <w:rFonts w:eastAsia="SimSun;宋体"/>
          <w:color w:val="000000"/>
          <w:szCs w:val="24"/>
          <w:lang w:eastAsia="lt-LT" w:bidi="hi-IN"/>
        </w:rPr>
        <w:t xml:space="preserve"> </w:t>
      </w:r>
      <w:r w:rsidRPr="008A6313">
        <w:rPr>
          <w:rFonts w:eastAsia="SimSun;宋体"/>
          <w:color w:val="000000"/>
          <w:szCs w:val="24"/>
          <w:lang w:eastAsia="lt-LT" w:bidi="hi-IN"/>
        </w:rPr>
        <w:t>interneto svetainėje ir</w:t>
      </w:r>
      <w:r w:rsidR="00610A1F" w:rsidRPr="008A6313">
        <w:rPr>
          <w:rFonts w:eastAsia="SimSun;宋体"/>
          <w:color w:val="000000"/>
          <w:szCs w:val="24"/>
          <w:lang w:eastAsia="lt-LT" w:bidi="hi-IN"/>
        </w:rPr>
        <w:t xml:space="preserve"> </w:t>
      </w:r>
      <w:r w:rsidRPr="008A6313">
        <w:rPr>
          <w:rFonts w:eastAsia="SimSun;宋体"/>
          <w:color w:val="000000"/>
          <w:szCs w:val="24"/>
          <w:lang w:eastAsia="lt-LT" w:bidi="hi-IN"/>
        </w:rPr>
        <w:t>atitinkamos seniūnijos</w:t>
      </w:r>
      <w:r w:rsidR="00610A1F" w:rsidRPr="008A6313">
        <w:rPr>
          <w:rFonts w:eastAsia="SimSun;宋体"/>
          <w:color w:val="000000"/>
          <w:szCs w:val="24"/>
          <w:lang w:eastAsia="lt-LT" w:bidi="hi-IN"/>
        </w:rPr>
        <w:t xml:space="preserve"> skelbimų lentose</w:t>
      </w:r>
      <w:r w:rsidR="00610A1F" w:rsidRPr="008A6313">
        <w:rPr>
          <w:rFonts w:eastAsia="SimSun;宋体"/>
          <w:bCs/>
          <w:color w:val="00000A"/>
          <w:szCs w:val="24"/>
          <w:lang w:eastAsia="lt-LT" w:bidi="hi-IN"/>
        </w:rPr>
        <w:t xml:space="preserve"> dienos ir jie nespės užbaigti einamųjų metų projektų vertinimo bei atrankos procedūrų.</w:t>
      </w:r>
    </w:p>
    <w:p w:rsidR="00610A1F" w:rsidRPr="008A6313" w:rsidRDefault="00875475"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51</w:t>
      </w:r>
      <w:r w:rsidR="00610A1F" w:rsidRPr="008A6313">
        <w:rPr>
          <w:rFonts w:eastAsia="SimSun;宋体"/>
          <w:color w:val="00000A"/>
          <w:szCs w:val="24"/>
          <w:lang w:eastAsia="zh-CN" w:bidi="hi-IN"/>
        </w:rPr>
        <w:t>. Projektų vykdytojai:</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1</w:t>
      </w:r>
      <w:r w:rsidR="00610A1F" w:rsidRPr="008A6313">
        <w:rPr>
          <w:rFonts w:eastAsia="SimSun;宋体"/>
          <w:color w:val="00000A"/>
          <w:szCs w:val="24"/>
          <w:lang w:eastAsia="zh-CN" w:bidi="hi-IN"/>
        </w:rPr>
        <w:t>.1. su savivaldybės administracija sudaro Projekto įgyvendinimo sutartį, įgyvendina projektą ir kiekvieną ketvirtį savivaldybės administracijai teikia Projekto įgyvendinimo sutartyje nustatytos formos ataskaitas (veiklos ir lėšų panaudojimo);</w:t>
      </w:r>
    </w:p>
    <w:p w:rsidR="00610A1F" w:rsidRPr="008A6313" w:rsidRDefault="00875475"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51</w:t>
      </w:r>
      <w:r w:rsidR="00610A1F" w:rsidRPr="008A6313">
        <w:rPr>
          <w:rFonts w:eastAsia="SimSun;宋体"/>
          <w:color w:val="00000A"/>
          <w:szCs w:val="24"/>
          <w:lang w:eastAsia="zh-CN" w:bidi="hi-IN"/>
        </w:rPr>
        <w:t>.2. kas ketvirtį teikdami savivaldybės administracijai veiklos ataskaitas, pateikia sutartis su savanoriais, dalyvavusiais įgyvendinant projekto veiklas;</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1</w:t>
      </w:r>
      <w:r w:rsidR="00610A1F" w:rsidRPr="008A6313">
        <w:rPr>
          <w:rFonts w:eastAsia="SimSun;宋体"/>
          <w:color w:val="00000A"/>
          <w:szCs w:val="24"/>
          <w:lang w:eastAsia="zh-CN" w:bidi="hi-IN"/>
        </w:rPr>
        <w:t xml:space="preserve">.3. prieš teikdami savivaldybės administracijai galutines projekto įgyvendinimo ataskaitas, numatytas Projekto įgyvendinimo sutartyje, pristato išplėstinei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ai projekto (-ų) įgyvendinimo rezultatus;</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1</w:t>
      </w:r>
      <w:r w:rsidR="00610A1F" w:rsidRPr="008A6313">
        <w:rPr>
          <w:rFonts w:eastAsia="SimSun;宋体"/>
          <w:color w:val="00000A"/>
          <w:szCs w:val="24"/>
          <w:lang w:eastAsia="zh-CN" w:bidi="hi-IN"/>
        </w:rPr>
        <w:t>.4. atsako už gautų valstybės biudžeto lėšų buhalterinės apskaitos tvarkymą ir lėšų panaudojimą pagal tikslinę paskirtį;</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 xml:space="preserve">51.5. Savivaldybės </w:t>
      </w:r>
      <w:r w:rsidR="00610A1F" w:rsidRPr="008A6313">
        <w:rPr>
          <w:rFonts w:eastAsia="SimSun;宋体"/>
          <w:color w:val="00000A"/>
          <w:szCs w:val="24"/>
          <w:lang w:eastAsia="zh-CN" w:bidi="hi-IN"/>
        </w:rPr>
        <w:t xml:space="preserve">aprašo nustatyta tvarka viešina informaciją apie </w:t>
      </w:r>
      <w:r w:rsidR="00610A1F" w:rsidRPr="008A6313">
        <w:rPr>
          <w:rFonts w:eastAsia="SimSun;宋体"/>
          <w:bCs/>
          <w:color w:val="00000A"/>
          <w:szCs w:val="24"/>
          <w:lang w:eastAsia="zh-CN" w:bidi="hi-IN"/>
        </w:rPr>
        <w:t>planuojamas vykdyti</w:t>
      </w:r>
      <w:r w:rsidR="00610A1F" w:rsidRPr="008A6313">
        <w:rPr>
          <w:rFonts w:eastAsia="SimSun;宋体"/>
          <w:color w:val="00000A"/>
          <w:szCs w:val="24"/>
          <w:lang w:eastAsia="zh-CN" w:bidi="hi-IN"/>
        </w:rPr>
        <w:t xml:space="preserve"> ir vykdomas veiklas </w:t>
      </w:r>
      <w:r w:rsidRPr="008A6313">
        <w:rPr>
          <w:rFonts w:eastAsia="SimSun;宋体"/>
          <w:color w:val="00000A"/>
          <w:szCs w:val="24"/>
          <w:lang w:eastAsia="zh-CN" w:bidi="hi-IN"/>
        </w:rPr>
        <w:t>savivaldybės interneto svetainėj</w:t>
      </w:r>
      <w:r w:rsidR="00610A1F" w:rsidRPr="008A6313">
        <w:rPr>
          <w:rFonts w:eastAsia="SimSun;宋体"/>
          <w:color w:val="00000A"/>
          <w:szCs w:val="24"/>
          <w:lang w:eastAsia="zh-CN" w:bidi="hi-IN"/>
        </w:rPr>
        <w:t>e,</w:t>
      </w:r>
      <w:r w:rsidRPr="008A6313">
        <w:rPr>
          <w:rFonts w:eastAsia="SimSun;宋体"/>
          <w:color w:val="00000A"/>
          <w:szCs w:val="24"/>
          <w:lang w:eastAsia="zh-CN" w:bidi="hi-IN"/>
        </w:rPr>
        <w:t xml:space="preserve"> atitinkamos seniūnijos </w:t>
      </w:r>
      <w:r w:rsidR="00610A1F" w:rsidRPr="008A6313">
        <w:rPr>
          <w:rFonts w:eastAsia="SimSun;宋体"/>
          <w:color w:val="00000A"/>
          <w:szCs w:val="24"/>
          <w:lang w:eastAsia="zh-CN" w:bidi="hi-IN"/>
        </w:rPr>
        <w:t>skelbimų lentose ir savo interneto svetainėje, jeigu ją turi;</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1</w:t>
      </w:r>
      <w:r w:rsidR="00610A1F" w:rsidRPr="008A6313">
        <w:rPr>
          <w:rFonts w:eastAsia="SimSun;宋体"/>
          <w:color w:val="00000A"/>
          <w:szCs w:val="24"/>
          <w:lang w:eastAsia="zh-CN" w:bidi="hi-IN"/>
        </w:rPr>
        <w:t xml:space="preserve">.6. gautas projektui įgyvendinti lėšas laiko </w:t>
      </w:r>
      <w:r w:rsidR="00610A1F" w:rsidRPr="008A6313">
        <w:rPr>
          <w:rFonts w:eastAsia="SimSun;宋体"/>
          <w:bCs/>
          <w:color w:val="00000A"/>
          <w:szCs w:val="24"/>
          <w:lang w:eastAsia="zh-CN" w:bidi="hi-IN"/>
        </w:rPr>
        <w:t xml:space="preserve">banke ar kitoje kredito ar mokėjimo įstaigoje, užtikrina, kad jos būtų apskaitomos atskirai nuo kitų toje sąskaitoje esančių lėšų, </w:t>
      </w:r>
      <w:r w:rsidR="00610A1F" w:rsidRPr="008A6313">
        <w:rPr>
          <w:rFonts w:eastAsia="SimSun;宋体"/>
          <w:color w:val="00000A"/>
          <w:szCs w:val="24"/>
          <w:lang w:eastAsia="zh-CN" w:bidi="hi-IN"/>
        </w:rPr>
        <w:t>ir vadovaujasi racionalaus valstybės biudžeto lėšų naudojimo principu</w:t>
      </w:r>
      <w:r w:rsidR="00610A1F" w:rsidRPr="008A6313">
        <w:rPr>
          <w:rFonts w:eastAsia="SimSun;宋体"/>
          <w:bCs/>
          <w:color w:val="00000A"/>
          <w:szCs w:val="24"/>
          <w:lang w:eastAsia="zh-CN" w:bidi="hi-IN"/>
        </w:rPr>
        <w:t>;</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1</w:t>
      </w:r>
      <w:r w:rsidR="00610A1F" w:rsidRPr="008A6313">
        <w:rPr>
          <w:rFonts w:eastAsia="SimSun;宋体"/>
          <w:color w:val="00000A"/>
          <w:szCs w:val="24"/>
          <w:lang w:eastAsia="zh-CN" w:bidi="hi-IN"/>
        </w:rPr>
        <w:t xml:space="preserve">.7. raštu informuoja savivaldybės administraciją ir atitinkamos teritorijos išplėstinę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ą, jeigu projekte numatytos veiklos nutraukiamos, sustabdomos arba panaikinamos, ir savivaldybės administracijai pateikia Projekto įgyvendinimo sutartyje nustatytos formos ataskaitas apie projekto įgyvendinimą, grąžina projektui įgyvendinti gautas nepanaudotas ar ne pagal tikslinę paskirtį panaudotas lėšas;</w:t>
      </w:r>
    </w:p>
    <w:p w:rsidR="00610A1F" w:rsidRPr="008A6313" w:rsidRDefault="00875475" w:rsidP="00610A1F">
      <w:pPr>
        <w:tabs>
          <w:tab w:val="left" w:pos="590"/>
        </w:tabs>
        <w:spacing w:line="360" w:lineRule="auto"/>
        <w:ind w:firstLine="851"/>
        <w:jc w:val="both"/>
        <w:rPr>
          <w:rFonts w:ascii="Liberation Serif;Times New Roma" w:hAnsi="Liberation Serif;Times New Roma" w:cs="Mangal"/>
          <w:lang w:eastAsia="lt-LT"/>
        </w:rPr>
      </w:pPr>
      <w:r w:rsidRPr="008A6313">
        <w:t>51</w:t>
      </w:r>
      <w:r w:rsidR="00610A1F" w:rsidRPr="008A6313">
        <w:t>.8. lėšas naudoja tik Projekto įgyvendinimo sutartyje nurodytai veiklai vykdyti. Projektų vykdytojai</w:t>
      </w:r>
      <w:r w:rsidR="00610A1F" w:rsidRPr="008A6313">
        <w:rPr>
          <w:lang w:eastAsia="lt-LT"/>
        </w:rPr>
        <w:t xml:space="preserve"> privalo užtikrinti, kad visi su Priemonės įgyvendinimu susiję viešieji pirkimai būtų vykdomi vadovaujantis Lietuvos Respublikos viešųjų pirkimų įstatymu. Kiti pirkimai, kurie finansuojami iš valstybės, savivaldybių biudžetų, Europos Sąjungos lėšų, turi būti vykdomi teisėtai, ekonomiškai, efektyviai ir rezultatyviai;</w:t>
      </w:r>
    </w:p>
    <w:p w:rsidR="00610A1F" w:rsidRPr="008A6313" w:rsidRDefault="0087547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1</w:t>
      </w:r>
      <w:r w:rsidR="00610A1F" w:rsidRPr="008A6313">
        <w:rPr>
          <w:rFonts w:eastAsia="SimSun;宋体"/>
          <w:color w:val="00000A"/>
          <w:szCs w:val="24"/>
          <w:lang w:eastAsia="zh-CN" w:bidi="hi-IN"/>
        </w:rPr>
        <w:t>.9. yra ilgalaikio materialiojo turto, įsigyto Priemonei skirtomis lėšomis, savininkai. Šis turtas naudojamas socialiniams bendruomenės narių (gyventojų) poreikiams tenkinti.</w:t>
      </w:r>
    </w:p>
    <w:p w:rsidR="00610A1F" w:rsidRPr="008A6313" w:rsidRDefault="00610A1F" w:rsidP="00610A1F">
      <w:pPr>
        <w:tabs>
          <w:tab w:val="left" w:pos="851"/>
        </w:tabs>
        <w:suppressAutoHyphens/>
        <w:spacing w:line="360" w:lineRule="auto"/>
        <w:jc w:val="center"/>
        <w:rPr>
          <w:rFonts w:eastAsia="SimSun;宋体"/>
          <w:b/>
          <w:color w:val="00000A"/>
          <w:szCs w:val="24"/>
          <w:lang w:eastAsia="zh-CN" w:bidi="hi-IN"/>
        </w:rPr>
      </w:pPr>
    </w:p>
    <w:p w:rsidR="00610A1F" w:rsidRPr="008A6313" w:rsidRDefault="00610A1F" w:rsidP="00610A1F">
      <w:pPr>
        <w:tabs>
          <w:tab w:val="left" w:pos="851"/>
        </w:tabs>
        <w:suppressAutoHyphens/>
        <w:spacing w:line="360" w:lineRule="auto"/>
        <w:jc w:val="center"/>
        <w:rPr>
          <w:rFonts w:eastAsia="SimSun;宋体"/>
          <w:b/>
          <w:color w:val="00000A"/>
          <w:szCs w:val="24"/>
          <w:lang w:eastAsia="zh-CN" w:bidi="hi-IN"/>
        </w:rPr>
      </w:pPr>
      <w:r w:rsidRPr="008A6313">
        <w:rPr>
          <w:rFonts w:eastAsia="SimSun;宋体"/>
          <w:b/>
          <w:color w:val="00000A"/>
          <w:szCs w:val="24"/>
          <w:lang w:eastAsia="zh-CN" w:bidi="hi-IN"/>
        </w:rPr>
        <w:t>VII SKYRIUS</w:t>
      </w:r>
    </w:p>
    <w:p w:rsidR="00610A1F" w:rsidRPr="008A6313" w:rsidRDefault="00610A1F" w:rsidP="00610A1F">
      <w:pPr>
        <w:tabs>
          <w:tab w:val="left" w:pos="851"/>
        </w:tabs>
        <w:suppressAutoHyphens/>
        <w:spacing w:line="360" w:lineRule="auto"/>
        <w:jc w:val="center"/>
        <w:rPr>
          <w:rFonts w:eastAsia="SimSun;宋体"/>
          <w:b/>
          <w:color w:val="00000A"/>
          <w:szCs w:val="24"/>
          <w:lang w:eastAsia="zh-CN" w:bidi="hi-IN"/>
        </w:rPr>
      </w:pPr>
      <w:r w:rsidRPr="008A6313">
        <w:rPr>
          <w:rFonts w:eastAsia="SimSun;宋体"/>
          <w:b/>
          <w:color w:val="00000A"/>
          <w:szCs w:val="24"/>
          <w:lang w:eastAsia="zh-CN" w:bidi="hi-IN"/>
        </w:rPr>
        <w:t>VEIKLŲ FINANSAVIMAS IR KONTROLĖ</w:t>
      </w:r>
    </w:p>
    <w:p w:rsidR="00610A1F" w:rsidRPr="008A6313" w:rsidRDefault="00610A1F" w:rsidP="00610A1F">
      <w:pPr>
        <w:tabs>
          <w:tab w:val="left" w:pos="851"/>
        </w:tabs>
        <w:suppressAutoHyphens/>
        <w:spacing w:line="360" w:lineRule="auto"/>
        <w:jc w:val="both"/>
        <w:rPr>
          <w:rFonts w:eastAsia="SimSun;宋体"/>
          <w:color w:val="00000A"/>
          <w:szCs w:val="24"/>
          <w:lang w:eastAsia="zh-CN" w:bidi="hi-IN"/>
        </w:rPr>
      </w:pPr>
    </w:p>
    <w:p w:rsidR="00610A1F" w:rsidRPr="008A6313" w:rsidRDefault="004A123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2</w:t>
      </w:r>
      <w:r w:rsidR="00610A1F" w:rsidRPr="008A6313">
        <w:rPr>
          <w:rFonts w:eastAsia="SimSun;宋体"/>
          <w:color w:val="00000A"/>
          <w:szCs w:val="24"/>
          <w:lang w:eastAsia="zh-CN" w:bidi="hi-IN"/>
        </w:rPr>
        <w:t>. Finansuojant projektus, tinkamomis finansuoti išlaidomis laikomos:</w:t>
      </w:r>
    </w:p>
    <w:p w:rsidR="00610A1F" w:rsidRPr="008A6313" w:rsidRDefault="004A1235" w:rsidP="00610A1F">
      <w:pPr>
        <w:suppressAutoHyphens/>
        <w:spacing w:line="360" w:lineRule="auto"/>
        <w:ind w:firstLine="851"/>
        <w:jc w:val="both"/>
        <w:rPr>
          <w:rFonts w:eastAsia="Calibri"/>
          <w:color w:val="000000"/>
          <w:szCs w:val="24"/>
          <w:lang w:eastAsia="lt-LT" w:bidi="hi-IN"/>
        </w:rPr>
      </w:pPr>
      <w:r w:rsidRPr="008A6313">
        <w:rPr>
          <w:rFonts w:eastAsia="Calibri"/>
          <w:color w:val="000000"/>
          <w:szCs w:val="24"/>
          <w:lang w:eastAsia="lt-LT" w:bidi="hi-IN"/>
        </w:rPr>
        <w:t>52</w:t>
      </w:r>
      <w:r w:rsidR="00610A1F" w:rsidRPr="008A6313">
        <w:rPr>
          <w:rFonts w:eastAsia="Calibri"/>
          <w:color w:val="000000"/>
          <w:szCs w:val="24"/>
          <w:lang w:eastAsia="lt-LT" w:bidi="hi-IN"/>
        </w:rPr>
        <w:t>.1. projekto administravimo išlaidos (ne daugiau kaip 30 proc. projektui skirtų lėšų):</w:t>
      </w:r>
    </w:p>
    <w:p w:rsidR="00610A1F" w:rsidRPr="008A6313" w:rsidRDefault="004A1235" w:rsidP="00610A1F">
      <w:pPr>
        <w:suppressAutoHyphens/>
        <w:spacing w:line="360" w:lineRule="auto"/>
        <w:ind w:firstLine="851"/>
        <w:jc w:val="both"/>
        <w:rPr>
          <w:rFonts w:eastAsia="Calibri"/>
          <w:color w:val="000000"/>
          <w:szCs w:val="24"/>
          <w:lang w:eastAsia="lt-LT" w:bidi="hi-IN"/>
        </w:rPr>
      </w:pPr>
      <w:r w:rsidRPr="008A6313">
        <w:rPr>
          <w:rFonts w:eastAsia="Calibri"/>
          <w:color w:val="000000"/>
          <w:szCs w:val="24"/>
          <w:lang w:eastAsia="lt-LT" w:bidi="hi-IN"/>
        </w:rPr>
        <w:t>52</w:t>
      </w:r>
      <w:r w:rsidR="00610A1F" w:rsidRPr="008A6313">
        <w:rPr>
          <w:rFonts w:eastAsia="Calibri"/>
          <w:color w:val="000000"/>
          <w:szCs w:val="24"/>
          <w:lang w:eastAsia="lt-LT" w:bidi="hi-IN"/>
        </w:rPr>
        <w:t>.1.1. projekto vadovo darbo užmokestis, įskaitant gyventojų pajamų mokestį ir socialinio draudimo įmokas bei įmokas į Garantinį fondą;</w:t>
      </w:r>
    </w:p>
    <w:p w:rsidR="00610A1F" w:rsidRPr="008A6313" w:rsidRDefault="004A1235" w:rsidP="00610A1F">
      <w:pPr>
        <w:suppressAutoHyphens/>
        <w:spacing w:line="360" w:lineRule="auto"/>
        <w:ind w:firstLine="851"/>
        <w:jc w:val="both"/>
        <w:rPr>
          <w:rFonts w:eastAsia="Calibri"/>
          <w:color w:val="000000"/>
          <w:szCs w:val="24"/>
          <w:lang w:eastAsia="lt-LT" w:bidi="hi-IN"/>
        </w:rPr>
      </w:pPr>
      <w:r w:rsidRPr="008A6313">
        <w:rPr>
          <w:rFonts w:eastAsia="Calibri"/>
          <w:color w:val="000000"/>
          <w:szCs w:val="24"/>
          <w:lang w:eastAsia="lt-LT" w:bidi="hi-IN"/>
        </w:rPr>
        <w:t>52</w:t>
      </w:r>
      <w:r w:rsidR="00610A1F" w:rsidRPr="008A6313">
        <w:rPr>
          <w:rFonts w:eastAsia="Calibri"/>
          <w:color w:val="000000"/>
          <w:szCs w:val="24"/>
          <w:lang w:eastAsia="lt-LT" w:bidi="hi-IN"/>
        </w:rPr>
        <w:t>.1.2. asmens, tvarkančio buhalterinę apskaitą, darbo užmokestis, įskaitant gyventojų pajamų mokestį ir socialinio draudimo įmokas bei įmokas į Garantinį fondą (kai paslauga nėra perkama iš buhalterinės apskaitos paslaugas teikiančios įmonės (įstaigos) ar buhalterinės apskaitos paslaugas savarankiškai teikiančio asmens);</w:t>
      </w:r>
    </w:p>
    <w:p w:rsidR="00610A1F" w:rsidRPr="008A6313" w:rsidRDefault="004A1235" w:rsidP="00610A1F">
      <w:pPr>
        <w:tabs>
          <w:tab w:val="left" w:pos="851"/>
        </w:tabs>
        <w:suppressAutoHyphens/>
        <w:spacing w:line="360" w:lineRule="auto"/>
        <w:ind w:firstLine="851"/>
        <w:jc w:val="both"/>
        <w:rPr>
          <w:rFonts w:eastAsia="Calibri"/>
          <w:color w:val="00000A"/>
          <w:szCs w:val="24"/>
          <w:lang w:eastAsia="lt-LT" w:bidi="hi-IN"/>
        </w:rPr>
      </w:pPr>
      <w:r w:rsidRPr="008A6313">
        <w:rPr>
          <w:rFonts w:eastAsia="Calibri"/>
          <w:color w:val="000000"/>
          <w:szCs w:val="24"/>
          <w:lang w:eastAsia="lt-LT" w:bidi="hi-IN"/>
        </w:rPr>
        <w:t>52</w:t>
      </w:r>
      <w:r w:rsidR="00610A1F" w:rsidRPr="008A6313">
        <w:rPr>
          <w:rFonts w:eastAsia="Calibri"/>
          <w:color w:val="000000"/>
          <w:szCs w:val="24"/>
          <w:lang w:eastAsia="lt-LT" w:bidi="hi-IN"/>
        </w:rPr>
        <w:t>.1.3. atlyginimas už buhalterinės apskaitos paslaugas (kai paslauga perkama iš buhalterinės apskaitos paslaugas teikiančios įmonės (įstaigos) ar buhalterinės apskaitos paslaugas savarankiškai teikiančio asmens);</w:t>
      </w:r>
      <w:r w:rsidR="00610A1F" w:rsidRPr="008A6313">
        <w:rPr>
          <w:rFonts w:eastAsia="Calibri"/>
          <w:color w:val="00000A"/>
          <w:szCs w:val="24"/>
          <w:lang w:eastAsia="lt-LT" w:bidi="hi-IN"/>
        </w:rPr>
        <w:t xml:space="preserve"> </w:t>
      </w:r>
    </w:p>
    <w:p w:rsidR="00610A1F" w:rsidRPr="008A6313" w:rsidRDefault="004A1235" w:rsidP="00610A1F">
      <w:pPr>
        <w:suppressAutoHyphens/>
        <w:spacing w:line="360" w:lineRule="auto"/>
        <w:ind w:firstLine="851"/>
        <w:jc w:val="both"/>
        <w:rPr>
          <w:rFonts w:eastAsia="Calibri"/>
          <w:color w:val="000000"/>
          <w:szCs w:val="24"/>
          <w:lang w:eastAsia="lt-LT" w:bidi="hi-IN"/>
        </w:rPr>
      </w:pPr>
      <w:r w:rsidRPr="008A6313">
        <w:rPr>
          <w:rFonts w:eastAsia="Calibri"/>
          <w:color w:val="00000A"/>
          <w:szCs w:val="24"/>
          <w:lang w:eastAsia="lt-LT" w:bidi="hi-IN"/>
        </w:rPr>
        <w:t>52</w:t>
      </w:r>
      <w:r w:rsidR="00610A1F" w:rsidRPr="008A6313">
        <w:rPr>
          <w:rFonts w:eastAsia="Calibri"/>
          <w:color w:val="00000A"/>
          <w:szCs w:val="24"/>
          <w:lang w:eastAsia="lt-LT" w:bidi="hi-IN"/>
        </w:rPr>
        <w:t xml:space="preserve">.1.4. ryšio paslaugų (interneto, fiksuotojo ir (ar) mobiliojo ryšio (neviršijant 15 </w:t>
      </w:r>
      <w:proofErr w:type="spellStart"/>
      <w:r w:rsidR="00610A1F" w:rsidRPr="008A6313">
        <w:rPr>
          <w:rFonts w:eastAsia="Calibri"/>
          <w:color w:val="00000A"/>
          <w:szCs w:val="24"/>
          <w:lang w:eastAsia="lt-LT" w:bidi="hi-IN"/>
        </w:rPr>
        <w:t>Eur</w:t>
      </w:r>
      <w:proofErr w:type="spellEnd"/>
      <w:r w:rsidR="00610A1F" w:rsidRPr="008A6313">
        <w:rPr>
          <w:rFonts w:eastAsia="Calibri"/>
          <w:color w:val="00000A"/>
          <w:szCs w:val="24"/>
          <w:lang w:eastAsia="lt-LT" w:bidi="hi-IN"/>
        </w:rPr>
        <w:t xml:space="preserve"> vienam projekto vadovui, vykdytojui ar už buhalterinę apskaitą atsakingam asmeniui per mėnesį), pašto išlaidos;</w:t>
      </w:r>
      <w:r w:rsidR="00610A1F" w:rsidRPr="008A6313">
        <w:rPr>
          <w:rFonts w:eastAsia="Calibri"/>
          <w:color w:val="000000"/>
          <w:szCs w:val="24"/>
          <w:lang w:eastAsia="lt-LT" w:bidi="hi-IN"/>
        </w:rPr>
        <w:t xml:space="preserve"> </w:t>
      </w:r>
    </w:p>
    <w:p w:rsidR="00610A1F" w:rsidRPr="008A6313" w:rsidRDefault="004A1235" w:rsidP="00610A1F">
      <w:pPr>
        <w:suppressAutoHyphens/>
        <w:spacing w:line="360" w:lineRule="auto"/>
        <w:ind w:firstLine="851"/>
        <w:jc w:val="both"/>
        <w:rPr>
          <w:rFonts w:eastAsia="Calibri"/>
          <w:color w:val="000000"/>
          <w:szCs w:val="24"/>
          <w:lang w:eastAsia="lt-LT" w:bidi="hi-IN"/>
        </w:rPr>
      </w:pPr>
      <w:r w:rsidRPr="008A6313">
        <w:rPr>
          <w:rFonts w:eastAsia="Calibri"/>
          <w:color w:val="000000"/>
          <w:szCs w:val="24"/>
          <w:lang w:eastAsia="lt-LT" w:bidi="hi-IN"/>
        </w:rPr>
        <w:t>52</w:t>
      </w:r>
      <w:r w:rsidR="00610A1F" w:rsidRPr="008A6313">
        <w:rPr>
          <w:rFonts w:eastAsia="Calibri"/>
          <w:color w:val="000000"/>
          <w:szCs w:val="24"/>
          <w:lang w:eastAsia="lt-LT" w:bidi="hi-IN"/>
        </w:rPr>
        <w:t>.1.5. patalpų projektui vykdyti nuoma ir (ar) komunalinių paslaugų išlaidos (šildymo, elektros energijos tiekimo, vandentiekio, nuotekų šalinimo paslaugoms apmokėti);</w:t>
      </w:r>
    </w:p>
    <w:p w:rsidR="00610A1F" w:rsidRPr="008A6313" w:rsidRDefault="004A1235" w:rsidP="00610A1F">
      <w:pPr>
        <w:suppressAutoHyphens/>
        <w:spacing w:line="360" w:lineRule="auto"/>
        <w:ind w:firstLine="851"/>
        <w:jc w:val="both"/>
        <w:rPr>
          <w:rFonts w:eastAsia="Calibri"/>
          <w:color w:val="000000"/>
          <w:szCs w:val="24"/>
          <w:lang w:eastAsia="lt-LT" w:bidi="hi-IN"/>
        </w:rPr>
      </w:pPr>
      <w:r w:rsidRPr="008A6313">
        <w:rPr>
          <w:rFonts w:eastAsia="Calibri"/>
          <w:color w:val="000000"/>
          <w:szCs w:val="24"/>
          <w:lang w:eastAsia="lt-LT" w:bidi="hi-IN"/>
        </w:rPr>
        <w:t>52</w:t>
      </w:r>
      <w:r w:rsidR="00610A1F" w:rsidRPr="008A6313">
        <w:rPr>
          <w:rFonts w:eastAsia="Calibri"/>
          <w:color w:val="000000"/>
          <w:szCs w:val="24"/>
          <w:lang w:eastAsia="lt-LT" w:bidi="hi-IN"/>
        </w:rPr>
        <w:t>.2. projekto įgyvendinimo išlaidos:</w:t>
      </w:r>
    </w:p>
    <w:p w:rsidR="00610A1F" w:rsidRPr="008A6313" w:rsidRDefault="004A1235" w:rsidP="00610A1F">
      <w:pPr>
        <w:suppressAutoHyphens/>
        <w:spacing w:line="360" w:lineRule="auto"/>
        <w:ind w:firstLine="851"/>
        <w:jc w:val="both"/>
        <w:rPr>
          <w:rFonts w:eastAsia="Calibri"/>
          <w:color w:val="000000"/>
          <w:szCs w:val="24"/>
          <w:lang w:eastAsia="lt-LT" w:bidi="hi-IN"/>
        </w:rPr>
      </w:pPr>
      <w:r w:rsidRPr="008A6313">
        <w:rPr>
          <w:rFonts w:eastAsia="Calibri"/>
          <w:color w:val="000000"/>
          <w:szCs w:val="24"/>
          <w:lang w:eastAsia="lt-LT" w:bidi="hi-IN"/>
        </w:rPr>
        <w:t>52</w:t>
      </w:r>
      <w:r w:rsidR="00610A1F" w:rsidRPr="008A6313">
        <w:rPr>
          <w:rFonts w:eastAsia="Calibri"/>
          <w:color w:val="000000"/>
          <w:szCs w:val="24"/>
          <w:lang w:eastAsia="lt-LT" w:bidi="hi-IN"/>
        </w:rPr>
        <w:t>.2.1. Projekto vykdytojo (-ų) darbo užmokestis, įskaitant gyventojų pajamų mokestį ir socialinio draudimo įmokas bei įmokas į Garantinį fondą;</w:t>
      </w:r>
    </w:p>
    <w:p w:rsidR="00610A1F" w:rsidRPr="008A6313" w:rsidRDefault="004A1235" w:rsidP="00610A1F">
      <w:pPr>
        <w:tabs>
          <w:tab w:val="left" w:pos="851"/>
          <w:tab w:val="left" w:pos="1418"/>
        </w:tabs>
        <w:suppressAutoHyphens/>
        <w:spacing w:line="360" w:lineRule="auto"/>
        <w:ind w:firstLine="851"/>
        <w:jc w:val="both"/>
        <w:rPr>
          <w:rFonts w:eastAsia="Calibri"/>
          <w:color w:val="00000A"/>
          <w:szCs w:val="24"/>
          <w:lang w:eastAsia="lt-LT" w:bidi="hi-IN"/>
        </w:rPr>
      </w:pPr>
      <w:r w:rsidRPr="008A6313">
        <w:rPr>
          <w:rFonts w:eastAsia="Calibri"/>
          <w:color w:val="000000"/>
          <w:szCs w:val="24"/>
          <w:lang w:eastAsia="lt-LT" w:bidi="hi-IN"/>
        </w:rPr>
        <w:t>52</w:t>
      </w:r>
      <w:r w:rsidR="00610A1F" w:rsidRPr="008A6313">
        <w:rPr>
          <w:rFonts w:eastAsia="Calibri"/>
          <w:color w:val="00000A"/>
          <w:szCs w:val="24"/>
          <w:lang w:eastAsia="lt-LT" w:bidi="hi-IN"/>
        </w:rPr>
        <w:t>.2.2. komandiruočių (išskyrus tarptautines) išlaidos (kelionių bilietai, apgyvendinimas, dienpinigiai ir kt.) projekto vadovui, vykdytojui (-</w:t>
      </w:r>
      <w:proofErr w:type="spellStart"/>
      <w:r w:rsidR="00610A1F" w:rsidRPr="008A6313">
        <w:rPr>
          <w:rFonts w:eastAsia="Calibri"/>
          <w:color w:val="00000A"/>
          <w:szCs w:val="24"/>
          <w:lang w:eastAsia="lt-LT" w:bidi="hi-IN"/>
        </w:rPr>
        <w:t>ams</w:t>
      </w:r>
      <w:proofErr w:type="spellEnd"/>
      <w:r w:rsidR="00610A1F" w:rsidRPr="008A6313">
        <w:rPr>
          <w:rFonts w:eastAsia="Calibri"/>
          <w:color w:val="00000A"/>
          <w:szCs w:val="24"/>
          <w:lang w:eastAsia="lt-LT" w:bidi="hi-IN"/>
        </w:rPr>
        <w:t>) ir (ar) už buhalterinę apskaitą atsakingam asmeniui;</w:t>
      </w:r>
    </w:p>
    <w:p w:rsidR="00610A1F" w:rsidRPr="008A6313" w:rsidRDefault="004A1235" w:rsidP="00610A1F">
      <w:pPr>
        <w:tabs>
          <w:tab w:val="left" w:pos="851"/>
          <w:tab w:val="left" w:pos="1418"/>
        </w:tabs>
        <w:suppressAutoHyphens/>
        <w:spacing w:line="360" w:lineRule="auto"/>
        <w:ind w:firstLine="851"/>
        <w:jc w:val="both"/>
        <w:rPr>
          <w:rFonts w:eastAsia="Calibri"/>
          <w:color w:val="00000A"/>
          <w:szCs w:val="24"/>
          <w:lang w:eastAsia="lt-LT" w:bidi="hi-IN"/>
        </w:rPr>
      </w:pPr>
      <w:r w:rsidRPr="008A6313">
        <w:rPr>
          <w:rFonts w:eastAsia="Calibri"/>
          <w:color w:val="000000"/>
          <w:szCs w:val="24"/>
          <w:lang w:eastAsia="lt-LT" w:bidi="hi-IN"/>
        </w:rPr>
        <w:t>52</w:t>
      </w:r>
      <w:r w:rsidR="00610A1F" w:rsidRPr="008A6313">
        <w:rPr>
          <w:rFonts w:eastAsia="Calibri"/>
          <w:color w:val="00000A"/>
          <w:szCs w:val="24"/>
          <w:lang w:eastAsia="lt-LT" w:bidi="hi-IN"/>
        </w:rPr>
        <w:t>.2.3. išlaidos paslaugoms:</w:t>
      </w:r>
    </w:p>
    <w:p w:rsidR="00610A1F" w:rsidRPr="008A6313" w:rsidRDefault="004A1235" w:rsidP="00610A1F">
      <w:pPr>
        <w:tabs>
          <w:tab w:val="left" w:pos="851"/>
          <w:tab w:val="left" w:pos="1418"/>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Calibri"/>
          <w:color w:val="000000"/>
          <w:szCs w:val="24"/>
          <w:lang w:eastAsia="lt-LT" w:bidi="hi-IN"/>
        </w:rPr>
        <w:t>52</w:t>
      </w:r>
      <w:r w:rsidR="00610A1F" w:rsidRPr="008A6313">
        <w:rPr>
          <w:rFonts w:eastAsia="Calibri"/>
          <w:color w:val="00000A"/>
          <w:szCs w:val="24"/>
          <w:lang w:eastAsia="lt-LT" w:bidi="hi-IN"/>
        </w:rPr>
        <w:t xml:space="preserve">.2.3.1. teikiamoms pagal atlygintinų paslaugų, autorines sutartis (ne daugiau kaip 25 </w:t>
      </w:r>
      <w:proofErr w:type="spellStart"/>
      <w:r w:rsidR="00610A1F" w:rsidRPr="008A6313">
        <w:rPr>
          <w:rFonts w:eastAsia="Calibri"/>
          <w:color w:val="00000A"/>
          <w:szCs w:val="24"/>
          <w:lang w:eastAsia="lt-LT" w:bidi="hi-IN"/>
        </w:rPr>
        <w:t>Eur</w:t>
      </w:r>
      <w:proofErr w:type="spellEnd"/>
      <w:r w:rsidR="00610A1F" w:rsidRPr="008A6313">
        <w:rPr>
          <w:rFonts w:eastAsia="Calibri"/>
          <w:color w:val="00000A"/>
          <w:szCs w:val="24"/>
          <w:lang w:eastAsia="lt-LT" w:bidi="hi-IN"/>
        </w:rPr>
        <w:t xml:space="preserve"> už 1 val.);</w:t>
      </w:r>
    </w:p>
    <w:p w:rsidR="00610A1F" w:rsidRPr="008A6313" w:rsidRDefault="004A1235" w:rsidP="00610A1F">
      <w:pPr>
        <w:tabs>
          <w:tab w:val="left" w:pos="851"/>
          <w:tab w:val="left" w:pos="1418"/>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Calibri"/>
          <w:color w:val="000000"/>
          <w:szCs w:val="24"/>
          <w:lang w:eastAsia="lt-LT" w:bidi="hi-IN"/>
        </w:rPr>
        <w:t>52</w:t>
      </w:r>
      <w:r w:rsidR="00610A1F" w:rsidRPr="008A6313">
        <w:rPr>
          <w:rFonts w:eastAsia="Calibri"/>
          <w:color w:val="00000A"/>
          <w:szCs w:val="24"/>
          <w:lang w:eastAsia="lt-LT" w:bidi="hi-IN"/>
        </w:rPr>
        <w:t xml:space="preserve">.2.3.2. maitinimo paslaugoms (ne daugiau kaip 8 </w:t>
      </w:r>
      <w:proofErr w:type="spellStart"/>
      <w:r w:rsidR="00610A1F" w:rsidRPr="008A6313">
        <w:rPr>
          <w:rFonts w:eastAsia="Calibri"/>
          <w:color w:val="00000A"/>
          <w:szCs w:val="24"/>
          <w:lang w:eastAsia="lt-LT" w:bidi="hi-IN"/>
        </w:rPr>
        <w:t>Eur</w:t>
      </w:r>
      <w:proofErr w:type="spellEnd"/>
      <w:r w:rsidR="00610A1F" w:rsidRPr="008A6313">
        <w:rPr>
          <w:rFonts w:eastAsia="Calibri"/>
          <w:color w:val="00000A"/>
          <w:szCs w:val="24"/>
          <w:lang w:eastAsia="lt-LT" w:bidi="hi-IN"/>
        </w:rPr>
        <w:t xml:space="preserve"> 1 asmeniui per dieną);</w:t>
      </w:r>
    </w:p>
    <w:p w:rsidR="00610A1F" w:rsidRPr="008A6313" w:rsidRDefault="004A1235" w:rsidP="00610A1F">
      <w:pPr>
        <w:tabs>
          <w:tab w:val="left" w:pos="851"/>
          <w:tab w:val="left" w:pos="1418"/>
        </w:tabs>
        <w:suppressAutoHyphens/>
        <w:spacing w:line="360" w:lineRule="auto"/>
        <w:ind w:firstLine="851"/>
        <w:jc w:val="both"/>
        <w:rPr>
          <w:rFonts w:eastAsia="Calibri"/>
          <w:color w:val="00000A"/>
          <w:szCs w:val="24"/>
          <w:lang w:eastAsia="lt-LT" w:bidi="hi-IN"/>
        </w:rPr>
      </w:pPr>
      <w:r w:rsidRPr="008A6313">
        <w:rPr>
          <w:rFonts w:eastAsia="Calibri"/>
          <w:color w:val="000000"/>
          <w:szCs w:val="24"/>
          <w:lang w:eastAsia="lt-LT" w:bidi="hi-IN"/>
        </w:rPr>
        <w:t>52</w:t>
      </w:r>
      <w:r w:rsidR="00610A1F" w:rsidRPr="008A6313">
        <w:rPr>
          <w:rFonts w:eastAsia="Calibri"/>
          <w:color w:val="000000"/>
          <w:szCs w:val="24"/>
          <w:lang w:eastAsia="lt-LT" w:bidi="hi-IN"/>
        </w:rPr>
        <w:t>.</w:t>
      </w:r>
      <w:r w:rsidR="00610A1F" w:rsidRPr="008A6313">
        <w:rPr>
          <w:rFonts w:eastAsia="Calibri"/>
          <w:color w:val="00000A"/>
          <w:szCs w:val="24"/>
          <w:lang w:eastAsia="lt-LT" w:bidi="hi-IN"/>
        </w:rPr>
        <w:t>2.3.3. projekto sklaidos ir viešinimo paslaugoms;</w:t>
      </w:r>
    </w:p>
    <w:p w:rsidR="00610A1F" w:rsidRPr="008A6313" w:rsidRDefault="004A1235" w:rsidP="00610A1F">
      <w:pPr>
        <w:tabs>
          <w:tab w:val="left" w:pos="851"/>
          <w:tab w:val="left" w:pos="1418"/>
        </w:tabs>
        <w:suppressAutoHyphens/>
        <w:spacing w:line="360" w:lineRule="auto"/>
        <w:ind w:firstLine="851"/>
        <w:jc w:val="both"/>
        <w:rPr>
          <w:rFonts w:eastAsia="Calibri"/>
          <w:color w:val="00000A"/>
          <w:szCs w:val="24"/>
          <w:lang w:eastAsia="lt-LT" w:bidi="hi-IN"/>
        </w:rPr>
      </w:pPr>
      <w:r w:rsidRPr="008A6313">
        <w:rPr>
          <w:rFonts w:eastAsia="Calibri"/>
          <w:color w:val="000000"/>
          <w:szCs w:val="24"/>
          <w:lang w:eastAsia="lt-LT" w:bidi="hi-IN"/>
        </w:rPr>
        <w:t>52</w:t>
      </w:r>
      <w:r w:rsidR="00610A1F" w:rsidRPr="008A6313">
        <w:rPr>
          <w:rFonts w:eastAsia="Calibri"/>
          <w:color w:val="00000A"/>
          <w:szCs w:val="24"/>
          <w:lang w:eastAsia="lt-LT" w:bidi="hi-IN"/>
        </w:rPr>
        <w:t>.2.3.4. transporto paslaugoms (pvz.: kelionės bilietams, nuomai ir kt.);</w:t>
      </w:r>
    </w:p>
    <w:p w:rsidR="00610A1F" w:rsidRPr="008A6313" w:rsidRDefault="004A1235" w:rsidP="00610A1F">
      <w:pPr>
        <w:tabs>
          <w:tab w:val="left" w:pos="851"/>
          <w:tab w:val="left" w:pos="1418"/>
        </w:tabs>
        <w:suppressAutoHyphens/>
        <w:spacing w:line="360" w:lineRule="auto"/>
        <w:ind w:firstLine="851"/>
        <w:jc w:val="both"/>
        <w:rPr>
          <w:rFonts w:eastAsia="Calibri"/>
          <w:color w:val="00000A"/>
          <w:szCs w:val="24"/>
          <w:lang w:eastAsia="lt-LT" w:bidi="hi-IN"/>
        </w:rPr>
      </w:pPr>
      <w:r w:rsidRPr="008A6313">
        <w:rPr>
          <w:rFonts w:eastAsia="Calibri"/>
          <w:color w:val="000000"/>
          <w:szCs w:val="24"/>
          <w:lang w:eastAsia="lt-LT" w:bidi="hi-IN"/>
        </w:rPr>
        <w:t>52</w:t>
      </w:r>
      <w:r w:rsidR="00610A1F" w:rsidRPr="008A6313">
        <w:rPr>
          <w:rFonts w:eastAsia="Calibri"/>
          <w:color w:val="00000A"/>
          <w:szCs w:val="24"/>
          <w:lang w:eastAsia="lt-LT" w:bidi="hi-IN"/>
        </w:rPr>
        <w:t>.2.3.5. kitoms paslaugoms, kurios yra būtinos siekiant įgyvendinti numatytas veiklas, be</w:t>
      </w:r>
      <w:r w:rsidRPr="008A6313">
        <w:rPr>
          <w:rFonts w:eastAsia="Calibri"/>
          <w:color w:val="00000A"/>
          <w:szCs w:val="24"/>
          <w:lang w:eastAsia="lt-LT" w:bidi="hi-IN"/>
        </w:rPr>
        <w:t>t nepriskiriamoms prie Savivaldybės aprašo 52.2.3.1–52</w:t>
      </w:r>
      <w:r w:rsidR="00610A1F" w:rsidRPr="008A6313">
        <w:rPr>
          <w:rFonts w:eastAsia="Calibri"/>
          <w:color w:val="00000A"/>
          <w:szCs w:val="24"/>
          <w:lang w:eastAsia="lt-LT" w:bidi="hi-IN"/>
        </w:rPr>
        <w:t>.2.3.4 papunkčiuose išvardytų paslaugų rūšių;</w:t>
      </w:r>
    </w:p>
    <w:p w:rsidR="00610A1F" w:rsidRPr="008A6313" w:rsidRDefault="004A1235" w:rsidP="00610A1F">
      <w:pPr>
        <w:tabs>
          <w:tab w:val="left" w:pos="851"/>
        </w:tabs>
        <w:suppressAutoHyphens/>
        <w:spacing w:line="360" w:lineRule="auto"/>
        <w:ind w:firstLine="851"/>
        <w:jc w:val="both"/>
        <w:rPr>
          <w:rFonts w:eastAsia="Calibri"/>
          <w:color w:val="00000A"/>
          <w:szCs w:val="24"/>
          <w:lang w:eastAsia="lt-LT" w:bidi="hi-IN"/>
        </w:rPr>
      </w:pPr>
      <w:r w:rsidRPr="008A6313">
        <w:rPr>
          <w:rFonts w:eastAsia="Calibri"/>
          <w:color w:val="000000"/>
          <w:szCs w:val="24"/>
          <w:lang w:eastAsia="lt-LT" w:bidi="hi-IN"/>
        </w:rPr>
        <w:t>52</w:t>
      </w:r>
      <w:r w:rsidR="00610A1F" w:rsidRPr="008A6313">
        <w:rPr>
          <w:rFonts w:eastAsia="Calibri"/>
          <w:color w:val="00000A"/>
          <w:szCs w:val="24"/>
          <w:lang w:eastAsia="lt-LT" w:bidi="hi-IN"/>
        </w:rPr>
        <w:t>.2.4. reikalingoms prekėms, tiesiogiai susijusioms su projekto įgyvendinimo veikla, įsigyti;</w:t>
      </w:r>
    </w:p>
    <w:p w:rsidR="00610A1F" w:rsidRPr="008A6313" w:rsidRDefault="004A1235" w:rsidP="00610A1F">
      <w:pPr>
        <w:suppressAutoHyphens/>
        <w:spacing w:line="360" w:lineRule="auto"/>
        <w:ind w:firstLine="851"/>
        <w:jc w:val="both"/>
        <w:rPr>
          <w:rFonts w:eastAsia="Calibri"/>
          <w:color w:val="00000A"/>
          <w:szCs w:val="24"/>
          <w:lang w:eastAsia="lt-LT" w:bidi="hi-IN"/>
        </w:rPr>
      </w:pPr>
      <w:r w:rsidRPr="008A6313">
        <w:rPr>
          <w:rFonts w:eastAsia="Calibri"/>
          <w:color w:val="000000"/>
          <w:szCs w:val="24"/>
          <w:lang w:eastAsia="lt-LT" w:bidi="hi-IN"/>
        </w:rPr>
        <w:t>52</w:t>
      </w:r>
      <w:r w:rsidR="00610A1F" w:rsidRPr="008A6313">
        <w:rPr>
          <w:rFonts w:eastAsia="Calibri"/>
          <w:color w:val="00000A"/>
          <w:szCs w:val="24"/>
          <w:lang w:eastAsia="lt-LT" w:bidi="hi-IN"/>
        </w:rPr>
        <w:t>.2.5. transportui išlaikyti (pvz., degalams);</w:t>
      </w:r>
    </w:p>
    <w:p w:rsidR="00610A1F" w:rsidRPr="008A6313" w:rsidRDefault="004A1235" w:rsidP="00610A1F">
      <w:pPr>
        <w:suppressAutoHyphens/>
        <w:spacing w:line="360" w:lineRule="auto"/>
        <w:ind w:firstLine="851"/>
        <w:jc w:val="both"/>
        <w:rPr>
          <w:rFonts w:eastAsia="Calibri"/>
          <w:color w:val="00000A"/>
          <w:szCs w:val="24"/>
          <w:lang w:eastAsia="lt-LT" w:bidi="hi-IN"/>
        </w:rPr>
      </w:pPr>
      <w:r w:rsidRPr="008A6313">
        <w:rPr>
          <w:rFonts w:eastAsia="Calibri"/>
          <w:color w:val="000000"/>
          <w:szCs w:val="24"/>
          <w:lang w:eastAsia="lt-LT" w:bidi="hi-IN"/>
        </w:rPr>
        <w:t>52</w:t>
      </w:r>
      <w:r w:rsidR="00610A1F" w:rsidRPr="008A6313">
        <w:rPr>
          <w:rFonts w:eastAsia="Calibri"/>
          <w:color w:val="00000A"/>
          <w:szCs w:val="24"/>
          <w:lang w:eastAsia="lt-LT" w:bidi="hi-IN"/>
        </w:rPr>
        <w:t>.2.6. išlaidos savanoriškai veiklai organizuoti Lietuvos Respublikos savanoriškos veiklos įstatyme nustatyta tvarka;</w:t>
      </w:r>
    </w:p>
    <w:p w:rsidR="00610A1F" w:rsidRPr="008A6313" w:rsidRDefault="004A1235" w:rsidP="00610A1F">
      <w:pPr>
        <w:tabs>
          <w:tab w:val="left" w:pos="851"/>
        </w:tabs>
        <w:suppressAutoHyphens/>
        <w:spacing w:line="360" w:lineRule="auto"/>
        <w:ind w:firstLine="851"/>
        <w:jc w:val="both"/>
        <w:rPr>
          <w:rFonts w:eastAsia="Calibri"/>
          <w:color w:val="00000A"/>
          <w:szCs w:val="24"/>
          <w:lang w:eastAsia="lt-LT" w:bidi="hi-IN"/>
        </w:rPr>
      </w:pPr>
      <w:r w:rsidRPr="008A6313">
        <w:rPr>
          <w:rFonts w:eastAsia="Calibri"/>
          <w:color w:val="000000"/>
          <w:szCs w:val="24"/>
          <w:lang w:eastAsia="lt-LT" w:bidi="hi-IN"/>
        </w:rPr>
        <w:t>52</w:t>
      </w:r>
      <w:r w:rsidR="00610A1F" w:rsidRPr="008A6313">
        <w:rPr>
          <w:rFonts w:eastAsia="Calibri"/>
          <w:color w:val="00000A"/>
          <w:szCs w:val="24"/>
          <w:lang w:eastAsia="lt-LT" w:bidi="hi-IN"/>
        </w:rPr>
        <w:t>.2.7. bankų, kitų kredito ar mokėjimo įstaigų suteiktų paslaugų už lėšų pervedimą mokesčiai;</w:t>
      </w:r>
    </w:p>
    <w:p w:rsidR="00610A1F" w:rsidRPr="008A6313" w:rsidRDefault="004A1235" w:rsidP="00610A1F">
      <w:pPr>
        <w:suppressAutoHyphens/>
        <w:spacing w:line="360" w:lineRule="auto"/>
        <w:ind w:firstLine="851"/>
        <w:jc w:val="both"/>
        <w:rPr>
          <w:rFonts w:eastAsia="SimSun;宋体"/>
          <w:color w:val="00000A"/>
          <w:szCs w:val="24"/>
          <w:lang w:eastAsia="zh-CN" w:bidi="hi-IN"/>
        </w:rPr>
      </w:pPr>
      <w:r w:rsidRPr="008A6313">
        <w:rPr>
          <w:rFonts w:eastAsia="Calibri"/>
          <w:color w:val="000000"/>
          <w:szCs w:val="24"/>
          <w:lang w:eastAsia="lt-LT" w:bidi="hi-IN"/>
        </w:rPr>
        <w:t>52</w:t>
      </w:r>
      <w:r w:rsidR="00610A1F" w:rsidRPr="008A6313">
        <w:rPr>
          <w:rFonts w:eastAsia="Calibri"/>
          <w:color w:val="00000A"/>
          <w:szCs w:val="24"/>
          <w:lang w:eastAsia="zh-CN" w:bidi="hi-IN"/>
        </w:rPr>
        <w:t>.2.8.</w:t>
      </w:r>
      <w:r w:rsidR="00610A1F" w:rsidRPr="008A6313">
        <w:rPr>
          <w:rFonts w:eastAsia="Calibri"/>
          <w:color w:val="000000"/>
          <w:szCs w:val="24"/>
          <w:lang w:eastAsia="lt-LT" w:bidi="hi-IN"/>
        </w:rPr>
        <w:t xml:space="preserve"> </w:t>
      </w:r>
      <w:r w:rsidR="00610A1F" w:rsidRPr="008A6313">
        <w:rPr>
          <w:rFonts w:eastAsia="Calibri"/>
          <w:color w:val="000000"/>
          <w:szCs w:val="24"/>
          <w:lang w:eastAsia="zh-CN" w:bidi="hi-IN"/>
        </w:rPr>
        <w:t xml:space="preserve">ilgalaikiam turtui, kurio vertė – 500 </w:t>
      </w:r>
      <w:proofErr w:type="spellStart"/>
      <w:r w:rsidR="00610A1F" w:rsidRPr="008A6313">
        <w:rPr>
          <w:rFonts w:eastAsia="Calibri"/>
          <w:color w:val="000000"/>
          <w:szCs w:val="24"/>
          <w:lang w:eastAsia="zh-CN" w:bidi="hi-IN"/>
        </w:rPr>
        <w:t>Eur</w:t>
      </w:r>
      <w:proofErr w:type="spellEnd"/>
      <w:r w:rsidR="00610A1F" w:rsidRPr="008A6313">
        <w:rPr>
          <w:rFonts w:eastAsia="Calibri"/>
          <w:color w:val="000000"/>
          <w:szCs w:val="24"/>
          <w:lang w:eastAsia="zh-CN" w:bidi="hi-IN"/>
        </w:rPr>
        <w:t xml:space="preserve"> ir didesnė, kaip tai reglamentuoja Lietuvos Respublikos Vyriausybės 2009 m. birželio 10 d. nutarimas Nr. 564 „Dėl Minimalios ilgalaikio materialiojo turto vertės nustatymo ir ilgalaikio turto nusidėvėjimo (amortizacijos) minimalių ir maksimalių ekonominių normatyvų viešojo sektoriaus subjektams sąrašo patvirtinimo“, įsigyti, kai pro</w:t>
      </w:r>
      <w:r w:rsidRPr="008A6313">
        <w:rPr>
          <w:rFonts w:eastAsia="Calibri"/>
          <w:color w:val="000000"/>
          <w:szCs w:val="24"/>
          <w:lang w:eastAsia="zh-CN" w:bidi="hi-IN"/>
        </w:rPr>
        <w:t>jekte numatyta vykdyti Savivaldybės aprašo 11</w:t>
      </w:r>
      <w:r w:rsidR="00610A1F" w:rsidRPr="008A6313">
        <w:rPr>
          <w:rFonts w:eastAsia="Calibri"/>
          <w:color w:val="000000"/>
          <w:szCs w:val="24"/>
          <w:lang w:eastAsia="zh-CN" w:bidi="hi-IN"/>
        </w:rPr>
        <w:t xml:space="preserve">.6 papunktyje nurodytą veiklą. </w:t>
      </w:r>
      <w:r w:rsidR="00610A1F" w:rsidRPr="008A6313">
        <w:rPr>
          <w:rFonts w:eastAsia="Calibri"/>
          <w:color w:val="000000"/>
          <w:szCs w:val="24"/>
          <w:lang w:eastAsia="lt-LT" w:bidi="hi-IN"/>
        </w:rPr>
        <w:t xml:space="preserve">Išlaidos, skirtos ilgalaikiam materialiajam turtui įsigyti, gali sudaryti ne daugiau kaip 20 proc. </w:t>
      </w:r>
      <w:r w:rsidR="00610A1F" w:rsidRPr="008A6313">
        <w:rPr>
          <w:rFonts w:eastAsia="Calibri"/>
          <w:bCs/>
          <w:color w:val="000000"/>
          <w:szCs w:val="24"/>
          <w:lang w:eastAsia="lt-LT" w:bidi="hi-IN"/>
        </w:rPr>
        <w:t>projektui skirtų lėšų</w:t>
      </w:r>
      <w:r w:rsidR="00610A1F" w:rsidRPr="008A6313">
        <w:rPr>
          <w:rFonts w:eastAsia="Calibri"/>
          <w:color w:val="000000"/>
          <w:szCs w:val="24"/>
          <w:lang w:eastAsia="lt-LT" w:bidi="hi-IN"/>
        </w:rPr>
        <w:t>;</w:t>
      </w:r>
    </w:p>
    <w:p w:rsidR="00610A1F" w:rsidRPr="008A6313" w:rsidRDefault="004A1235" w:rsidP="00610A1F">
      <w:pPr>
        <w:suppressAutoHyphens/>
        <w:spacing w:line="360" w:lineRule="auto"/>
        <w:ind w:firstLine="851"/>
        <w:jc w:val="both"/>
        <w:rPr>
          <w:rFonts w:eastAsia="SimSun;宋体"/>
          <w:color w:val="00000A"/>
          <w:szCs w:val="24"/>
          <w:lang w:eastAsia="zh-CN" w:bidi="hi-IN"/>
        </w:rPr>
      </w:pPr>
      <w:r w:rsidRPr="008A6313">
        <w:rPr>
          <w:rFonts w:eastAsia="Calibri"/>
          <w:color w:val="000000"/>
          <w:szCs w:val="24"/>
          <w:lang w:eastAsia="lt-LT" w:bidi="hi-IN"/>
        </w:rPr>
        <w:t>52</w:t>
      </w:r>
      <w:r w:rsidR="00610A1F" w:rsidRPr="008A6313">
        <w:rPr>
          <w:rFonts w:eastAsia="Calibri"/>
          <w:color w:val="00000A"/>
          <w:szCs w:val="24"/>
          <w:lang w:eastAsia="zh-CN" w:bidi="hi-IN"/>
        </w:rPr>
        <w:t>.3. išlaidos pripažįstamos tinkamomis finansuoti, jei jos patirtos ne anksčiau kaip nuo Projekto įgyvendinimo sutarties pasirašymo dienos iki einamųjų metų gruodžio 31 d.</w:t>
      </w:r>
    </w:p>
    <w:p w:rsidR="00610A1F" w:rsidRPr="008A6313" w:rsidRDefault="004A1235"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3</w:t>
      </w:r>
      <w:r w:rsidR="00610A1F" w:rsidRPr="008A6313">
        <w:rPr>
          <w:rFonts w:eastAsia="SimSun;宋体"/>
          <w:color w:val="00000A"/>
          <w:szCs w:val="24"/>
          <w:lang w:eastAsia="zh-CN" w:bidi="hi-IN"/>
        </w:rPr>
        <w:t>. Projektų vykdytojai valstybės biudžeto lėšų negali naudoti:</w:t>
      </w:r>
    </w:p>
    <w:p w:rsidR="00610A1F" w:rsidRPr="008A6313" w:rsidRDefault="006550C6"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3</w:t>
      </w:r>
      <w:r w:rsidR="00610A1F" w:rsidRPr="008A6313">
        <w:rPr>
          <w:rFonts w:eastAsia="SimSun;宋体"/>
          <w:color w:val="00000A"/>
          <w:szCs w:val="24"/>
          <w:lang w:eastAsia="zh-CN" w:bidi="hi-IN"/>
        </w:rPr>
        <w:t xml:space="preserve">.1. </w:t>
      </w:r>
      <w:proofErr w:type="spellStart"/>
      <w:r w:rsidR="00610A1F" w:rsidRPr="008A6313">
        <w:rPr>
          <w:rFonts w:eastAsia="SimSun;宋体"/>
          <w:color w:val="00000A"/>
          <w:szCs w:val="24"/>
          <w:lang w:eastAsia="zh-CN" w:bidi="hi-IN"/>
        </w:rPr>
        <w:t>įsiskolinimams</w:t>
      </w:r>
      <w:proofErr w:type="spellEnd"/>
      <w:r w:rsidR="00610A1F" w:rsidRPr="008A6313">
        <w:rPr>
          <w:rFonts w:eastAsia="SimSun;宋体"/>
          <w:color w:val="00000A"/>
          <w:szCs w:val="24"/>
          <w:lang w:eastAsia="zh-CN" w:bidi="hi-IN"/>
        </w:rPr>
        <w:t xml:space="preserve"> dengti;</w:t>
      </w:r>
    </w:p>
    <w:p w:rsidR="00610A1F" w:rsidRPr="008A6313" w:rsidRDefault="006550C6"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3</w:t>
      </w:r>
      <w:r w:rsidR="00610A1F" w:rsidRPr="008A6313">
        <w:rPr>
          <w:rFonts w:eastAsia="SimSun;宋体"/>
          <w:color w:val="00000A"/>
          <w:szCs w:val="24"/>
          <w:lang w:eastAsia="zh-CN" w:bidi="hi-IN"/>
        </w:rPr>
        <w:t>.2. investiciniams projektams rengti ir įgyvendinti;</w:t>
      </w:r>
    </w:p>
    <w:p w:rsidR="00610A1F" w:rsidRPr="008A6313" w:rsidRDefault="006550C6"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3</w:t>
      </w:r>
      <w:r w:rsidR="00610A1F" w:rsidRPr="008A6313">
        <w:rPr>
          <w:rFonts w:eastAsia="SimSun;宋体"/>
          <w:color w:val="00000A"/>
          <w:szCs w:val="24"/>
          <w:lang w:eastAsia="zh-CN" w:bidi="hi-IN"/>
        </w:rPr>
        <w:t xml:space="preserve">.3. </w:t>
      </w:r>
      <w:r w:rsidR="00610A1F" w:rsidRPr="008A6313">
        <w:rPr>
          <w:rFonts w:eastAsia="SimSun;宋体"/>
          <w:color w:val="00000A"/>
          <w:szCs w:val="24"/>
          <w:lang w:eastAsia="lt-LT" w:bidi="hi-IN"/>
        </w:rPr>
        <w:t>Priemonės</w:t>
      </w:r>
      <w:r w:rsidR="00610A1F" w:rsidRPr="008A6313">
        <w:rPr>
          <w:rFonts w:eastAsia="SimSun;宋体"/>
          <w:color w:val="00000A"/>
          <w:szCs w:val="24"/>
          <w:lang w:eastAsia="zh-CN" w:bidi="hi-IN"/>
        </w:rPr>
        <w:t xml:space="preserve"> įgyvendinimo išlaidoms, finansuojamoms iš kitų finansavimo šaltinių, apmokėti;</w:t>
      </w:r>
    </w:p>
    <w:p w:rsidR="00610A1F" w:rsidRPr="008A6313" w:rsidRDefault="006550C6"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3</w:t>
      </w:r>
      <w:r w:rsidR="00610A1F" w:rsidRPr="008A6313">
        <w:rPr>
          <w:rFonts w:eastAsia="SimSun;宋体"/>
          <w:color w:val="00000A"/>
          <w:szCs w:val="24"/>
          <w:lang w:eastAsia="zh-CN" w:bidi="hi-IN"/>
        </w:rPr>
        <w:t>.4. kelionėms į užsienį;</w:t>
      </w:r>
    </w:p>
    <w:p w:rsidR="00610A1F" w:rsidRPr="008A6313" w:rsidRDefault="006550C6"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3</w:t>
      </w:r>
      <w:r w:rsidR="00610A1F" w:rsidRPr="008A6313">
        <w:rPr>
          <w:rFonts w:eastAsia="SimSun;宋体"/>
          <w:color w:val="00000A"/>
          <w:szCs w:val="24"/>
          <w:lang w:eastAsia="zh-CN" w:bidi="hi-IN"/>
        </w:rPr>
        <w:t>.5. veikloms, kurios:</w:t>
      </w:r>
    </w:p>
    <w:p w:rsidR="00610A1F" w:rsidRPr="008A6313" w:rsidRDefault="006550C6"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3</w:t>
      </w:r>
      <w:r w:rsidR="00610A1F" w:rsidRPr="008A6313">
        <w:rPr>
          <w:rFonts w:eastAsia="SimSun;宋体"/>
          <w:color w:val="00000A"/>
          <w:szCs w:val="24"/>
          <w:lang w:eastAsia="zh-CN" w:bidi="hi-IN"/>
        </w:rPr>
        <w:t>.5.1. kelia grėsmę žmonių sveikatai, garbei ir orumui, viešajai tvarkai;</w:t>
      </w:r>
    </w:p>
    <w:p w:rsidR="00610A1F" w:rsidRPr="008A6313" w:rsidRDefault="006550C6"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3</w:t>
      </w:r>
      <w:r w:rsidR="00610A1F" w:rsidRPr="008A6313">
        <w:rPr>
          <w:rFonts w:eastAsia="SimSun;宋体"/>
          <w:color w:val="00000A"/>
          <w:szCs w:val="24"/>
          <w:lang w:eastAsia="zh-CN" w:bidi="hi-IN"/>
        </w:rPr>
        <w:t>.5.2. bet kokiomis formomis, metodais ir būdais išreiškia nepagarbą tautiniams Lietuvos valstybės simboliams;</w:t>
      </w:r>
    </w:p>
    <w:p w:rsidR="00610A1F" w:rsidRPr="008A6313" w:rsidRDefault="006550C6"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3</w:t>
      </w:r>
      <w:r w:rsidR="00610A1F" w:rsidRPr="008A6313">
        <w:rPr>
          <w:rFonts w:eastAsia="SimSun;宋体"/>
          <w:color w:val="00000A"/>
          <w:szCs w:val="24"/>
          <w:lang w:eastAsia="zh-CN" w:bidi="hi-IN"/>
        </w:rPr>
        <w:t>.5.3. bet kokiomis formomis, metodais ir būdais populiarina smurtą, prievartą, neapykantą;</w:t>
      </w:r>
    </w:p>
    <w:p w:rsidR="00610A1F" w:rsidRPr="008A6313" w:rsidRDefault="005807F4"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3</w:t>
      </w:r>
      <w:r w:rsidR="00610A1F" w:rsidRPr="008A6313">
        <w:rPr>
          <w:rFonts w:eastAsia="SimSun;宋体"/>
          <w:color w:val="00000A"/>
          <w:szCs w:val="24"/>
          <w:lang w:eastAsia="zh-CN" w:bidi="hi-IN"/>
        </w:rPr>
        <w:t>.5.4. bet kokiomis formomis, metodais ir būdais pažeidžia Lietuvos Respublikos Konstituciją, įstatymus ir kitus teisės aktus.</w:t>
      </w:r>
    </w:p>
    <w:p w:rsidR="00610A1F" w:rsidRPr="008A6313" w:rsidRDefault="005807F4"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color w:val="00000A"/>
          <w:szCs w:val="24"/>
          <w:lang w:eastAsia="zh-CN" w:bidi="hi-IN"/>
        </w:rPr>
        <w:t>54</w:t>
      </w:r>
      <w:r w:rsidR="00610A1F" w:rsidRPr="008A6313">
        <w:rPr>
          <w:rFonts w:eastAsia="SimSun;宋体"/>
          <w:color w:val="00000A"/>
          <w:szCs w:val="24"/>
          <w:lang w:eastAsia="zh-CN" w:bidi="hi-IN"/>
        </w:rPr>
        <w:t xml:space="preserve">. Visos Projekto vykdytojo įgyvendinamos veiklos turi būti vykdomos tik Lietuvos Respublikos teritorijoje.  </w:t>
      </w:r>
    </w:p>
    <w:p w:rsidR="00610A1F" w:rsidRPr="008A6313" w:rsidRDefault="005807F4"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bCs/>
          <w:color w:val="00000A"/>
          <w:szCs w:val="24"/>
          <w:lang w:eastAsia="zh-CN" w:bidi="hi-IN"/>
        </w:rPr>
        <w:t>55</w:t>
      </w:r>
      <w:r w:rsidR="00610A1F" w:rsidRPr="008A6313">
        <w:rPr>
          <w:rFonts w:eastAsia="SimSun;宋体"/>
          <w:bCs/>
          <w:color w:val="00000A"/>
          <w:szCs w:val="24"/>
          <w:lang w:eastAsia="zh-CN" w:bidi="hi-IN"/>
        </w:rPr>
        <w:t xml:space="preserve">. Valstybės biudžeto lėšos, pervestos savivaldybėms Priemonei įgyvendinti, </w:t>
      </w:r>
      <w:r w:rsidR="00610A1F" w:rsidRPr="008A6313">
        <w:rPr>
          <w:rFonts w:eastAsia="SimSun;宋体"/>
          <w:color w:val="00000A"/>
          <w:szCs w:val="24"/>
          <w:lang w:eastAsia="zh-CN" w:bidi="hi-IN"/>
        </w:rPr>
        <w:t xml:space="preserve">laikomos </w:t>
      </w:r>
      <w:r w:rsidR="00610A1F" w:rsidRPr="008A6313">
        <w:rPr>
          <w:rFonts w:eastAsia="SimSun;宋体"/>
          <w:bCs/>
          <w:color w:val="00000A"/>
          <w:szCs w:val="24"/>
          <w:lang w:eastAsia="zh-CN" w:bidi="hi-IN"/>
        </w:rPr>
        <w:t xml:space="preserve">banke ar kitoje kredito ar mokėjimo įstaigoje, užtikrinama atskira šių lėšų apskaita nuo kitų toje sąskaitoje esančių lėšų, </w:t>
      </w:r>
      <w:r w:rsidR="00610A1F" w:rsidRPr="008A6313">
        <w:rPr>
          <w:rFonts w:eastAsia="SimSun;宋体"/>
          <w:color w:val="00000A"/>
          <w:szCs w:val="24"/>
          <w:lang w:eastAsia="zh-CN" w:bidi="hi-IN"/>
        </w:rPr>
        <w:t>užtikrinamas racionalus jų naudojimas.</w:t>
      </w:r>
    </w:p>
    <w:p w:rsidR="00610A1F" w:rsidRPr="008A6313" w:rsidRDefault="005807F4" w:rsidP="00610A1F">
      <w:pPr>
        <w:tabs>
          <w:tab w:val="left" w:pos="851"/>
        </w:tabs>
        <w:suppressAutoHyphens/>
        <w:spacing w:line="360" w:lineRule="auto"/>
        <w:ind w:firstLine="851"/>
        <w:jc w:val="both"/>
        <w:rPr>
          <w:rFonts w:eastAsia="SimSun;宋体"/>
          <w:color w:val="00000A"/>
          <w:szCs w:val="24"/>
          <w:lang w:eastAsia="zh-CN" w:bidi="hi-IN"/>
        </w:rPr>
      </w:pPr>
      <w:r w:rsidRPr="008A6313">
        <w:rPr>
          <w:rFonts w:eastAsia="SimSun;宋体"/>
          <w:bCs/>
          <w:color w:val="00000A"/>
          <w:szCs w:val="24"/>
          <w:lang w:eastAsia="zh-CN" w:bidi="hi-IN"/>
        </w:rPr>
        <w:t>56</w:t>
      </w:r>
      <w:r w:rsidR="00610A1F" w:rsidRPr="008A6313">
        <w:rPr>
          <w:rFonts w:eastAsia="SimSun;宋体"/>
          <w:bCs/>
          <w:color w:val="00000A"/>
          <w:szCs w:val="24"/>
          <w:lang w:eastAsia="zh-CN" w:bidi="hi-IN"/>
        </w:rPr>
        <w:t>.</w:t>
      </w:r>
      <w:r w:rsidR="00610A1F" w:rsidRPr="008A6313">
        <w:rPr>
          <w:rFonts w:eastAsia="SimSun;宋体"/>
          <w:color w:val="00000A"/>
          <w:szCs w:val="24"/>
          <w:lang w:eastAsia="zh-CN" w:bidi="hi-IN"/>
        </w:rPr>
        <w:t xml:space="preserve"> Lėšos privalo būti naudojamos tik Projekto įgyvendinimo sutartyje nurodytai veiklai.</w:t>
      </w:r>
    </w:p>
    <w:p w:rsidR="00610A1F" w:rsidRPr="008A6313" w:rsidRDefault="00610A1F"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Projekto vykdytojas turi teisę ne daugiau kaip du kartus nuo Projekto įgyvendinimo sutarties pasirašymo iki einamųjų metų gruodžio 31 d. prašyti pakeisti patvirtintą išlaidų sąmatą, nekeisdamas numatytų vykdyti veiklų.</w:t>
      </w:r>
    </w:p>
    <w:p w:rsidR="00610A1F" w:rsidRPr="008A6313" w:rsidRDefault="005807F4" w:rsidP="00610A1F">
      <w:pPr>
        <w:spacing w:line="360" w:lineRule="auto"/>
        <w:ind w:firstLine="851"/>
        <w:jc w:val="both"/>
      </w:pPr>
      <w:r w:rsidRPr="008A6313">
        <w:rPr>
          <w:lang w:eastAsia="lt-LT"/>
        </w:rPr>
        <w:t>57</w:t>
      </w:r>
      <w:r w:rsidR="00610A1F" w:rsidRPr="008A6313">
        <w:rPr>
          <w:lang w:eastAsia="lt-LT"/>
        </w:rPr>
        <w:t>. Savivaldybės administracija vienašališkai gali nutraukti Projekto įgyvendinimo sutartį ir įpareigoti Projekto vykdytoją grąžinti nepanaudotas ir (ar) ne pagal tikslinę paskirtį panaudotas lėšas, jei jis netinkamai vykdo Projekto įgyvendinimo sutartyje nustatytus įsipareigojimus, turinčius esminę reikšmę vykdant sutartinius įsipareigojimus:</w:t>
      </w:r>
    </w:p>
    <w:p w:rsidR="00610A1F" w:rsidRPr="008A6313" w:rsidRDefault="005807F4" w:rsidP="00610A1F">
      <w:pPr>
        <w:spacing w:line="360" w:lineRule="auto"/>
        <w:ind w:firstLine="851"/>
        <w:jc w:val="both"/>
      </w:pPr>
      <w:r w:rsidRPr="008A6313">
        <w:rPr>
          <w:lang w:eastAsia="lt-LT"/>
        </w:rPr>
        <w:t>57</w:t>
      </w:r>
      <w:r w:rsidR="00610A1F" w:rsidRPr="008A6313">
        <w:rPr>
          <w:lang w:eastAsia="lt-LT"/>
        </w:rPr>
        <w:t>.1. projektui skirtas lėšas naudoja ne pagal tikslinę paskirtį;</w:t>
      </w:r>
    </w:p>
    <w:p w:rsidR="00610A1F" w:rsidRPr="008A6313" w:rsidRDefault="005807F4" w:rsidP="00610A1F">
      <w:pPr>
        <w:spacing w:line="360" w:lineRule="auto"/>
        <w:ind w:firstLine="851"/>
        <w:jc w:val="both"/>
      </w:pPr>
      <w:r w:rsidRPr="008A6313">
        <w:rPr>
          <w:lang w:eastAsia="lt-LT"/>
        </w:rPr>
        <w:t>57</w:t>
      </w:r>
      <w:r w:rsidR="00610A1F" w:rsidRPr="008A6313">
        <w:rPr>
          <w:lang w:eastAsia="lt-LT"/>
        </w:rPr>
        <w:t>.2. nesuderinęs su savivaldybės administracija, perduoda projekto įgyvendinimą kitam fiziniam ar juridiniam asmeniui;</w:t>
      </w:r>
    </w:p>
    <w:p w:rsidR="00610A1F" w:rsidRPr="008A6313" w:rsidRDefault="005807F4" w:rsidP="00610A1F">
      <w:pPr>
        <w:spacing w:line="360" w:lineRule="auto"/>
        <w:ind w:firstLine="851"/>
        <w:jc w:val="both"/>
      </w:pPr>
      <w:r w:rsidRPr="008A6313">
        <w:rPr>
          <w:lang w:eastAsia="lt-LT"/>
        </w:rPr>
        <w:t>57</w:t>
      </w:r>
      <w:r w:rsidR="00610A1F" w:rsidRPr="008A6313">
        <w:rPr>
          <w:lang w:eastAsia="lt-LT"/>
        </w:rPr>
        <w:t>.3. nepateikia savivaldybės administracijai pagal Projekto įgyvendinimo sutartį reikalaujamų pateikti ataskaitų arba per savivaldybės administracijos nustatytą terminą nepašalina pateiktų ataskaitų trūkumų;</w:t>
      </w:r>
    </w:p>
    <w:p w:rsidR="00610A1F" w:rsidRPr="008A6313" w:rsidRDefault="005807F4" w:rsidP="00610A1F">
      <w:pPr>
        <w:spacing w:line="360" w:lineRule="auto"/>
        <w:ind w:firstLine="851"/>
        <w:jc w:val="both"/>
      </w:pPr>
      <w:r w:rsidRPr="008A6313">
        <w:rPr>
          <w:lang w:eastAsia="lt-LT"/>
        </w:rPr>
        <w:t>57</w:t>
      </w:r>
      <w:r w:rsidR="00610A1F" w:rsidRPr="008A6313">
        <w:rPr>
          <w:lang w:eastAsia="lt-LT"/>
        </w:rPr>
        <w:t>.4. nesudaro sąlygų savivaldybės administracijos atstovams susipažinti su dokumentais, susijusiais su projekto įgyvendinimu ir Projekto įgyvendinimo sutarties vykdymu, kitaip trukdo atlikti projekto vykdymo stebėseną;</w:t>
      </w:r>
    </w:p>
    <w:p w:rsidR="00610A1F" w:rsidRPr="008A6313" w:rsidRDefault="005807F4" w:rsidP="00610A1F">
      <w:pPr>
        <w:spacing w:line="360" w:lineRule="auto"/>
        <w:ind w:firstLine="851"/>
        <w:jc w:val="both"/>
      </w:pPr>
      <w:r w:rsidRPr="008A6313">
        <w:rPr>
          <w:lang w:eastAsia="lt-LT"/>
        </w:rPr>
        <w:t>57</w:t>
      </w:r>
      <w:r w:rsidR="00610A1F" w:rsidRPr="008A6313">
        <w:rPr>
          <w:lang w:eastAsia="lt-LT"/>
        </w:rPr>
        <w:t>.5. paaiškėja, kad deklaracijoje (Aprašo 5 priedas) buvo pateikta klaidinga ar melaginga informacija, pareiškėjas įgyja likviduojamo juridinio asmens statusą po Projekto įgyvendinimo sutarties sudarymo arba sudarius nurodytą sutartį įsiteisėja teismo sprendimas, kuriuo konkursą organizavusiai savivaldybei priteisiamos neteisėtai (ne pagal paskirtį) panaudotos lėšos iš pareiškėjo.</w:t>
      </w:r>
    </w:p>
    <w:p w:rsidR="00610A1F" w:rsidRPr="008A6313" w:rsidRDefault="005807F4" w:rsidP="00610A1F">
      <w:pPr>
        <w:spacing w:line="360" w:lineRule="auto"/>
        <w:ind w:firstLine="851"/>
        <w:jc w:val="both"/>
      </w:pPr>
      <w:r w:rsidRPr="008A6313">
        <w:rPr>
          <w:lang w:eastAsia="lt-LT"/>
        </w:rPr>
        <w:t>58</w:t>
      </w:r>
      <w:r w:rsidR="00610A1F" w:rsidRPr="008A6313">
        <w:rPr>
          <w:lang w:eastAsia="lt-LT"/>
        </w:rPr>
        <w:t>. Projekto vykdytojas turi teisę prašyti savivaldybės administracijos nutraukti Projekto įgyvendinimo sutartį, jeigu:</w:t>
      </w:r>
    </w:p>
    <w:p w:rsidR="00610A1F" w:rsidRPr="008A6313" w:rsidRDefault="005807F4" w:rsidP="00610A1F">
      <w:pPr>
        <w:spacing w:line="360" w:lineRule="auto"/>
        <w:ind w:firstLine="851"/>
        <w:jc w:val="both"/>
      </w:pPr>
      <w:r w:rsidRPr="008A6313">
        <w:rPr>
          <w:lang w:eastAsia="lt-LT"/>
        </w:rPr>
        <w:t>58</w:t>
      </w:r>
      <w:r w:rsidR="00610A1F" w:rsidRPr="008A6313">
        <w:rPr>
          <w:lang w:eastAsia="lt-LT"/>
        </w:rPr>
        <w:t>.1. jam iškeliama bankroto byla arba jis likviduojamas, sustabdoma jo ūkinė veikla arba susiklosto kitokia situacija, kuri kelia pagrįstų abejonių, kad sutartiniai įsipareigojimai nebus įvykdyti tinkamai;</w:t>
      </w:r>
    </w:p>
    <w:p w:rsidR="00610A1F" w:rsidRPr="008A6313" w:rsidRDefault="005807F4" w:rsidP="00610A1F">
      <w:pPr>
        <w:spacing w:line="360" w:lineRule="auto"/>
        <w:ind w:firstLine="851"/>
        <w:jc w:val="both"/>
      </w:pPr>
      <w:r w:rsidRPr="008A6313">
        <w:rPr>
          <w:lang w:eastAsia="lt-LT"/>
        </w:rPr>
        <w:t>58</w:t>
      </w:r>
      <w:r w:rsidR="00610A1F" w:rsidRPr="008A6313">
        <w:rPr>
          <w:lang w:eastAsia="lt-LT"/>
        </w:rPr>
        <w:t>.2. jis nevykdo ar negalės vykdyti Projekto įgyvendinimo sutarties įsipareigojimų</w:t>
      </w:r>
      <w:r w:rsidR="00610A1F" w:rsidRPr="008A6313">
        <w:rPr>
          <w:bCs/>
          <w:lang w:eastAsia="lt-LT"/>
        </w:rPr>
        <w:t xml:space="preserve"> </w:t>
      </w:r>
      <w:r w:rsidR="00610A1F" w:rsidRPr="008A6313">
        <w:rPr>
          <w:lang w:eastAsia="lt-LT"/>
        </w:rPr>
        <w:t>dėl kitų svarbių priežasčių.</w:t>
      </w:r>
    </w:p>
    <w:p w:rsidR="00610A1F" w:rsidRPr="008A6313" w:rsidRDefault="005807F4" w:rsidP="00610A1F">
      <w:pPr>
        <w:spacing w:line="360" w:lineRule="auto"/>
        <w:ind w:firstLine="851"/>
        <w:jc w:val="both"/>
        <w:rPr>
          <w:lang w:eastAsia="lt-LT"/>
        </w:rPr>
      </w:pPr>
      <w:r w:rsidRPr="008A6313">
        <w:rPr>
          <w:lang w:eastAsia="lt-LT"/>
        </w:rPr>
        <w:t>59</w:t>
      </w:r>
      <w:r w:rsidR="00610A1F" w:rsidRPr="008A6313">
        <w:rPr>
          <w:lang w:eastAsia="lt-LT"/>
        </w:rPr>
        <w:t>. Norėdamas nutraukti Projekto įgyvendinimo sutartį, Projekto vykdytojas privalo pateikti savivaldybės administracijai raštišką motyvuotą prašymą nutraukti minėtą sutartį. Kartu su prašymu nutraukti Projekto įgyvendinimo sutartį Projekto vykdytojas privalo pateikti jau panaudotų lėšų ataskaitas. Savivaldybės administracijai pritarus Projekto vykdytojo prašymui nutraukti Projekto įgyvendinimo sutartį, Projekto vykdytojas iki Projekto įgyvendinimo sutarties nutraukimo privalo grąžinti nepanaudotas ar ne pagal tikslinę paskirtį panaudotas lėšas, gautas vykdant Projekto įgyvendinimo sutartį, savivaldybės administracijai į Projekto įgyvendinimo sutarties rekvizituose nurodytą Savivaldybės administracijos banko, kitoje mokėjimo ar kredito įstaigoje esančią sąskaitą.</w:t>
      </w:r>
    </w:p>
    <w:p w:rsidR="00610A1F" w:rsidRPr="008A6313" w:rsidRDefault="005807F4" w:rsidP="00610A1F">
      <w:pPr>
        <w:spacing w:line="360" w:lineRule="auto"/>
        <w:ind w:firstLine="851"/>
        <w:jc w:val="both"/>
        <w:rPr>
          <w:rFonts w:ascii="Liberation Serif;Times New Roma" w:eastAsia="SimSun;宋体" w:hAnsi="Liberation Serif;Times New Roma" w:cs="Mangal"/>
          <w:lang w:eastAsia="zh-CN" w:bidi="hi-IN"/>
        </w:rPr>
      </w:pPr>
      <w:r w:rsidRPr="008A6313">
        <w:rPr>
          <w:lang w:eastAsia="lt-LT"/>
        </w:rPr>
        <w:t>60</w:t>
      </w:r>
      <w:r w:rsidR="00610A1F" w:rsidRPr="008A6313">
        <w:rPr>
          <w:lang w:eastAsia="lt-LT"/>
        </w:rPr>
        <w:t xml:space="preserve">. Savivaldybės administracija, gavusi Projekto vykdytojo prašymą nutraukti Projekto įgyvendinimo sutartį, patikrina panaudotų lėšų ataskaitas. Jeigu nurodytos ataskaitos nepateiktos, savivaldybės administracija įvertina projekto vykdymo rezultatus ir kitus projekto vykdymą patvirtinančius dokumentus. </w:t>
      </w:r>
    </w:p>
    <w:p w:rsidR="00610A1F" w:rsidRPr="008A6313" w:rsidRDefault="00610A1F" w:rsidP="00610A1F">
      <w:pPr>
        <w:spacing w:line="360" w:lineRule="auto"/>
        <w:ind w:firstLine="851"/>
        <w:jc w:val="both"/>
        <w:rPr>
          <w:lang w:eastAsia="lt-LT"/>
        </w:rPr>
      </w:pPr>
      <w:r w:rsidRPr="008A6313">
        <w:rPr>
          <w:lang w:eastAsia="lt-LT"/>
        </w:rPr>
        <w:t>Jeigu, patikrinus panaudotų lėšų ataskaitas ir (ar) Projekto vykdymo rezultatus, ir (ar) kitus Projekto vykdymą patvirtinančius dokumentus, nustatoma, kad lėšos panaudotos ne pagal tikslinę paskirtį, savivaldybės administracija nustato protingą terminą (ne ilgesnį nei 14 darbo dienų) jiems pašalinti. Projekto vykdytojas, pašalinęs pažeidimus, nedelsdamas raštu apie tai privalo informuoti savivaldybės administraciją.</w:t>
      </w:r>
    </w:p>
    <w:p w:rsidR="00610A1F" w:rsidRPr="008A6313" w:rsidRDefault="00610A1F" w:rsidP="00610A1F">
      <w:pPr>
        <w:spacing w:line="360" w:lineRule="auto"/>
        <w:ind w:firstLine="851"/>
        <w:jc w:val="both"/>
        <w:rPr>
          <w:lang w:eastAsia="lt-LT"/>
        </w:rPr>
      </w:pPr>
      <w:r w:rsidRPr="008A6313">
        <w:rPr>
          <w:lang w:eastAsia="lt-LT"/>
        </w:rPr>
        <w:t>Jeigu, patikrinus panaudotų lėšų ataskaitas ir projekto vykdymo rezultatus ir (arba) kitus Projekto vykdymą patvirtinančius dokumentus, Projekto įgyvendinimo sutarties vykdymo pažeidimų nenustatoma arba jie pašalinami, Savivaldybės administracija, įvertinusi Projekto vykdytojo prašyme nurodytus motyvus, priima sprendimą dėl Projekto įgyvendinimo sutarties nutraukimo ir apie jį per 5 darbo dienas nuo sprendimo priėmimo informuoja Projekto vykdytoją.</w:t>
      </w:r>
    </w:p>
    <w:p w:rsidR="00610A1F" w:rsidRPr="008A6313" w:rsidRDefault="005807F4"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bCs/>
          <w:color w:val="00000A"/>
          <w:szCs w:val="24"/>
          <w:lang w:eastAsia="zh-CN" w:bidi="hi-IN"/>
        </w:rPr>
        <w:t>61</w:t>
      </w:r>
      <w:r w:rsidR="00610A1F" w:rsidRPr="008A6313">
        <w:rPr>
          <w:rFonts w:eastAsia="SimSun;宋体"/>
          <w:bCs/>
          <w:color w:val="00000A"/>
          <w:szCs w:val="24"/>
          <w:lang w:eastAsia="zh-CN" w:bidi="hi-IN"/>
        </w:rPr>
        <w:t>.</w:t>
      </w:r>
      <w:r w:rsidR="00610A1F" w:rsidRPr="008A6313">
        <w:rPr>
          <w:rFonts w:eastAsia="SimSun;宋体"/>
          <w:color w:val="00000A"/>
          <w:szCs w:val="24"/>
          <w:lang w:eastAsia="zh-CN" w:bidi="hi-IN"/>
        </w:rPr>
        <w:t xml:space="preserve"> Socialinių paslaugų priežiūros departamentas nutraukia Valstybės lėšų naudojimo sutartį, sustabdo lėšų pervedimą ir inicijuoja pervestų lėšų susigrąžinimą (išieškojimą), kai:</w:t>
      </w:r>
    </w:p>
    <w:p w:rsidR="00610A1F" w:rsidRPr="008A6313" w:rsidRDefault="005807F4"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61</w:t>
      </w:r>
      <w:r w:rsidR="00610A1F" w:rsidRPr="008A6313">
        <w:rPr>
          <w:rFonts w:eastAsia="SimSun;宋体"/>
          <w:color w:val="00000A"/>
          <w:szCs w:val="24"/>
          <w:lang w:eastAsia="zh-CN" w:bidi="hi-IN"/>
        </w:rPr>
        <w:t>.1. nustato, kad skirtos lėšos naudojamos ne pagal tikslinę paskirtį;</w:t>
      </w:r>
    </w:p>
    <w:p w:rsidR="00610A1F" w:rsidRPr="008A6313" w:rsidRDefault="005807F4"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61</w:t>
      </w:r>
      <w:r w:rsidR="00610A1F" w:rsidRPr="008A6313">
        <w:rPr>
          <w:rFonts w:eastAsia="SimSun;宋体"/>
          <w:color w:val="00000A"/>
          <w:szCs w:val="24"/>
          <w:lang w:eastAsia="zh-CN" w:bidi="hi-IN"/>
        </w:rPr>
        <w:t>.2. nustato esminių Valstybės lėšų naudojimo sutarties pažeidimų.</w:t>
      </w:r>
    </w:p>
    <w:p w:rsidR="00610A1F" w:rsidRPr="008A6313" w:rsidRDefault="005807F4"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62</w:t>
      </w:r>
      <w:r w:rsidR="00610A1F" w:rsidRPr="008A6313">
        <w:rPr>
          <w:rFonts w:eastAsia="SimSun;宋体"/>
          <w:color w:val="00000A"/>
          <w:szCs w:val="24"/>
          <w:lang w:eastAsia="zh-CN" w:bidi="hi-IN"/>
        </w:rPr>
        <w:t xml:space="preserve">. </w:t>
      </w:r>
      <w:r w:rsidR="00610A1F" w:rsidRPr="008A6313">
        <w:rPr>
          <w:rFonts w:eastAsia="SimSun;宋体"/>
          <w:color w:val="00000A"/>
          <w:szCs w:val="24"/>
          <w:lang w:eastAsia="lt-LT" w:bidi="hi-IN"/>
        </w:rPr>
        <w:t>Priemonės</w:t>
      </w:r>
      <w:r w:rsidR="00610A1F" w:rsidRPr="008A6313">
        <w:rPr>
          <w:rFonts w:eastAsia="SimSun;宋体"/>
          <w:color w:val="00000A"/>
          <w:szCs w:val="24"/>
          <w:lang w:eastAsia="zh-CN" w:bidi="hi-IN"/>
        </w:rPr>
        <w:t xml:space="preserve"> įgyvendinimo vertinimo kriterijai:</w:t>
      </w:r>
    </w:p>
    <w:p w:rsidR="00610A1F" w:rsidRPr="008A6313" w:rsidRDefault="005807F4"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62</w:t>
      </w:r>
      <w:r w:rsidR="00610A1F" w:rsidRPr="008A6313">
        <w:rPr>
          <w:rFonts w:eastAsia="SimSun;宋体"/>
          <w:color w:val="00000A"/>
          <w:szCs w:val="24"/>
          <w:lang w:eastAsia="zh-CN" w:bidi="hi-IN"/>
        </w:rPr>
        <w:t xml:space="preserve">.1. įgyvendinta ne mažiau kaip 90 proc. veiklų, kurioms išplėstinės </w:t>
      </w:r>
      <w:proofErr w:type="spellStart"/>
      <w:r w:rsidR="00610A1F" w:rsidRPr="008A6313">
        <w:rPr>
          <w:rFonts w:eastAsia="SimSun;宋体"/>
          <w:color w:val="00000A"/>
          <w:szCs w:val="24"/>
          <w:lang w:eastAsia="zh-CN" w:bidi="hi-IN"/>
        </w:rPr>
        <w:t>seniūnaičių</w:t>
      </w:r>
      <w:proofErr w:type="spellEnd"/>
      <w:r w:rsidR="00610A1F" w:rsidRPr="008A6313">
        <w:rPr>
          <w:rFonts w:eastAsia="SimSun;宋体"/>
          <w:color w:val="00000A"/>
          <w:szCs w:val="24"/>
          <w:lang w:eastAsia="zh-CN" w:bidi="hi-IN"/>
        </w:rPr>
        <w:t xml:space="preserve"> sueigos siūlymu finansavimas skirtas iš Priemonei įgyvendinti skirtų lėšų;</w:t>
      </w:r>
    </w:p>
    <w:p w:rsidR="00610A1F" w:rsidRPr="008A6313" w:rsidRDefault="005807F4"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zh-CN" w:bidi="hi-IN"/>
        </w:rPr>
        <w:t>62</w:t>
      </w:r>
      <w:r w:rsidR="00610A1F" w:rsidRPr="008A6313">
        <w:rPr>
          <w:rFonts w:eastAsia="SimSun;宋体"/>
          <w:color w:val="00000A"/>
          <w:szCs w:val="24"/>
          <w:lang w:eastAsia="zh-CN" w:bidi="hi-IN"/>
        </w:rPr>
        <w:t>.2. daly</w:t>
      </w:r>
      <w:r w:rsidRPr="008A6313">
        <w:rPr>
          <w:rFonts w:eastAsia="SimSun;宋体"/>
          <w:color w:val="00000A"/>
          <w:szCs w:val="24"/>
          <w:lang w:eastAsia="zh-CN" w:bidi="hi-IN"/>
        </w:rPr>
        <w:t>vaujančių įgyvendinant Priemonę seniūnijų (11</w:t>
      </w:r>
      <w:r w:rsidR="00610A1F" w:rsidRPr="008A6313">
        <w:rPr>
          <w:rFonts w:eastAsia="SimSun;宋体"/>
          <w:color w:val="00000A"/>
          <w:szCs w:val="24"/>
          <w:lang w:eastAsia="zh-CN" w:bidi="hi-IN"/>
        </w:rPr>
        <w:t>), be</w:t>
      </w:r>
      <w:r w:rsidRPr="008A6313">
        <w:rPr>
          <w:rFonts w:eastAsia="SimSun;宋体"/>
          <w:color w:val="00000A"/>
          <w:szCs w:val="24"/>
          <w:lang w:eastAsia="zh-CN" w:bidi="hi-IN"/>
        </w:rPr>
        <w:t>ndruomeninių organizacijų (11</w:t>
      </w:r>
      <w:r w:rsidR="00610A1F" w:rsidRPr="008A6313">
        <w:rPr>
          <w:rFonts w:eastAsia="SimSun;宋体"/>
          <w:color w:val="00000A"/>
          <w:szCs w:val="24"/>
          <w:lang w:eastAsia="zh-CN" w:bidi="hi-IN"/>
        </w:rPr>
        <w:t>) ir bendruomeninių organizacijų, pasirašiusių partnerystės sutartis su kitomis nevyriausybinėmi</w:t>
      </w:r>
      <w:r w:rsidRPr="008A6313">
        <w:rPr>
          <w:rFonts w:eastAsia="SimSun;宋体"/>
          <w:color w:val="00000A"/>
          <w:szCs w:val="24"/>
          <w:lang w:eastAsia="zh-CN" w:bidi="hi-IN"/>
        </w:rPr>
        <w:t>s organizacijomis, skaičius (3</w:t>
      </w:r>
      <w:r w:rsidR="00610A1F" w:rsidRPr="008A6313">
        <w:rPr>
          <w:rFonts w:eastAsia="SimSun;宋体"/>
          <w:color w:val="00000A"/>
          <w:szCs w:val="24"/>
          <w:lang w:eastAsia="zh-CN" w:bidi="hi-IN"/>
        </w:rPr>
        <w:t>).</w:t>
      </w:r>
    </w:p>
    <w:p w:rsidR="00610A1F" w:rsidRDefault="00610A1F" w:rsidP="00610A1F">
      <w:pPr>
        <w:suppressAutoHyphens/>
        <w:spacing w:line="360" w:lineRule="auto"/>
        <w:jc w:val="center"/>
        <w:textAlignment w:val="center"/>
        <w:rPr>
          <w:rFonts w:ascii="Liberation Serif;Times New Roma" w:eastAsia="SimSun;宋体" w:hAnsi="Liberation Serif;Times New Roma" w:cs="Mangal"/>
          <w:color w:val="00000A"/>
          <w:szCs w:val="24"/>
          <w:lang w:eastAsia="zh-CN" w:bidi="hi-IN"/>
        </w:rPr>
      </w:pPr>
      <w:r w:rsidRPr="008A6313">
        <w:rPr>
          <w:rFonts w:eastAsia="SimSun;宋体"/>
          <w:color w:val="00000A"/>
          <w:szCs w:val="24"/>
          <w:lang w:eastAsia="lt-LT" w:bidi="hi-IN"/>
        </w:rPr>
        <w:t>__________________</w:t>
      </w:r>
      <w:bookmarkStart w:id="0" w:name="_GoBack"/>
      <w:bookmarkEnd w:id="0"/>
    </w:p>
    <w:p w:rsidR="00610A1F" w:rsidRDefault="00610A1F" w:rsidP="00610A1F">
      <w:pPr>
        <w:rPr>
          <w:rFonts w:ascii="TimesLT" w:hAnsi="TimesLT"/>
          <w:sz w:val="20"/>
        </w:rPr>
      </w:pPr>
    </w:p>
    <w:p w:rsidR="00610A1F" w:rsidRDefault="00610A1F" w:rsidP="00845038">
      <w:pPr>
        <w:tabs>
          <w:tab w:val="left" w:pos="851"/>
          <w:tab w:val="left" w:pos="6840"/>
        </w:tabs>
        <w:spacing w:line="360" w:lineRule="auto"/>
        <w:ind w:firstLine="851"/>
        <w:jc w:val="both"/>
        <w:rPr>
          <w:szCs w:val="24"/>
        </w:rPr>
      </w:pPr>
    </w:p>
    <w:sectPr w:rsidR="00610A1F" w:rsidSect="0062755B">
      <w:headerReference w:type="default" r:id="rId7"/>
      <w:pgSz w:w="11906" w:h="16838"/>
      <w:pgMar w:top="1135" w:right="567" w:bottom="993" w:left="1701" w:header="567" w:footer="567" w:gutter="0"/>
      <w:pgNumType w:start="1"/>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6013" w:rsidRDefault="00916013">
      <w:r>
        <w:separator/>
      </w:r>
    </w:p>
  </w:endnote>
  <w:endnote w:type="continuationSeparator" w:id="0">
    <w:p w:rsidR="00916013" w:rsidRDefault="0091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imSun;宋体">
    <w:altName w:val="MS PMincho"/>
    <w:panose1 w:val="00000000000000000000"/>
    <w:charset w:val="80"/>
    <w:family w:val="roman"/>
    <w:notTrueType/>
    <w:pitch w:val="default"/>
  </w:font>
  <w:font w:name="Liberation Serif;Times New Roma">
    <w:altName w:val="Times New Roman"/>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TimesLT">
    <w:altName w:val="Times New Roman"/>
    <w:charset w:val="BA"/>
    <w:family w:val="roman"/>
    <w:pitch w:val="variable"/>
    <w:sig w:usb0="E0002AFF" w:usb1="C0007841"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6013" w:rsidRDefault="00916013">
      <w:r>
        <w:separator/>
      </w:r>
    </w:p>
  </w:footnote>
  <w:footnote w:type="continuationSeparator" w:id="0">
    <w:p w:rsidR="00916013" w:rsidRDefault="00916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559A" w:rsidRDefault="00A0559A">
    <w:pPr>
      <w:pStyle w:val="Antrats"/>
      <w:jc w:val="center"/>
    </w:pPr>
    <w:r>
      <w:fldChar w:fldCharType="begin"/>
    </w:r>
    <w:r>
      <w:instrText>PAGE   \* MERGEFORMAT</w:instrText>
    </w:r>
    <w:r>
      <w:fldChar w:fldCharType="separate"/>
    </w:r>
    <w:r w:rsidR="008A6313" w:rsidRPr="008A6313">
      <w:rPr>
        <w:noProof/>
        <w:lang w:val="lt-LT"/>
      </w:rPr>
      <w:t>4</w:t>
    </w:r>
    <w:r>
      <w:fldChar w:fldCharType="end"/>
    </w:r>
  </w:p>
  <w:p w:rsidR="0087010D" w:rsidRDefault="0087010D">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proofState w:spelling="clean" w:grammar="clean"/>
  <w:defaultTabStop w:val="1296"/>
  <w:hyphenationZone w:val="396"/>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wMDCxMLM2MTcwMLCyUdpeDU4uLM/DyQAsNaAOf1xOQsAAAA"/>
  </w:docVars>
  <w:rsids>
    <w:rsidRoot w:val="002B7185"/>
    <w:rsid w:val="00000893"/>
    <w:rsid w:val="00001560"/>
    <w:rsid w:val="00002BE5"/>
    <w:rsid w:val="00006998"/>
    <w:rsid w:val="00007371"/>
    <w:rsid w:val="0000742B"/>
    <w:rsid w:val="00014083"/>
    <w:rsid w:val="00014805"/>
    <w:rsid w:val="000151C2"/>
    <w:rsid w:val="00016A74"/>
    <w:rsid w:val="00017200"/>
    <w:rsid w:val="000179C5"/>
    <w:rsid w:val="00020C08"/>
    <w:rsid w:val="00022C10"/>
    <w:rsid w:val="00022D35"/>
    <w:rsid w:val="00023DCC"/>
    <w:rsid w:val="00024229"/>
    <w:rsid w:val="00027EAD"/>
    <w:rsid w:val="00027FB0"/>
    <w:rsid w:val="000306C9"/>
    <w:rsid w:val="00031052"/>
    <w:rsid w:val="000311BB"/>
    <w:rsid w:val="00033A34"/>
    <w:rsid w:val="00033A89"/>
    <w:rsid w:val="00033AEF"/>
    <w:rsid w:val="0003465E"/>
    <w:rsid w:val="000359C0"/>
    <w:rsid w:val="00035E0C"/>
    <w:rsid w:val="00036D49"/>
    <w:rsid w:val="0003702D"/>
    <w:rsid w:val="00037B50"/>
    <w:rsid w:val="00040129"/>
    <w:rsid w:val="000413F1"/>
    <w:rsid w:val="00041C81"/>
    <w:rsid w:val="000423E5"/>
    <w:rsid w:val="00042926"/>
    <w:rsid w:val="00044F05"/>
    <w:rsid w:val="00044FA5"/>
    <w:rsid w:val="000457C7"/>
    <w:rsid w:val="000474C7"/>
    <w:rsid w:val="000475AE"/>
    <w:rsid w:val="00047ACB"/>
    <w:rsid w:val="000502BC"/>
    <w:rsid w:val="00050A08"/>
    <w:rsid w:val="00053AEF"/>
    <w:rsid w:val="00054C47"/>
    <w:rsid w:val="00054DC2"/>
    <w:rsid w:val="00054EB8"/>
    <w:rsid w:val="00055727"/>
    <w:rsid w:val="00056AF4"/>
    <w:rsid w:val="00060338"/>
    <w:rsid w:val="00060D50"/>
    <w:rsid w:val="000641FE"/>
    <w:rsid w:val="00064E5B"/>
    <w:rsid w:val="00065D95"/>
    <w:rsid w:val="000660F6"/>
    <w:rsid w:val="00066A2B"/>
    <w:rsid w:val="00067285"/>
    <w:rsid w:val="0007098F"/>
    <w:rsid w:val="0007099B"/>
    <w:rsid w:val="000715CD"/>
    <w:rsid w:val="00071802"/>
    <w:rsid w:val="00072CF1"/>
    <w:rsid w:val="00072E26"/>
    <w:rsid w:val="00073605"/>
    <w:rsid w:val="000778CA"/>
    <w:rsid w:val="000810F5"/>
    <w:rsid w:val="00082B4A"/>
    <w:rsid w:val="000830E1"/>
    <w:rsid w:val="00083B84"/>
    <w:rsid w:val="00084E6C"/>
    <w:rsid w:val="00085592"/>
    <w:rsid w:val="00085683"/>
    <w:rsid w:val="00085E28"/>
    <w:rsid w:val="00086974"/>
    <w:rsid w:val="00087FC6"/>
    <w:rsid w:val="00090530"/>
    <w:rsid w:val="00090DDB"/>
    <w:rsid w:val="000914BB"/>
    <w:rsid w:val="00091599"/>
    <w:rsid w:val="00095831"/>
    <w:rsid w:val="00096919"/>
    <w:rsid w:val="000A0D81"/>
    <w:rsid w:val="000A1545"/>
    <w:rsid w:val="000A15F3"/>
    <w:rsid w:val="000A1AA0"/>
    <w:rsid w:val="000A26E0"/>
    <w:rsid w:val="000A2C5D"/>
    <w:rsid w:val="000A5021"/>
    <w:rsid w:val="000A6647"/>
    <w:rsid w:val="000A6C6B"/>
    <w:rsid w:val="000A7E06"/>
    <w:rsid w:val="000B2862"/>
    <w:rsid w:val="000B2D46"/>
    <w:rsid w:val="000B334F"/>
    <w:rsid w:val="000B40C2"/>
    <w:rsid w:val="000B7323"/>
    <w:rsid w:val="000C35B8"/>
    <w:rsid w:val="000C4796"/>
    <w:rsid w:val="000C5973"/>
    <w:rsid w:val="000C6466"/>
    <w:rsid w:val="000C6AD9"/>
    <w:rsid w:val="000C743A"/>
    <w:rsid w:val="000D2F5A"/>
    <w:rsid w:val="000D3CAA"/>
    <w:rsid w:val="000D3E1B"/>
    <w:rsid w:val="000D4528"/>
    <w:rsid w:val="000D6D16"/>
    <w:rsid w:val="000D6E3F"/>
    <w:rsid w:val="000D768D"/>
    <w:rsid w:val="000D788C"/>
    <w:rsid w:val="000D794D"/>
    <w:rsid w:val="000E02C4"/>
    <w:rsid w:val="000E276F"/>
    <w:rsid w:val="000E5C5A"/>
    <w:rsid w:val="000E71F6"/>
    <w:rsid w:val="000F0322"/>
    <w:rsid w:val="000F1D1B"/>
    <w:rsid w:val="000F2AA0"/>
    <w:rsid w:val="000F4FEE"/>
    <w:rsid w:val="000F52AA"/>
    <w:rsid w:val="000F53F8"/>
    <w:rsid w:val="000F5A80"/>
    <w:rsid w:val="000F60E4"/>
    <w:rsid w:val="000F7AC0"/>
    <w:rsid w:val="001005A9"/>
    <w:rsid w:val="0010296B"/>
    <w:rsid w:val="00102F3D"/>
    <w:rsid w:val="00104655"/>
    <w:rsid w:val="00105598"/>
    <w:rsid w:val="00105E8A"/>
    <w:rsid w:val="0010687D"/>
    <w:rsid w:val="00107CBB"/>
    <w:rsid w:val="001159A5"/>
    <w:rsid w:val="00116A56"/>
    <w:rsid w:val="00120D03"/>
    <w:rsid w:val="001235C5"/>
    <w:rsid w:val="001311DF"/>
    <w:rsid w:val="00131A6E"/>
    <w:rsid w:val="00131AA8"/>
    <w:rsid w:val="00132F35"/>
    <w:rsid w:val="0013363D"/>
    <w:rsid w:val="00135982"/>
    <w:rsid w:val="00135F9A"/>
    <w:rsid w:val="00136A55"/>
    <w:rsid w:val="00140DFB"/>
    <w:rsid w:val="00141489"/>
    <w:rsid w:val="00143C52"/>
    <w:rsid w:val="00144C0F"/>
    <w:rsid w:val="00144C28"/>
    <w:rsid w:val="00144E07"/>
    <w:rsid w:val="00147485"/>
    <w:rsid w:val="00150BE0"/>
    <w:rsid w:val="001535BB"/>
    <w:rsid w:val="001553F7"/>
    <w:rsid w:val="0015668A"/>
    <w:rsid w:val="00156E99"/>
    <w:rsid w:val="0016035A"/>
    <w:rsid w:val="001605D2"/>
    <w:rsid w:val="001606E5"/>
    <w:rsid w:val="00160B9C"/>
    <w:rsid w:val="001620D0"/>
    <w:rsid w:val="001634D5"/>
    <w:rsid w:val="00164917"/>
    <w:rsid w:val="00165D29"/>
    <w:rsid w:val="00166933"/>
    <w:rsid w:val="001674EA"/>
    <w:rsid w:val="001679DB"/>
    <w:rsid w:val="0017259E"/>
    <w:rsid w:val="00175107"/>
    <w:rsid w:val="00175E67"/>
    <w:rsid w:val="001767FF"/>
    <w:rsid w:val="00177FE4"/>
    <w:rsid w:val="00180808"/>
    <w:rsid w:val="00181058"/>
    <w:rsid w:val="001821B5"/>
    <w:rsid w:val="00182D75"/>
    <w:rsid w:val="00182D81"/>
    <w:rsid w:val="00182F23"/>
    <w:rsid w:val="001841E7"/>
    <w:rsid w:val="0018618D"/>
    <w:rsid w:val="00190076"/>
    <w:rsid w:val="001910B5"/>
    <w:rsid w:val="00191234"/>
    <w:rsid w:val="0019167F"/>
    <w:rsid w:val="001917A8"/>
    <w:rsid w:val="00192187"/>
    <w:rsid w:val="00195345"/>
    <w:rsid w:val="00197C90"/>
    <w:rsid w:val="001A04AA"/>
    <w:rsid w:val="001A3B70"/>
    <w:rsid w:val="001A3E21"/>
    <w:rsid w:val="001A4EE2"/>
    <w:rsid w:val="001A68FF"/>
    <w:rsid w:val="001A7D12"/>
    <w:rsid w:val="001B0235"/>
    <w:rsid w:val="001B20E2"/>
    <w:rsid w:val="001B6F10"/>
    <w:rsid w:val="001C0A2C"/>
    <w:rsid w:val="001C2C97"/>
    <w:rsid w:val="001C504C"/>
    <w:rsid w:val="001C74F7"/>
    <w:rsid w:val="001D0C23"/>
    <w:rsid w:val="001D10CF"/>
    <w:rsid w:val="001D1DC6"/>
    <w:rsid w:val="001D3A6A"/>
    <w:rsid w:val="001D4140"/>
    <w:rsid w:val="001D4A29"/>
    <w:rsid w:val="001D4B41"/>
    <w:rsid w:val="001D4FF6"/>
    <w:rsid w:val="001D51C2"/>
    <w:rsid w:val="001E0182"/>
    <w:rsid w:val="001E152F"/>
    <w:rsid w:val="001E188F"/>
    <w:rsid w:val="001E2DB5"/>
    <w:rsid w:val="001E3313"/>
    <w:rsid w:val="001E4A89"/>
    <w:rsid w:val="001F29FA"/>
    <w:rsid w:val="001F3BFB"/>
    <w:rsid w:val="001F3DCF"/>
    <w:rsid w:val="001F4B18"/>
    <w:rsid w:val="001F6BA9"/>
    <w:rsid w:val="00200224"/>
    <w:rsid w:val="002002B3"/>
    <w:rsid w:val="0020031A"/>
    <w:rsid w:val="00202BEB"/>
    <w:rsid w:val="0020571A"/>
    <w:rsid w:val="00206B18"/>
    <w:rsid w:val="00207F1A"/>
    <w:rsid w:val="00210B9F"/>
    <w:rsid w:val="00210FBC"/>
    <w:rsid w:val="0021458E"/>
    <w:rsid w:val="002146D3"/>
    <w:rsid w:val="00214803"/>
    <w:rsid w:val="002169D9"/>
    <w:rsid w:val="002172EC"/>
    <w:rsid w:val="002179DC"/>
    <w:rsid w:val="0022101D"/>
    <w:rsid w:val="002217C4"/>
    <w:rsid w:val="002218A1"/>
    <w:rsid w:val="002220D0"/>
    <w:rsid w:val="00224DDC"/>
    <w:rsid w:val="00225C11"/>
    <w:rsid w:val="00227B69"/>
    <w:rsid w:val="00231586"/>
    <w:rsid w:val="00232DC5"/>
    <w:rsid w:val="00233120"/>
    <w:rsid w:val="00233944"/>
    <w:rsid w:val="00233AB2"/>
    <w:rsid w:val="002342C2"/>
    <w:rsid w:val="0023516C"/>
    <w:rsid w:val="002359BD"/>
    <w:rsid w:val="00235ADA"/>
    <w:rsid w:val="00237082"/>
    <w:rsid w:val="00237252"/>
    <w:rsid w:val="00242675"/>
    <w:rsid w:val="00243340"/>
    <w:rsid w:val="00246006"/>
    <w:rsid w:val="00246C6F"/>
    <w:rsid w:val="00251A4B"/>
    <w:rsid w:val="00254071"/>
    <w:rsid w:val="00256D8A"/>
    <w:rsid w:val="0025794A"/>
    <w:rsid w:val="002605E4"/>
    <w:rsid w:val="00261854"/>
    <w:rsid w:val="00262773"/>
    <w:rsid w:val="00263C96"/>
    <w:rsid w:val="00264F99"/>
    <w:rsid w:val="00266565"/>
    <w:rsid w:val="00267A38"/>
    <w:rsid w:val="002704CE"/>
    <w:rsid w:val="002710EC"/>
    <w:rsid w:val="00272622"/>
    <w:rsid w:val="00276500"/>
    <w:rsid w:val="002767F9"/>
    <w:rsid w:val="002809F1"/>
    <w:rsid w:val="00280E41"/>
    <w:rsid w:val="00281BC3"/>
    <w:rsid w:val="00283854"/>
    <w:rsid w:val="0028696B"/>
    <w:rsid w:val="0028698C"/>
    <w:rsid w:val="00287002"/>
    <w:rsid w:val="00287997"/>
    <w:rsid w:val="002915A9"/>
    <w:rsid w:val="00293D68"/>
    <w:rsid w:val="002949C4"/>
    <w:rsid w:val="00295697"/>
    <w:rsid w:val="00296B99"/>
    <w:rsid w:val="00297BD0"/>
    <w:rsid w:val="002A03B4"/>
    <w:rsid w:val="002A0844"/>
    <w:rsid w:val="002A125F"/>
    <w:rsid w:val="002A2182"/>
    <w:rsid w:val="002A242C"/>
    <w:rsid w:val="002A3838"/>
    <w:rsid w:val="002A56BA"/>
    <w:rsid w:val="002A5EC7"/>
    <w:rsid w:val="002A72D0"/>
    <w:rsid w:val="002A730A"/>
    <w:rsid w:val="002B0D6A"/>
    <w:rsid w:val="002B1108"/>
    <w:rsid w:val="002B2186"/>
    <w:rsid w:val="002B2B8B"/>
    <w:rsid w:val="002B7185"/>
    <w:rsid w:val="002B755F"/>
    <w:rsid w:val="002C01A8"/>
    <w:rsid w:val="002C346E"/>
    <w:rsid w:val="002C3B96"/>
    <w:rsid w:val="002C4AA8"/>
    <w:rsid w:val="002C4BC3"/>
    <w:rsid w:val="002C70D0"/>
    <w:rsid w:val="002D0E39"/>
    <w:rsid w:val="002D1D58"/>
    <w:rsid w:val="002D255E"/>
    <w:rsid w:val="002E228F"/>
    <w:rsid w:val="002E34D8"/>
    <w:rsid w:val="002E3EA4"/>
    <w:rsid w:val="002E4D49"/>
    <w:rsid w:val="002E526D"/>
    <w:rsid w:val="002E75E5"/>
    <w:rsid w:val="002F11AB"/>
    <w:rsid w:val="002F44AC"/>
    <w:rsid w:val="002F4B86"/>
    <w:rsid w:val="002F5B46"/>
    <w:rsid w:val="002F7806"/>
    <w:rsid w:val="003028A9"/>
    <w:rsid w:val="0030446A"/>
    <w:rsid w:val="00304648"/>
    <w:rsid w:val="00305A5A"/>
    <w:rsid w:val="003063BE"/>
    <w:rsid w:val="003064CB"/>
    <w:rsid w:val="003100DB"/>
    <w:rsid w:val="00311ACB"/>
    <w:rsid w:val="00311C2B"/>
    <w:rsid w:val="00312F0A"/>
    <w:rsid w:val="0031480C"/>
    <w:rsid w:val="00314C3D"/>
    <w:rsid w:val="00314CF2"/>
    <w:rsid w:val="00315651"/>
    <w:rsid w:val="003162E1"/>
    <w:rsid w:val="00316B1D"/>
    <w:rsid w:val="00316EDD"/>
    <w:rsid w:val="00320558"/>
    <w:rsid w:val="00324317"/>
    <w:rsid w:val="00325A5E"/>
    <w:rsid w:val="00327022"/>
    <w:rsid w:val="00327C91"/>
    <w:rsid w:val="00331041"/>
    <w:rsid w:val="003325FC"/>
    <w:rsid w:val="00333740"/>
    <w:rsid w:val="00333905"/>
    <w:rsid w:val="00335FB3"/>
    <w:rsid w:val="00345935"/>
    <w:rsid w:val="00346234"/>
    <w:rsid w:val="00347151"/>
    <w:rsid w:val="00347CC8"/>
    <w:rsid w:val="0035377D"/>
    <w:rsid w:val="00355FD5"/>
    <w:rsid w:val="00364C4E"/>
    <w:rsid w:val="00371142"/>
    <w:rsid w:val="003719BF"/>
    <w:rsid w:val="00372D5A"/>
    <w:rsid w:val="003749F7"/>
    <w:rsid w:val="00375C18"/>
    <w:rsid w:val="00377017"/>
    <w:rsid w:val="0037719F"/>
    <w:rsid w:val="00380ED6"/>
    <w:rsid w:val="00382772"/>
    <w:rsid w:val="0038574E"/>
    <w:rsid w:val="00386554"/>
    <w:rsid w:val="00386F15"/>
    <w:rsid w:val="00390021"/>
    <w:rsid w:val="0039044D"/>
    <w:rsid w:val="003910B9"/>
    <w:rsid w:val="00392351"/>
    <w:rsid w:val="00393733"/>
    <w:rsid w:val="00395ABA"/>
    <w:rsid w:val="00396104"/>
    <w:rsid w:val="00397256"/>
    <w:rsid w:val="003A0463"/>
    <w:rsid w:val="003A07A2"/>
    <w:rsid w:val="003A0BFF"/>
    <w:rsid w:val="003A0D8E"/>
    <w:rsid w:val="003A3883"/>
    <w:rsid w:val="003A4C3B"/>
    <w:rsid w:val="003A4D56"/>
    <w:rsid w:val="003A5BA3"/>
    <w:rsid w:val="003B0133"/>
    <w:rsid w:val="003B188D"/>
    <w:rsid w:val="003B1B09"/>
    <w:rsid w:val="003B50C2"/>
    <w:rsid w:val="003B5630"/>
    <w:rsid w:val="003B648F"/>
    <w:rsid w:val="003B6E0F"/>
    <w:rsid w:val="003B7A29"/>
    <w:rsid w:val="003C047C"/>
    <w:rsid w:val="003C06A8"/>
    <w:rsid w:val="003C2253"/>
    <w:rsid w:val="003C3584"/>
    <w:rsid w:val="003C3CA4"/>
    <w:rsid w:val="003C7B20"/>
    <w:rsid w:val="003D1316"/>
    <w:rsid w:val="003D7E9D"/>
    <w:rsid w:val="003E04C8"/>
    <w:rsid w:val="003E170A"/>
    <w:rsid w:val="003E1B99"/>
    <w:rsid w:val="003E2E34"/>
    <w:rsid w:val="003E317B"/>
    <w:rsid w:val="003E39CD"/>
    <w:rsid w:val="003E4173"/>
    <w:rsid w:val="003E4D70"/>
    <w:rsid w:val="003F0D09"/>
    <w:rsid w:val="003F305D"/>
    <w:rsid w:val="003F40E4"/>
    <w:rsid w:val="003F5C66"/>
    <w:rsid w:val="003F62E2"/>
    <w:rsid w:val="003F6CC3"/>
    <w:rsid w:val="003F7F83"/>
    <w:rsid w:val="0040029F"/>
    <w:rsid w:val="00402D98"/>
    <w:rsid w:val="004037E2"/>
    <w:rsid w:val="00404F3A"/>
    <w:rsid w:val="00404F5E"/>
    <w:rsid w:val="004078C2"/>
    <w:rsid w:val="004079AF"/>
    <w:rsid w:val="00410424"/>
    <w:rsid w:val="004115F6"/>
    <w:rsid w:val="004124DD"/>
    <w:rsid w:val="00413423"/>
    <w:rsid w:val="00415D1F"/>
    <w:rsid w:val="004203A5"/>
    <w:rsid w:val="00425269"/>
    <w:rsid w:val="004259CE"/>
    <w:rsid w:val="00425BEE"/>
    <w:rsid w:val="00425EE4"/>
    <w:rsid w:val="00425FF7"/>
    <w:rsid w:val="004260D9"/>
    <w:rsid w:val="0042672C"/>
    <w:rsid w:val="004301A5"/>
    <w:rsid w:val="004324B3"/>
    <w:rsid w:val="00432D05"/>
    <w:rsid w:val="0043322D"/>
    <w:rsid w:val="004346BD"/>
    <w:rsid w:val="004369F5"/>
    <w:rsid w:val="00437D96"/>
    <w:rsid w:val="00441F81"/>
    <w:rsid w:val="00442890"/>
    <w:rsid w:val="00442AE9"/>
    <w:rsid w:val="00445A1D"/>
    <w:rsid w:val="0045068C"/>
    <w:rsid w:val="0045083B"/>
    <w:rsid w:val="0045097A"/>
    <w:rsid w:val="004513F2"/>
    <w:rsid w:val="00451A62"/>
    <w:rsid w:val="004531F5"/>
    <w:rsid w:val="00453451"/>
    <w:rsid w:val="004536BF"/>
    <w:rsid w:val="00454C7E"/>
    <w:rsid w:val="00456827"/>
    <w:rsid w:val="00456B73"/>
    <w:rsid w:val="0045729C"/>
    <w:rsid w:val="00457338"/>
    <w:rsid w:val="00457639"/>
    <w:rsid w:val="0046066E"/>
    <w:rsid w:val="00462A00"/>
    <w:rsid w:val="004630A5"/>
    <w:rsid w:val="00464DF0"/>
    <w:rsid w:val="004666F7"/>
    <w:rsid w:val="004673BF"/>
    <w:rsid w:val="004678BA"/>
    <w:rsid w:val="004709C0"/>
    <w:rsid w:val="00471E5A"/>
    <w:rsid w:val="0047622B"/>
    <w:rsid w:val="0048012E"/>
    <w:rsid w:val="004810AE"/>
    <w:rsid w:val="00481BA5"/>
    <w:rsid w:val="00483B72"/>
    <w:rsid w:val="00483C93"/>
    <w:rsid w:val="004843AB"/>
    <w:rsid w:val="00487CCB"/>
    <w:rsid w:val="00490569"/>
    <w:rsid w:val="00491D65"/>
    <w:rsid w:val="00492B37"/>
    <w:rsid w:val="00494511"/>
    <w:rsid w:val="00495F1F"/>
    <w:rsid w:val="00496397"/>
    <w:rsid w:val="004975EC"/>
    <w:rsid w:val="004A021B"/>
    <w:rsid w:val="004A1235"/>
    <w:rsid w:val="004A1BBA"/>
    <w:rsid w:val="004A3B7E"/>
    <w:rsid w:val="004A3D29"/>
    <w:rsid w:val="004A59E6"/>
    <w:rsid w:val="004A5CBD"/>
    <w:rsid w:val="004A6605"/>
    <w:rsid w:val="004B0DD5"/>
    <w:rsid w:val="004B12AD"/>
    <w:rsid w:val="004B20F0"/>
    <w:rsid w:val="004B221F"/>
    <w:rsid w:val="004B325B"/>
    <w:rsid w:val="004B417E"/>
    <w:rsid w:val="004B7FDE"/>
    <w:rsid w:val="004C128B"/>
    <w:rsid w:val="004C15F4"/>
    <w:rsid w:val="004C33F6"/>
    <w:rsid w:val="004C374F"/>
    <w:rsid w:val="004C3817"/>
    <w:rsid w:val="004C5300"/>
    <w:rsid w:val="004C5A1D"/>
    <w:rsid w:val="004D0201"/>
    <w:rsid w:val="004D1DAD"/>
    <w:rsid w:val="004D4FF9"/>
    <w:rsid w:val="004D5B7B"/>
    <w:rsid w:val="004D5D49"/>
    <w:rsid w:val="004D654E"/>
    <w:rsid w:val="004D6F03"/>
    <w:rsid w:val="004E0F24"/>
    <w:rsid w:val="004E1AE0"/>
    <w:rsid w:val="004E1E4D"/>
    <w:rsid w:val="004E2870"/>
    <w:rsid w:val="004E35B2"/>
    <w:rsid w:val="004E6149"/>
    <w:rsid w:val="004F055F"/>
    <w:rsid w:val="004F07EA"/>
    <w:rsid w:val="004F31F2"/>
    <w:rsid w:val="004F4025"/>
    <w:rsid w:val="004F68C6"/>
    <w:rsid w:val="00503EB2"/>
    <w:rsid w:val="00504B9C"/>
    <w:rsid w:val="00504FC2"/>
    <w:rsid w:val="00506BC5"/>
    <w:rsid w:val="00515B15"/>
    <w:rsid w:val="00517EB4"/>
    <w:rsid w:val="005211B3"/>
    <w:rsid w:val="00522492"/>
    <w:rsid w:val="00522AD7"/>
    <w:rsid w:val="00527768"/>
    <w:rsid w:val="00527DDD"/>
    <w:rsid w:val="00531490"/>
    <w:rsid w:val="00531BB0"/>
    <w:rsid w:val="005344CD"/>
    <w:rsid w:val="00534AF6"/>
    <w:rsid w:val="00536345"/>
    <w:rsid w:val="005369C0"/>
    <w:rsid w:val="00536C67"/>
    <w:rsid w:val="005401F9"/>
    <w:rsid w:val="00540C8E"/>
    <w:rsid w:val="0054140C"/>
    <w:rsid w:val="00542A95"/>
    <w:rsid w:val="00543208"/>
    <w:rsid w:val="0054329F"/>
    <w:rsid w:val="005437D9"/>
    <w:rsid w:val="00544917"/>
    <w:rsid w:val="00544E14"/>
    <w:rsid w:val="0054565C"/>
    <w:rsid w:val="0054635D"/>
    <w:rsid w:val="00546AFA"/>
    <w:rsid w:val="005476D6"/>
    <w:rsid w:val="00551F7B"/>
    <w:rsid w:val="00552E0A"/>
    <w:rsid w:val="0055584F"/>
    <w:rsid w:val="00555D5E"/>
    <w:rsid w:val="005629DE"/>
    <w:rsid w:val="005635F7"/>
    <w:rsid w:val="005700F9"/>
    <w:rsid w:val="00571CF3"/>
    <w:rsid w:val="00573A4C"/>
    <w:rsid w:val="005749B0"/>
    <w:rsid w:val="00574CFB"/>
    <w:rsid w:val="00576474"/>
    <w:rsid w:val="005807F4"/>
    <w:rsid w:val="00580B3F"/>
    <w:rsid w:val="00580C6B"/>
    <w:rsid w:val="00583E36"/>
    <w:rsid w:val="00586CA3"/>
    <w:rsid w:val="00586EF5"/>
    <w:rsid w:val="005919C0"/>
    <w:rsid w:val="00595A09"/>
    <w:rsid w:val="00596874"/>
    <w:rsid w:val="00596BCB"/>
    <w:rsid w:val="005A0010"/>
    <w:rsid w:val="005A0E2E"/>
    <w:rsid w:val="005A3879"/>
    <w:rsid w:val="005A546E"/>
    <w:rsid w:val="005A6155"/>
    <w:rsid w:val="005A6A40"/>
    <w:rsid w:val="005B100B"/>
    <w:rsid w:val="005B2A41"/>
    <w:rsid w:val="005B3633"/>
    <w:rsid w:val="005B4D59"/>
    <w:rsid w:val="005B4EA6"/>
    <w:rsid w:val="005C06FE"/>
    <w:rsid w:val="005C1D38"/>
    <w:rsid w:val="005C2164"/>
    <w:rsid w:val="005C48FB"/>
    <w:rsid w:val="005C5C50"/>
    <w:rsid w:val="005C5C59"/>
    <w:rsid w:val="005D1300"/>
    <w:rsid w:val="005D357F"/>
    <w:rsid w:val="005D41D3"/>
    <w:rsid w:val="005E71B7"/>
    <w:rsid w:val="005F014E"/>
    <w:rsid w:val="005F1CC7"/>
    <w:rsid w:val="005F3206"/>
    <w:rsid w:val="005F3D72"/>
    <w:rsid w:val="005F5106"/>
    <w:rsid w:val="00600B1D"/>
    <w:rsid w:val="00601ACA"/>
    <w:rsid w:val="0060407E"/>
    <w:rsid w:val="006048E5"/>
    <w:rsid w:val="006049E2"/>
    <w:rsid w:val="00610A1F"/>
    <w:rsid w:val="00614E62"/>
    <w:rsid w:val="0061504F"/>
    <w:rsid w:val="00616403"/>
    <w:rsid w:val="00616A8B"/>
    <w:rsid w:val="00617202"/>
    <w:rsid w:val="0061764E"/>
    <w:rsid w:val="00622332"/>
    <w:rsid w:val="00623F3E"/>
    <w:rsid w:val="006253BE"/>
    <w:rsid w:val="0062755B"/>
    <w:rsid w:val="00630DDB"/>
    <w:rsid w:val="00631A32"/>
    <w:rsid w:val="00631CF6"/>
    <w:rsid w:val="0063361F"/>
    <w:rsid w:val="0063579D"/>
    <w:rsid w:val="00641CFE"/>
    <w:rsid w:val="006432BD"/>
    <w:rsid w:val="00650BBB"/>
    <w:rsid w:val="00651ED6"/>
    <w:rsid w:val="00652124"/>
    <w:rsid w:val="0065390B"/>
    <w:rsid w:val="006550C6"/>
    <w:rsid w:val="0065511F"/>
    <w:rsid w:val="00656CD0"/>
    <w:rsid w:val="0066055A"/>
    <w:rsid w:val="00665E19"/>
    <w:rsid w:val="00666A19"/>
    <w:rsid w:val="0067067D"/>
    <w:rsid w:val="00670AD4"/>
    <w:rsid w:val="00671A2F"/>
    <w:rsid w:val="00674FE5"/>
    <w:rsid w:val="00675672"/>
    <w:rsid w:val="00675B80"/>
    <w:rsid w:val="006806F1"/>
    <w:rsid w:val="00681A41"/>
    <w:rsid w:val="00682489"/>
    <w:rsid w:val="00682A20"/>
    <w:rsid w:val="00682ADF"/>
    <w:rsid w:val="006830E2"/>
    <w:rsid w:val="00683153"/>
    <w:rsid w:val="00686C3C"/>
    <w:rsid w:val="00691063"/>
    <w:rsid w:val="006919D3"/>
    <w:rsid w:val="00692688"/>
    <w:rsid w:val="00692BA5"/>
    <w:rsid w:val="006953AB"/>
    <w:rsid w:val="00695F6B"/>
    <w:rsid w:val="006A08FF"/>
    <w:rsid w:val="006A6FA6"/>
    <w:rsid w:val="006B14EC"/>
    <w:rsid w:val="006B3685"/>
    <w:rsid w:val="006B4638"/>
    <w:rsid w:val="006B5740"/>
    <w:rsid w:val="006B5AF6"/>
    <w:rsid w:val="006B5D42"/>
    <w:rsid w:val="006B689B"/>
    <w:rsid w:val="006C1A94"/>
    <w:rsid w:val="006C67EB"/>
    <w:rsid w:val="006D3CF4"/>
    <w:rsid w:val="006D47B3"/>
    <w:rsid w:val="006D4CBA"/>
    <w:rsid w:val="006D7D49"/>
    <w:rsid w:val="006E0F1A"/>
    <w:rsid w:val="006E0FAD"/>
    <w:rsid w:val="006E1C10"/>
    <w:rsid w:val="006E2CF9"/>
    <w:rsid w:val="006E33C1"/>
    <w:rsid w:val="006E3A22"/>
    <w:rsid w:val="006E533D"/>
    <w:rsid w:val="006E56D8"/>
    <w:rsid w:val="006F07DE"/>
    <w:rsid w:val="006F107D"/>
    <w:rsid w:val="006F264D"/>
    <w:rsid w:val="006F2720"/>
    <w:rsid w:val="006F2C3E"/>
    <w:rsid w:val="006F77D7"/>
    <w:rsid w:val="00700485"/>
    <w:rsid w:val="00701521"/>
    <w:rsid w:val="0070515F"/>
    <w:rsid w:val="007053C6"/>
    <w:rsid w:val="00705752"/>
    <w:rsid w:val="007066A6"/>
    <w:rsid w:val="007104EE"/>
    <w:rsid w:val="00711F2F"/>
    <w:rsid w:val="0071320D"/>
    <w:rsid w:val="00713468"/>
    <w:rsid w:val="007145D8"/>
    <w:rsid w:val="00716600"/>
    <w:rsid w:val="0072053D"/>
    <w:rsid w:val="00721416"/>
    <w:rsid w:val="00722A2B"/>
    <w:rsid w:val="0072365A"/>
    <w:rsid w:val="0072560F"/>
    <w:rsid w:val="00725C6D"/>
    <w:rsid w:val="00726886"/>
    <w:rsid w:val="00726C79"/>
    <w:rsid w:val="00727342"/>
    <w:rsid w:val="0072747C"/>
    <w:rsid w:val="00730A28"/>
    <w:rsid w:val="0073102A"/>
    <w:rsid w:val="0073151B"/>
    <w:rsid w:val="00732391"/>
    <w:rsid w:val="00734333"/>
    <w:rsid w:val="00735B08"/>
    <w:rsid w:val="00736EF1"/>
    <w:rsid w:val="007371D5"/>
    <w:rsid w:val="00737B39"/>
    <w:rsid w:val="007400C6"/>
    <w:rsid w:val="00741A4A"/>
    <w:rsid w:val="007446B4"/>
    <w:rsid w:val="0074631E"/>
    <w:rsid w:val="00746723"/>
    <w:rsid w:val="00746D27"/>
    <w:rsid w:val="0074785D"/>
    <w:rsid w:val="007537D4"/>
    <w:rsid w:val="00754AF2"/>
    <w:rsid w:val="0075615D"/>
    <w:rsid w:val="00756D49"/>
    <w:rsid w:val="00760720"/>
    <w:rsid w:val="00762DA9"/>
    <w:rsid w:val="00764BBD"/>
    <w:rsid w:val="007653CA"/>
    <w:rsid w:val="00765680"/>
    <w:rsid w:val="007659A9"/>
    <w:rsid w:val="00766865"/>
    <w:rsid w:val="00766D10"/>
    <w:rsid w:val="0077009A"/>
    <w:rsid w:val="00771C07"/>
    <w:rsid w:val="00772825"/>
    <w:rsid w:val="00776760"/>
    <w:rsid w:val="007770B8"/>
    <w:rsid w:val="0078036D"/>
    <w:rsid w:val="007820BB"/>
    <w:rsid w:val="00784474"/>
    <w:rsid w:val="00784863"/>
    <w:rsid w:val="00784EAA"/>
    <w:rsid w:val="0078502A"/>
    <w:rsid w:val="007859A9"/>
    <w:rsid w:val="00786EEB"/>
    <w:rsid w:val="00790254"/>
    <w:rsid w:val="007913C6"/>
    <w:rsid w:val="00793123"/>
    <w:rsid w:val="00793ABA"/>
    <w:rsid w:val="00795829"/>
    <w:rsid w:val="00795961"/>
    <w:rsid w:val="007A3481"/>
    <w:rsid w:val="007A37C4"/>
    <w:rsid w:val="007A56D1"/>
    <w:rsid w:val="007B2FC2"/>
    <w:rsid w:val="007B7482"/>
    <w:rsid w:val="007B7B1F"/>
    <w:rsid w:val="007C0303"/>
    <w:rsid w:val="007C31C1"/>
    <w:rsid w:val="007C36DF"/>
    <w:rsid w:val="007C3DF6"/>
    <w:rsid w:val="007C637B"/>
    <w:rsid w:val="007C695A"/>
    <w:rsid w:val="007C69A5"/>
    <w:rsid w:val="007C7350"/>
    <w:rsid w:val="007C7C05"/>
    <w:rsid w:val="007C7C98"/>
    <w:rsid w:val="007D122A"/>
    <w:rsid w:val="007D14D7"/>
    <w:rsid w:val="007D1768"/>
    <w:rsid w:val="007D20AF"/>
    <w:rsid w:val="007D38FC"/>
    <w:rsid w:val="007D3DE5"/>
    <w:rsid w:val="007D4C99"/>
    <w:rsid w:val="007D4E94"/>
    <w:rsid w:val="007D7529"/>
    <w:rsid w:val="007E02C9"/>
    <w:rsid w:val="007E17C5"/>
    <w:rsid w:val="007E1986"/>
    <w:rsid w:val="007E3296"/>
    <w:rsid w:val="007E6447"/>
    <w:rsid w:val="007E7309"/>
    <w:rsid w:val="007E7B53"/>
    <w:rsid w:val="007F0E38"/>
    <w:rsid w:val="007F13EC"/>
    <w:rsid w:val="007F3B40"/>
    <w:rsid w:val="007F4AA4"/>
    <w:rsid w:val="007F4D2F"/>
    <w:rsid w:val="007F6162"/>
    <w:rsid w:val="008022BD"/>
    <w:rsid w:val="00803359"/>
    <w:rsid w:val="00806BBB"/>
    <w:rsid w:val="00807AEF"/>
    <w:rsid w:val="00812F40"/>
    <w:rsid w:val="00815E7E"/>
    <w:rsid w:val="00817E5B"/>
    <w:rsid w:val="008200D1"/>
    <w:rsid w:val="008205A8"/>
    <w:rsid w:val="00821094"/>
    <w:rsid w:val="00821A74"/>
    <w:rsid w:val="00824518"/>
    <w:rsid w:val="00824F78"/>
    <w:rsid w:val="00825970"/>
    <w:rsid w:val="00825FF9"/>
    <w:rsid w:val="00826D72"/>
    <w:rsid w:val="00830590"/>
    <w:rsid w:val="008327AE"/>
    <w:rsid w:val="008357F2"/>
    <w:rsid w:val="00835E38"/>
    <w:rsid w:val="00837932"/>
    <w:rsid w:val="0084071B"/>
    <w:rsid w:val="00840901"/>
    <w:rsid w:val="0084150F"/>
    <w:rsid w:val="00841E42"/>
    <w:rsid w:val="00844BAF"/>
    <w:rsid w:val="00845038"/>
    <w:rsid w:val="008454C5"/>
    <w:rsid w:val="00846660"/>
    <w:rsid w:val="008469F9"/>
    <w:rsid w:val="00846FCA"/>
    <w:rsid w:val="00850B6B"/>
    <w:rsid w:val="00851149"/>
    <w:rsid w:val="00851518"/>
    <w:rsid w:val="00851A08"/>
    <w:rsid w:val="00851C3E"/>
    <w:rsid w:val="00853350"/>
    <w:rsid w:val="00854C62"/>
    <w:rsid w:val="00854E7D"/>
    <w:rsid w:val="008560A6"/>
    <w:rsid w:val="00856431"/>
    <w:rsid w:val="00860747"/>
    <w:rsid w:val="00861ED3"/>
    <w:rsid w:val="00862475"/>
    <w:rsid w:val="00862E4B"/>
    <w:rsid w:val="0086464D"/>
    <w:rsid w:val="008646D2"/>
    <w:rsid w:val="0087010D"/>
    <w:rsid w:val="0087078A"/>
    <w:rsid w:val="00870A67"/>
    <w:rsid w:val="0087137B"/>
    <w:rsid w:val="00871FFF"/>
    <w:rsid w:val="008742A1"/>
    <w:rsid w:val="00875475"/>
    <w:rsid w:val="0087769F"/>
    <w:rsid w:val="00877A87"/>
    <w:rsid w:val="00880A40"/>
    <w:rsid w:val="0088113B"/>
    <w:rsid w:val="00884965"/>
    <w:rsid w:val="00885504"/>
    <w:rsid w:val="008868BA"/>
    <w:rsid w:val="00890EDE"/>
    <w:rsid w:val="00892AA0"/>
    <w:rsid w:val="00897C40"/>
    <w:rsid w:val="008A1341"/>
    <w:rsid w:val="008A241B"/>
    <w:rsid w:val="008A38F7"/>
    <w:rsid w:val="008A3B96"/>
    <w:rsid w:val="008A415F"/>
    <w:rsid w:val="008A559C"/>
    <w:rsid w:val="008A6313"/>
    <w:rsid w:val="008A7F63"/>
    <w:rsid w:val="008B34DB"/>
    <w:rsid w:val="008C02BC"/>
    <w:rsid w:val="008C0899"/>
    <w:rsid w:val="008C0B9D"/>
    <w:rsid w:val="008C3CAC"/>
    <w:rsid w:val="008C4ADF"/>
    <w:rsid w:val="008C4D3E"/>
    <w:rsid w:val="008C6961"/>
    <w:rsid w:val="008D0692"/>
    <w:rsid w:val="008D5EA7"/>
    <w:rsid w:val="008E0A18"/>
    <w:rsid w:val="008E19C7"/>
    <w:rsid w:val="008E2099"/>
    <w:rsid w:val="008E3387"/>
    <w:rsid w:val="008E3465"/>
    <w:rsid w:val="008E3788"/>
    <w:rsid w:val="008E5349"/>
    <w:rsid w:val="008E5774"/>
    <w:rsid w:val="008E5F0D"/>
    <w:rsid w:val="008E5F86"/>
    <w:rsid w:val="008E76D5"/>
    <w:rsid w:val="008E79C6"/>
    <w:rsid w:val="008E7BC5"/>
    <w:rsid w:val="008F1065"/>
    <w:rsid w:val="008F16BD"/>
    <w:rsid w:val="008F2A09"/>
    <w:rsid w:val="008F3E58"/>
    <w:rsid w:val="008F4470"/>
    <w:rsid w:val="008F4665"/>
    <w:rsid w:val="008F67AB"/>
    <w:rsid w:val="008F7160"/>
    <w:rsid w:val="008F73FB"/>
    <w:rsid w:val="00901F63"/>
    <w:rsid w:val="0090224F"/>
    <w:rsid w:val="00903353"/>
    <w:rsid w:val="00904236"/>
    <w:rsid w:val="0090543F"/>
    <w:rsid w:val="00911928"/>
    <w:rsid w:val="00912E23"/>
    <w:rsid w:val="00913494"/>
    <w:rsid w:val="00916013"/>
    <w:rsid w:val="009173FD"/>
    <w:rsid w:val="00917CEB"/>
    <w:rsid w:val="009227CC"/>
    <w:rsid w:val="00925D61"/>
    <w:rsid w:val="00926CB5"/>
    <w:rsid w:val="00927E95"/>
    <w:rsid w:val="0093053F"/>
    <w:rsid w:val="009309D7"/>
    <w:rsid w:val="00934270"/>
    <w:rsid w:val="00934D31"/>
    <w:rsid w:val="009361DA"/>
    <w:rsid w:val="009371D7"/>
    <w:rsid w:val="0093727D"/>
    <w:rsid w:val="00940394"/>
    <w:rsid w:val="00940F4D"/>
    <w:rsid w:val="009418A4"/>
    <w:rsid w:val="0094464D"/>
    <w:rsid w:val="00944779"/>
    <w:rsid w:val="00947ED7"/>
    <w:rsid w:val="00950E03"/>
    <w:rsid w:val="00951701"/>
    <w:rsid w:val="00952CAA"/>
    <w:rsid w:val="009534F9"/>
    <w:rsid w:val="00955346"/>
    <w:rsid w:val="00955F9D"/>
    <w:rsid w:val="00956217"/>
    <w:rsid w:val="0095796C"/>
    <w:rsid w:val="00957A37"/>
    <w:rsid w:val="00957B94"/>
    <w:rsid w:val="00960311"/>
    <w:rsid w:val="00960595"/>
    <w:rsid w:val="00961FEE"/>
    <w:rsid w:val="009625AC"/>
    <w:rsid w:val="00965CA2"/>
    <w:rsid w:val="00966ABF"/>
    <w:rsid w:val="009716E4"/>
    <w:rsid w:val="00971A67"/>
    <w:rsid w:val="00972408"/>
    <w:rsid w:val="009733F1"/>
    <w:rsid w:val="00975A5C"/>
    <w:rsid w:val="00975C1F"/>
    <w:rsid w:val="00976B3F"/>
    <w:rsid w:val="00992291"/>
    <w:rsid w:val="009949A3"/>
    <w:rsid w:val="00995D84"/>
    <w:rsid w:val="009A0029"/>
    <w:rsid w:val="009A04BF"/>
    <w:rsid w:val="009A1231"/>
    <w:rsid w:val="009A2EDA"/>
    <w:rsid w:val="009A3F14"/>
    <w:rsid w:val="009A4092"/>
    <w:rsid w:val="009A4609"/>
    <w:rsid w:val="009A4DC2"/>
    <w:rsid w:val="009B11A6"/>
    <w:rsid w:val="009B206B"/>
    <w:rsid w:val="009B3888"/>
    <w:rsid w:val="009B5B95"/>
    <w:rsid w:val="009C03A9"/>
    <w:rsid w:val="009C0550"/>
    <w:rsid w:val="009C2F92"/>
    <w:rsid w:val="009C3A42"/>
    <w:rsid w:val="009C4642"/>
    <w:rsid w:val="009C755A"/>
    <w:rsid w:val="009C7963"/>
    <w:rsid w:val="009D1725"/>
    <w:rsid w:val="009D1C1C"/>
    <w:rsid w:val="009D3A7C"/>
    <w:rsid w:val="009D6510"/>
    <w:rsid w:val="009D7C5B"/>
    <w:rsid w:val="009D7D5F"/>
    <w:rsid w:val="009E383D"/>
    <w:rsid w:val="009E55CA"/>
    <w:rsid w:val="009E57BB"/>
    <w:rsid w:val="009E57E9"/>
    <w:rsid w:val="009E7FF1"/>
    <w:rsid w:val="009F361E"/>
    <w:rsid w:val="009F44AE"/>
    <w:rsid w:val="009F495E"/>
    <w:rsid w:val="009F51D7"/>
    <w:rsid w:val="009F5A86"/>
    <w:rsid w:val="009F665F"/>
    <w:rsid w:val="009F7083"/>
    <w:rsid w:val="00A026E3"/>
    <w:rsid w:val="00A04EF8"/>
    <w:rsid w:val="00A0559A"/>
    <w:rsid w:val="00A102E3"/>
    <w:rsid w:val="00A1379F"/>
    <w:rsid w:val="00A1786D"/>
    <w:rsid w:val="00A20765"/>
    <w:rsid w:val="00A21677"/>
    <w:rsid w:val="00A219F2"/>
    <w:rsid w:val="00A2304F"/>
    <w:rsid w:val="00A230DF"/>
    <w:rsid w:val="00A232C6"/>
    <w:rsid w:val="00A261A7"/>
    <w:rsid w:val="00A26501"/>
    <w:rsid w:val="00A27F2B"/>
    <w:rsid w:val="00A302E7"/>
    <w:rsid w:val="00A32361"/>
    <w:rsid w:val="00A3356D"/>
    <w:rsid w:val="00A337E9"/>
    <w:rsid w:val="00A353A0"/>
    <w:rsid w:val="00A37325"/>
    <w:rsid w:val="00A43F64"/>
    <w:rsid w:val="00A44B3A"/>
    <w:rsid w:val="00A458CE"/>
    <w:rsid w:val="00A46C83"/>
    <w:rsid w:val="00A512FC"/>
    <w:rsid w:val="00A51F12"/>
    <w:rsid w:val="00A532ED"/>
    <w:rsid w:val="00A53886"/>
    <w:rsid w:val="00A53B0F"/>
    <w:rsid w:val="00A55693"/>
    <w:rsid w:val="00A55812"/>
    <w:rsid w:val="00A55AF5"/>
    <w:rsid w:val="00A5631B"/>
    <w:rsid w:val="00A608A3"/>
    <w:rsid w:val="00A62E7B"/>
    <w:rsid w:val="00A6491B"/>
    <w:rsid w:val="00A65A8B"/>
    <w:rsid w:val="00A6622E"/>
    <w:rsid w:val="00A706FD"/>
    <w:rsid w:val="00A70BB2"/>
    <w:rsid w:val="00A731BD"/>
    <w:rsid w:val="00A7366E"/>
    <w:rsid w:val="00A75AAF"/>
    <w:rsid w:val="00A769B3"/>
    <w:rsid w:val="00A770FF"/>
    <w:rsid w:val="00A779B6"/>
    <w:rsid w:val="00A81559"/>
    <w:rsid w:val="00A82180"/>
    <w:rsid w:val="00A85ED4"/>
    <w:rsid w:val="00A8698E"/>
    <w:rsid w:val="00A92EB4"/>
    <w:rsid w:val="00A936AA"/>
    <w:rsid w:val="00A961EB"/>
    <w:rsid w:val="00A96275"/>
    <w:rsid w:val="00A97078"/>
    <w:rsid w:val="00AA029F"/>
    <w:rsid w:val="00AA1A04"/>
    <w:rsid w:val="00AA3DE5"/>
    <w:rsid w:val="00AA44B9"/>
    <w:rsid w:val="00AA460A"/>
    <w:rsid w:val="00AA4FF4"/>
    <w:rsid w:val="00AA77BB"/>
    <w:rsid w:val="00AB1BC3"/>
    <w:rsid w:val="00AB1C0B"/>
    <w:rsid w:val="00AB38D7"/>
    <w:rsid w:val="00AB3F13"/>
    <w:rsid w:val="00AB7B4A"/>
    <w:rsid w:val="00AC05A8"/>
    <w:rsid w:val="00AC13F1"/>
    <w:rsid w:val="00AC2B7E"/>
    <w:rsid w:val="00AC3E71"/>
    <w:rsid w:val="00AC45CB"/>
    <w:rsid w:val="00AC4A1E"/>
    <w:rsid w:val="00AC6A49"/>
    <w:rsid w:val="00AC6F7E"/>
    <w:rsid w:val="00AD069A"/>
    <w:rsid w:val="00AD1B44"/>
    <w:rsid w:val="00AD41BF"/>
    <w:rsid w:val="00AD5201"/>
    <w:rsid w:val="00AD753B"/>
    <w:rsid w:val="00AE07DC"/>
    <w:rsid w:val="00AE20E1"/>
    <w:rsid w:val="00AE2FEC"/>
    <w:rsid w:val="00AE535A"/>
    <w:rsid w:val="00AE7238"/>
    <w:rsid w:val="00AE7529"/>
    <w:rsid w:val="00AF15D4"/>
    <w:rsid w:val="00AF31E4"/>
    <w:rsid w:val="00AF3FC3"/>
    <w:rsid w:val="00AF61BD"/>
    <w:rsid w:val="00AF674B"/>
    <w:rsid w:val="00AF733D"/>
    <w:rsid w:val="00B0113D"/>
    <w:rsid w:val="00B02297"/>
    <w:rsid w:val="00B0266F"/>
    <w:rsid w:val="00B0314A"/>
    <w:rsid w:val="00B03749"/>
    <w:rsid w:val="00B06619"/>
    <w:rsid w:val="00B0668D"/>
    <w:rsid w:val="00B07B48"/>
    <w:rsid w:val="00B07D82"/>
    <w:rsid w:val="00B07FA6"/>
    <w:rsid w:val="00B100C0"/>
    <w:rsid w:val="00B124C7"/>
    <w:rsid w:val="00B12C34"/>
    <w:rsid w:val="00B13DCF"/>
    <w:rsid w:val="00B13E91"/>
    <w:rsid w:val="00B16F80"/>
    <w:rsid w:val="00B178D3"/>
    <w:rsid w:val="00B20087"/>
    <w:rsid w:val="00B20464"/>
    <w:rsid w:val="00B22C47"/>
    <w:rsid w:val="00B2766D"/>
    <w:rsid w:val="00B30903"/>
    <w:rsid w:val="00B349D0"/>
    <w:rsid w:val="00B365DC"/>
    <w:rsid w:val="00B378F5"/>
    <w:rsid w:val="00B37C51"/>
    <w:rsid w:val="00B4126E"/>
    <w:rsid w:val="00B41D14"/>
    <w:rsid w:val="00B43F14"/>
    <w:rsid w:val="00B46B36"/>
    <w:rsid w:val="00B47CFB"/>
    <w:rsid w:val="00B47FDF"/>
    <w:rsid w:val="00B51A14"/>
    <w:rsid w:val="00B52CE1"/>
    <w:rsid w:val="00B52FB2"/>
    <w:rsid w:val="00B55113"/>
    <w:rsid w:val="00B5799B"/>
    <w:rsid w:val="00B60B94"/>
    <w:rsid w:val="00B60DA8"/>
    <w:rsid w:val="00B61E09"/>
    <w:rsid w:val="00B645CF"/>
    <w:rsid w:val="00B6634F"/>
    <w:rsid w:val="00B67396"/>
    <w:rsid w:val="00B722A8"/>
    <w:rsid w:val="00B75FAE"/>
    <w:rsid w:val="00B76308"/>
    <w:rsid w:val="00B76664"/>
    <w:rsid w:val="00B82667"/>
    <w:rsid w:val="00B8348A"/>
    <w:rsid w:val="00B86714"/>
    <w:rsid w:val="00B867CD"/>
    <w:rsid w:val="00B87D2B"/>
    <w:rsid w:val="00B901B5"/>
    <w:rsid w:val="00B90CDC"/>
    <w:rsid w:val="00B94568"/>
    <w:rsid w:val="00B9461D"/>
    <w:rsid w:val="00B95BA3"/>
    <w:rsid w:val="00BA1533"/>
    <w:rsid w:val="00BA335E"/>
    <w:rsid w:val="00BA3FCE"/>
    <w:rsid w:val="00BA4927"/>
    <w:rsid w:val="00BA583B"/>
    <w:rsid w:val="00BA5F32"/>
    <w:rsid w:val="00BB0D98"/>
    <w:rsid w:val="00BB0EAE"/>
    <w:rsid w:val="00BB1005"/>
    <w:rsid w:val="00BB2D27"/>
    <w:rsid w:val="00BB399E"/>
    <w:rsid w:val="00BB3CFF"/>
    <w:rsid w:val="00BB49C2"/>
    <w:rsid w:val="00BB4C55"/>
    <w:rsid w:val="00BB7C3C"/>
    <w:rsid w:val="00BC027C"/>
    <w:rsid w:val="00BC0E1C"/>
    <w:rsid w:val="00BC3167"/>
    <w:rsid w:val="00BC3447"/>
    <w:rsid w:val="00BC421A"/>
    <w:rsid w:val="00BC48BA"/>
    <w:rsid w:val="00BC7A33"/>
    <w:rsid w:val="00BC7EA1"/>
    <w:rsid w:val="00BD36DC"/>
    <w:rsid w:val="00BD3944"/>
    <w:rsid w:val="00BD39E1"/>
    <w:rsid w:val="00BD5C33"/>
    <w:rsid w:val="00BD66D8"/>
    <w:rsid w:val="00BE02D1"/>
    <w:rsid w:val="00BE0453"/>
    <w:rsid w:val="00BE0C90"/>
    <w:rsid w:val="00BE0CE9"/>
    <w:rsid w:val="00BE211F"/>
    <w:rsid w:val="00BE3CC3"/>
    <w:rsid w:val="00BE3FF6"/>
    <w:rsid w:val="00BE4DEE"/>
    <w:rsid w:val="00BE661F"/>
    <w:rsid w:val="00BE7DA7"/>
    <w:rsid w:val="00BF47E9"/>
    <w:rsid w:val="00BF7AFF"/>
    <w:rsid w:val="00C02622"/>
    <w:rsid w:val="00C02AB0"/>
    <w:rsid w:val="00C03359"/>
    <w:rsid w:val="00C038D1"/>
    <w:rsid w:val="00C0647F"/>
    <w:rsid w:val="00C14043"/>
    <w:rsid w:val="00C168DF"/>
    <w:rsid w:val="00C17F5D"/>
    <w:rsid w:val="00C21B4F"/>
    <w:rsid w:val="00C22F1C"/>
    <w:rsid w:val="00C235DE"/>
    <w:rsid w:val="00C2797F"/>
    <w:rsid w:val="00C27DEB"/>
    <w:rsid w:val="00C311EE"/>
    <w:rsid w:val="00C332AB"/>
    <w:rsid w:val="00C3796B"/>
    <w:rsid w:val="00C40302"/>
    <w:rsid w:val="00C41B8E"/>
    <w:rsid w:val="00C42909"/>
    <w:rsid w:val="00C44421"/>
    <w:rsid w:val="00C45CAD"/>
    <w:rsid w:val="00C47A4E"/>
    <w:rsid w:val="00C5091B"/>
    <w:rsid w:val="00C5178E"/>
    <w:rsid w:val="00C51860"/>
    <w:rsid w:val="00C53506"/>
    <w:rsid w:val="00C53E08"/>
    <w:rsid w:val="00C542FA"/>
    <w:rsid w:val="00C55173"/>
    <w:rsid w:val="00C56016"/>
    <w:rsid w:val="00C579F7"/>
    <w:rsid w:val="00C60189"/>
    <w:rsid w:val="00C62D17"/>
    <w:rsid w:val="00C63571"/>
    <w:rsid w:val="00C6451D"/>
    <w:rsid w:val="00C64D05"/>
    <w:rsid w:val="00C701A2"/>
    <w:rsid w:val="00C72C6A"/>
    <w:rsid w:val="00C75CCD"/>
    <w:rsid w:val="00C76379"/>
    <w:rsid w:val="00C82E79"/>
    <w:rsid w:val="00C8380C"/>
    <w:rsid w:val="00C85267"/>
    <w:rsid w:val="00C8777D"/>
    <w:rsid w:val="00C879AB"/>
    <w:rsid w:val="00C955EF"/>
    <w:rsid w:val="00C978E9"/>
    <w:rsid w:val="00CA4930"/>
    <w:rsid w:val="00CA4E93"/>
    <w:rsid w:val="00CA6129"/>
    <w:rsid w:val="00CA7276"/>
    <w:rsid w:val="00CB1DD5"/>
    <w:rsid w:val="00CB2CB6"/>
    <w:rsid w:val="00CB35C3"/>
    <w:rsid w:val="00CB61BC"/>
    <w:rsid w:val="00CB6511"/>
    <w:rsid w:val="00CB781C"/>
    <w:rsid w:val="00CB7BB1"/>
    <w:rsid w:val="00CC04C8"/>
    <w:rsid w:val="00CC1496"/>
    <w:rsid w:val="00CC6E7E"/>
    <w:rsid w:val="00CD0FB1"/>
    <w:rsid w:val="00CE01E6"/>
    <w:rsid w:val="00CE13DF"/>
    <w:rsid w:val="00CE300E"/>
    <w:rsid w:val="00CF128B"/>
    <w:rsid w:val="00CF1B17"/>
    <w:rsid w:val="00CF25F5"/>
    <w:rsid w:val="00CF3B74"/>
    <w:rsid w:val="00CF5236"/>
    <w:rsid w:val="00D00A2E"/>
    <w:rsid w:val="00D00B83"/>
    <w:rsid w:val="00D00D65"/>
    <w:rsid w:val="00D05186"/>
    <w:rsid w:val="00D07D8E"/>
    <w:rsid w:val="00D10EFE"/>
    <w:rsid w:val="00D11DCC"/>
    <w:rsid w:val="00D12B71"/>
    <w:rsid w:val="00D152BD"/>
    <w:rsid w:val="00D16469"/>
    <w:rsid w:val="00D16C13"/>
    <w:rsid w:val="00D16D16"/>
    <w:rsid w:val="00D203CD"/>
    <w:rsid w:val="00D26853"/>
    <w:rsid w:val="00D3063C"/>
    <w:rsid w:val="00D3080C"/>
    <w:rsid w:val="00D318BA"/>
    <w:rsid w:val="00D34792"/>
    <w:rsid w:val="00D374BE"/>
    <w:rsid w:val="00D40C10"/>
    <w:rsid w:val="00D43BC5"/>
    <w:rsid w:val="00D44919"/>
    <w:rsid w:val="00D45A53"/>
    <w:rsid w:val="00D47B19"/>
    <w:rsid w:val="00D507E7"/>
    <w:rsid w:val="00D51597"/>
    <w:rsid w:val="00D517D0"/>
    <w:rsid w:val="00D51F5B"/>
    <w:rsid w:val="00D52AA8"/>
    <w:rsid w:val="00D52B3F"/>
    <w:rsid w:val="00D5340A"/>
    <w:rsid w:val="00D5369B"/>
    <w:rsid w:val="00D56D49"/>
    <w:rsid w:val="00D6395D"/>
    <w:rsid w:val="00D64157"/>
    <w:rsid w:val="00D652F8"/>
    <w:rsid w:val="00D7038A"/>
    <w:rsid w:val="00D70FEC"/>
    <w:rsid w:val="00D74763"/>
    <w:rsid w:val="00D748F4"/>
    <w:rsid w:val="00D77E13"/>
    <w:rsid w:val="00D8173A"/>
    <w:rsid w:val="00D83187"/>
    <w:rsid w:val="00D83AB7"/>
    <w:rsid w:val="00D85C80"/>
    <w:rsid w:val="00D90E03"/>
    <w:rsid w:val="00D90ED3"/>
    <w:rsid w:val="00D94C20"/>
    <w:rsid w:val="00D95284"/>
    <w:rsid w:val="00D96AAF"/>
    <w:rsid w:val="00D97A63"/>
    <w:rsid w:val="00DA035E"/>
    <w:rsid w:val="00DA0F50"/>
    <w:rsid w:val="00DA28B0"/>
    <w:rsid w:val="00DA334D"/>
    <w:rsid w:val="00DA35F5"/>
    <w:rsid w:val="00DA36F1"/>
    <w:rsid w:val="00DA4ABB"/>
    <w:rsid w:val="00DA5F19"/>
    <w:rsid w:val="00DA6230"/>
    <w:rsid w:val="00DA7C57"/>
    <w:rsid w:val="00DB07A2"/>
    <w:rsid w:val="00DB0A79"/>
    <w:rsid w:val="00DB1EF5"/>
    <w:rsid w:val="00DB33E1"/>
    <w:rsid w:val="00DB501F"/>
    <w:rsid w:val="00DB5108"/>
    <w:rsid w:val="00DB6B19"/>
    <w:rsid w:val="00DB74EF"/>
    <w:rsid w:val="00DC393D"/>
    <w:rsid w:val="00DC3AC7"/>
    <w:rsid w:val="00DC6451"/>
    <w:rsid w:val="00DC699D"/>
    <w:rsid w:val="00DC7905"/>
    <w:rsid w:val="00DD1743"/>
    <w:rsid w:val="00DD395F"/>
    <w:rsid w:val="00DD3B4B"/>
    <w:rsid w:val="00DD4E16"/>
    <w:rsid w:val="00DD5CBF"/>
    <w:rsid w:val="00DD75B5"/>
    <w:rsid w:val="00DE0367"/>
    <w:rsid w:val="00DE0FC1"/>
    <w:rsid w:val="00DE1790"/>
    <w:rsid w:val="00DE32EC"/>
    <w:rsid w:val="00DE3B30"/>
    <w:rsid w:val="00DE658B"/>
    <w:rsid w:val="00DE7C9A"/>
    <w:rsid w:val="00DF1684"/>
    <w:rsid w:val="00DF30D2"/>
    <w:rsid w:val="00DF4C02"/>
    <w:rsid w:val="00DF577E"/>
    <w:rsid w:val="00DF7E7E"/>
    <w:rsid w:val="00E01E1A"/>
    <w:rsid w:val="00E021B3"/>
    <w:rsid w:val="00E0228A"/>
    <w:rsid w:val="00E02E7C"/>
    <w:rsid w:val="00E0406E"/>
    <w:rsid w:val="00E04893"/>
    <w:rsid w:val="00E05310"/>
    <w:rsid w:val="00E0682D"/>
    <w:rsid w:val="00E12A45"/>
    <w:rsid w:val="00E13CCF"/>
    <w:rsid w:val="00E14B60"/>
    <w:rsid w:val="00E21158"/>
    <w:rsid w:val="00E22444"/>
    <w:rsid w:val="00E2283D"/>
    <w:rsid w:val="00E23C0A"/>
    <w:rsid w:val="00E24573"/>
    <w:rsid w:val="00E24D3A"/>
    <w:rsid w:val="00E25421"/>
    <w:rsid w:val="00E267C8"/>
    <w:rsid w:val="00E26BD1"/>
    <w:rsid w:val="00E32338"/>
    <w:rsid w:val="00E34884"/>
    <w:rsid w:val="00E34C67"/>
    <w:rsid w:val="00E411D2"/>
    <w:rsid w:val="00E42086"/>
    <w:rsid w:val="00E435FC"/>
    <w:rsid w:val="00E44C37"/>
    <w:rsid w:val="00E45BA8"/>
    <w:rsid w:val="00E473CB"/>
    <w:rsid w:val="00E47F75"/>
    <w:rsid w:val="00E529BD"/>
    <w:rsid w:val="00E54CAC"/>
    <w:rsid w:val="00E55A7B"/>
    <w:rsid w:val="00E617F2"/>
    <w:rsid w:val="00E66865"/>
    <w:rsid w:val="00E66B0E"/>
    <w:rsid w:val="00E67F2B"/>
    <w:rsid w:val="00E724D0"/>
    <w:rsid w:val="00E73AB7"/>
    <w:rsid w:val="00E74221"/>
    <w:rsid w:val="00E74B61"/>
    <w:rsid w:val="00E75910"/>
    <w:rsid w:val="00E75DB0"/>
    <w:rsid w:val="00E7662A"/>
    <w:rsid w:val="00E7752B"/>
    <w:rsid w:val="00E77628"/>
    <w:rsid w:val="00E80994"/>
    <w:rsid w:val="00E81EC9"/>
    <w:rsid w:val="00E81F16"/>
    <w:rsid w:val="00E820CD"/>
    <w:rsid w:val="00E84B81"/>
    <w:rsid w:val="00E854C2"/>
    <w:rsid w:val="00E855A8"/>
    <w:rsid w:val="00E85638"/>
    <w:rsid w:val="00E8710E"/>
    <w:rsid w:val="00E90621"/>
    <w:rsid w:val="00E909EB"/>
    <w:rsid w:val="00E90A12"/>
    <w:rsid w:val="00E91EFA"/>
    <w:rsid w:val="00E92D7C"/>
    <w:rsid w:val="00EA1146"/>
    <w:rsid w:val="00EA2FE8"/>
    <w:rsid w:val="00EA4422"/>
    <w:rsid w:val="00EA5172"/>
    <w:rsid w:val="00EB0AD6"/>
    <w:rsid w:val="00EB0CDE"/>
    <w:rsid w:val="00EB0D14"/>
    <w:rsid w:val="00EB186B"/>
    <w:rsid w:val="00EB5406"/>
    <w:rsid w:val="00EC18D9"/>
    <w:rsid w:val="00EC25F1"/>
    <w:rsid w:val="00EC2890"/>
    <w:rsid w:val="00EC671C"/>
    <w:rsid w:val="00EC7E65"/>
    <w:rsid w:val="00ED304E"/>
    <w:rsid w:val="00ED321B"/>
    <w:rsid w:val="00ED3DD7"/>
    <w:rsid w:val="00ED4E52"/>
    <w:rsid w:val="00ED7EA4"/>
    <w:rsid w:val="00ED7FB0"/>
    <w:rsid w:val="00EE1ECC"/>
    <w:rsid w:val="00EE3CDF"/>
    <w:rsid w:val="00EE4E63"/>
    <w:rsid w:val="00EE5F19"/>
    <w:rsid w:val="00EE6A37"/>
    <w:rsid w:val="00EE72F7"/>
    <w:rsid w:val="00EE737E"/>
    <w:rsid w:val="00EE7F74"/>
    <w:rsid w:val="00EF0A30"/>
    <w:rsid w:val="00EF12B2"/>
    <w:rsid w:val="00EF2355"/>
    <w:rsid w:val="00EF286C"/>
    <w:rsid w:val="00EF2E1C"/>
    <w:rsid w:val="00EF2E44"/>
    <w:rsid w:val="00EF3C51"/>
    <w:rsid w:val="00EF6E54"/>
    <w:rsid w:val="00EF72DA"/>
    <w:rsid w:val="00EF7967"/>
    <w:rsid w:val="00F00958"/>
    <w:rsid w:val="00F00E48"/>
    <w:rsid w:val="00F014FA"/>
    <w:rsid w:val="00F053E0"/>
    <w:rsid w:val="00F05906"/>
    <w:rsid w:val="00F05BFE"/>
    <w:rsid w:val="00F111DD"/>
    <w:rsid w:val="00F14FF9"/>
    <w:rsid w:val="00F15BED"/>
    <w:rsid w:val="00F16355"/>
    <w:rsid w:val="00F164B1"/>
    <w:rsid w:val="00F17C5A"/>
    <w:rsid w:val="00F20FEF"/>
    <w:rsid w:val="00F213A5"/>
    <w:rsid w:val="00F224A6"/>
    <w:rsid w:val="00F24E64"/>
    <w:rsid w:val="00F25BB1"/>
    <w:rsid w:val="00F2619B"/>
    <w:rsid w:val="00F262F3"/>
    <w:rsid w:val="00F307F0"/>
    <w:rsid w:val="00F31650"/>
    <w:rsid w:val="00F31B7E"/>
    <w:rsid w:val="00F34214"/>
    <w:rsid w:val="00F346A0"/>
    <w:rsid w:val="00F36172"/>
    <w:rsid w:val="00F36A32"/>
    <w:rsid w:val="00F4297B"/>
    <w:rsid w:val="00F42C66"/>
    <w:rsid w:val="00F43581"/>
    <w:rsid w:val="00F4425A"/>
    <w:rsid w:val="00F448B3"/>
    <w:rsid w:val="00F44D13"/>
    <w:rsid w:val="00F46690"/>
    <w:rsid w:val="00F46E8F"/>
    <w:rsid w:val="00F50F75"/>
    <w:rsid w:val="00F5110B"/>
    <w:rsid w:val="00F54F28"/>
    <w:rsid w:val="00F55106"/>
    <w:rsid w:val="00F55656"/>
    <w:rsid w:val="00F55812"/>
    <w:rsid w:val="00F55AFB"/>
    <w:rsid w:val="00F55C31"/>
    <w:rsid w:val="00F561E1"/>
    <w:rsid w:val="00F6064A"/>
    <w:rsid w:val="00F62B92"/>
    <w:rsid w:val="00F65DF4"/>
    <w:rsid w:val="00F670B4"/>
    <w:rsid w:val="00F70D8E"/>
    <w:rsid w:val="00F70FC5"/>
    <w:rsid w:val="00F71738"/>
    <w:rsid w:val="00F71A78"/>
    <w:rsid w:val="00F74AFF"/>
    <w:rsid w:val="00F74F52"/>
    <w:rsid w:val="00F7520E"/>
    <w:rsid w:val="00F815C6"/>
    <w:rsid w:val="00F817F4"/>
    <w:rsid w:val="00F83C99"/>
    <w:rsid w:val="00F848F7"/>
    <w:rsid w:val="00F85393"/>
    <w:rsid w:val="00F866C7"/>
    <w:rsid w:val="00F90DDB"/>
    <w:rsid w:val="00F91877"/>
    <w:rsid w:val="00F93557"/>
    <w:rsid w:val="00F952C7"/>
    <w:rsid w:val="00F960B8"/>
    <w:rsid w:val="00F96B9D"/>
    <w:rsid w:val="00F97700"/>
    <w:rsid w:val="00FA3890"/>
    <w:rsid w:val="00FA464B"/>
    <w:rsid w:val="00FA4FDE"/>
    <w:rsid w:val="00FA504C"/>
    <w:rsid w:val="00FA5439"/>
    <w:rsid w:val="00FA65BE"/>
    <w:rsid w:val="00FA6851"/>
    <w:rsid w:val="00FA6FE7"/>
    <w:rsid w:val="00FA75A0"/>
    <w:rsid w:val="00FB15E1"/>
    <w:rsid w:val="00FB65C8"/>
    <w:rsid w:val="00FB6F96"/>
    <w:rsid w:val="00FC1A15"/>
    <w:rsid w:val="00FC23B3"/>
    <w:rsid w:val="00FC3882"/>
    <w:rsid w:val="00FC38DC"/>
    <w:rsid w:val="00FC4836"/>
    <w:rsid w:val="00FC718B"/>
    <w:rsid w:val="00FD011F"/>
    <w:rsid w:val="00FD038D"/>
    <w:rsid w:val="00FD0A26"/>
    <w:rsid w:val="00FD1C1F"/>
    <w:rsid w:val="00FD49A2"/>
    <w:rsid w:val="00FD5ABB"/>
    <w:rsid w:val="00FD7205"/>
    <w:rsid w:val="00FE2110"/>
    <w:rsid w:val="00FE5C62"/>
    <w:rsid w:val="00FE6381"/>
    <w:rsid w:val="00FF00C3"/>
    <w:rsid w:val="00FF043E"/>
    <w:rsid w:val="00FF0A8E"/>
    <w:rsid w:val="00FF1F2E"/>
    <w:rsid w:val="00FF2D6B"/>
    <w:rsid w:val="00FF45DF"/>
    <w:rsid w:val="00FF4E79"/>
    <w:rsid w:val="00FF55AC"/>
    <w:rsid w:val="00FF6302"/>
    <w:rsid w:val="00FF708C"/>
    <w:rsid w:val="00FF735B"/>
    <w:rsid w:val="00FF7E5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4AB47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45CAD"/>
    <w:rPr>
      <w:rFonts w:ascii="Times New Roman" w:eastAsia="Times New Roman" w:hAnsi="Times New Roman"/>
      <w:sz w:val="24"/>
      <w:lang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C45CAD"/>
    <w:rPr>
      <w:rFonts w:ascii="Tahoma" w:hAnsi="Tahoma"/>
      <w:sz w:val="16"/>
      <w:szCs w:val="16"/>
      <w:lang w:val="x-none" w:eastAsia="x-none"/>
    </w:rPr>
  </w:style>
  <w:style w:type="character" w:customStyle="1" w:styleId="DebesliotekstasDiagrama">
    <w:name w:val="Debesėlio tekstas Diagrama"/>
    <w:link w:val="Debesliotekstas"/>
    <w:uiPriority w:val="99"/>
    <w:semiHidden/>
    <w:rsid w:val="00C45CAD"/>
    <w:rPr>
      <w:rFonts w:ascii="Tahoma" w:eastAsia="Times New Roman" w:hAnsi="Tahoma" w:cs="Tahoma"/>
      <w:sz w:val="16"/>
      <w:szCs w:val="16"/>
    </w:rPr>
  </w:style>
  <w:style w:type="paragraph" w:styleId="Sraopastraipa">
    <w:name w:val="List Paragraph"/>
    <w:basedOn w:val="prastasis"/>
    <w:uiPriority w:val="34"/>
    <w:qFormat/>
    <w:rsid w:val="00BE3CC3"/>
    <w:pPr>
      <w:ind w:left="720"/>
      <w:contextualSpacing/>
    </w:pPr>
  </w:style>
  <w:style w:type="character" w:styleId="Komentaronuoroda">
    <w:name w:val="annotation reference"/>
    <w:uiPriority w:val="99"/>
    <w:semiHidden/>
    <w:unhideWhenUsed/>
    <w:rsid w:val="009B206B"/>
    <w:rPr>
      <w:sz w:val="16"/>
      <w:szCs w:val="16"/>
    </w:rPr>
  </w:style>
  <w:style w:type="paragraph" w:styleId="Komentarotekstas">
    <w:name w:val="annotation text"/>
    <w:basedOn w:val="prastasis"/>
    <w:link w:val="KomentarotekstasDiagrama"/>
    <w:uiPriority w:val="99"/>
    <w:unhideWhenUsed/>
    <w:rsid w:val="009B206B"/>
    <w:rPr>
      <w:sz w:val="20"/>
      <w:lang w:val="x-none" w:eastAsia="x-none"/>
    </w:rPr>
  </w:style>
  <w:style w:type="character" w:customStyle="1" w:styleId="KomentarotekstasDiagrama">
    <w:name w:val="Komentaro tekstas Diagrama"/>
    <w:link w:val="Komentarotekstas"/>
    <w:uiPriority w:val="99"/>
    <w:rsid w:val="009B206B"/>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9B206B"/>
    <w:rPr>
      <w:b/>
      <w:bCs/>
    </w:rPr>
  </w:style>
  <w:style w:type="character" w:customStyle="1" w:styleId="KomentarotemaDiagrama">
    <w:name w:val="Komentaro tema Diagrama"/>
    <w:link w:val="Komentarotema"/>
    <w:uiPriority w:val="99"/>
    <w:semiHidden/>
    <w:rsid w:val="009B206B"/>
    <w:rPr>
      <w:rFonts w:ascii="Times New Roman" w:eastAsia="Times New Roman" w:hAnsi="Times New Roman" w:cs="Times New Roman"/>
      <w:b/>
      <w:bCs/>
      <w:sz w:val="20"/>
      <w:szCs w:val="20"/>
    </w:rPr>
  </w:style>
  <w:style w:type="paragraph" w:styleId="Pataisymai">
    <w:name w:val="Revision"/>
    <w:hidden/>
    <w:uiPriority w:val="99"/>
    <w:semiHidden/>
    <w:rsid w:val="00372D5A"/>
    <w:rPr>
      <w:rFonts w:ascii="Times New Roman" w:eastAsia="Times New Roman" w:hAnsi="Times New Roman"/>
      <w:sz w:val="24"/>
      <w:lang w:eastAsia="en-US"/>
    </w:rPr>
  </w:style>
  <w:style w:type="paragraph" w:styleId="Antrats">
    <w:name w:val="header"/>
    <w:basedOn w:val="prastasis"/>
    <w:link w:val="AntratsDiagrama"/>
    <w:uiPriority w:val="99"/>
    <w:unhideWhenUsed/>
    <w:rsid w:val="00947ED7"/>
    <w:pPr>
      <w:tabs>
        <w:tab w:val="center" w:pos="4819"/>
        <w:tab w:val="right" w:pos="9638"/>
      </w:tabs>
    </w:pPr>
    <w:rPr>
      <w:lang w:val="x-none"/>
    </w:rPr>
  </w:style>
  <w:style w:type="character" w:customStyle="1" w:styleId="AntratsDiagrama">
    <w:name w:val="Antraštės Diagrama"/>
    <w:link w:val="Antrats"/>
    <w:uiPriority w:val="99"/>
    <w:rsid w:val="00947ED7"/>
    <w:rPr>
      <w:rFonts w:ascii="Times New Roman" w:eastAsia="Times New Roman" w:hAnsi="Times New Roman"/>
      <w:sz w:val="24"/>
      <w:lang w:eastAsia="en-US"/>
    </w:rPr>
  </w:style>
  <w:style w:type="paragraph" w:styleId="Porat">
    <w:name w:val="footer"/>
    <w:basedOn w:val="prastasis"/>
    <w:link w:val="PoratDiagrama"/>
    <w:uiPriority w:val="99"/>
    <w:unhideWhenUsed/>
    <w:rsid w:val="00947ED7"/>
    <w:pPr>
      <w:tabs>
        <w:tab w:val="center" w:pos="4819"/>
        <w:tab w:val="right" w:pos="9638"/>
      </w:tabs>
    </w:pPr>
    <w:rPr>
      <w:lang w:val="x-none"/>
    </w:rPr>
  </w:style>
  <w:style w:type="character" w:customStyle="1" w:styleId="PoratDiagrama">
    <w:name w:val="Poraštė Diagrama"/>
    <w:link w:val="Porat"/>
    <w:uiPriority w:val="99"/>
    <w:rsid w:val="00947ED7"/>
    <w:rPr>
      <w:rFonts w:ascii="Times New Roman" w:eastAsia="Times New Roman" w:hAnsi="Times New Roman"/>
      <w:sz w:val="24"/>
      <w:lang w:eastAsia="en-US"/>
    </w:rPr>
  </w:style>
  <w:style w:type="character" w:styleId="Grietas">
    <w:name w:val="Strong"/>
    <w:uiPriority w:val="22"/>
    <w:qFormat/>
    <w:rsid w:val="00ED4E52"/>
    <w:rPr>
      <w:b/>
      <w:bCs/>
    </w:rPr>
  </w:style>
  <w:style w:type="paragraph" w:styleId="Pagrindiniotekstotrauka3">
    <w:name w:val="Body Text Indent 3"/>
    <w:basedOn w:val="prastasis"/>
    <w:link w:val="Pagrindiniotekstotrauka3Diagrama"/>
    <w:uiPriority w:val="99"/>
    <w:unhideWhenUsed/>
    <w:rsid w:val="00495F1F"/>
    <w:pPr>
      <w:spacing w:after="120"/>
      <w:ind w:left="283"/>
    </w:pPr>
    <w:rPr>
      <w:rFonts w:eastAsia="Calibri"/>
      <w:sz w:val="16"/>
      <w:szCs w:val="16"/>
      <w:lang w:val="x-none"/>
    </w:rPr>
  </w:style>
  <w:style w:type="character" w:customStyle="1" w:styleId="Pagrindiniotekstotrauka3Diagrama">
    <w:name w:val="Pagrindinio teksto įtrauka 3 Diagrama"/>
    <w:link w:val="Pagrindiniotekstotrauka3"/>
    <w:uiPriority w:val="99"/>
    <w:rsid w:val="00495F1F"/>
    <w:rPr>
      <w:rFonts w:ascii="Times New Roman" w:hAnsi="Times New Roman"/>
      <w:sz w:val="16"/>
      <w:szCs w:val="16"/>
      <w:lang w:eastAsia="en-US"/>
    </w:rPr>
  </w:style>
  <w:style w:type="paragraph" w:customStyle="1" w:styleId="Default">
    <w:name w:val="Default"/>
    <w:rsid w:val="004D4FF9"/>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222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302CEF-58E1-4C5C-8CD5-ADBDCCEF0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0192</Words>
  <Characters>17211</Characters>
  <Application>Microsoft Office Word</Application>
  <DocSecurity>0</DocSecurity>
  <Lines>143</Lines>
  <Paragraphs>94</Paragraphs>
  <ScaleCrop>false</ScaleCrop>
  <HeadingPairs>
    <vt:vector size="2" baseType="variant">
      <vt:variant>
        <vt:lpstr>Pavadinimas</vt:lpstr>
      </vt:variant>
      <vt:variant>
        <vt:i4>1</vt:i4>
      </vt:variant>
    </vt:vector>
  </HeadingPairs>
  <TitlesOfParts>
    <vt:vector size="1" baseType="lpstr">
      <vt:lpstr/>
    </vt:vector>
  </TitlesOfParts>
  <LinksUpToDate>false</LinksUpToDate>
  <CharactersWithSpaces>4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6-18T08:04:00Z</dcterms:created>
  <dcterms:modified xsi:type="dcterms:W3CDTF">2018-07-02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